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6C0BC" w14:textId="77777777" w:rsidR="00AD088E" w:rsidRPr="003175D1" w:rsidRDefault="00AD088E" w:rsidP="00AD088E">
      <w:pPr>
        <w:autoSpaceDE w:val="0"/>
        <w:autoSpaceDN w:val="0"/>
        <w:adjustRightInd w:val="0"/>
        <w:jc w:val="left"/>
        <w:rPr>
          <w:rFonts w:eastAsia="Calibri" w:cs="Calibri"/>
          <w:color w:val="000000"/>
          <w:sz w:val="24"/>
        </w:rPr>
      </w:pPr>
    </w:p>
    <w:p w14:paraId="22ACB727" w14:textId="1BD0EDA1" w:rsidR="00D531FE" w:rsidRPr="003175D1" w:rsidRDefault="005C6D8B" w:rsidP="00835D80">
      <w:pPr>
        <w:autoSpaceDE w:val="0"/>
        <w:autoSpaceDN w:val="0"/>
        <w:adjustRightInd w:val="0"/>
        <w:jc w:val="left"/>
        <w:rPr>
          <w:rFonts w:cs="Arial"/>
          <w:szCs w:val="22"/>
        </w:rPr>
      </w:pPr>
      <w:r w:rsidRPr="003175D1">
        <w:rPr>
          <w:rFonts w:eastAsia="Calibri" w:cs="Calibri"/>
          <w:color w:val="000000"/>
          <w:szCs w:val="22"/>
        </w:rPr>
        <w:t>Skladno s</w:t>
      </w:r>
      <w:r w:rsidR="00AD088E" w:rsidRPr="003175D1">
        <w:rPr>
          <w:rFonts w:eastAsia="Calibri" w:cs="Calibri"/>
          <w:color w:val="000000"/>
          <w:szCs w:val="22"/>
        </w:rPr>
        <w:t xml:space="preserve"> </w:t>
      </w:r>
      <w:r w:rsidR="00AD088E" w:rsidRPr="003175D1">
        <w:t>Pravilni</w:t>
      </w:r>
      <w:r w:rsidRPr="003175D1">
        <w:t xml:space="preserve">kom </w:t>
      </w:r>
      <w:r w:rsidR="00AD088E" w:rsidRPr="003175D1">
        <w:t xml:space="preserve">o postopku priprave in zagovora zaključnega dela na študijskih programih prve in druge stopnje Univerze v Mariboru </w:t>
      </w:r>
      <w:r w:rsidR="00835D80" w:rsidRPr="003B402E">
        <w:rPr>
          <w:rFonts w:cs="Calibri"/>
          <w:noProof/>
        </w:rPr>
        <w:t>(</w:t>
      </w:r>
      <w:r w:rsidR="00835D80" w:rsidRPr="003B402E">
        <w:rPr>
          <w:rFonts w:cs="Calibri"/>
          <w:bCs/>
          <w:sz w:val="18"/>
          <w:szCs w:val="18"/>
        </w:rPr>
        <w:t>Obvestila UM</w:t>
      </w:r>
      <w:r w:rsidR="00835D80" w:rsidRPr="003B402E">
        <w:rPr>
          <w:rFonts w:cs="Calibri"/>
          <w:bCs/>
          <w:noProof/>
          <w:sz w:val="18"/>
          <w:szCs w:val="18"/>
        </w:rPr>
        <w:t>, št.</w:t>
      </w:r>
      <w:r w:rsidR="00835D80" w:rsidRPr="003B402E">
        <w:rPr>
          <w:rFonts w:cs="Calibri"/>
          <w:bCs/>
          <w:sz w:val="18"/>
          <w:szCs w:val="18"/>
        </w:rPr>
        <w:t xml:space="preserve"> XXXIV-9-2016</w:t>
      </w:r>
      <w:r w:rsidR="00835D80" w:rsidRPr="003B402E">
        <w:rPr>
          <w:rFonts w:cs="Calibri"/>
          <w:bCs/>
          <w:noProof/>
          <w:sz w:val="18"/>
          <w:szCs w:val="18"/>
        </w:rPr>
        <w:t xml:space="preserve"> in </w:t>
      </w:r>
      <w:r w:rsidR="00835D80" w:rsidRPr="003B402E">
        <w:rPr>
          <w:rFonts w:cs="Calibri"/>
          <w:sz w:val="18"/>
          <w:szCs w:val="18"/>
        </w:rPr>
        <w:t>XXXVII-4-2019</w:t>
      </w:r>
      <w:r w:rsidR="00835D80" w:rsidRPr="003B402E">
        <w:rPr>
          <w:rFonts w:cs="Calibri"/>
          <w:noProof/>
          <w:sz w:val="18"/>
          <w:szCs w:val="18"/>
        </w:rPr>
        <w:t>)</w:t>
      </w:r>
      <w:r w:rsidR="00AD088E" w:rsidRPr="003175D1">
        <w:rPr>
          <w:rFonts w:eastAsia="Calibri" w:cs="Calibri"/>
          <w:color w:val="000000"/>
          <w:szCs w:val="22"/>
        </w:rPr>
        <w:t xml:space="preserve"> je Senat Fakultete za naravoslovje in matematiko UM </w:t>
      </w:r>
      <w:r w:rsidR="00927765">
        <w:rPr>
          <w:rFonts w:eastAsia="Calibri" w:cs="Calibri"/>
          <w:color w:val="000000"/>
          <w:szCs w:val="22"/>
        </w:rPr>
        <w:t xml:space="preserve">na 36. redni seji </w:t>
      </w:r>
      <w:r w:rsidR="00AD088E" w:rsidRPr="003175D1">
        <w:rPr>
          <w:rFonts w:eastAsia="Calibri" w:cs="Calibri"/>
          <w:color w:val="000000"/>
          <w:szCs w:val="22"/>
        </w:rPr>
        <w:t xml:space="preserve">dne </w:t>
      </w:r>
      <w:r w:rsidR="00927765">
        <w:rPr>
          <w:rFonts w:eastAsia="Calibri" w:cs="Calibri"/>
          <w:color w:val="000000"/>
          <w:szCs w:val="22"/>
        </w:rPr>
        <w:t xml:space="preserve">22. 3. 2022 </w:t>
      </w:r>
      <w:r w:rsidR="00AD088E" w:rsidRPr="003175D1">
        <w:rPr>
          <w:rFonts w:eastAsia="Calibri" w:cs="Calibri"/>
          <w:color w:val="000000"/>
          <w:szCs w:val="22"/>
        </w:rPr>
        <w:t xml:space="preserve">potrdil </w:t>
      </w:r>
      <w:r w:rsidR="00835D80">
        <w:rPr>
          <w:rFonts w:eastAsia="Calibri" w:cs="Calibri"/>
          <w:color w:val="000000"/>
          <w:szCs w:val="22"/>
        </w:rPr>
        <w:t xml:space="preserve">posodobljena </w:t>
      </w:r>
    </w:p>
    <w:p w14:paraId="56FB1840" w14:textId="77777777" w:rsidR="00D531FE" w:rsidRPr="003175D1" w:rsidRDefault="00D531FE" w:rsidP="004667E0">
      <w:pPr>
        <w:rPr>
          <w:rFonts w:cs="Arial"/>
        </w:rPr>
      </w:pPr>
    </w:p>
    <w:p w14:paraId="79DE3B38" w14:textId="77777777" w:rsidR="00D531FE" w:rsidRPr="003175D1" w:rsidRDefault="00D531FE" w:rsidP="00595574">
      <w:pPr>
        <w:pStyle w:val="Naslov1"/>
        <w:numPr>
          <w:ilvl w:val="0"/>
          <w:numId w:val="0"/>
        </w:numPr>
      </w:pPr>
      <w:bookmarkStart w:id="0" w:name="_Hlk62401345"/>
      <w:r w:rsidRPr="003175D1">
        <w:t>NAVODILA O ZAKLJUČKU ŠTUDIJA NA ŠTUDIJSKIH PROGRAMIH 1. S</w:t>
      </w:r>
      <w:r w:rsidR="00822057" w:rsidRPr="003175D1">
        <w:t>T</w:t>
      </w:r>
      <w:r w:rsidRPr="003175D1">
        <w:t>OPNJE</w:t>
      </w:r>
      <w:r w:rsidR="002C17F6" w:rsidRPr="003175D1">
        <w:t>, O</w:t>
      </w:r>
      <w:r w:rsidR="00640290" w:rsidRPr="003175D1">
        <w:t xml:space="preserve"> POSTOPKU PRIPRAVE IN ZAGOVORA </w:t>
      </w:r>
      <w:r w:rsidR="00E70908" w:rsidRPr="003175D1">
        <w:t>MAGISTRSKEGA</w:t>
      </w:r>
      <w:r w:rsidR="00640290" w:rsidRPr="003175D1">
        <w:t xml:space="preserve"> DELA NA ŠTUDIJSKIH PROGRAMIH 2. STOPNJE </w:t>
      </w:r>
      <w:r w:rsidR="002C17F6" w:rsidRPr="003175D1">
        <w:t>IN</w:t>
      </w:r>
      <w:r w:rsidR="00C7040F" w:rsidRPr="003175D1">
        <w:t xml:space="preserve"> </w:t>
      </w:r>
      <w:r w:rsidR="002C17F6" w:rsidRPr="003175D1">
        <w:t xml:space="preserve">NA ENOVITEM MAGISTRSKEM ŠTUDIJSKEM PROGRAMU </w:t>
      </w:r>
      <w:r w:rsidRPr="003175D1">
        <w:t>FAKULTETE ZA NARAVOSLOVJE IN MATEMATIKO U</w:t>
      </w:r>
      <w:r w:rsidR="00A0191F" w:rsidRPr="003175D1">
        <w:t xml:space="preserve">NIVERZE V </w:t>
      </w:r>
      <w:r w:rsidRPr="003175D1">
        <w:t>M</w:t>
      </w:r>
      <w:r w:rsidR="00A0191F" w:rsidRPr="003175D1">
        <w:t>ARIBORU</w:t>
      </w:r>
    </w:p>
    <w:bookmarkEnd w:id="0"/>
    <w:p w14:paraId="5D92C9BB" w14:textId="77777777" w:rsidR="007A0394" w:rsidRPr="003175D1" w:rsidRDefault="007A0394" w:rsidP="004667E0">
      <w:pPr>
        <w:rPr>
          <w:rFonts w:cs="Arial"/>
          <w:b/>
          <w:sz w:val="28"/>
          <w:szCs w:val="28"/>
        </w:rPr>
      </w:pPr>
    </w:p>
    <w:p w14:paraId="6351E479" w14:textId="77777777" w:rsidR="00F12176" w:rsidRPr="003175D1" w:rsidRDefault="00F12176" w:rsidP="00595574">
      <w:pPr>
        <w:pStyle w:val="Naslov2"/>
      </w:pPr>
      <w:r w:rsidRPr="003175D1">
        <w:t>SPLOŠNA DOLOČILA</w:t>
      </w:r>
    </w:p>
    <w:p w14:paraId="57B6D21E" w14:textId="77777777" w:rsidR="007A0394" w:rsidRPr="003175D1" w:rsidRDefault="007A0394" w:rsidP="007A0394">
      <w:pPr>
        <w:pStyle w:val="Odstavekseznama"/>
        <w:ind w:left="1080"/>
        <w:rPr>
          <w:rFonts w:cs="Arial"/>
          <w:b/>
        </w:rPr>
      </w:pPr>
    </w:p>
    <w:p w14:paraId="1BA7B2C6" w14:textId="77777777" w:rsidR="00F12176" w:rsidRPr="003175D1" w:rsidRDefault="00F12176" w:rsidP="00DD13A5">
      <w:pPr>
        <w:pStyle w:val="Slog3"/>
        <w:jc w:val="left"/>
      </w:pPr>
      <w:r w:rsidRPr="003175D1">
        <w:t>člen</w:t>
      </w:r>
    </w:p>
    <w:p w14:paraId="0B8222A9" w14:textId="77777777" w:rsidR="00F12176" w:rsidRPr="003175D1" w:rsidRDefault="00640290" w:rsidP="003F69F9">
      <w:pPr>
        <w:pStyle w:val="Brezrazmikov"/>
        <w:rPr>
          <w:rFonts w:cs="Arial"/>
        </w:rPr>
      </w:pPr>
      <w:r w:rsidRPr="003175D1">
        <w:t>S tem</w:t>
      </w:r>
      <w:r w:rsidR="00424039" w:rsidRPr="003175D1">
        <w:t>i</w:t>
      </w:r>
      <w:r w:rsidRPr="003175D1">
        <w:t xml:space="preserve"> navodili se določa zaključek študija na </w:t>
      </w:r>
      <w:r w:rsidR="00FC4CA2" w:rsidRPr="003175D1">
        <w:t xml:space="preserve">eno- in dvopredmetnih </w:t>
      </w:r>
      <w:r w:rsidRPr="003175D1">
        <w:t>študijskih programih prve stopnje</w:t>
      </w:r>
      <w:r w:rsidR="00FC4CA2" w:rsidRPr="003175D1">
        <w:t xml:space="preserve"> Fakultete za naravoslovje in matematiko Univerze v Mariboru (v nadaljevanju FNM UM)</w:t>
      </w:r>
      <w:r w:rsidR="00054E4F" w:rsidRPr="003175D1">
        <w:t xml:space="preserve">, ki </w:t>
      </w:r>
      <w:r w:rsidRPr="003175D1">
        <w:t>ne predvidevajo priprave in zagovora zaključnega dela.</w:t>
      </w:r>
      <w:r w:rsidR="00FC4CA2" w:rsidRPr="003175D1">
        <w:rPr>
          <w:rFonts w:cs="Arial"/>
        </w:rPr>
        <w:t xml:space="preserve"> </w:t>
      </w:r>
    </w:p>
    <w:p w14:paraId="1A7860DF" w14:textId="77777777" w:rsidR="00F12176" w:rsidRPr="00CF7253" w:rsidRDefault="00F12176" w:rsidP="003F69F9">
      <w:pPr>
        <w:pStyle w:val="Brezrazmikov"/>
        <w:rPr>
          <w:rFonts w:cs="Arial"/>
        </w:rPr>
      </w:pPr>
      <w:r w:rsidRPr="003175D1">
        <w:rPr>
          <w:rFonts w:cs="Arial"/>
        </w:rPr>
        <w:t>S temi navodili se ureja</w:t>
      </w:r>
      <w:r w:rsidR="00640290" w:rsidRPr="003175D1">
        <w:rPr>
          <w:rFonts w:cs="Arial"/>
        </w:rPr>
        <w:t xml:space="preserve"> postopek </w:t>
      </w:r>
      <w:r w:rsidR="00640290" w:rsidRPr="003175D1">
        <w:t xml:space="preserve">pri izbiri in prijavi teme magistrskega dela za študente na </w:t>
      </w:r>
      <w:r w:rsidR="00054E4F" w:rsidRPr="003175D1">
        <w:t xml:space="preserve">eno- in dvopredmetnih </w:t>
      </w:r>
      <w:r w:rsidR="00640290" w:rsidRPr="003175D1">
        <w:t>študijskih programih druge stopnje</w:t>
      </w:r>
      <w:r w:rsidR="00FC4CA2" w:rsidRPr="003175D1">
        <w:t xml:space="preserve"> FNM </w:t>
      </w:r>
      <w:r w:rsidR="00FC4CA2" w:rsidRPr="00CF7253">
        <w:t>UM</w:t>
      </w:r>
      <w:r w:rsidR="005E0B0A" w:rsidRPr="00CF7253">
        <w:t xml:space="preserve"> </w:t>
      </w:r>
      <w:r w:rsidR="002C682C">
        <w:t xml:space="preserve">ter </w:t>
      </w:r>
      <w:r w:rsidR="005E0B0A" w:rsidRPr="00CF7253">
        <w:t xml:space="preserve">na enovitem magistrskem študijskem programu Predmetni učitelj, </w:t>
      </w:r>
      <w:r w:rsidR="00640290" w:rsidRPr="00CF7253">
        <w:t xml:space="preserve">okvirna vsebinska in formalna priprava, postopek zagovora in objave </w:t>
      </w:r>
      <w:r w:rsidR="00FC4CA2" w:rsidRPr="00CF7253">
        <w:t xml:space="preserve">magistrskih </w:t>
      </w:r>
      <w:r w:rsidR="00640290" w:rsidRPr="00CF7253">
        <w:t>del ter podelitve diplomskih listin</w:t>
      </w:r>
      <w:r w:rsidRPr="00CF7253">
        <w:rPr>
          <w:rFonts w:cs="Arial"/>
        </w:rPr>
        <w:t>.</w:t>
      </w:r>
    </w:p>
    <w:p w14:paraId="17291CB0" w14:textId="3631A441" w:rsidR="00012B66" w:rsidRPr="003175D1" w:rsidRDefault="00012B66" w:rsidP="003F69F9">
      <w:pPr>
        <w:pStyle w:val="Brezrazmikov"/>
      </w:pPr>
      <w:r w:rsidRPr="003175D1">
        <w:t xml:space="preserve">S temi navodili se urejata tudi priprava in zagovor </w:t>
      </w:r>
      <w:r w:rsidR="00E70908" w:rsidRPr="003175D1">
        <w:t xml:space="preserve">magistrskih </w:t>
      </w:r>
      <w:r w:rsidRPr="003175D1">
        <w:t xml:space="preserve">del v tujem jeziku na študijskih programih druge stopnje </w:t>
      </w:r>
      <w:r w:rsidR="005C6D8B" w:rsidRPr="003175D1">
        <w:t xml:space="preserve">in </w:t>
      </w:r>
      <w:r w:rsidR="005C6D8B" w:rsidRPr="00CF7253">
        <w:t xml:space="preserve">na enovitem magistrskem študijskem programu Predmetni učitelj </w:t>
      </w:r>
      <w:r w:rsidRPr="00CF7253">
        <w:t xml:space="preserve">ter priprava in zagovor </w:t>
      </w:r>
      <w:r w:rsidR="00E70908" w:rsidRPr="00CF7253">
        <w:t xml:space="preserve">magistrskih </w:t>
      </w:r>
      <w:r w:rsidRPr="00CF7253">
        <w:t>del za tuje študente, ki obveznosti na Univerzi v Mariboru</w:t>
      </w:r>
      <w:r w:rsidRPr="003175D1">
        <w:t xml:space="preserve"> opravljajo v okviru izmenjave študentov ali po skupnih študijskih programih</w:t>
      </w:r>
      <w:r w:rsidR="007E0773">
        <w:t>.</w:t>
      </w:r>
    </w:p>
    <w:p w14:paraId="1F3E3EF7" w14:textId="77777777" w:rsidR="007A0394" w:rsidRPr="003175D1" w:rsidRDefault="007A0394" w:rsidP="00012B66">
      <w:pPr>
        <w:pStyle w:val="Odstavekseznama"/>
        <w:rPr>
          <w:rFonts w:cs="Arial"/>
          <w:szCs w:val="22"/>
        </w:rPr>
      </w:pPr>
    </w:p>
    <w:p w14:paraId="320257F5" w14:textId="77777777" w:rsidR="00ED722A" w:rsidRPr="003175D1" w:rsidRDefault="006E7A3F" w:rsidP="00DD13A5">
      <w:pPr>
        <w:pStyle w:val="Odstavekseznama"/>
        <w:numPr>
          <w:ilvl w:val="0"/>
          <w:numId w:val="1"/>
        </w:numPr>
        <w:jc w:val="left"/>
        <w:rPr>
          <w:rFonts w:cs="Arial"/>
          <w:b/>
          <w:szCs w:val="22"/>
        </w:rPr>
      </w:pPr>
      <w:r w:rsidRPr="003175D1">
        <w:rPr>
          <w:rFonts w:cs="Arial"/>
          <w:b/>
          <w:szCs w:val="22"/>
        </w:rPr>
        <w:t>č</w:t>
      </w:r>
      <w:r w:rsidR="00ED722A" w:rsidRPr="003175D1">
        <w:rPr>
          <w:rFonts w:cs="Arial"/>
          <w:b/>
          <w:szCs w:val="22"/>
        </w:rPr>
        <w:t>len</w:t>
      </w:r>
    </w:p>
    <w:p w14:paraId="1EF51DC2" w14:textId="6AED4AC9" w:rsidR="00F12176" w:rsidRPr="0052558B" w:rsidRDefault="00ED722A" w:rsidP="0067205C">
      <w:pPr>
        <w:pStyle w:val="Brezrazmikov"/>
        <w:numPr>
          <w:ilvl w:val="0"/>
          <w:numId w:val="5"/>
        </w:numPr>
      </w:pPr>
      <w:r w:rsidRPr="003175D1">
        <w:t xml:space="preserve">V </w:t>
      </w:r>
      <w:r w:rsidRPr="00563EA4">
        <w:t>teh navodilih se izrazi, ki se nanašajo na osebe in so zapisani v moški slovnični obliki, uporabljajo kot nevtralni za ženski in moški spol.</w:t>
      </w:r>
    </w:p>
    <w:p w14:paraId="4927C0F5" w14:textId="77777777" w:rsidR="007E0773" w:rsidRPr="0052558B" w:rsidRDefault="007E0773" w:rsidP="0067205C">
      <w:pPr>
        <w:pStyle w:val="Brezrazmikov"/>
        <w:numPr>
          <w:ilvl w:val="0"/>
          <w:numId w:val="5"/>
        </w:numPr>
        <w:spacing w:after="6" w:line="247" w:lineRule="auto"/>
        <w:ind w:right="576"/>
      </w:pPr>
      <w:r w:rsidRPr="0052558B">
        <w:t xml:space="preserve">Postopki in roki, določeni s tem pravilnikom, ne tečejo v času senatnih počitnic, razen če je tako določeno z navodili članic univerze. </w:t>
      </w:r>
    </w:p>
    <w:p w14:paraId="2C5AFC94" w14:textId="77777777" w:rsidR="007E0773" w:rsidRPr="003175D1" w:rsidRDefault="007E0773" w:rsidP="007E0773">
      <w:pPr>
        <w:pStyle w:val="Brezrazmikov"/>
        <w:numPr>
          <w:ilvl w:val="0"/>
          <w:numId w:val="0"/>
        </w:numPr>
        <w:ind w:left="360"/>
      </w:pPr>
    </w:p>
    <w:p w14:paraId="3C836774" w14:textId="77777777" w:rsidR="00CE3A13" w:rsidRPr="003175D1" w:rsidRDefault="00CE3A13" w:rsidP="00595574">
      <w:pPr>
        <w:pStyle w:val="Naslov2"/>
      </w:pPr>
      <w:r w:rsidRPr="003175D1">
        <w:t xml:space="preserve">ZAKLJUČEK </w:t>
      </w:r>
      <w:r w:rsidR="00B17390" w:rsidRPr="003175D1">
        <w:t>ŠTUDIJSKIH PROGRAMOV PRVE STOPNJE</w:t>
      </w:r>
      <w:r w:rsidR="00291A2C" w:rsidRPr="003175D1">
        <w:t xml:space="preserve"> – dodiplomski študij</w:t>
      </w:r>
      <w:r w:rsidRPr="003175D1">
        <w:t xml:space="preserve"> </w:t>
      </w:r>
    </w:p>
    <w:p w14:paraId="1824AE07" w14:textId="77777777" w:rsidR="00E53C4A" w:rsidRPr="003175D1" w:rsidRDefault="00E53C4A" w:rsidP="00E53C4A">
      <w:pPr>
        <w:ind w:left="1080"/>
        <w:rPr>
          <w:rFonts w:cs="Arial"/>
          <w:b/>
          <w:szCs w:val="22"/>
        </w:rPr>
      </w:pPr>
    </w:p>
    <w:p w14:paraId="5234F0B3" w14:textId="77777777" w:rsidR="00822057" w:rsidRPr="003175D1" w:rsidRDefault="00822057" w:rsidP="00DD13A5">
      <w:pPr>
        <w:pStyle w:val="Odstavekseznama"/>
        <w:numPr>
          <w:ilvl w:val="0"/>
          <w:numId w:val="1"/>
        </w:numPr>
        <w:jc w:val="left"/>
        <w:rPr>
          <w:rFonts w:cs="Arial"/>
          <w:b/>
          <w:szCs w:val="22"/>
        </w:rPr>
      </w:pPr>
      <w:r w:rsidRPr="003175D1">
        <w:rPr>
          <w:rFonts w:cs="Arial"/>
          <w:b/>
          <w:szCs w:val="22"/>
        </w:rPr>
        <w:t>člen</w:t>
      </w:r>
    </w:p>
    <w:p w14:paraId="5402D8AB" w14:textId="68C2C6DE" w:rsidR="0050432D" w:rsidRPr="003175D1" w:rsidRDefault="1C9F03BA" w:rsidP="1C9F03BA">
      <w:pPr>
        <w:pStyle w:val="Brezrazmikov"/>
        <w:numPr>
          <w:ilvl w:val="0"/>
          <w:numId w:val="6"/>
        </w:numPr>
        <w:rPr>
          <w:rFonts w:asciiTheme="minorHAnsi" w:eastAsiaTheme="minorEastAsia" w:hAnsiTheme="minorHAnsi" w:cstheme="minorBidi"/>
        </w:rPr>
      </w:pPr>
      <w:r w:rsidRPr="1C9F03BA">
        <w:rPr>
          <w:rFonts w:asciiTheme="minorHAnsi" w:eastAsiaTheme="minorEastAsia" w:hAnsiTheme="minorHAnsi" w:cstheme="minorBidi"/>
        </w:rPr>
        <w:t xml:space="preserve">Študenti eno- in dvopredmetnih študijskih programov 1. stopnje FNM UM, študijski program zaključijo, ko uspešno opravijo vse s študijskim programom predpisane obveznosti in dobijo vročen sklep o uspešno zaključenem študiju. </w:t>
      </w:r>
    </w:p>
    <w:p w14:paraId="0C3F0991" w14:textId="77777777" w:rsidR="00E53C4A"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Diplomski seminar, ki je predviden za študente enopredmetnega študijskega programa  Fizika se izvaja kot izpit. Izpitni roki za zagovore so razpisani v skladu s Pravilnikom o preverjanju in ocenjevanju znanja na UM. Podrobnejša navodila študenti prejmejo pri nosilcih predmetov.</w:t>
      </w:r>
    </w:p>
    <w:p w14:paraId="695EB34D" w14:textId="77777777" w:rsidR="00AF0CFB"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Ko se na podlagi dostopnih podatkov iz elektronske evidence opravljenih obveznosti ugotovi, da je študent opravil vse obveznosti iz akreditiranega študijskega programa, referat za študentske zadeve FNM UM o tem prejme obvestilo iz elektronske evidence opravljenih obveznosti. </w:t>
      </w:r>
    </w:p>
    <w:p w14:paraId="71117094" w14:textId="77777777" w:rsidR="004E640E"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V primeru, da študent v 30 dneh po zadnji opravljeni obveznosti ne prejme sklepa o uspešno zaključenem študiju, mora čim prej, najkasneje pa do zaključka tekočega študijskega leta, v </w:t>
      </w:r>
      <w:r w:rsidRPr="1C9F03BA">
        <w:rPr>
          <w:rFonts w:asciiTheme="minorHAnsi" w:eastAsiaTheme="minorEastAsia" w:hAnsiTheme="minorHAnsi" w:cstheme="minorBidi"/>
        </w:rPr>
        <w:lastRenderedPageBreak/>
        <w:t>katerem je opravil zadnjo obveznost, referatu za študentske zadeve FNM oddati vlogo za ugotovitev zaključenega študija (priloga 1).</w:t>
      </w:r>
    </w:p>
    <w:p w14:paraId="4518D547" w14:textId="77777777" w:rsidR="00012B66" w:rsidRPr="00142175"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Ko referat za študentske zadeve prejme obvestilo iz elektronske evidence o vseh opravljenih obveznostih študenta iz tretjega odstavka tega člena ali vlogo študenta iz četrtega odstavka tega člena, mora v roku 3 delovnih dni v uradnih evidencah Univerze v Mariboru preveriti, ali je študent dejansko opravil vse s študijskim programom predpisane študijske obveznosti. V primeru, da referat na podlagi uradnih evidenc ugotovi, da študent še ni opravil vseh predpisanih študijskih obveznosti, študenta o tem pisno obvesti. V primeru pozitivne ugotovitve referat pozove študenta, da v roku 2 delovnih dni izpolni anketo o zadovoljstvu s študijem ter odda morebitno dokumentacijo za vpis aktivnosti v prilogo k diplomi. Ko je študent izpolnil anketo, referat dekanu posreduje obvestilo, da je študent opravil vse s študijskim programom predvidene obveznosti. Dekan v roku 5 delovnih dni od prejema obvestila izda sklep o uspešno zaključenem študiju (priloga 2).</w:t>
      </w:r>
    </w:p>
    <w:p w14:paraId="64BAD3D7" w14:textId="3AA4BC54" w:rsidR="009E6F59" w:rsidRPr="00835D80"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Študenti dvopredmetnih študijskih programov prve stopnje imajo možnost izbrati prioriteto zapisa strokovnega naslova s študijskega področja. Referat za študentske zadeve zato študente dvopredmetnih študijskih programov prve stopnje hkrati s pozivom za izpolnitev ankete pozove tudi k oddaji Izjave o izbiri zapisa strokovnega naslova s študijskega področja (priloga 3).</w:t>
      </w:r>
    </w:p>
    <w:p w14:paraId="6E5DD125" w14:textId="77777777" w:rsidR="009E6F59" w:rsidRPr="00835D80"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Na osnovi sklepa o uspešno zaključenem študiju izda FNM UM študentu potrdilo o diplomiranju, v katerem se kot datum diplomiranja navede datum izdaje sklepa o uspešno zaključenem dodiplomskem študiju.</w:t>
      </w:r>
    </w:p>
    <w:p w14:paraId="202D63D1" w14:textId="5C8082EC" w:rsidR="006409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Izdan sklep o uspešno zaključenem študiju je dokument, ki v primeru zaključka študija brez priprave in zagovora zaključnega dela omogoča promocijo diplomanta v doseženi strokovni naslov in podelitev diplome.</w:t>
      </w:r>
    </w:p>
    <w:p w14:paraId="085B07A5" w14:textId="77777777" w:rsidR="00CB149A" w:rsidRPr="00E4615A"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i dvopredmetnih študijskih programov, ki jih FNM UM izvaja v povezavi z dvopredmetnimi študijskimi programi FF UM, zaključijo študij skladno z določili študijskega programa FNM UM in skladno z določili študijskega programa FF UM.  </w:t>
      </w:r>
    </w:p>
    <w:p w14:paraId="2740F9B1" w14:textId="77777777" w:rsidR="00DF2DB9" w:rsidRPr="003175D1" w:rsidRDefault="00DF2DB9" w:rsidP="004667E0">
      <w:pPr>
        <w:pStyle w:val="Odstavekseznama"/>
        <w:rPr>
          <w:rFonts w:cs="Arial"/>
          <w:szCs w:val="22"/>
        </w:rPr>
      </w:pPr>
    </w:p>
    <w:p w14:paraId="02B7D059" w14:textId="7646C014" w:rsidR="00D531FE" w:rsidRPr="00E4615A" w:rsidRDefault="00B17390" w:rsidP="00595574">
      <w:pPr>
        <w:pStyle w:val="Naslov2"/>
      </w:pPr>
      <w:r w:rsidRPr="00E4615A">
        <w:t>POSTOPKI PRIPRAVE IN ZAGOVORA</w:t>
      </w:r>
      <w:r w:rsidR="00E70908" w:rsidRPr="00E4615A">
        <w:t xml:space="preserve"> </w:t>
      </w:r>
      <w:r w:rsidR="00DD290F">
        <w:t>MAGISTRSKEGA DELA</w:t>
      </w:r>
      <w:r w:rsidRPr="00005086">
        <w:rPr>
          <w:color w:val="FF0000"/>
        </w:rPr>
        <w:t xml:space="preserve"> </w:t>
      </w:r>
      <w:r w:rsidRPr="00E4615A">
        <w:t xml:space="preserve">NA ŠTUDIJSKIH     </w:t>
      </w:r>
      <w:r w:rsidR="00424039" w:rsidRPr="00E4615A">
        <w:t xml:space="preserve"> </w:t>
      </w:r>
      <w:r w:rsidRPr="00E4615A">
        <w:t>PROGRAMIH 2. STOPNJE</w:t>
      </w:r>
      <w:r w:rsidR="005E0B0A" w:rsidRPr="00E4615A">
        <w:t xml:space="preserve"> </w:t>
      </w:r>
      <w:r w:rsidR="006322C0" w:rsidRPr="00E4615A">
        <w:t>IN NA ENOVITEM MAGISTRSKEM ŠTUDIJSKEM PROGRAMU PREDMETNI UČITELJ</w:t>
      </w:r>
      <w:r w:rsidR="005E0B0A" w:rsidRPr="00E4615A">
        <w:t xml:space="preserve"> </w:t>
      </w:r>
      <w:r w:rsidRPr="00E4615A">
        <w:t xml:space="preserve"> </w:t>
      </w:r>
    </w:p>
    <w:p w14:paraId="60C0A006" w14:textId="77777777" w:rsidR="00B17390" w:rsidRPr="003175D1" w:rsidRDefault="00B17390" w:rsidP="00B17390">
      <w:pPr>
        <w:pStyle w:val="Odstavekseznama"/>
        <w:ind w:left="360"/>
        <w:rPr>
          <w:rFonts w:cs="Arial"/>
          <w:b/>
        </w:rPr>
      </w:pPr>
    </w:p>
    <w:p w14:paraId="58C80123" w14:textId="31EB5243" w:rsidR="00B17390" w:rsidRPr="003175D1" w:rsidRDefault="00B17390" w:rsidP="0067205C">
      <w:pPr>
        <w:pStyle w:val="Naslov3"/>
        <w:numPr>
          <w:ilvl w:val="1"/>
          <w:numId w:val="33"/>
        </w:numPr>
      </w:pPr>
      <w:r w:rsidRPr="003175D1">
        <w:t xml:space="preserve">PRIJAVA </w:t>
      </w:r>
      <w:r w:rsidR="00DD290F">
        <w:t>MAGISTRSKEGA DELA</w:t>
      </w:r>
      <w:r w:rsidRPr="00005086">
        <w:rPr>
          <w:color w:val="FF0000"/>
        </w:rPr>
        <w:t xml:space="preserve"> </w:t>
      </w:r>
    </w:p>
    <w:p w14:paraId="0BE08F55" w14:textId="77777777" w:rsidR="00B17390" w:rsidRPr="003175D1" w:rsidRDefault="00B17390" w:rsidP="00B17390">
      <w:pPr>
        <w:jc w:val="center"/>
        <w:rPr>
          <w:szCs w:val="22"/>
        </w:rPr>
      </w:pPr>
    </w:p>
    <w:p w14:paraId="40E76DC5" w14:textId="77777777" w:rsidR="00B17390" w:rsidRPr="00C3684A" w:rsidRDefault="005C3893" w:rsidP="0014549C">
      <w:pPr>
        <w:pStyle w:val="naslov40"/>
        <w:numPr>
          <w:ilvl w:val="2"/>
          <w:numId w:val="1"/>
        </w:numPr>
        <w:ind w:left="0" w:firstLine="284"/>
      </w:pPr>
      <w:r w:rsidRPr="00C3684A">
        <w:t>Izb</w:t>
      </w:r>
      <w:r w:rsidR="00B17390" w:rsidRPr="00C3684A">
        <w:t>ira teme</w:t>
      </w:r>
    </w:p>
    <w:p w14:paraId="67FC3D20" w14:textId="77777777" w:rsidR="00B17390" w:rsidRPr="00C3684A" w:rsidRDefault="00B17390" w:rsidP="00DD13A5">
      <w:pPr>
        <w:pStyle w:val="Slog3"/>
        <w:jc w:val="left"/>
      </w:pPr>
      <w:r w:rsidRPr="00C3684A">
        <w:t>člen</w:t>
      </w:r>
    </w:p>
    <w:p w14:paraId="169A2D0E" w14:textId="0642C720" w:rsidR="004A3E46" w:rsidRDefault="1C9F03BA" w:rsidP="1C9F03BA">
      <w:pPr>
        <w:pStyle w:val="Brezrazmikov"/>
        <w:numPr>
          <w:ilvl w:val="0"/>
          <w:numId w:val="62"/>
        </w:numPr>
        <w:rPr>
          <w:rFonts w:asciiTheme="minorHAnsi" w:eastAsiaTheme="minorEastAsia" w:hAnsiTheme="minorHAnsi" w:cstheme="minorBidi"/>
        </w:rPr>
      </w:pPr>
      <w:r w:rsidRPr="1C9F03BA">
        <w:rPr>
          <w:rFonts w:asciiTheme="minorHAnsi" w:eastAsiaTheme="minorEastAsia" w:hAnsiTheme="minorHAnsi" w:cstheme="minorBidi"/>
        </w:rPr>
        <w:t xml:space="preserve">Študent študijskega programa druge stopnje začne s postopkom prijave teme magistrskega dela v obdobju izvedbe predmeta magistrsko delo in je dolžan prijaviti temo najkasneje do zaključka organiziranega pedagoškega dela zadnjega semestra zadnjega letnika. Če študent teme ne prijavi v roku, ga referat za študentske zadeve pozove, da to stori v roku 15 dni od prejema poziva. V kolikor študent v roku dveh let od zaključka zadnjega letnika ne bo zagovarjal teme zaključnega dela, se mu lahko v primeru spremembe študijskega programa določijo nove obveznosti, ki jih bo moral opraviti pred zaključkom študija.  </w:t>
      </w:r>
    </w:p>
    <w:p w14:paraId="4ADDD377" w14:textId="77777777" w:rsidR="0052558B" w:rsidRPr="003175D1" w:rsidRDefault="0052558B" w:rsidP="0052558B">
      <w:pPr>
        <w:pStyle w:val="Brezrazmikov"/>
        <w:numPr>
          <w:ilvl w:val="0"/>
          <w:numId w:val="0"/>
        </w:numPr>
        <w:ind w:left="720"/>
      </w:pPr>
    </w:p>
    <w:p w14:paraId="33BF3872" w14:textId="77777777" w:rsidR="00794719" w:rsidRPr="00CF7253" w:rsidRDefault="00794719" w:rsidP="00AE7B5B">
      <w:pPr>
        <w:pStyle w:val="Odstavekseznama"/>
        <w:ind w:left="435"/>
        <w:contextualSpacing w:val="0"/>
        <w:rPr>
          <w:b/>
          <w:bCs/>
          <w:vanish/>
          <w:szCs w:val="22"/>
          <w:lang w:bidi="my-MM"/>
        </w:rPr>
      </w:pPr>
    </w:p>
    <w:p w14:paraId="49E53665" w14:textId="77777777" w:rsidR="00C775B9" w:rsidRPr="00CF7253" w:rsidRDefault="00C775B9" w:rsidP="0067205C">
      <w:pPr>
        <w:pStyle w:val="naslov40"/>
        <w:numPr>
          <w:ilvl w:val="2"/>
          <w:numId w:val="33"/>
        </w:numPr>
      </w:pPr>
      <w:r w:rsidRPr="00CF7253">
        <w:t>Postop</w:t>
      </w:r>
      <w:r w:rsidR="006322C0" w:rsidRPr="00CF7253">
        <w:t>ek</w:t>
      </w:r>
      <w:r w:rsidRPr="00CF7253">
        <w:t xml:space="preserve"> izbire teme in zagovora </w:t>
      </w:r>
      <w:r w:rsidR="009E5F31" w:rsidRPr="00CF7253">
        <w:t>magistrske</w:t>
      </w:r>
      <w:r w:rsidRPr="00CF7253">
        <w:t xml:space="preserve"> seminarsk</w:t>
      </w:r>
      <w:r w:rsidR="009E5F31" w:rsidRPr="00CF7253">
        <w:t>e</w:t>
      </w:r>
      <w:r w:rsidRPr="00CF7253">
        <w:t xml:space="preserve"> nalog</w:t>
      </w:r>
      <w:r w:rsidR="009E5F31" w:rsidRPr="00CF7253">
        <w:t>e</w:t>
      </w:r>
      <w:r w:rsidRPr="00CF7253">
        <w:t xml:space="preserve"> na enovitem magistrskem študijskem programu Predmetni učitelj</w:t>
      </w:r>
    </w:p>
    <w:p w14:paraId="79649761" w14:textId="77777777" w:rsidR="00B17390" w:rsidRPr="003175D1" w:rsidRDefault="00B17390" w:rsidP="00B17390">
      <w:pPr>
        <w:rPr>
          <w:szCs w:val="22"/>
        </w:rPr>
      </w:pPr>
    </w:p>
    <w:p w14:paraId="23106A83" w14:textId="77777777" w:rsidR="00B17390" w:rsidRPr="003175D1" w:rsidRDefault="00D50162" w:rsidP="00DD13A5">
      <w:pPr>
        <w:numPr>
          <w:ilvl w:val="0"/>
          <w:numId w:val="1"/>
        </w:numPr>
        <w:jc w:val="left"/>
        <w:rPr>
          <w:b/>
          <w:bCs/>
          <w:szCs w:val="22"/>
        </w:rPr>
      </w:pPr>
      <w:r w:rsidRPr="003175D1">
        <w:rPr>
          <w:b/>
          <w:bCs/>
          <w:szCs w:val="22"/>
        </w:rPr>
        <w:t>člen</w:t>
      </w:r>
    </w:p>
    <w:p w14:paraId="47D2EA3F" w14:textId="77777777" w:rsidR="00AC1D58" w:rsidRPr="00CF7253" w:rsidRDefault="1C9F03BA" w:rsidP="1C9F03BA">
      <w:pPr>
        <w:pStyle w:val="Brezrazmikov"/>
        <w:numPr>
          <w:ilvl w:val="0"/>
          <w:numId w:val="56"/>
        </w:numPr>
        <w:rPr>
          <w:rFonts w:asciiTheme="minorHAnsi" w:eastAsiaTheme="minorEastAsia" w:hAnsiTheme="minorHAnsi" w:cstheme="minorBidi"/>
        </w:rPr>
      </w:pPr>
      <w:r w:rsidRPr="1C9F03BA">
        <w:rPr>
          <w:rFonts w:asciiTheme="minorHAnsi" w:eastAsiaTheme="minorEastAsia" w:hAnsiTheme="minorHAnsi" w:cstheme="minorBidi"/>
        </w:rPr>
        <w:t>Študent enovitega magistrskega študijskega programa Predmetni učitelj opravi magistrsko seminarsko nalogo na predmetnem področju Obvezne izbirne usmeritve 2 in magistrsko delo na predmetnem področju Obvezne izbirne vsebine 1.</w:t>
      </w:r>
    </w:p>
    <w:p w14:paraId="017157BF" w14:textId="72C582F3" w:rsidR="001C2D17" w:rsidRPr="00CF7253"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izbere temo magistrske seminarske naloge v dogovoru z mentorjem oz. nosilcem učne enote po vpisu v zadnji, peti letnik, vendar najkasneje do zaključka organiziranega pedagoškega dela zimskega semestra zadnjega letnika. Za oblikovanje magistrske seminarske naloge se smiselno uporabljajo Skupne usmeritve za pripravo zaključnih del. Ko mentor oz. nosilec učne enote presodi, da je magistrska seminarska naloga ustrezna, mu študent odda spiralno vezan izvod magistrske seminarske naloge in prijavnico za zagovor (priloga 4). Po predstavitvi oz. zagovoru magistrske seminarske naloge, mentor oz. nosilec učne enote izpolnjeno prijavnico posreduje referatu. </w:t>
      </w:r>
    </w:p>
    <w:p w14:paraId="743FDA3A" w14:textId="68F9C97B" w:rsidR="005A7664" w:rsidRPr="00CF7253" w:rsidRDefault="1C9F03BA" w:rsidP="004A3E46">
      <w:pPr>
        <w:pStyle w:val="Brezrazmikov"/>
      </w:pPr>
      <w:r w:rsidRPr="1C9F03BA">
        <w:rPr>
          <w:rFonts w:asciiTheme="minorHAnsi" w:eastAsiaTheme="minorEastAsia" w:hAnsiTheme="minorHAnsi" w:cstheme="minorBidi"/>
        </w:rPr>
        <w:t xml:space="preserve">Študent usmeritve Izobraževalna matematika v primeru izdelave magistrske seminarske naloge iz tega področja, pred predstavitvijo oz. zagovorom magistrske seminarske naloge opravlja magistrski izpit, ki mora biti pozitiven, da lahko pristopi k zagovoru magistrske seminarske naloge. </w:t>
      </w:r>
      <w:r>
        <w:t xml:space="preserve"> </w:t>
      </w:r>
    </w:p>
    <w:p w14:paraId="50A3EAD7" w14:textId="77777777" w:rsidR="00AC1D58" w:rsidRPr="003175D1" w:rsidRDefault="00AC1D58" w:rsidP="00AC1D58">
      <w:pPr>
        <w:pStyle w:val="Brezrazmikov"/>
        <w:numPr>
          <w:ilvl w:val="0"/>
          <w:numId w:val="0"/>
        </w:numPr>
        <w:ind w:left="360"/>
      </w:pPr>
    </w:p>
    <w:p w14:paraId="3B752494" w14:textId="77777777" w:rsidR="00AC1D58" w:rsidRPr="003175D1" w:rsidRDefault="00AC1D58" w:rsidP="00AC1D58">
      <w:pPr>
        <w:pStyle w:val="Brezrazmikov"/>
        <w:numPr>
          <w:ilvl w:val="0"/>
          <w:numId w:val="0"/>
        </w:numPr>
        <w:ind w:left="360"/>
        <w:rPr>
          <w:rFonts w:ascii="Arial" w:hAnsi="Arial" w:cs="Arial"/>
          <w:sz w:val="32"/>
          <w:szCs w:val="32"/>
        </w:rPr>
      </w:pPr>
    </w:p>
    <w:p w14:paraId="18091FE1" w14:textId="04A16B18" w:rsidR="009A7BD3" w:rsidRPr="003175D1" w:rsidRDefault="005A7664" w:rsidP="0067205C">
      <w:pPr>
        <w:pStyle w:val="naslov40"/>
        <w:numPr>
          <w:ilvl w:val="2"/>
          <w:numId w:val="33"/>
        </w:numPr>
      </w:pPr>
      <w:r w:rsidRPr="003175D1">
        <w:t xml:space="preserve">Postopki izbire teme in zagovora </w:t>
      </w:r>
      <w:r w:rsidR="00E13FA0">
        <w:t>magistrskega dela</w:t>
      </w:r>
    </w:p>
    <w:p w14:paraId="3118B39C" w14:textId="77777777" w:rsidR="005A7664" w:rsidRPr="003175D1" w:rsidRDefault="005A7664" w:rsidP="004A3E46">
      <w:pPr>
        <w:pStyle w:val="Brezrazmikov"/>
        <w:numPr>
          <w:ilvl w:val="0"/>
          <w:numId w:val="0"/>
        </w:numPr>
        <w:rPr>
          <w:b/>
        </w:rPr>
      </w:pPr>
    </w:p>
    <w:p w14:paraId="1BAF3C58" w14:textId="77777777" w:rsidR="00794719" w:rsidRPr="003175D1" w:rsidRDefault="00794719" w:rsidP="00DD13A5">
      <w:pPr>
        <w:pStyle w:val="Brezrazmikov"/>
        <w:numPr>
          <w:ilvl w:val="0"/>
          <w:numId w:val="1"/>
        </w:numPr>
        <w:jc w:val="left"/>
        <w:rPr>
          <w:b/>
        </w:rPr>
      </w:pPr>
      <w:r w:rsidRPr="003175D1">
        <w:rPr>
          <w:b/>
        </w:rPr>
        <w:t>člen</w:t>
      </w:r>
    </w:p>
    <w:p w14:paraId="2CAAB930" w14:textId="36A99089" w:rsidR="00B17390" w:rsidRPr="003175D1" w:rsidRDefault="1C9F03BA" w:rsidP="1C9F03BA">
      <w:pPr>
        <w:pStyle w:val="Brezrazmikov"/>
        <w:numPr>
          <w:ilvl w:val="0"/>
          <w:numId w:val="57"/>
        </w:numPr>
        <w:rPr>
          <w:rFonts w:asciiTheme="minorHAnsi" w:eastAsiaTheme="minorEastAsia" w:hAnsiTheme="minorHAnsi" w:cstheme="minorBidi"/>
        </w:rPr>
      </w:pPr>
      <w:r w:rsidRPr="1C9F03BA">
        <w:rPr>
          <w:rFonts w:asciiTheme="minorHAnsi" w:eastAsiaTheme="minorEastAsia" w:hAnsiTheme="minorHAnsi" w:cstheme="minorBidi"/>
        </w:rPr>
        <w:t>Študent izbere temo magistrskega dela na osnovi razpisanih tem ali po lastni presoji v dogovoru s predvidenim mentorjem. V vsakem primeru mora pred prijavo izbrane teme o njej pridobiti soglasje predvidenega mentorja in njegovo strinjanje z mentorstvom ter soglasje morebitnega somentorja.</w:t>
      </w:r>
    </w:p>
    <w:p w14:paraId="2C8F2946" w14:textId="328B2B22" w:rsidR="00B74196"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Tema magistrskega dela mora biti vsebinsko povezana s študijskim programom, po katerem študent zaključuje študij, ali z vsebinami drugih sorodnih študijskih programov, lahko tudi iz tujine. Na enovitem magistrskem študijskem programu Predmetni učitelj, mora biti vsebina magistrskega dela praviloma s področja študijske usmeritve, na kateri bo študent opravljal magistrsko delo. </w:t>
      </w:r>
    </w:p>
    <w:p w14:paraId="0B2F3D2C" w14:textId="6CAF3FF9" w:rsidR="00B74196"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Magistrsko delo  lahko s soglasjem mentorja, somentorja, predstojnika oddelka in Komisije za študijske zadeve FNM UM skupaj pripravita tudi dva ali več študentov, pri čemer mora biti tako iz prijave teme vsakega posameznega študenta kot tudi iz magistrskega dela razvidno, da gre za skupno delo, viden pa mora biti tudi prispevek in obseg dela vsakega posameznega člana skupine.</w:t>
      </w:r>
    </w:p>
    <w:p w14:paraId="2E4A7330" w14:textId="4DADB546" w:rsidR="00B17390"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dvopredmetnih študijskih programov 2. stopnje lahko s soglasjem mentorjev, somentorjev, predstojnikov oddelkov in Komisije za študijske zadeve FNM UM, izjemoma pripravi združeno magistrsko delo dveh dvopredmetnih študijskih programov, pri čemer mora biti tako iz prijave teme kot tudi iz magistrskega dela razvidno, da gre za združeno delo dveh dvopredmetnih študijskih programov v skupnem obsegu 16 ECTS. Magistrsko delo mora biti vsebinsko povezano z obema dvopredmetnima študijskima programoma (priloga 5C). </w:t>
      </w:r>
    </w:p>
    <w:p w14:paraId="7931C6BC" w14:textId="77777777" w:rsidR="00C30767" w:rsidRPr="003175D1" w:rsidRDefault="00C30767" w:rsidP="00C30767">
      <w:pPr>
        <w:ind w:left="720"/>
        <w:rPr>
          <w:b/>
          <w:bCs/>
          <w:szCs w:val="22"/>
        </w:rPr>
      </w:pPr>
    </w:p>
    <w:p w14:paraId="05A21363" w14:textId="77777777" w:rsidR="00B17390" w:rsidRPr="003175D1" w:rsidRDefault="00C30767" w:rsidP="00DD13A5">
      <w:pPr>
        <w:numPr>
          <w:ilvl w:val="0"/>
          <w:numId w:val="1"/>
        </w:numPr>
        <w:jc w:val="left"/>
        <w:rPr>
          <w:b/>
          <w:szCs w:val="22"/>
        </w:rPr>
      </w:pPr>
      <w:r w:rsidRPr="003175D1">
        <w:rPr>
          <w:b/>
          <w:szCs w:val="22"/>
        </w:rPr>
        <w:t>člen</w:t>
      </w:r>
    </w:p>
    <w:p w14:paraId="35CE5E75" w14:textId="2FFE4C02" w:rsidR="00B17390" w:rsidRPr="003175D1" w:rsidRDefault="1C9F03BA" w:rsidP="1C9F03BA">
      <w:pPr>
        <w:pStyle w:val="Brezrazmikov"/>
        <w:numPr>
          <w:ilvl w:val="0"/>
          <w:numId w:val="8"/>
        </w:numPr>
        <w:rPr>
          <w:rFonts w:asciiTheme="minorHAnsi" w:eastAsiaTheme="minorEastAsia" w:hAnsiTheme="minorHAnsi" w:cstheme="minorBidi"/>
        </w:rPr>
      </w:pPr>
      <w:r w:rsidRPr="1C9F03BA">
        <w:rPr>
          <w:rFonts w:asciiTheme="minorHAnsi" w:eastAsiaTheme="minorEastAsia" w:hAnsiTheme="minorHAnsi" w:cstheme="minorBidi"/>
        </w:rPr>
        <w:t>Mentor pri izdelavi magistrske seminarske naloge in magistrskega dela na enovitem magistrskem študijskem programu ter magistrskega dela na študijskih programih 2. stopnje je lahko visokošolski učitelj z nazivom redni profesor, izredni profesor ali docent, ki je znanstveno aktiven na področju znanstvene discipline, na kateri temelji zaključno delo.</w:t>
      </w:r>
    </w:p>
    <w:p w14:paraId="3539FCD7" w14:textId="1564862B" w:rsidR="00B17390" w:rsidRPr="00CF7253"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Somentor pri izdelavi magistrske seminarske naloge ter magistrskega dela na enovitem magistrskem študijskem programu in na študijskih programih 2. stopnje mora izpolnjevati enega od naslednjih pogojev:</w:t>
      </w:r>
    </w:p>
    <w:p w14:paraId="0CA58526" w14:textId="0293C4D8" w:rsidR="00B17390"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je habilitiran visokošolski učitelj, in sicer najmanj v naziv, ki še omogoča izvajanje predavanj na študijskem programu, na katerem študent opravlja zaključno delo, in ima izvolitev na področju, s katerega je vsebina ali del vsebine zaključnega dela;</w:t>
      </w:r>
    </w:p>
    <w:p w14:paraId="44F1A965" w14:textId="3222154B" w:rsidR="00B17390"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je habilitiran visokošolski učitelj iz tujine in je praviloma vključen v izvedbo študijskega programa, v katerega je vpisan študent, ali gostujoči profesor oz. profesor na tuji univerzi, kjer je študent opravil del svojih študijskih obveznosti; </w:t>
      </w:r>
    </w:p>
    <w:p w14:paraId="05FC5013" w14:textId="77777777" w:rsidR="00B17390"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ima pridobljeno izobrazbo, ki po ravneh klasifikacijskega sistema Klasius ustreza najmanj sedmi ravni, in je zaposlen na Univerzi v Mariboru na raziskovalnem delovnem mestu;</w:t>
      </w:r>
    </w:p>
    <w:p w14:paraId="3B98AE36" w14:textId="1F23ED58" w:rsidR="00B17390"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je višji predavatelj ali asistent na področju, na katerega se nanaša vsebina ali del vsebine zaključnega dela, če bo bistveno doprinesel h kakovosti zaključnega dela.</w:t>
      </w:r>
    </w:p>
    <w:p w14:paraId="6B602821" w14:textId="4F202245" w:rsidR="00B17390"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Če je zaključno delo interdisciplinarno, je imenovanje somentorja obvezno; po potrebi se imenuje tudi več somentorjev. </w:t>
      </w:r>
    </w:p>
    <w:p w14:paraId="7DA06D11" w14:textId="5355F6CD" w:rsidR="00074E78"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Če je magistrsko delo pripravljeno v sodelovanju z delovnim okoljem, se priporoča imenovanje zunanjega delovnega somentorja. Za zunanjega delovnega somentorja je mogoče imenovati kandidata z izobrazbo, ki po ravneh klasifikacijskega sistema Klasius ustreza najmanj ravni 6/2 na študijskih programih prve stopnje, ter kandidata, ki po ravneh klasifikacijskega sistema Klasius ustreza najmanj sedmi ravni na študijskih programih druge stopnje, in je zaposlen v gospodarstvu, državni upravi, družbenih dejavnostih oz. v drugih strokovnih institucijah, ki se ukvarjajo z vsebinami s področja zaključnega dela. </w:t>
      </w:r>
    </w:p>
    <w:p w14:paraId="3B39A1D4" w14:textId="77777777" w:rsidR="00B74196" w:rsidRPr="003175D1" w:rsidRDefault="00B74196" w:rsidP="00B74196">
      <w:pPr>
        <w:keepNext/>
        <w:outlineLvl w:val="3"/>
        <w:rPr>
          <w:szCs w:val="22"/>
        </w:rPr>
      </w:pPr>
    </w:p>
    <w:p w14:paraId="2D021A95" w14:textId="77777777" w:rsidR="00B17390" w:rsidRPr="003175D1" w:rsidRDefault="00B17390" w:rsidP="0067205C">
      <w:pPr>
        <w:pStyle w:val="naslov40"/>
        <w:numPr>
          <w:ilvl w:val="2"/>
          <w:numId w:val="33"/>
        </w:numPr>
        <w:ind w:left="0" w:firstLine="0"/>
      </w:pPr>
      <w:r w:rsidRPr="003175D1">
        <w:t>Prijava teme</w:t>
      </w:r>
    </w:p>
    <w:p w14:paraId="44C2946E" w14:textId="77777777" w:rsidR="00B17390" w:rsidRPr="003175D1" w:rsidRDefault="00B17390" w:rsidP="00B17390">
      <w:pPr>
        <w:rPr>
          <w:szCs w:val="22"/>
        </w:rPr>
      </w:pPr>
    </w:p>
    <w:p w14:paraId="77C512AE" w14:textId="77777777" w:rsidR="00B17390" w:rsidRPr="003175D1" w:rsidRDefault="00B74196" w:rsidP="00DD13A5">
      <w:pPr>
        <w:numPr>
          <w:ilvl w:val="0"/>
          <w:numId w:val="1"/>
        </w:numPr>
        <w:jc w:val="left"/>
        <w:rPr>
          <w:b/>
          <w:bCs/>
          <w:szCs w:val="22"/>
        </w:rPr>
      </w:pPr>
      <w:r w:rsidRPr="003175D1">
        <w:rPr>
          <w:b/>
          <w:bCs/>
          <w:szCs w:val="22"/>
        </w:rPr>
        <w:t>člen</w:t>
      </w:r>
    </w:p>
    <w:p w14:paraId="5E6A8B6E" w14:textId="4A1AA357" w:rsidR="00B17390" w:rsidRPr="00CF7253" w:rsidRDefault="1C9F03BA" w:rsidP="1C9F03BA">
      <w:pPr>
        <w:pStyle w:val="Brezrazmikov"/>
        <w:numPr>
          <w:ilvl w:val="0"/>
          <w:numId w:val="9"/>
        </w:numPr>
        <w:rPr>
          <w:rFonts w:asciiTheme="minorHAnsi" w:eastAsiaTheme="minorEastAsia" w:hAnsiTheme="minorHAnsi" w:cstheme="minorBidi"/>
        </w:rPr>
      </w:pPr>
      <w:r w:rsidRPr="1C9F03BA">
        <w:rPr>
          <w:rFonts w:asciiTheme="minorHAnsi" w:eastAsiaTheme="minorEastAsia" w:hAnsiTheme="minorHAnsi" w:cstheme="minorBidi"/>
        </w:rPr>
        <w:t>Študent temo magistrskega dela prijavi na posebnem obrazcu Prijava teme za magistrsko delo (priloga 5), ki je sestavni del teh navodil.</w:t>
      </w:r>
    </w:p>
    <w:p w14:paraId="3873DC4B" w14:textId="5F0168D1" w:rsidR="00C56151" w:rsidRPr="00CF7253"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odda  prijavo teme s soglasjem mentorja in morebitnega somentorja (v enem izvodu) ter s potrebnimi </w:t>
      </w:r>
      <w:r w:rsidRPr="1C9F03BA">
        <w:rPr>
          <w:rFonts w:asciiTheme="minorHAnsi" w:eastAsiaTheme="minorEastAsia" w:hAnsiTheme="minorHAnsi" w:cstheme="minorBidi"/>
          <w:sz w:val="24"/>
        </w:rPr>
        <w:t>dokazili</w:t>
      </w:r>
      <w:r w:rsidRPr="1C9F03BA">
        <w:rPr>
          <w:rFonts w:asciiTheme="minorHAnsi" w:eastAsiaTheme="minorEastAsia" w:hAnsiTheme="minorHAnsi" w:cstheme="minorBidi"/>
        </w:rPr>
        <w:t>, v referatu.</w:t>
      </w:r>
    </w:p>
    <w:p w14:paraId="4FD70136" w14:textId="77777777" w:rsidR="00B17390" w:rsidRPr="00CF7253"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dvopredmetnega študijskega programa 2. stopnje prijavi temi za vsak študijski program posebej, lahko istočasno. </w:t>
      </w:r>
    </w:p>
    <w:p w14:paraId="065657E7" w14:textId="176EF861" w:rsidR="00CA2D95" w:rsidRPr="00CF7253"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enovitega magistrskega študijskega programa Predmetni učitelj ureja postopke za magistrsko seminarsko nalogo skladno s točko 3.1.2 teh navodil, za magistrsko delo veljajo postopki, opredeljeni za magistrsko delo. </w:t>
      </w:r>
    </w:p>
    <w:p w14:paraId="3976DFE2" w14:textId="110849B7" w:rsidR="00B17390"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Obrazcu za prijavo teme priloži »dispozicijo magistrskega dela« (študenti, ki pripravljajo magistrsko delo na Oddelku za matematiko in računalništvo upoštevajo določilo 6. odstavka v nadaljevanju), (v 1 izvodu), ki naj praviloma vsebuje:</w:t>
      </w:r>
    </w:p>
    <w:p w14:paraId="2077A5F7"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 xml:space="preserve">naslov v slovenskem in angleškem jeziku, </w:t>
      </w:r>
    </w:p>
    <w:p w14:paraId="2926A570"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 xml:space="preserve">opredelitev oz. opis problema ter raziskovalna vprašanja, ki so predmet magistrskega dela, </w:t>
      </w:r>
    </w:p>
    <w:p w14:paraId="4AA56FB6"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 xml:space="preserve">cilje in teze, </w:t>
      </w:r>
    </w:p>
    <w:p w14:paraId="47BB7188"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 xml:space="preserve">predpostavke in omejitve, </w:t>
      </w:r>
    </w:p>
    <w:p w14:paraId="7CFF5521"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 xml:space="preserve">predvidene metode, </w:t>
      </w:r>
    </w:p>
    <w:p w14:paraId="6A71D450"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 xml:space="preserve">predvideno strukturo poglavij (kazalo), </w:t>
      </w:r>
    </w:p>
    <w:p w14:paraId="2BEAEEAF" w14:textId="77777777" w:rsidR="00B17390" w:rsidRPr="003175D1" w:rsidRDefault="1C9F03BA" w:rsidP="1C9F03BA">
      <w:pPr>
        <w:pStyle w:val="otevilenje"/>
        <w:rPr>
          <w:rFonts w:asciiTheme="minorHAnsi" w:eastAsiaTheme="minorEastAsia" w:hAnsiTheme="minorHAnsi" w:cstheme="minorBidi"/>
        </w:rPr>
      </w:pPr>
      <w:r w:rsidRPr="1C9F03BA">
        <w:rPr>
          <w:rFonts w:asciiTheme="minorHAnsi" w:eastAsiaTheme="minorEastAsia" w:hAnsiTheme="minorHAnsi" w:cstheme="minorBidi"/>
        </w:rPr>
        <w:t>seznam temeljne literature.</w:t>
      </w:r>
    </w:p>
    <w:p w14:paraId="6ED37F72" w14:textId="77777777" w:rsidR="00C56151" w:rsidRPr="003175D1" w:rsidRDefault="1C9F03BA" w:rsidP="1C9F03BA">
      <w:pPr>
        <w:rPr>
          <w:rFonts w:asciiTheme="minorHAnsi" w:eastAsiaTheme="minorEastAsia" w:hAnsiTheme="minorHAnsi" w:cstheme="minorBidi"/>
        </w:rPr>
      </w:pPr>
      <w:r w:rsidRPr="1C9F03BA">
        <w:rPr>
          <w:rFonts w:asciiTheme="minorHAnsi" w:eastAsiaTheme="minorEastAsia" w:hAnsiTheme="minorHAnsi" w:cstheme="minorBidi"/>
        </w:rPr>
        <w:t xml:space="preserve">         Obseg dispozicije je omejen na tri do pet strani.</w:t>
      </w:r>
    </w:p>
    <w:p w14:paraId="42CD2A61" w14:textId="77777777" w:rsidR="00B74196"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na študijskem programu Oddelka za matematiko in računalništvo Obrazcu za prijavo teme priloži program magistrskega dela, ki ga pripravi in podpiše mentor. Program magistrskega dela praviloma vsebuje: </w:t>
      </w:r>
    </w:p>
    <w:p w14:paraId="53DFAFB7" w14:textId="77777777" w:rsidR="00B74196"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naslov teme, </w:t>
      </w:r>
    </w:p>
    <w:p w14:paraId="4764EF93" w14:textId="77777777" w:rsidR="00B74196"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kratek opis vsebine magistrskega dela in </w:t>
      </w:r>
    </w:p>
    <w:p w14:paraId="0647AA0E" w14:textId="77777777" w:rsidR="00C56151"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seznam predvidenih temeljnih virov. </w:t>
      </w:r>
    </w:p>
    <w:p w14:paraId="065391CA" w14:textId="77777777" w:rsidR="00014AD7"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dvopredmetnega študijskega programa 2. stopnje ima v diplomski listini možnost izbrati prioriteto zapisa strokovnega naslova s študijskega področja, zato k prijavi teme priloži Izjavo o izbiri prioritete zapisa strokovnega naslova s študijskega področja  (priloga 3). </w:t>
      </w:r>
    </w:p>
    <w:p w14:paraId="4F0C966C" w14:textId="77777777" w:rsidR="009E09E2" w:rsidRPr="00671F88"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enovitega magistrskega študijskega programa Predmetni učitelj usmeritev, na kateri bo opravil magistrsko delo, izbere sam, pri čemer se upošteva, da bo na diplomski listini strokovni naslov iz usmeritve, na kateri je opravljal magistrsko delo, napisan na prvem mestu. </w:t>
      </w:r>
    </w:p>
    <w:p w14:paraId="30F3953C" w14:textId="01C7D854" w:rsidR="003349F6" w:rsidRPr="00671F88"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Posamezni koraki prijavnega postopa, za katere je izdelana spletna aplikacija, se izvedejo preko spletne aplikacije. </w:t>
      </w:r>
    </w:p>
    <w:p w14:paraId="0BB0FD23" w14:textId="77777777" w:rsidR="00B74196" w:rsidRPr="003175D1" w:rsidRDefault="00B74196" w:rsidP="00B74196">
      <w:pPr>
        <w:rPr>
          <w:rFonts w:cs="Calibri"/>
          <w:szCs w:val="22"/>
        </w:rPr>
      </w:pPr>
    </w:p>
    <w:p w14:paraId="1FEBCF21" w14:textId="77777777" w:rsidR="00B17390" w:rsidRPr="003175D1" w:rsidRDefault="00B17390" w:rsidP="0067205C">
      <w:pPr>
        <w:pStyle w:val="naslov40"/>
        <w:numPr>
          <w:ilvl w:val="2"/>
          <w:numId w:val="33"/>
        </w:numPr>
      </w:pPr>
      <w:r w:rsidRPr="003175D1">
        <w:t xml:space="preserve">Potrditev teme </w:t>
      </w:r>
      <w:r w:rsidR="007E022B" w:rsidRPr="003175D1">
        <w:t>magistrskega</w:t>
      </w:r>
      <w:r w:rsidRPr="003175D1">
        <w:t xml:space="preserve"> dela</w:t>
      </w:r>
    </w:p>
    <w:p w14:paraId="3475ED4C" w14:textId="77777777" w:rsidR="00B17390" w:rsidRPr="003175D1" w:rsidRDefault="00B17390" w:rsidP="00B17390">
      <w:pPr>
        <w:rPr>
          <w:szCs w:val="22"/>
        </w:rPr>
      </w:pPr>
    </w:p>
    <w:p w14:paraId="2B1D3AF4" w14:textId="77777777" w:rsidR="00B17390" w:rsidRPr="00C54885" w:rsidRDefault="00B17390" w:rsidP="00DD13A5">
      <w:pPr>
        <w:pStyle w:val="Slog3"/>
        <w:jc w:val="left"/>
      </w:pPr>
      <w:r w:rsidRPr="00C54885">
        <w:t>člen</w:t>
      </w:r>
    </w:p>
    <w:p w14:paraId="1B6B5AEA" w14:textId="77777777" w:rsidR="00B17390" w:rsidRPr="003175D1" w:rsidRDefault="1C9F03BA" w:rsidP="1C9F03BA">
      <w:pPr>
        <w:pStyle w:val="Brezrazmikov"/>
        <w:numPr>
          <w:ilvl w:val="0"/>
          <w:numId w:val="10"/>
        </w:numPr>
        <w:rPr>
          <w:rFonts w:asciiTheme="minorHAnsi" w:eastAsiaTheme="minorEastAsia" w:hAnsiTheme="minorHAnsi" w:cstheme="minorBidi"/>
        </w:rPr>
      </w:pPr>
      <w:r w:rsidRPr="1C9F03BA">
        <w:rPr>
          <w:rFonts w:asciiTheme="minorHAnsi" w:eastAsiaTheme="minorEastAsia" w:hAnsiTheme="minorHAnsi" w:cstheme="minorBidi"/>
        </w:rPr>
        <w:t>Ko referat za študentske zadeve prejme prijavo teme magistrskega dela, preveri, ali študent izpolnjuje pogoje za njeno prijavo. V primeru, ko študent izpolnjuje pogoje za prijavo teme, v roku 5 delovnih dni od prejema popolne vloge le-to z vsemi prilogami posreduje predstojniku oddelka.</w:t>
      </w:r>
    </w:p>
    <w:p w14:paraId="008B864C" w14:textId="297B7DC5" w:rsidR="00B17390"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Predstojnik oddelka v roku 5 delovnih dni poda pisno soglasje k temi, mentorju in morebitnemu somentorju, lahko pa predlaga spremembo teme oz. vsebine magistrskega dela ali predlaga drugega mentorja oz. somentorja. V slednjem primeru o tem obvesti predlaganega mentorja in študenta ter zahteva ustrezno dopolnitev prijave, v kateri se navede tudi rok za dopolnitev. V primeru, kadar je predstojnik oddelka hkrati tudi mentor ali somentor, v skladu s tem odstavkom obravnava prijavo teme namestnik predstojnika oz. druga pristojna oseba.</w:t>
      </w:r>
    </w:p>
    <w:p w14:paraId="03ABC96F" w14:textId="77777777" w:rsidR="00B17390"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Predlagano temo magistrskega dela s potrjenim mentorjem in somentorjem preveri dekan oziroma pristojni prodekan, ki lahko prijavo teme v roku 5 delovnih dni vrne mentorju ali študentu v dopolnitev. Hkrati določi tudi rok, v katerem je potrebno vlogo dopolniti. Če nima pripomb, v roku 5 delovnih dni izda sklep o magistrskem delu (priloga 6). V kolikor je za mentorja ali somentorja imenovan dekan fakultete, predlagano temo magistrskega dela preveri pristojni prodekan. Originalni izvod sklepa o magistrskem delu pristojni referat pošlje študentu, kopijo sklepa mentorju in morebitnemu somentorju, en izvod pa arhivira in hkrati vodi evidenco izdanih sklepov o magistrskem delu.</w:t>
      </w:r>
    </w:p>
    <w:p w14:paraId="705B6729" w14:textId="77777777" w:rsidR="00A76DA2" w:rsidRPr="00CF7253"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Rok za izdelavo in oddajo magistrskega dela na študijskih programih druge stopnje in enovitem magistrskem študijskem programu je eno leto od dneva izdaje sklepa o magistrskem delu. Rok se navede v sklepu o magistrskem delu. </w:t>
      </w:r>
    </w:p>
    <w:p w14:paraId="7D91924D" w14:textId="1DA79351"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Študent lahko pred potekom roka za izdelavo magistrskega dela, določenega s sklepom o magistrskem delu, v referat za študentske zadeve vloži vlogo za podaljšanje roka veljavnosti teme (priloga 6A). O vlogi odločata dekan ali pristojni prodekan, ki lahko na osnovi utemeljenih razlogov, ki so razvidni iz vloge študenta, in na podlagi presoje aktualnosti teme podaljšata veljavnost teme za največ eno leto. Podaljšani rok veljavnosti teme se navede v sklepu o podaljšanju veljavnosti teme.</w:t>
      </w:r>
    </w:p>
    <w:p w14:paraId="590B4268" w14:textId="03B402B9" w:rsidR="00DD3A4D" w:rsidRDefault="1C9F03BA" w:rsidP="1C9F03BA">
      <w:pPr>
        <w:pStyle w:val="Brezrazmikov"/>
        <w:spacing w:after="6" w:line="247" w:lineRule="auto"/>
        <w:rPr>
          <w:rFonts w:asciiTheme="minorHAnsi" w:eastAsiaTheme="minorEastAsia" w:hAnsiTheme="minorHAnsi" w:cstheme="minorBidi"/>
        </w:rPr>
      </w:pPr>
      <w:r w:rsidRPr="1C9F03BA">
        <w:rPr>
          <w:rFonts w:asciiTheme="minorHAnsi" w:eastAsiaTheme="minorEastAsia" w:hAnsiTheme="minorHAnsi" w:cstheme="minorBidi"/>
        </w:rPr>
        <w:t xml:space="preserve">Če študent do roka za izdelavo magistrskega dela ne odda magistrskega dela in pred potekom roka prav tako ne odda vloge za podaljšanje veljavnosti teme, pristojni referat članice izda sklep o zaustavitvi postopka, študent pa mora pričeti postopek za prijavo nove teme magistrskega dela, ki je po vsebini lahko enaka predhodno odobreni temi, v kolikor še ni bila dodeljena drugemu študentu. </w:t>
      </w:r>
    </w:p>
    <w:p w14:paraId="1264B891" w14:textId="61CC98DF" w:rsidR="00A76DA2" w:rsidRPr="00DF1509"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Študent, mentor ali somentor lahko med pisanjem magistrskega dela predlaga spremembo naslova odobrene teme. Če ostane pretežni del vsebine teme nespremenjen, lahko spremembo naslova odobri mentor, potrdita pa jo predstojnik oddelka in pristojni prodekan, hkrati pa študent s posebnim obrazcem »Prijava spremembe teme magistrskega dela  – sprememba naslova« (priloga 5A) o tem obvesti  referat za študentske zadeve, ki vodi evidenco odobrenih tem magistrskih del.</w:t>
      </w:r>
    </w:p>
    <w:p w14:paraId="78B7C059" w14:textId="48BE1D76" w:rsidR="005F4171" w:rsidRDefault="1C9F03BA" w:rsidP="1C9F03BA">
      <w:pPr>
        <w:pStyle w:val="Brezrazmikov"/>
        <w:numPr>
          <w:ilvl w:val="0"/>
          <w:numId w:val="0"/>
        </w:numPr>
        <w:ind w:left="360"/>
        <w:rPr>
          <w:rFonts w:asciiTheme="minorHAnsi" w:eastAsiaTheme="minorEastAsia" w:hAnsiTheme="minorHAnsi" w:cstheme="minorBidi"/>
        </w:rPr>
      </w:pPr>
      <w:r w:rsidRPr="1C9F03BA">
        <w:rPr>
          <w:rFonts w:asciiTheme="minorHAnsi" w:eastAsiaTheme="minorEastAsia" w:hAnsiTheme="minorHAnsi" w:cstheme="minorBidi"/>
        </w:rPr>
        <w:t xml:space="preserve">Če se med pisanjem magistrskega dela pojavi utemeljen razlog, ki kaže na to, da sodelovanje med mentorjem (somentorjem) in študentom ne bo več mogoče, ali kadar predvideni mentor ali somentor prenehata sodelovati s fakulteto, imata študent in mentor (somentor) pravico zahtevati spremembo. O tem pisno obvestita referat za študentske zadeve in  predstojnika oddelka, ki lahko v dogovoru s pristojnim prodekanom potrdi zamenjavo mentorja ali somentorja na ustreznem obrazcu »Prijava spremembe teme magistrskega dela – sprememba mentorja ali/in somentorja« (priloga 5B). Kadar študent enostransko odstopi od prijavljene teme in/ali dodeljenega mentorja, mora o tem pisno obvestiti mentorja in referat za študentske zadeve. </w:t>
      </w:r>
    </w:p>
    <w:p w14:paraId="407D1C6C" w14:textId="77777777" w:rsidR="00AC4C1B" w:rsidRPr="00AC4C1B" w:rsidRDefault="00AC4C1B" w:rsidP="00D862A8">
      <w:pPr>
        <w:pStyle w:val="Brezrazmikov"/>
        <w:numPr>
          <w:ilvl w:val="0"/>
          <w:numId w:val="0"/>
        </w:numPr>
        <w:ind w:left="360"/>
        <w:rPr>
          <w:szCs w:val="22"/>
        </w:rPr>
      </w:pPr>
    </w:p>
    <w:p w14:paraId="79F5526A" w14:textId="77777777" w:rsidR="00A76DA2" w:rsidRPr="003175D1" w:rsidRDefault="00A76DA2" w:rsidP="0067205C">
      <w:pPr>
        <w:pStyle w:val="Naslov3"/>
        <w:numPr>
          <w:ilvl w:val="1"/>
          <w:numId w:val="33"/>
        </w:numPr>
      </w:pPr>
      <w:r w:rsidRPr="003175D1">
        <w:t xml:space="preserve">PRIPRAVA </w:t>
      </w:r>
      <w:r w:rsidR="00B82313" w:rsidRPr="003175D1">
        <w:t>MAGISTRSKEGA</w:t>
      </w:r>
      <w:r w:rsidRPr="003175D1">
        <w:t xml:space="preserve"> DELA</w:t>
      </w:r>
    </w:p>
    <w:p w14:paraId="5367A7FD" w14:textId="77777777" w:rsidR="00A76DA2" w:rsidRPr="003175D1" w:rsidRDefault="00A76DA2" w:rsidP="00A76DA2">
      <w:pPr>
        <w:rPr>
          <w:szCs w:val="22"/>
        </w:rPr>
      </w:pPr>
    </w:p>
    <w:p w14:paraId="4AA47BF0" w14:textId="77777777" w:rsidR="00A76DA2" w:rsidRPr="003175D1" w:rsidRDefault="00A76DA2" w:rsidP="0067205C">
      <w:pPr>
        <w:pStyle w:val="naslov40"/>
        <w:numPr>
          <w:ilvl w:val="2"/>
          <w:numId w:val="35"/>
        </w:numPr>
      </w:pPr>
      <w:r w:rsidRPr="003175D1">
        <w:t xml:space="preserve">Vsebina in oblika </w:t>
      </w:r>
      <w:r w:rsidR="00B82313" w:rsidRPr="003175D1">
        <w:t>magistrskega</w:t>
      </w:r>
      <w:r w:rsidRPr="003175D1">
        <w:t xml:space="preserve"> dela</w:t>
      </w:r>
    </w:p>
    <w:p w14:paraId="233376AA" w14:textId="77777777" w:rsidR="00A76DA2" w:rsidRPr="003175D1" w:rsidRDefault="00A76DA2" w:rsidP="00A76DA2">
      <w:pPr>
        <w:rPr>
          <w:szCs w:val="22"/>
        </w:rPr>
      </w:pPr>
    </w:p>
    <w:p w14:paraId="085C0E62" w14:textId="77777777" w:rsidR="00A76DA2" w:rsidRPr="00DF1509" w:rsidRDefault="00A76DA2" w:rsidP="00DD13A5">
      <w:pPr>
        <w:pStyle w:val="Slog3"/>
        <w:jc w:val="left"/>
      </w:pPr>
      <w:r w:rsidRPr="00DF1509">
        <w:t>člen</w:t>
      </w:r>
    </w:p>
    <w:p w14:paraId="4EA08909" w14:textId="77777777" w:rsidR="00A76DA2" w:rsidRPr="00DF1509" w:rsidRDefault="1C9F03BA" w:rsidP="1C9F03BA">
      <w:pPr>
        <w:pStyle w:val="Brezrazmikov"/>
        <w:numPr>
          <w:ilvl w:val="0"/>
          <w:numId w:val="14"/>
        </w:numPr>
        <w:rPr>
          <w:rFonts w:asciiTheme="minorHAnsi" w:eastAsiaTheme="minorEastAsia" w:hAnsiTheme="minorHAnsi" w:cstheme="minorBidi"/>
        </w:rPr>
      </w:pPr>
      <w:r w:rsidRPr="1C9F03BA">
        <w:rPr>
          <w:rFonts w:asciiTheme="minorHAnsi" w:eastAsiaTheme="minorEastAsia" w:hAnsiTheme="minorHAnsi" w:cstheme="minorBidi"/>
        </w:rPr>
        <w:t>Po prejemu sklepa o magistrskem delu študent po mentorjevih in somentorjevih navodilih oblikuje vsebino magistrskega dela. Pri tem se lahko dispozicija delno tudi spremeni, če to zahteva narava obravnavanega problema in če k temu podata soglasje mentor in morebitni somentor.</w:t>
      </w:r>
    </w:p>
    <w:p w14:paraId="1EA6F8DF" w14:textId="2BE85F54" w:rsidR="00DB2C08" w:rsidRDefault="1C9F03BA" w:rsidP="1C9F03BA">
      <w:pPr>
        <w:pStyle w:val="Brezrazmikov"/>
        <w:numPr>
          <w:ilvl w:val="0"/>
          <w:numId w:val="14"/>
        </w:numPr>
        <w:spacing w:after="6" w:line="247" w:lineRule="auto"/>
        <w:ind w:right="576"/>
        <w:rPr>
          <w:rFonts w:asciiTheme="minorHAnsi" w:eastAsiaTheme="minorEastAsia" w:hAnsiTheme="minorHAnsi" w:cstheme="minorBidi"/>
        </w:rPr>
      </w:pPr>
      <w:r w:rsidRPr="1C9F03BA">
        <w:rPr>
          <w:rFonts w:asciiTheme="minorHAnsi" w:eastAsiaTheme="minorEastAsia" w:hAnsiTheme="minorHAnsi" w:cstheme="minorBidi"/>
        </w:rPr>
        <w:t xml:space="preserve">Če študent od teme odstopi ali po poteku roka, ki je za oddajo določen v izdanem sklepu o magistrskem delu, magistrskega dela ne odda, se lahko ista tema dodeli drugemu študentu, lahko pa jo ponovno prijavi isti študent. </w:t>
      </w:r>
    </w:p>
    <w:p w14:paraId="05B97C4B" w14:textId="0C911270" w:rsidR="00CF7DE6" w:rsidRPr="00DF1509" w:rsidRDefault="1C9F03BA" w:rsidP="1C9F03BA">
      <w:pPr>
        <w:pStyle w:val="Brezrazmikov"/>
        <w:rPr>
          <w:rFonts w:asciiTheme="minorHAnsi" w:eastAsiaTheme="minorEastAsia" w:hAnsiTheme="minorHAnsi" w:cstheme="minorBidi"/>
          <w:u w:val="single"/>
        </w:rPr>
      </w:pPr>
      <w:r w:rsidRPr="1C9F03BA">
        <w:rPr>
          <w:rFonts w:asciiTheme="minorHAnsi" w:eastAsiaTheme="minorEastAsia" w:hAnsiTheme="minorHAnsi" w:cstheme="minorBidi"/>
        </w:rPr>
        <w:t>Študent pripravi magistrsko delo skladno s temi Navodili in določili Pravilnika o postopku priprave in zagovora zaključnega dela na študijskih programih prve in druge stopnje Univerze v Mariboru. Za izdelavo zaključnega dela se uporabljajo »Skupne usmeritve za pripravo zaključnih del«, ki jih je pripravila Univerzitetna knjižnica Maribor. Če imajo oddelki Fakultete za naravoslovje in matematiko podrobnejša navodila o obliki in tehničnih zahtevah magistrskega dela, upošteva tudi tista navodila.</w:t>
      </w:r>
    </w:p>
    <w:p w14:paraId="37E1F455" w14:textId="2DD1E847" w:rsidR="00A76DA2" w:rsidRPr="00DF1509"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Magistrsko delo mora biti jezikovno ustrezno. </w:t>
      </w:r>
    </w:p>
    <w:p w14:paraId="7267255C" w14:textId="77777777" w:rsidR="00B74196" w:rsidRPr="003175D1" w:rsidRDefault="00B74196" w:rsidP="00B74196">
      <w:pPr>
        <w:rPr>
          <w:szCs w:val="22"/>
          <w:u w:val="single"/>
        </w:rPr>
      </w:pPr>
    </w:p>
    <w:p w14:paraId="7A113B5F" w14:textId="77777777" w:rsidR="00A76DA2" w:rsidRPr="003175D1" w:rsidRDefault="00A76DA2" w:rsidP="0067205C">
      <w:pPr>
        <w:pStyle w:val="naslov40"/>
        <w:numPr>
          <w:ilvl w:val="2"/>
          <w:numId w:val="35"/>
        </w:numPr>
      </w:pPr>
      <w:r w:rsidRPr="003175D1">
        <w:t xml:space="preserve">Jezik izdelave in zagovora </w:t>
      </w:r>
      <w:r w:rsidR="00CF7DE6" w:rsidRPr="003175D1">
        <w:t>magist</w:t>
      </w:r>
      <w:r w:rsidR="00506FFB" w:rsidRPr="003175D1">
        <w:t>r</w:t>
      </w:r>
      <w:r w:rsidR="00CF7DE6" w:rsidRPr="003175D1">
        <w:t>skega</w:t>
      </w:r>
      <w:r w:rsidRPr="003175D1">
        <w:t xml:space="preserve"> dela</w:t>
      </w:r>
    </w:p>
    <w:p w14:paraId="021F9C95" w14:textId="77777777" w:rsidR="00A76DA2" w:rsidRPr="003175D1" w:rsidRDefault="00A76DA2" w:rsidP="00A76DA2">
      <w:pPr>
        <w:jc w:val="center"/>
        <w:rPr>
          <w:b/>
          <w:szCs w:val="22"/>
        </w:rPr>
      </w:pPr>
    </w:p>
    <w:p w14:paraId="11C6B75B" w14:textId="77777777" w:rsidR="00A76DA2" w:rsidRPr="00C54885" w:rsidRDefault="00A76DA2" w:rsidP="00DD13A5">
      <w:pPr>
        <w:pStyle w:val="Slog3"/>
        <w:jc w:val="left"/>
      </w:pPr>
      <w:r w:rsidRPr="00C54885">
        <w:t>člen</w:t>
      </w:r>
    </w:p>
    <w:p w14:paraId="0F74CC85" w14:textId="77777777" w:rsidR="00A76DA2" w:rsidRPr="003175D1" w:rsidRDefault="1C9F03BA" w:rsidP="1C9F03BA">
      <w:pPr>
        <w:pStyle w:val="Brezrazmikov"/>
        <w:numPr>
          <w:ilvl w:val="0"/>
          <w:numId w:val="15"/>
        </w:numPr>
        <w:rPr>
          <w:rFonts w:asciiTheme="minorHAnsi" w:eastAsiaTheme="minorEastAsia" w:hAnsiTheme="minorHAnsi" w:cstheme="minorBidi"/>
        </w:rPr>
      </w:pPr>
      <w:r w:rsidRPr="1C9F03BA">
        <w:rPr>
          <w:rFonts w:asciiTheme="minorHAnsi" w:eastAsiaTheme="minorEastAsia" w:hAnsiTheme="minorHAnsi" w:cstheme="minorBidi"/>
        </w:rPr>
        <w:t>Študent pripravi magistrsko delo v slovenskem jeziku s povzetkom v tujem jeziku. Jezik zagovora magistrskega dela je slovenski.</w:t>
      </w:r>
    </w:p>
    <w:p w14:paraId="0ED6C61D" w14:textId="77777777" w:rsidR="00CF7DE6"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Magistrska dela v tujem jeziku morajo biti pripravljena tako, da ustrezajo stroki ter določilom iz teh Navodil in Pravilnika o postopku priprave in zagovora zaključnega dela na študijskih programih prve in druge stopnje Univerze v Mariboru. </w:t>
      </w:r>
    </w:p>
    <w:p w14:paraId="607AF810" w14:textId="77777777"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Magistrsko delo, izdelano v tujem jeziku, mora vsebovati: </w:t>
      </w:r>
    </w:p>
    <w:p w14:paraId="688B5A1F" w14:textId="77777777" w:rsidR="00A76DA2"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naslov magistrskega dela v slovenskem in tujem jeziku, </w:t>
      </w:r>
    </w:p>
    <w:p w14:paraId="450D4F12" w14:textId="77777777" w:rsidR="00A76DA2"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razširjen povzetek v slovenskem jeziku, ki mora obsegati najmanj 5 % celotnega dela (zajemati mora vsebine od prvega do zadnjega poglavja, brez seznama literature in virov ter prilog).</w:t>
      </w:r>
    </w:p>
    <w:p w14:paraId="5430EF80" w14:textId="0600BD16" w:rsidR="00DB2C08"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ima pravico magistrsko delo izdelati in zagovarjati v tujem jeziku, če magistrsko delo nastane v okviru študijskih programov, ki se v celoti ali delno izvajajo v tujem jeziku. </w:t>
      </w:r>
    </w:p>
    <w:p w14:paraId="2A9F5063" w14:textId="7B55B494"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Študent lahko magistrsko delo izdela in zagovarja v tujem jeziku tudi v naslednjih primerih, v katerih na podlagi njegove pisne in utemeljene prošnje ter soglasja mentorja in morebitnega somentorja odloča Komisija za študijske zadeve FNM UM:</w:t>
      </w:r>
    </w:p>
    <w:p w14:paraId="3CDBC08E" w14:textId="77777777" w:rsidR="00A76DA2"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če je bil v času študija v okviru mednarodnih sporazumov UM na študiju v tujini najmanj tri (3) mesece,</w:t>
      </w:r>
    </w:p>
    <w:p w14:paraId="5576D237" w14:textId="7203DDB9" w:rsidR="00A76DA2"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če sta mentor ali morebitni somentor tujca oz. slovenščina ni njun materni jezik,</w:t>
      </w:r>
    </w:p>
    <w:p w14:paraId="4A6B5E86" w14:textId="77777777" w:rsidR="00A76DA2"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če je tujec in študira na UM, </w:t>
      </w:r>
    </w:p>
    <w:p w14:paraId="14160CA7" w14:textId="77777777" w:rsidR="00A76DA2"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v drugih utemeljenih primerih, o katerih presodi pristojna komisija.</w:t>
      </w:r>
    </w:p>
    <w:p w14:paraId="15AA6BC8" w14:textId="7AA85376" w:rsidR="00A76DA2"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Komisija za študijske zadeve FNM UM lahko v tujem jeziku odobri tudi samo izdelavo magistrskega dela ali samo njegov zagovor. </w:t>
      </w:r>
    </w:p>
    <w:p w14:paraId="4EB5EA42" w14:textId="04A20C34" w:rsidR="00DB2C08" w:rsidRPr="00C3684A"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FNM UM kot tuj jezik, v katerem lahko študent  izdela magistrsko delo, določi angleški jezik enotno za celotno fakulteto oz. za vse njene študijske programe. </w:t>
      </w:r>
    </w:p>
    <w:p w14:paraId="272E70D1" w14:textId="57BAD3FF" w:rsidR="00145E8A"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V kolikor zagovor magistrskega dela poteka v tujem jeziku, je potrebno to dejstvo upoštevati pri imenovanju članov komisije za zagovor magistrskega dela. Jezik, v katerem bo potekal zagovor magistrskega dela, se navede tudi v Sklepu o imenovanju komisije za zagovor magistrskega dela in v zapisniku o poteku zagovora. </w:t>
      </w:r>
    </w:p>
    <w:p w14:paraId="235F0FA8" w14:textId="52C9B98E" w:rsidR="00145E8A"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mora pred zagovorom magistrskega dela v tujem jeziku pripraviti slovenski prevod predstavitve, ki se uporablja ob zagovoru, razen v primeru zaključnih del študentov na študijskih programih s področja tujih jezikov, na študijskih programih, ki se izvajajo v tujih jezikih, če je študent tujec in študira na UM, ali če je s predsednikom komisije za zagovor vnaprej dogovorjeno drugače. Študent prevod predstavitve v slovenščini skupaj z vezanimi izvodi magistrskega dela odda v referat. </w:t>
      </w:r>
    </w:p>
    <w:p w14:paraId="32532EF5" w14:textId="77777777" w:rsidR="00A76DA2" w:rsidRPr="00BC04B8" w:rsidRDefault="00A76DA2" w:rsidP="00506FFB">
      <w:pPr>
        <w:tabs>
          <w:tab w:val="left" w:pos="5207"/>
        </w:tabs>
        <w:rPr>
          <w:szCs w:val="22"/>
        </w:rPr>
      </w:pPr>
    </w:p>
    <w:p w14:paraId="3C3D4917" w14:textId="77777777" w:rsidR="00A76DA2" w:rsidRPr="00BC04B8" w:rsidRDefault="00A76DA2" w:rsidP="0067205C">
      <w:pPr>
        <w:pStyle w:val="naslov40"/>
        <w:numPr>
          <w:ilvl w:val="2"/>
          <w:numId w:val="35"/>
        </w:numPr>
      </w:pPr>
      <w:r w:rsidRPr="00BC04B8">
        <w:t xml:space="preserve">Preverjanje podobnosti vsebine </w:t>
      </w:r>
      <w:r w:rsidR="00506FFB" w:rsidRPr="00BC04B8">
        <w:t>magistrskega</w:t>
      </w:r>
      <w:r w:rsidRPr="00BC04B8">
        <w:t xml:space="preserve"> dela z drugimi deli</w:t>
      </w:r>
    </w:p>
    <w:p w14:paraId="1629DA44" w14:textId="77777777" w:rsidR="00B74196" w:rsidRPr="00BC04B8" w:rsidRDefault="00B74196" w:rsidP="00B74196">
      <w:pPr>
        <w:ind w:left="720"/>
        <w:rPr>
          <w:szCs w:val="22"/>
        </w:rPr>
      </w:pPr>
    </w:p>
    <w:p w14:paraId="5EA70D30" w14:textId="77777777" w:rsidR="00A76DA2" w:rsidRPr="00BC04B8" w:rsidRDefault="00A76DA2" w:rsidP="00DD13A5">
      <w:pPr>
        <w:pStyle w:val="Slog3"/>
        <w:jc w:val="left"/>
      </w:pPr>
      <w:r w:rsidRPr="00BC04B8">
        <w:t>člen</w:t>
      </w:r>
    </w:p>
    <w:p w14:paraId="49B1C3E7" w14:textId="77777777" w:rsidR="00A76DA2" w:rsidRPr="003175D1" w:rsidRDefault="1C9F03BA" w:rsidP="1C9F03BA">
      <w:pPr>
        <w:pStyle w:val="Brezrazmikov"/>
        <w:numPr>
          <w:ilvl w:val="0"/>
          <w:numId w:val="16"/>
        </w:numPr>
        <w:rPr>
          <w:rFonts w:asciiTheme="minorHAnsi" w:eastAsiaTheme="minorEastAsia" w:hAnsiTheme="minorHAnsi" w:cstheme="minorBidi"/>
        </w:rPr>
      </w:pPr>
      <w:r w:rsidRPr="1C9F03BA">
        <w:rPr>
          <w:rFonts w:asciiTheme="minorHAnsi" w:eastAsiaTheme="minorEastAsia" w:hAnsiTheme="minorHAnsi" w:cstheme="minorBidi"/>
        </w:rPr>
        <w:t>Vsako zaključno delo na UM se glede podobnosti vsebine z drugimi deli pred zagovorom preveri s programsko opremo za preverjanje podobnosti vsebine z drugimi deli, ki predstavlja neločljivi del procesa oddaje zaključnih del v elektronski obliki v Digitalno knjižnico Univerze v Mariboru (v nadaljevanju DKUM).</w:t>
      </w:r>
    </w:p>
    <w:p w14:paraId="43B54A1D" w14:textId="77777777"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Študent magistrsko delo v elektronski obliki skupaj s prilogami odda</w:t>
      </w:r>
      <w:r w:rsidRPr="1C9F03BA">
        <w:rPr>
          <w:rFonts w:asciiTheme="minorHAnsi" w:eastAsiaTheme="minorEastAsia" w:hAnsiTheme="minorHAnsi" w:cstheme="minorBidi"/>
          <w:color w:val="FF0000"/>
        </w:rPr>
        <w:t xml:space="preserve"> </w:t>
      </w:r>
      <w:r w:rsidRPr="1C9F03BA">
        <w:rPr>
          <w:rFonts w:asciiTheme="minorHAnsi" w:eastAsiaTheme="minorEastAsia" w:hAnsiTheme="minorHAnsi" w:cstheme="minorBidi"/>
        </w:rPr>
        <w:t xml:space="preserve">v sistem DKUM, pri čemer sistem po vnosu izdela poročilo o preverjanju podobnosti z drugimi deli. </w:t>
      </w:r>
    </w:p>
    <w:p w14:paraId="1CE9022B" w14:textId="77777777"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Če je mentor (in/ali morebitni somentor) zahteval, da študent magistrsko delo popravi, mora ta popravljeno magistrsko delo ponovno oddati v sistemu DKUM. S programsko opremo se ponovno preveri podobnost vsebine z drugimi deli, na podlagi tega pa se ponovno izdela poročilo.</w:t>
      </w:r>
    </w:p>
    <w:p w14:paraId="3204F7F9" w14:textId="77777777"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Ko mentor (in/ali morebitni somentor) preveri podobnost končnega magistrskega dela z drugimi deli in ko se strinja z vsebino ter obliko magistrskega dela, študentu sporoči, da lahko natisne izjavo o ustreznosti magistrskega dela, ki jo mentor (in morebitni somentor) tudi podpiše. </w:t>
      </w:r>
    </w:p>
    <w:p w14:paraId="03A9E8D2" w14:textId="77777777" w:rsidR="00E1368D" w:rsidRPr="003175D1" w:rsidRDefault="00E1368D" w:rsidP="00E1368D">
      <w:pPr>
        <w:pStyle w:val="Odstavekseznama"/>
        <w:rPr>
          <w:szCs w:val="22"/>
        </w:rPr>
      </w:pPr>
    </w:p>
    <w:p w14:paraId="28558034" w14:textId="77777777" w:rsidR="00A76DA2" w:rsidRPr="003175D1" w:rsidRDefault="00A76DA2" w:rsidP="0067205C">
      <w:pPr>
        <w:pStyle w:val="naslov40"/>
        <w:numPr>
          <w:ilvl w:val="2"/>
          <w:numId w:val="35"/>
        </w:numPr>
      </w:pPr>
      <w:r w:rsidRPr="003175D1">
        <w:t>Oddaja in evidentiranje oddanega dela</w:t>
      </w:r>
    </w:p>
    <w:p w14:paraId="73242267" w14:textId="77777777" w:rsidR="00A76DA2" w:rsidRPr="003175D1" w:rsidRDefault="00A76DA2" w:rsidP="00A76DA2">
      <w:pPr>
        <w:rPr>
          <w:szCs w:val="22"/>
        </w:rPr>
      </w:pPr>
    </w:p>
    <w:p w14:paraId="4C48CF9D" w14:textId="77777777" w:rsidR="00A76DA2" w:rsidRPr="003175D1" w:rsidRDefault="00A76DA2" w:rsidP="00DD13A5">
      <w:pPr>
        <w:pStyle w:val="Slog3"/>
        <w:jc w:val="left"/>
      </w:pPr>
      <w:r w:rsidRPr="003175D1">
        <w:t>člen</w:t>
      </w:r>
    </w:p>
    <w:p w14:paraId="2051A02A" w14:textId="4C95AE92" w:rsidR="00770F7D" w:rsidRPr="003175D1" w:rsidRDefault="1C9F03BA" w:rsidP="1C9F03BA">
      <w:pPr>
        <w:pStyle w:val="Brezrazmikov"/>
        <w:numPr>
          <w:ilvl w:val="0"/>
          <w:numId w:val="17"/>
        </w:numPr>
        <w:rPr>
          <w:rFonts w:asciiTheme="minorHAnsi" w:eastAsiaTheme="minorEastAsia" w:hAnsiTheme="minorHAnsi" w:cstheme="minorBidi"/>
        </w:rPr>
      </w:pPr>
      <w:r w:rsidRPr="1C9F03BA">
        <w:rPr>
          <w:rFonts w:asciiTheme="minorHAnsi" w:eastAsiaTheme="minorEastAsia" w:hAnsiTheme="minorHAnsi" w:cstheme="minorBidi"/>
          <w:lang w:bidi="my-MM"/>
        </w:rPr>
        <w:t xml:space="preserve">Pogoj za oddajo magistrskega dela je izpolnjen v primeru, če je študent do oddaje magistrskega dela </w:t>
      </w:r>
      <w:r w:rsidRPr="1C9F03BA">
        <w:rPr>
          <w:rFonts w:asciiTheme="minorHAnsi" w:eastAsiaTheme="minorEastAsia" w:hAnsiTheme="minorHAnsi" w:cstheme="minorBidi"/>
        </w:rPr>
        <w:t>opravil vse ostale s študijskim programom predpisane študijske obveznosti razen zagovora magistrskega  dela.</w:t>
      </w:r>
    </w:p>
    <w:p w14:paraId="767A34D6" w14:textId="77777777" w:rsidR="00770F7D" w:rsidRPr="003175D1" w:rsidRDefault="1C9F03BA" w:rsidP="1C9F03BA">
      <w:pPr>
        <w:pStyle w:val="Brezrazmikov"/>
        <w:rPr>
          <w:rFonts w:asciiTheme="minorHAnsi" w:eastAsiaTheme="minorEastAsia" w:hAnsiTheme="minorHAnsi" w:cstheme="minorBidi"/>
          <w:lang w:bidi="my-MM"/>
        </w:rPr>
      </w:pPr>
      <w:r w:rsidRPr="1C9F03BA">
        <w:rPr>
          <w:rFonts w:asciiTheme="minorHAnsi" w:eastAsiaTheme="minorEastAsia" w:hAnsiTheme="minorHAnsi" w:cstheme="minorBidi"/>
          <w:lang w:bidi="my-MM"/>
        </w:rPr>
        <w:t xml:space="preserve"> </w:t>
      </w:r>
      <w:r w:rsidRPr="1C9F03BA">
        <w:rPr>
          <w:rFonts w:asciiTheme="minorHAnsi" w:eastAsiaTheme="minorEastAsia" w:hAnsiTheme="minorHAnsi" w:cstheme="minorBidi"/>
        </w:rPr>
        <w:t xml:space="preserve">Študent odda v referatu za študentske zadeve: </w:t>
      </w:r>
    </w:p>
    <w:p w14:paraId="4949DDD1" w14:textId="179D313F" w:rsidR="00770F7D" w:rsidRPr="00EF234B" w:rsidRDefault="1C9F03BA" w:rsidP="1C9F03BA">
      <w:pPr>
        <w:pStyle w:val="oznaevanje"/>
        <w:rPr>
          <w:rFonts w:asciiTheme="minorHAnsi" w:eastAsiaTheme="minorEastAsia" w:hAnsiTheme="minorHAnsi" w:cstheme="minorBidi"/>
          <w:lang w:eastAsia="en-US"/>
        </w:rPr>
      </w:pPr>
      <w:r w:rsidRPr="1C9F03BA">
        <w:rPr>
          <w:rFonts w:asciiTheme="minorHAnsi" w:eastAsiaTheme="minorEastAsia" w:hAnsiTheme="minorHAnsi" w:cstheme="minorBidi"/>
        </w:rPr>
        <w:t xml:space="preserve">1 izvod (na Oddelku za fiziko 2 izvoda) trdo vezanega magistrskega dela in dodatni izvod za vsakega mentorja in morebitnega somentorja; </w:t>
      </w:r>
    </w:p>
    <w:p w14:paraId="31CF804E" w14:textId="77777777" w:rsidR="00770F7D"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1 izvod  izjave mentorja in somentorja o ustreznosti magistrskega dela (priloga 7);   </w:t>
      </w:r>
    </w:p>
    <w:p w14:paraId="007A00F7" w14:textId="77777777" w:rsidR="00770F7D"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 xml:space="preserve">1  izvod  poročila o preverjanju podobnosti z drugimi deli; </w:t>
      </w:r>
    </w:p>
    <w:p w14:paraId="6383A1ED" w14:textId="4A9E3C96" w:rsidR="00770F7D"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1 izvod izjave o objavi osebnih podatkov (priloga 10);</w:t>
      </w:r>
    </w:p>
    <w:p w14:paraId="4BE7E2A8" w14:textId="77777777" w:rsidR="00441D21" w:rsidRPr="003175D1" w:rsidRDefault="1C9F03BA" w:rsidP="1C9F03BA">
      <w:pPr>
        <w:pStyle w:val="oznaevanje"/>
        <w:rPr>
          <w:rFonts w:asciiTheme="minorHAnsi" w:eastAsiaTheme="minorEastAsia" w:hAnsiTheme="minorHAnsi" w:cstheme="minorBidi"/>
        </w:rPr>
      </w:pPr>
      <w:r w:rsidRPr="1C9F03BA">
        <w:rPr>
          <w:rFonts w:asciiTheme="minorHAnsi" w:eastAsiaTheme="minorEastAsia" w:hAnsiTheme="minorHAnsi" w:cstheme="minorBidi"/>
        </w:rPr>
        <w:t>potrdilo iz Miklošičeve knjižnice – FPNM o vrnitvi knjig.</w:t>
      </w:r>
    </w:p>
    <w:p w14:paraId="19EF1901" w14:textId="03F44197" w:rsidR="00520739" w:rsidRPr="00DF1509" w:rsidRDefault="1C9F03BA" w:rsidP="1C9F03BA">
      <w:pPr>
        <w:pStyle w:val="oznaevanje"/>
        <w:numPr>
          <w:ilvl w:val="0"/>
          <w:numId w:val="0"/>
        </w:numPr>
        <w:ind w:left="360"/>
        <w:rPr>
          <w:rFonts w:asciiTheme="minorHAnsi" w:eastAsiaTheme="minorEastAsia" w:hAnsiTheme="minorHAnsi" w:cstheme="minorBidi"/>
        </w:rPr>
      </w:pPr>
      <w:r w:rsidRPr="1C9F03BA">
        <w:rPr>
          <w:rFonts w:asciiTheme="minorHAnsi" w:eastAsiaTheme="minorEastAsia" w:hAnsiTheme="minorHAnsi" w:cstheme="minorBidi"/>
        </w:rPr>
        <w:t>Izvoda izjave  o istovetnosti tiskane in elektronske oblike magistrskega dela (priloga 9) in Izjave o avtorstvu magistrskega dela (priloga 8) se vežeta v magistrsko delo</w:t>
      </w:r>
    </w:p>
    <w:p w14:paraId="69651641" w14:textId="0DDC1EA2" w:rsidR="00F21BE9" w:rsidRPr="00F21BE9"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Referat za študentske zadeve prejeto magistrsko delo evidentira ter preveri izpolnjevanje pogojev za njegov zagovor. </w:t>
      </w:r>
    </w:p>
    <w:p w14:paraId="64599071" w14:textId="3F1D7D84" w:rsidR="00A91B14" w:rsidRPr="00F21BE9"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dvopredmetnega študijskega programa 2. stopnje predloži navedeno dokumentacijo ločeno za vsako študijsko področje. </w:t>
      </w:r>
    </w:p>
    <w:p w14:paraId="5B0732AA" w14:textId="77777777" w:rsidR="00E1368D"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Referat za študentske zadeve omogoči študentu izpolnjevanje Ankete o zadovoljstvu s študijem. Izpolnjena anketa je obvezna pred izdajo potrdila o  magistriranju.</w:t>
      </w:r>
    </w:p>
    <w:p w14:paraId="3E2F8803" w14:textId="77777777" w:rsidR="004C2952" w:rsidRPr="003175D1" w:rsidRDefault="004C2952" w:rsidP="005A51CA">
      <w:pPr>
        <w:pStyle w:val="Brezrazmikov"/>
        <w:numPr>
          <w:ilvl w:val="0"/>
          <w:numId w:val="0"/>
        </w:numPr>
        <w:ind w:left="360" w:hanging="360"/>
      </w:pPr>
    </w:p>
    <w:p w14:paraId="4081B647" w14:textId="77777777" w:rsidR="00EA70B0" w:rsidRPr="003175D1" w:rsidRDefault="00EA70B0" w:rsidP="00EA70B0">
      <w:pPr>
        <w:ind w:left="2340"/>
        <w:rPr>
          <w:b/>
          <w:bCs/>
          <w:szCs w:val="22"/>
        </w:rPr>
      </w:pPr>
    </w:p>
    <w:p w14:paraId="4B3A9DCE" w14:textId="392D78F6" w:rsidR="00012D21" w:rsidRPr="003175D1" w:rsidRDefault="009763DB" w:rsidP="0067205C">
      <w:pPr>
        <w:pStyle w:val="naslov40"/>
        <w:numPr>
          <w:ilvl w:val="2"/>
          <w:numId w:val="35"/>
        </w:numPr>
      </w:pPr>
      <w:r>
        <w:t>Postopek oddaje elektronske ali elektronske in tiskane oblike magistrskega dela</w:t>
      </w:r>
    </w:p>
    <w:p w14:paraId="22C4C3C6" w14:textId="77777777" w:rsidR="00012D21" w:rsidRDefault="00012D21" w:rsidP="00CF7253">
      <w:pPr>
        <w:tabs>
          <w:tab w:val="left" w:pos="709"/>
        </w:tabs>
        <w:rPr>
          <w:szCs w:val="22"/>
        </w:rPr>
      </w:pPr>
    </w:p>
    <w:p w14:paraId="719757E5" w14:textId="77777777" w:rsidR="00C54885" w:rsidRPr="003175D1" w:rsidRDefault="00C54885" w:rsidP="00DD13A5">
      <w:pPr>
        <w:pStyle w:val="Slog3"/>
        <w:jc w:val="left"/>
      </w:pPr>
      <w:r>
        <w:t>člen</w:t>
      </w:r>
    </w:p>
    <w:p w14:paraId="5613EBA5" w14:textId="6479151D" w:rsidR="001B08A8" w:rsidRPr="003175D1" w:rsidRDefault="1C9F03BA" w:rsidP="1C9F03BA">
      <w:pPr>
        <w:pStyle w:val="Brezrazmikov"/>
        <w:numPr>
          <w:ilvl w:val="0"/>
          <w:numId w:val="18"/>
        </w:numPr>
        <w:rPr>
          <w:rFonts w:asciiTheme="minorHAnsi" w:eastAsiaTheme="minorEastAsia" w:hAnsiTheme="minorHAnsi" w:cstheme="minorBidi"/>
        </w:rPr>
      </w:pPr>
      <w:r w:rsidRPr="1C9F03BA">
        <w:rPr>
          <w:rFonts w:asciiTheme="minorHAnsi" w:eastAsiaTheme="minorEastAsia" w:hAnsiTheme="minorHAnsi" w:cstheme="minorBidi"/>
        </w:rPr>
        <w:t>Študent odda elektronsko obliko magistrskega dela za objavo v DKUM. Podrobnosti urejajo »Navodila o pripravi in oddaji elektronske oblike zaključnih del ter pogojih za začasno nedostopnost vsebine zaključnega dela in Navodila o preverjanju podobnosti vsebine elektronske oblike zaključnega dela z drugimi deli«.</w:t>
      </w:r>
    </w:p>
    <w:p w14:paraId="5543F1BB" w14:textId="44294939" w:rsidR="00EA70B0"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Z Izjavo o avtorstvu magistrskega dela  (priloga 8) in izjavo o objavi osebnih podatkov (priloga 10) študent potrjuje, da je magistrsko delo rezultat njegovega samostojnega dela, da na Univerzo v Mariboru neodplačno, neizključno, prostorsko in časovno neomejeno prenese pravico shranitve avtorskega dela v tiskani in elektronski obliki, pravico reproduciranja ter pravico ponuditi magistrsko delo javnosti na svetovnem spletu preko DKUM. Študent obe izjavi natisne in podpiše. Izjava o avtorstvu magistrskega dela (priloga 8)  in Izjava o istovetnosti tiskane in elektronske oblike magistrskega dela (priloga 9) se vežeta v tiskani izvod magistrskega dela, izjava o objavi osebnih podatkov (priloga 10)  pa se arhivira v mapi študenta/diplomanta. </w:t>
      </w:r>
    </w:p>
    <w:p w14:paraId="04696AAB" w14:textId="1DDE9312" w:rsidR="009240A5"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Pri oddaji tiskane oblike magistrskega dela v referatu preverijo, če sta izjava o avtorstvu zaključnega dela in izjava o istovetnosti tiskane in elektronske oblike magistrskega dela študija vezani v magistrsko delo in če je delo ustrezno oddano v elektronski obliki v DKUM. Referat študentu po oddaji končne verzije magistrskega dela onemogoči naknadno oddajanje nove verzije magistrskega dela v DKUM. </w:t>
      </w:r>
    </w:p>
    <w:p w14:paraId="2A9D7624" w14:textId="1287EEB2" w:rsidR="00012D21" w:rsidRPr="003175D1" w:rsidRDefault="00012D21"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Univerza v Mariboru </w:t>
      </w:r>
      <w:r w:rsidR="009240A5" w:rsidRPr="1C9F03BA">
        <w:rPr>
          <w:rFonts w:asciiTheme="minorHAnsi" w:eastAsiaTheme="minorEastAsia" w:hAnsiTheme="minorHAnsi" w:cstheme="minorBidi"/>
        </w:rPr>
        <w:t xml:space="preserve">ima </w:t>
      </w:r>
      <w:r w:rsidRPr="1C9F03BA">
        <w:rPr>
          <w:rFonts w:asciiTheme="minorHAnsi" w:eastAsiaTheme="minorEastAsia" w:hAnsiTheme="minorHAnsi" w:cstheme="minorBidi"/>
        </w:rPr>
        <w:t>pravico magistrsko delo ponuditi javnosti in ji dovoliti njegovo splošno uporabo pod pogoji licence Creative Commons Priznanje avtorstva, nekomercialno, brez predelav (CC BY-NC-ND</w:t>
      </w:r>
      <w:r w:rsidRPr="1C9F03BA">
        <w:rPr>
          <w:rFonts w:asciiTheme="minorHAnsi" w:eastAsiaTheme="minorEastAsia" w:hAnsiTheme="minorHAnsi" w:cstheme="minorBidi"/>
          <w:vertAlign w:val="superscript"/>
        </w:rPr>
        <w:footnoteReference w:id="1"/>
      </w:r>
      <w:r w:rsidRPr="1C9F03BA">
        <w:rPr>
          <w:rFonts w:asciiTheme="minorHAnsi" w:eastAsiaTheme="minorEastAsia" w:hAnsiTheme="minorHAnsi" w:cstheme="minorBidi"/>
        </w:rPr>
        <w:t xml:space="preserve">). Avtor magistrskega dela se lahko odloči za permisivnejšo obliko licence, ki jo  lahko uveljavlja ob podpisu priloge </w:t>
      </w:r>
      <w:r w:rsidR="009240A5" w:rsidRPr="1C9F03BA">
        <w:rPr>
          <w:rFonts w:asciiTheme="minorHAnsi" w:eastAsiaTheme="minorEastAsia" w:hAnsiTheme="minorHAnsi" w:cstheme="minorBidi"/>
        </w:rPr>
        <w:t>8</w:t>
      </w:r>
      <w:r w:rsidRPr="1C9F03BA">
        <w:rPr>
          <w:rFonts w:asciiTheme="minorHAnsi" w:eastAsiaTheme="minorEastAsia" w:hAnsiTheme="minorHAnsi" w:cstheme="minorBidi"/>
        </w:rPr>
        <w:t>.</w:t>
      </w:r>
    </w:p>
    <w:p w14:paraId="75CA096F" w14:textId="0A895169" w:rsidR="00AD088E" w:rsidRPr="00DF1509"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Vsebina magistrskega dela je lahko zgolj izjemoma začasno nedostopna zaradi naslednjih razlogov: </w:t>
      </w:r>
    </w:p>
    <w:p w14:paraId="62D8D6AA" w14:textId="77777777" w:rsidR="00AD088E" w:rsidRPr="003175D1" w:rsidRDefault="1C9F03BA" w:rsidP="1C9F03BA">
      <w:pPr>
        <w:pStyle w:val="Brezrazmikov"/>
        <w:numPr>
          <w:ilvl w:val="0"/>
          <w:numId w:val="0"/>
        </w:numPr>
        <w:ind w:left="360"/>
        <w:rPr>
          <w:rFonts w:asciiTheme="minorHAnsi" w:eastAsiaTheme="minorEastAsia" w:hAnsiTheme="minorHAnsi" w:cstheme="minorBidi"/>
        </w:rPr>
      </w:pPr>
      <w:r w:rsidRPr="1C9F03BA">
        <w:rPr>
          <w:rFonts w:asciiTheme="minorHAnsi" w:eastAsiaTheme="minorEastAsia" w:hAnsiTheme="minorHAnsi" w:cstheme="minorBidi"/>
        </w:rPr>
        <w:t xml:space="preserve">- zaščite poslovnih skrivnosti, </w:t>
      </w:r>
    </w:p>
    <w:p w14:paraId="33B034F7" w14:textId="77777777" w:rsidR="00AD088E" w:rsidRPr="003175D1" w:rsidRDefault="1C9F03BA" w:rsidP="1C9F03BA">
      <w:pPr>
        <w:pStyle w:val="Brezrazmikov"/>
        <w:numPr>
          <w:ilvl w:val="0"/>
          <w:numId w:val="0"/>
        </w:numPr>
        <w:ind w:left="360"/>
        <w:rPr>
          <w:rFonts w:asciiTheme="minorHAnsi" w:eastAsiaTheme="minorEastAsia" w:hAnsiTheme="minorHAnsi" w:cstheme="minorBidi"/>
        </w:rPr>
      </w:pPr>
      <w:r w:rsidRPr="1C9F03BA">
        <w:rPr>
          <w:rFonts w:asciiTheme="minorHAnsi" w:eastAsiaTheme="minorEastAsia" w:hAnsiTheme="minorHAnsi" w:cstheme="minorBidi"/>
        </w:rPr>
        <w:t xml:space="preserve">- zaščite rezultatov zaradi uveljavljanja pravic intelektualne lastnine, </w:t>
      </w:r>
    </w:p>
    <w:p w14:paraId="09ECAF37" w14:textId="77777777" w:rsidR="00AD088E" w:rsidRPr="003175D1" w:rsidRDefault="1C9F03BA" w:rsidP="1C9F03BA">
      <w:pPr>
        <w:pStyle w:val="Brezrazmikov"/>
        <w:numPr>
          <w:ilvl w:val="0"/>
          <w:numId w:val="0"/>
        </w:numPr>
        <w:ind w:left="360"/>
        <w:rPr>
          <w:rFonts w:asciiTheme="minorHAnsi" w:eastAsiaTheme="minorEastAsia" w:hAnsiTheme="minorHAnsi" w:cstheme="minorBidi"/>
        </w:rPr>
      </w:pPr>
      <w:r w:rsidRPr="1C9F03BA">
        <w:rPr>
          <w:rFonts w:asciiTheme="minorHAnsi" w:eastAsiaTheme="minorEastAsia" w:hAnsiTheme="minorHAnsi" w:cstheme="minorBidi"/>
        </w:rPr>
        <w:t xml:space="preserve">- zagotavljanja varnosti ljudi in narave, </w:t>
      </w:r>
    </w:p>
    <w:p w14:paraId="580A8F65" w14:textId="77777777" w:rsidR="00E30A62" w:rsidRPr="003175D1" w:rsidRDefault="1C9F03BA" w:rsidP="1C9F03BA">
      <w:pPr>
        <w:pStyle w:val="Brezrazmikov"/>
        <w:numPr>
          <w:ilvl w:val="0"/>
          <w:numId w:val="0"/>
        </w:numPr>
        <w:ind w:left="360"/>
        <w:rPr>
          <w:rFonts w:asciiTheme="minorHAnsi" w:eastAsiaTheme="minorEastAsia" w:hAnsiTheme="minorHAnsi" w:cstheme="minorBidi"/>
        </w:rPr>
      </w:pPr>
      <w:r w:rsidRPr="1C9F03BA">
        <w:rPr>
          <w:rFonts w:asciiTheme="minorHAnsi" w:eastAsiaTheme="minorEastAsia" w:hAnsiTheme="minorHAnsi" w:cstheme="minorBidi"/>
        </w:rPr>
        <w:t xml:space="preserve">- varovanja tajnih podatkov. </w:t>
      </w:r>
    </w:p>
    <w:p w14:paraId="282BFB4C" w14:textId="61F0D860" w:rsidR="00520739"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Mentor in študent pisno prošnjo za odobritev začasne nedostopnosti magistrskega dela pred oddajo tiskane in elektronske oblike dela naslovita na dekana članice. Prošnja mora vsebovati utemeljitev razloga za začasno nedostopnost vsebine magistrskega dela in predlog glede trajanja začasne nedostopnosti. Prošnji morajo biti priložena tudi ustrezna dokazila. </w:t>
      </w:r>
    </w:p>
    <w:p w14:paraId="3A5451C6" w14:textId="02EDAB2B" w:rsidR="00E30A62" w:rsidRPr="003175D1" w:rsidRDefault="1C9F03BA" w:rsidP="1C9F03BA">
      <w:pPr>
        <w:pStyle w:val="Brezrazmikov"/>
        <w:rPr>
          <w:rFonts w:asciiTheme="minorHAnsi" w:eastAsiaTheme="minorEastAsia" w:hAnsiTheme="minorHAnsi" w:cstheme="minorBidi"/>
          <w:color w:val="000000"/>
        </w:rPr>
      </w:pPr>
      <w:r w:rsidRPr="1C9F03BA">
        <w:rPr>
          <w:rFonts w:asciiTheme="minorHAnsi" w:eastAsiaTheme="minorEastAsia" w:hAnsiTheme="minorHAnsi" w:cstheme="minorBidi"/>
        </w:rPr>
        <w:t>Dekan članice lahko prošnji ugodi in izda sklep o začasni nedostopnosti vsebine magistrskega dela s katerim določi trajanje začasne nedostopnosti, ki pa ne sme biti daljše od 3 let od zagovora. V primeru, da prošnji ne ugodi, izda sklep o zavrnitvi. Odločitev dekana je dokončna. Sklep, s katerim dekan članice prošnji ugodi ali jo zavrne, se vroči študentu, mentorju in pristojnemu referatu članice ter priloži elektronskemu in tiskanim izvodom magistrskega dela.</w:t>
      </w:r>
      <w:r w:rsidRPr="1C9F03BA">
        <w:rPr>
          <w:rFonts w:asciiTheme="minorHAnsi" w:eastAsiaTheme="minorEastAsia" w:hAnsiTheme="minorHAnsi" w:cstheme="minorBidi"/>
          <w:color w:val="000000" w:themeColor="text1"/>
        </w:rPr>
        <w:t xml:space="preserve"> </w:t>
      </w:r>
    </w:p>
    <w:p w14:paraId="4FD1F77D" w14:textId="3DFED8ED" w:rsidR="00E30A62" w:rsidRPr="00CF7253" w:rsidRDefault="1C9F03BA" w:rsidP="1C9F03BA">
      <w:pPr>
        <w:pStyle w:val="Brezrazmikov"/>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 xml:space="preserve">V obdobju, v katerem je vsebina magistrskega dela v elektronski obliki nedostopna, so v DKUM javnosti vidni le bibliografski podatki o delu, v programski opremi za preverjanje podobnosti vsebin pa je delo označeno kot »zasebni vir«. </w:t>
      </w:r>
    </w:p>
    <w:p w14:paraId="1F36A9AA" w14:textId="6BE5CB85" w:rsidR="00315D81" w:rsidRPr="002B1576" w:rsidRDefault="1C9F03BA" w:rsidP="1C9F03BA">
      <w:pPr>
        <w:pStyle w:val="Brezrazmikov"/>
        <w:autoSpaceDE w:val="0"/>
        <w:autoSpaceDN w:val="0"/>
        <w:adjustRightInd w:val="0"/>
        <w:jc w:val="left"/>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 xml:space="preserve">Začasno nedostopnost tiskane in elektronske oblike magistrskega dela zagotovi knjižnica članice UM in UKM kot prejemnica obveznih izvodov publikacij, in sicer po prejemu elektronskega in tiskanega izvoda magistrskega dela. Začasna nedostopnost elektronske oblike magistrskega dela se zagotovi v DKUM. Magistrsko delo mora biti nedostopno do datuma, ki je določen v sklepu dekana članice.«  </w:t>
      </w:r>
    </w:p>
    <w:p w14:paraId="0F179E3A" w14:textId="77777777" w:rsidR="00A91B14" w:rsidRPr="003175D1" w:rsidRDefault="00A91B14" w:rsidP="00A76DA2">
      <w:pPr>
        <w:jc w:val="center"/>
        <w:rPr>
          <w:b/>
          <w:bCs/>
          <w:szCs w:val="22"/>
        </w:rPr>
      </w:pPr>
    </w:p>
    <w:p w14:paraId="181DC4C8" w14:textId="77777777" w:rsidR="00A76DA2" w:rsidRPr="003175D1" w:rsidRDefault="00A76DA2" w:rsidP="0067205C">
      <w:pPr>
        <w:pStyle w:val="naslov40"/>
        <w:numPr>
          <w:ilvl w:val="2"/>
          <w:numId w:val="35"/>
        </w:numPr>
      </w:pPr>
      <w:r w:rsidRPr="003175D1">
        <w:t xml:space="preserve">Imenovanje komisije za zagovor </w:t>
      </w:r>
      <w:r w:rsidR="00A36323" w:rsidRPr="003175D1">
        <w:t>magistrskega</w:t>
      </w:r>
      <w:r w:rsidRPr="003175D1">
        <w:t xml:space="preserve"> dela</w:t>
      </w:r>
    </w:p>
    <w:p w14:paraId="4912D87D" w14:textId="77777777" w:rsidR="00A76DA2" w:rsidRPr="003175D1" w:rsidRDefault="00A76DA2" w:rsidP="00A76DA2">
      <w:pPr>
        <w:rPr>
          <w:szCs w:val="22"/>
        </w:rPr>
      </w:pPr>
    </w:p>
    <w:p w14:paraId="73081736" w14:textId="77777777" w:rsidR="00A76DA2" w:rsidRPr="003175D1" w:rsidRDefault="00A76DA2" w:rsidP="00DD13A5">
      <w:pPr>
        <w:pStyle w:val="Slog3"/>
        <w:jc w:val="left"/>
      </w:pPr>
      <w:r w:rsidRPr="003175D1">
        <w:t>člen</w:t>
      </w:r>
    </w:p>
    <w:p w14:paraId="186F70B9" w14:textId="2904AA27" w:rsidR="00A91B14" w:rsidRPr="00DF1509" w:rsidRDefault="1C9F03BA" w:rsidP="1C9F03BA">
      <w:pPr>
        <w:pStyle w:val="Brezrazmikov"/>
        <w:numPr>
          <w:ilvl w:val="0"/>
          <w:numId w:val="19"/>
        </w:numPr>
        <w:rPr>
          <w:rFonts w:asciiTheme="minorHAnsi" w:eastAsiaTheme="minorEastAsia" w:hAnsiTheme="minorHAnsi" w:cstheme="minorBidi"/>
        </w:rPr>
      </w:pPr>
      <w:r w:rsidRPr="1C9F03BA">
        <w:rPr>
          <w:rFonts w:asciiTheme="minorHAnsi" w:eastAsiaTheme="minorEastAsia" w:hAnsiTheme="minorHAnsi" w:cstheme="minorBidi"/>
        </w:rPr>
        <w:t xml:space="preserve">Referat za študentske zadeve v roku 5 delovnih dni od prejema magistrskega dela posreduje predstojniku oddelka, mentorju in morebitnemu somentorju Predlog za imenovanje komisije za magistrskega dela. Predstojnik oddelka v dogovoru z mentorjem v roku 3 delovnih dni od poziva predlaga komisijo za zagovor (priloga 11). </w:t>
      </w:r>
    </w:p>
    <w:p w14:paraId="064437A9" w14:textId="3AC065B8" w:rsidR="00A76DA2" w:rsidRPr="00DF1509"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Dekan najkasneje v roku 3 delovnih dni po prejemu predloga za imenovanje članov komisije izda sklep o imenovanju komisije za zagovor magistrskega dela (priloga 12).</w:t>
      </w:r>
    </w:p>
    <w:p w14:paraId="021808B1" w14:textId="77777777"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Komisija za zagovor magistrskega dela je sestavljena iz predsednika in najmanj dveh članov. Mentor in somentor sta praviloma člana komisije za zagovor, ne moreta pa biti imenovana za predsednika komisije. V komisiji morata biti vsaj dva izvoljena visokošolska učitelja s predmetnega področja, v katero je uvrščeno magistrsko delo. Predsednik komisije mora biti izvoljen v naziv visokošolskega učitelja.</w:t>
      </w:r>
    </w:p>
    <w:p w14:paraId="6F122DEA" w14:textId="3AFC3A73" w:rsidR="00A76D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V sklepu o imenovanju komisije za zagovor magistrskega dela se določi tudi datum, kraj in jezik zagovora magistrskega dela. Sklep o imenovanju komisije prejmejo člani komisije in študent, in sicer vsaj 5 delovnih dni pred datumom zagovora magistrskega dela. Pred zagovorom se sklep tudi javno objavi.</w:t>
      </w:r>
    </w:p>
    <w:p w14:paraId="27784C05" w14:textId="77777777" w:rsidR="001B08A8"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Po imenovanju komisije za zagovor magistrskega dela referat za študentske zadeve izvode pisnega magistrskega dela posreduje imenovanim članom komisije.</w:t>
      </w:r>
    </w:p>
    <w:p w14:paraId="4D09167C" w14:textId="77777777" w:rsidR="00F455A2" w:rsidRPr="003175D1" w:rsidRDefault="1C9F03BA" w:rsidP="1C9F03BA">
      <w:pPr>
        <w:pStyle w:val="Brezrazmikov"/>
        <w:rPr>
          <w:rFonts w:asciiTheme="minorHAnsi" w:eastAsiaTheme="minorEastAsia" w:hAnsiTheme="minorHAnsi" w:cstheme="minorBidi"/>
        </w:rPr>
      </w:pPr>
      <w:r w:rsidRPr="1C9F03BA">
        <w:rPr>
          <w:rFonts w:asciiTheme="minorHAnsi" w:eastAsiaTheme="minorEastAsia" w:hAnsiTheme="minorHAnsi" w:cstheme="minorBidi"/>
        </w:rPr>
        <w:t xml:space="preserve">Študent dvopredmetnega študijskega progama prejme sklepa o zagovoru magistrskega dela za vsako študijsko področje posebej. </w:t>
      </w:r>
    </w:p>
    <w:p w14:paraId="70B07580" w14:textId="77777777" w:rsidR="00A76DA2" w:rsidRPr="003175D1" w:rsidRDefault="00A76DA2" w:rsidP="00A76DA2">
      <w:pPr>
        <w:rPr>
          <w:szCs w:val="22"/>
        </w:rPr>
      </w:pPr>
    </w:p>
    <w:p w14:paraId="3C98A344" w14:textId="77777777" w:rsidR="00A76DA2" w:rsidRPr="003175D1" w:rsidRDefault="00A76DA2" w:rsidP="0067205C">
      <w:pPr>
        <w:pStyle w:val="Naslov3"/>
        <w:numPr>
          <w:ilvl w:val="1"/>
          <w:numId w:val="35"/>
        </w:numPr>
      </w:pPr>
      <w:r w:rsidRPr="003175D1">
        <w:t xml:space="preserve">ZAGOVOR </w:t>
      </w:r>
      <w:r w:rsidR="00A36323" w:rsidRPr="003175D1">
        <w:t>MAGISTRSKEGA</w:t>
      </w:r>
      <w:r w:rsidRPr="003175D1">
        <w:t xml:space="preserve"> DELA</w:t>
      </w:r>
    </w:p>
    <w:p w14:paraId="46BC339B" w14:textId="77777777" w:rsidR="00A76DA2" w:rsidRPr="003175D1" w:rsidRDefault="00A76DA2" w:rsidP="00A76DA2">
      <w:pPr>
        <w:rPr>
          <w:szCs w:val="22"/>
        </w:rPr>
      </w:pPr>
    </w:p>
    <w:p w14:paraId="3D149B39" w14:textId="77777777" w:rsidR="00A76DA2" w:rsidRPr="003175D1" w:rsidRDefault="00A76DA2" w:rsidP="0067205C">
      <w:pPr>
        <w:pStyle w:val="naslov40"/>
        <w:numPr>
          <w:ilvl w:val="2"/>
          <w:numId w:val="34"/>
        </w:numPr>
      </w:pPr>
      <w:r w:rsidRPr="003175D1">
        <w:t>Postopek zagovora</w:t>
      </w:r>
    </w:p>
    <w:p w14:paraId="5A93B259" w14:textId="77777777" w:rsidR="00A76DA2" w:rsidRPr="003175D1" w:rsidRDefault="00A76DA2" w:rsidP="00A76DA2">
      <w:pPr>
        <w:rPr>
          <w:szCs w:val="22"/>
        </w:rPr>
      </w:pPr>
    </w:p>
    <w:p w14:paraId="6F2DD599" w14:textId="77777777" w:rsidR="00A76DA2" w:rsidRPr="003175D1" w:rsidRDefault="00A76DA2" w:rsidP="00DD13A5">
      <w:pPr>
        <w:pStyle w:val="Slog3"/>
        <w:jc w:val="left"/>
      </w:pPr>
      <w:r w:rsidRPr="003175D1">
        <w:t>člen</w:t>
      </w:r>
    </w:p>
    <w:p w14:paraId="4C68438B" w14:textId="77777777" w:rsidR="00A76DA2" w:rsidRPr="003175D1" w:rsidRDefault="1C9F03BA" w:rsidP="1C9F03BA">
      <w:pPr>
        <w:pStyle w:val="Brezrazmikov"/>
        <w:numPr>
          <w:ilvl w:val="0"/>
          <w:numId w:val="20"/>
        </w:numPr>
        <w:rPr>
          <w:rFonts w:asciiTheme="minorHAnsi" w:eastAsiaTheme="minorEastAsia" w:hAnsiTheme="minorHAnsi" w:cstheme="minorBidi"/>
        </w:rPr>
      </w:pPr>
      <w:r w:rsidRPr="1C9F03BA">
        <w:rPr>
          <w:rFonts w:asciiTheme="minorHAnsi" w:eastAsiaTheme="minorEastAsia" w:hAnsiTheme="minorHAnsi" w:cstheme="minorBidi"/>
        </w:rPr>
        <w:t>Zagovor magistrskega dela je javen in se izvede na naslednji način:</w:t>
      </w:r>
    </w:p>
    <w:p w14:paraId="56F41A2A" w14:textId="77777777" w:rsidR="00A76DA2" w:rsidRPr="00FA52A0"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Predsednik komisije za zagovor magistrskega dela najprej predstavi študenta, nato pove, da so izpolnjeni pogoji za zagovor magistrskega dela in študentu pojasni postopek zagovora.</w:t>
      </w:r>
    </w:p>
    <w:p w14:paraId="6D9CA1F5" w14:textId="77777777" w:rsidR="009267F4" w:rsidRPr="00FA52A0" w:rsidRDefault="1C9F03BA" w:rsidP="1C9F03BA">
      <w:pPr>
        <w:pStyle w:val="otevilenje"/>
        <w:numPr>
          <w:ilvl w:val="0"/>
          <w:numId w:val="21"/>
        </w:numPr>
        <w:rPr>
          <w:rFonts w:asciiTheme="minorHAnsi" w:eastAsiaTheme="minorEastAsia" w:hAnsiTheme="minorHAnsi" w:cstheme="minorBidi"/>
          <w:sz w:val="20"/>
          <w:szCs w:val="20"/>
        </w:rPr>
      </w:pPr>
      <w:r w:rsidRPr="1C9F03BA">
        <w:rPr>
          <w:rFonts w:asciiTheme="minorHAnsi" w:eastAsiaTheme="minorEastAsia" w:hAnsiTheme="minorHAnsi" w:cstheme="minorBidi"/>
        </w:rPr>
        <w:t xml:space="preserve">Če je s študijskim programom predviden magistrski izpit, se izvede magistrski izpit. Komisija v odsotnosti prič presodi, ali je ta uspešno opravljen in če je, se zagovor nadaljuje (določilo velja za študijske programe 2. stopnje Matematika, eno-  in dvopredmetna Izobraževalna matematika, enoviti magistrski študijski program Predmetni učitelj, usmeritev Izobraževalna matematika, kjer je opravljanje magistrskega izpita sestavni del zagovora magistrskega dela in magistrske seminarske naloge).  </w:t>
      </w:r>
    </w:p>
    <w:p w14:paraId="2CFE3901"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Študent predstavi svoje magistrsko delo, zlasti namen oz. cilje, ki jih je zasledoval pri izdelavi, metode dela, pomembnejše ugotovitve in uporabnost rezultatov dela. </w:t>
      </w:r>
    </w:p>
    <w:p w14:paraId="2FDD9EBA"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Čas predstavitve magistrskega  dela je omejen na največ 20 minut.</w:t>
      </w:r>
    </w:p>
    <w:p w14:paraId="641F045C"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Prvi postavi študentu vprašanja mentor. Svoja vprašanja postavijo tudi preostali člani komisije, z dovoljenjem predsednika komisije pa tudi drugi prisotni. </w:t>
      </w:r>
    </w:p>
    <w:p w14:paraId="14F71F82"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Študent odgovori na zastavljena vprašanja. </w:t>
      </w:r>
    </w:p>
    <w:p w14:paraId="678068C9"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Komisija v odsotnosti študenta in drugih navzočih sklepa o uspešnosti zagovora ter poda skupno oceno. Pri skupni oceni magistrskega dela se upošteva kakovost magistrskega izdelka ter njegova predstavitev in odgovori na zastavljena vprašanja, in sicer na način, določen s študijskim programom. </w:t>
      </w:r>
    </w:p>
    <w:p w14:paraId="4440C774"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Skupni čas zagovora magistrskega dela praviloma ne sme presegati 45 minut. </w:t>
      </w:r>
    </w:p>
    <w:p w14:paraId="04307E38"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Predsednik komisije za zagovor magistrskega dela študenta pred prisotnimi seznani s skupno oceno magistrskega dela ter s pridobljenim strokovnim naslovom, v kolikor je bil zagovor uspešen.</w:t>
      </w:r>
    </w:p>
    <w:p w14:paraId="5366CBFC" w14:textId="648B7DF6"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O zagovoru se vodi zapisnik o zagovoru magistrskega dela (prilogi 13 in 13A). Predsednik komisije vpiše skupno oceno v zapisnik o zagovoru magistrskega dela. Zapisnik podpišejo vsi člani komisije in ga praviloma še isti dan z vso dokumentacijo dostavijo referatu za študentske zadeve, ki ga vloži v osebni karton študenta.</w:t>
      </w:r>
    </w:p>
    <w:p w14:paraId="7663D25F" w14:textId="263BAA38" w:rsidR="00F21BE9" w:rsidRDefault="1C9F03BA" w:rsidP="1C9F03BA">
      <w:pPr>
        <w:pStyle w:val="otevilenje"/>
        <w:numPr>
          <w:ilvl w:val="0"/>
          <w:numId w:val="21"/>
        </w:numPr>
        <w:spacing w:after="6" w:line="247" w:lineRule="auto"/>
        <w:ind w:right="576"/>
        <w:rPr>
          <w:rFonts w:asciiTheme="minorHAnsi" w:eastAsiaTheme="minorEastAsia" w:hAnsiTheme="minorHAnsi" w:cstheme="minorBidi"/>
        </w:rPr>
      </w:pPr>
      <w:r w:rsidRPr="1C9F03BA">
        <w:rPr>
          <w:rFonts w:asciiTheme="minorHAnsi" w:eastAsiaTheme="minorEastAsia" w:hAnsiTheme="minorHAnsi" w:cstheme="minorBidi"/>
        </w:rPr>
        <w:t xml:space="preserve">Postopek zagovora magistrskega dela je možno izvesti tudi na daljavo preko videokonference, pri čemer morajo biti  člani komisije in študent s tem seznanjeni. </w:t>
      </w:r>
    </w:p>
    <w:p w14:paraId="57944EC7"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Kadar zaradi nenačrtovane odsotnosti člana komisije razpisanega zagovora magistrskega dela ni mogoče izvesti preko video konference ali kadar je to primerneje, se imenuje nov član komisije za zagovor. V kolikor zaradi kratkega roka do razpisanega zagovora ni mogoče imenovati novega člana komisije, se lahko v soglasju s študentom zagovor izvede izjemoma tako, da odsotni član komisije pripravi in predsedniku komisije pošlje vprašanja, ki jih le-ta na zagovoru zastavi študentu. Vprašanja se v tem primeru priložijo zapisniku o zagovoru magistrskega dela. V primeru, kadar tudi na opisana načina zagovora ni mogoče izvesti ali kadar se študent s predlaganim načinom ne strinja, se zagovor magistrskega dela prestavi.</w:t>
      </w:r>
    </w:p>
    <w:p w14:paraId="6F9F1071"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V primeru, da komisija za zagovor magistrskega dela študentovo predstavitev magistrskega dela in odgovore na zastavljena vprašanja, s tem pa tudi zagovor magistrskega dela, oceni kot neuspešen, študent prejme kopijo podpisanega zapisnika o zagovoru magistrskega dela, na osnovi katerega lahko v roku 14 dni na članici vloži prošnjo za ponovni zagovor. O prošnji odloči dekan članice, ki v roku 5 delovnih dni od prejema prošnje izda sklep o ponovitvi zagovora, v katerem določi datum izvedbe ponovnega zagovora, pred komisijo v isti sestavi. Študentu se ponovni zagovor omogoči najkasneje v roku treh mesecev od dneva izdaje sklepa o ponovitvi zagovora pred komisijo.  </w:t>
      </w:r>
    </w:p>
    <w:p w14:paraId="4446AB52"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 xml:space="preserve">Možna je samo ena ponovitev zagovora magistrskega dela. Če zagovor tudi v drugem poskusu ni uspešen, mora študent v skladu z določili tega pravilnika prijaviti novo temo magistrskega dela. </w:t>
      </w:r>
    </w:p>
    <w:p w14:paraId="662754C2" w14:textId="77777777" w:rsidR="00A76DA2" w:rsidRPr="003175D1" w:rsidRDefault="1C9F03BA" w:rsidP="1C9F03BA">
      <w:pPr>
        <w:pStyle w:val="otevilenje"/>
        <w:numPr>
          <w:ilvl w:val="0"/>
          <w:numId w:val="21"/>
        </w:numPr>
        <w:rPr>
          <w:rFonts w:asciiTheme="minorHAnsi" w:eastAsiaTheme="minorEastAsia" w:hAnsiTheme="minorHAnsi" w:cstheme="minorBidi"/>
        </w:rPr>
      </w:pPr>
      <w:r w:rsidRPr="1C9F03BA">
        <w:rPr>
          <w:rFonts w:asciiTheme="minorHAnsi" w:eastAsiaTheme="minorEastAsia" w:hAnsiTheme="minorHAnsi" w:cstheme="minorBidi"/>
        </w:rPr>
        <w:t>Zapisnik o zagovoru magistrskega dela je dokument, ki omogoča promocijo diplomanta v doseženi strokovni naslov in podelitev diplome.</w:t>
      </w:r>
    </w:p>
    <w:p w14:paraId="0DEB8CDE" w14:textId="77777777" w:rsidR="00F118DB" w:rsidRPr="003175D1" w:rsidRDefault="00F118DB" w:rsidP="00F118DB">
      <w:pPr>
        <w:rPr>
          <w:rFonts w:cs="Arial"/>
          <w:sz w:val="32"/>
          <w:szCs w:val="32"/>
        </w:rPr>
      </w:pPr>
    </w:p>
    <w:p w14:paraId="2087D3D4" w14:textId="77777777" w:rsidR="00CE6DEB" w:rsidRPr="003175D1" w:rsidRDefault="00CE6DEB" w:rsidP="00F63059">
      <w:pPr>
        <w:pStyle w:val="Naslov2"/>
      </w:pPr>
      <w:r w:rsidRPr="003175D1">
        <w:t>EVIDENCA DIPLOMANTOV</w:t>
      </w:r>
    </w:p>
    <w:p w14:paraId="15D621D1" w14:textId="77777777" w:rsidR="00CE6DEB" w:rsidRPr="003175D1" w:rsidRDefault="00CE6DEB" w:rsidP="00CE6DEB">
      <w:pPr>
        <w:rPr>
          <w:szCs w:val="22"/>
        </w:rPr>
      </w:pPr>
    </w:p>
    <w:p w14:paraId="52DC126F" w14:textId="77777777" w:rsidR="00CE6DEB" w:rsidRPr="003175D1" w:rsidRDefault="00CE6DEB" w:rsidP="00DD13A5">
      <w:pPr>
        <w:pStyle w:val="Slog3"/>
        <w:jc w:val="left"/>
      </w:pPr>
      <w:r w:rsidRPr="003175D1">
        <w:t>člen</w:t>
      </w:r>
    </w:p>
    <w:p w14:paraId="5FBC1F6A" w14:textId="77777777" w:rsidR="00CE6DEB" w:rsidRPr="003175D1" w:rsidRDefault="000C79D9" w:rsidP="0067205C">
      <w:pPr>
        <w:pStyle w:val="Brezrazmikov"/>
        <w:numPr>
          <w:ilvl w:val="0"/>
          <w:numId w:val="22"/>
        </w:numPr>
      </w:pPr>
      <w:r w:rsidRPr="003175D1">
        <w:t xml:space="preserve">FNM UM </w:t>
      </w:r>
      <w:r w:rsidR="00CE6DEB" w:rsidRPr="003175D1">
        <w:t>oblikuje zbirko podatkov o svojih diplomantih kot evidenco podeljenih diplom.</w:t>
      </w:r>
    </w:p>
    <w:p w14:paraId="4F0DFF59" w14:textId="77777777" w:rsidR="00CE6DEB" w:rsidRPr="003175D1" w:rsidRDefault="1C9F03BA" w:rsidP="00A47D4E">
      <w:pPr>
        <w:pStyle w:val="Brezrazmikov"/>
      </w:pPr>
      <w:r>
        <w:t xml:space="preserve">Zbirka podatkov o diplomantih je sestavni del informacijskega sistema univerze. </w:t>
      </w:r>
    </w:p>
    <w:p w14:paraId="6709CB00" w14:textId="77777777" w:rsidR="00CE6DEB" w:rsidRPr="003175D1" w:rsidRDefault="1C9F03BA" w:rsidP="00A47D4E">
      <w:pPr>
        <w:pStyle w:val="Brezrazmikov"/>
      </w:pPr>
      <w:r>
        <w:t>Zbirka podatkov vsebuje:</w:t>
      </w:r>
    </w:p>
    <w:p w14:paraId="7DBDBEC0" w14:textId="77777777" w:rsidR="00CE6DEB" w:rsidRPr="003175D1" w:rsidRDefault="00CE6DEB" w:rsidP="00A47D4E">
      <w:pPr>
        <w:pStyle w:val="oznaevanje"/>
      </w:pPr>
      <w:r w:rsidRPr="003175D1">
        <w:t>ime in priimek diplomanta,</w:t>
      </w:r>
    </w:p>
    <w:p w14:paraId="734BC056" w14:textId="77777777" w:rsidR="00CE6DEB" w:rsidRPr="003175D1" w:rsidRDefault="00CE6DEB" w:rsidP="00A47D4E">
      <w:pPr>
        <w:pStyle w:val="oznaevanje"/>
      </w:pPr>
      <w:r w:rsidRPr="003175D1">
        <w:t>datum rojstva diplomanta,</w:t>
      </w:r>
    </w:p>
    <w:p w14:paraId="3C1E955C" w14:textId="77777777" w:rsidR="00CE6DEB" w:rsidRPr="003175D1" w:rsidRDefault="00CE6DEB" w:rsidP="00A47D4E">
      <w:pPr>
        <w:pStyle w:val="oznaevanje"/>
      </w:pPr>
      <w:r w:rsidRPr="003175D1">
        <w:t xml:space="preserve">naslov teme </w:t>
      </w:r>
      <w:r w:rsidR="00A36323" w:rsidRPr="003175D1">
        <w:t>magistrskega</w:t>
      </w:r>
      <w:r w:rsidRPr="003175D1">
        <w:t xml:space="preserve"> dela,</w:t>
      </w:r>
    </w:p>
    <w:p w14:paraId="7C54B679" w14:textId="77777777" w:rsidR="00CE6DEB" w:rsidRPr="003175D1" w:rsidRDefault="00CE6DEB" w:rsidP="00A47D4E">
      <w:pPr>
        <w:pStyle w:val="oznaevanje"/>
      </w:pPr>
      <w:r w:rsidRPr="003175D1">
        <w:t xml:space="preserve">datum zagovora </w:t>
      </w:r>
      <w:r w:rsidR="00A36323" w:rsidRPr="003175D1">
        <w:t>magistrskega</w:t>
      </w:r>
      <w:r w:rsidRPr="003175D1">
        <w:t xml:space="preserve"> dela,</w:t>
      </w:r>
    </w:p>
    <w:p w14:paraId="58E927CE" w14:textId="64C77E32" w:rsidR="00CE6DEB" w:rsidRPr="003175D1" w:rsidRDefault="00CE6DEB" w:rsidP="00A47D4E">
      <w:pPr>
        <w:pStyle w:val="oznaevanje"/>
      </w:pPr>
      <w:r w:rsidRPr="003175D1">
        <w:t xml:space="preserve">oceno </w:t>
      </w:r>
      <w:r w:rsidR="002B3C43">
        <w:t>magistrskega</w:t>
      </w:r>
      <w:r w:rsidRPr="003175D1">
        <w:t xml:space="preserve"> dela ter povprečno oceno opravljenih obveznosti,</w:t>
      </w:r>
    </w:p>
    <w:p w14:paraId="03A900C0" w14:textId="63E51E32" w:rsidR="00CE6DEB" w:rsidRPr="003175D1" w:rsidRDefault="00CE6DEB" w:rsidP="00A47D4E">
      <w:pPr>
        <w:pStyle w:val="oznaevanje"/>
      </w:pPr>
      <w:r w:rsidRPr="003175D1">
        <w:t>zaključen študijski program (in smer</w:t>
      </w:r>
      <w:r w:rsidR="002B3C43">
        <w:t>/usmeritev</w:t>
      </w:r>
      <w:r w:rsidRPr="003175D1">
        <w:t>),</w:t>
      </w:r>
    </w:p>
    <w:p w14:paraId="058E8358" w14:textId="77777777" w:rsidR="00CE6DEB" w:rsidRPr="003175D1" w:rsidRDefault="00CE6DEB" w:rsidP="00A47D4E">
      <w:pPr>
        <w:pStyle w:val="oznaevanje"/>
      </w:pPr>
      <w:r w:rsidRPr="003175D1">
        <w:t>podeljeni strokovni naslov</w:t>
      </w:r>
      <w:r w:rsidR="008121F8" w:rsidRPr="003175D1">
        <w:t xml:space="preserve"> in</w:t>
      </w:r>
    </w:p>
    <w:p w14:paraId="47518648" w14:textId="77777777" w:rsidR="00CE6DEB" w:rsidRPr="003175D1" w:rsidRDefault="00CE6DEB" w:rsidP="00A47D4E">
      <w:pPr>
        <w:pStyle w:val="oznaevanje"/>
      </w:pPr>
      <w:r w:rsidRPr="003175D1">
        <w:t>ID številko.</w:t>
      </w:r>
    </w:p>
    <w:p w14:paraId="1D9964A8" w14:textId="77777777" w:rsidR="00CE6DEB" w:rsidRPr="003175D1" w:rsidRDefault="1C9F03BA" w:rsidP="00A47D4E">
      <w:pPr>
        <w:pStyle w:val="Brezrazmikov"/>
      </w:pPr>
      <w:r>
        <w:t>Pri študentih, ki so uspešno zaključili študijske programe brez priprave in zagovora zaključnega dela, se namesto podatkov o zaključnem delu navede datum in številka izdanega sklepa o uspešnem zaključku študija.</w:t>
      </w:r>
    </w:p>
    <w:p w14:paraId="20B7351C" w14:textId="77777777" w:rsidR="00CE6DEB" w:rsidRPr="003175D1" w:rsidRDefault="1C9F03BA" w:rsidP="00A47D4E">
      <w:pPr>
        <w:pStyle w:val="Brezrazmikov"/>
      </w:pPr>
      <w:r>
        <w:t>Zapisnik o zagovoru magistrskega dela ali sklep o uspešno zaključenem študiju se skupaj z vsemi drugimi dokumenti osebnega kartona študenta – diplomanta izloči iz evidence študentov in se prenese ter trajno hrani v posebni kartoteki diplomantov.</w:t>
      </w:r>
    </w:p>
    <w:p w14:paraId="2F7D2FDD" w14:textId="77777777" w:rsidR="00CE6DEB" w:rsidRPr="003175D1" w:rsidRDefault="1C9F03BA" w:rsidP="00A47D4E">
      <w:pPr>
        <w:pStyle w:val="Brezrazmikov"/>
      </w:pPr>
      <w:r>
        <w:t>Univerza organizira elektronsko bazo diplomantov ob upoštevanju zakona, ki ureja varstvo osebnih podatkov (študent podpiše izjavo, s katero dovoljuje objavo osebnih podatkov, vezanih na zaključek študija). Njen namen je promocija diplomantov in informiranje javnosti o diplomantih, ki so uspešno zaključili študij in diplomirali v posameznih letih na Univerzi v Mariboru.</w:t>
      </w:r>
    </w:p>
    <w:p w14:paraId="70A21011" w14:textId="77777777" w:rsidR="00CE6DEB" w:rsidRPr="003175D1" w:rsidRDefault="00CE6DEB" w:rsidP="00CE6DEB">
      <w:pPr>
        <w:rPr>
          <w:szCs w:val="22"/>
        </w:rPr>
      </w:pPr>
    </w:p>
    <w:p w14:paraId="144F53C4" w14:textId="7BEFEC0B" w:rsidR="00CE6DEB" w:rsidRPr="003175D1" w:rsidRDefault="00F118DB" w:rsidP="00A47D4E">
      <w:pPr>
        <w:pStyle w:val="Naslov2"/>
        <w:rPr>
          <w:lang w:bidi="my-MM"/>
        </w:rPr>
      </w:pPr>
      <w:r w:rsidRPr="003175D1">
        <w:rPr>
          <w:lang w:bidi="my-MM"/>
        </w:rPr>
        <w:t>P</w:t>
      </w:r>
      <w:r w:rsidR="00CE6DEB" w:rsidRPr="003175D1">
        <w:rPr>
          <w:lang w:bidi="my-MM"/>
        </w:rPr>
        <w:t>ODELITEV DIPLOM</w:t>
      </w:r>
    </w:p>
    <w:p w14:paraId="424D35C8" w14:textId="77777777" w:rsidR="00CE6DEB" w:rsidRPr="003175D1" w:rsidRDefault="00CE6DEB" w:rsidP="00CE6DEB">
      <w:pPr>
        <w:jc w:val="center"/>
        <w:rPr>
          <w:szCs w:val="22"/>
        </w:rPr>
      </w:pPr>
    </w:p>
    <w:p w14:paraId="2715209C" w14:textId="77777777" w:rsidR="00CE6DEB" w:rsidRPr="003175D1" w:rsidRDefault="00CE6DEB" w:rsidP="0067205C">
      <w:pPr>
        <w:pStyle w:val="Naslov3"/>
        <w:numPr>
          <w:ilvl w:val="1"/>
          <w:numId w:val="24"/>
        </w:numPr>
      </w:pPr>
      <w:r w:rsidRPr="003175D1">
        <w:t>Termini za podelitev diplom</w:t>
      </w:r>
    </w:p>
    <w:p w14:paraId="7090CA2D" w14:textId="77777777" w:rsidR="00CE6DEB" w:rsidRPr="003175D1" w:rsidRDefault="00CE6DEB" w:rsidP="00CE6DEB">
      <w:pPr>
        <w:rPr>
          <w:szCs w:val="22"/>
        </w:rPr>
      </w:pPr>
    </w:p>
    <w:p w14:paraId="7DA90174" w14:textId="77777777" w:rsidR="00CE6DEB" w:rsidRPr="003175D1" w:rsidRDefault="00CE6DEB" w:rsidP="00DD13A5">
      <w:pPr>
        <w:pStyle w:val="Slog3"/>
        <w:jc w:val="left"/>
      </w:pPr>
      <w:r w:rsidRPr="003175D1">
        <w:t>člen</w:t>
      </w:r>
    </w:p>
    <w:p w14:paraId="57A9A890" w14:textId="77777777" w:rsidR="00CE6DEB" w:rsidRPr="003175D1" w:rsidRDefault="00CE6DEB" w:rsidP="0067205C">
      <w:pPr>
        <w:pStyle w:val="Brezrazmikov"/>
        <w:numPr>
          <w:ilvl w:val="0"/>
          <w:numId w:val="25"/>
        </w:numPr>
      </w:pPr>
      <w:r w:rsidRPr="003175D1">
        <w:t>Senat UM v študijskem koledarju za akademsko leto določi tri termine za podelitev diplom.</w:t>
      </w:r>
    </w:p>
    <w:p w14:paraId="22B48C08" w14:textId="77777777" w:rsidR="00CE6DEB" w:rsidRPr="003175D1" w:rsidRDefault="00CE6DEB" w:rsidP="00CE6DEB">
      <w:pPr>
        <w:rPr>
          <w:szCs w:val="22"/>
        </w:rPr>
      </w:pPr>
    </w:p>
    <w:p w14:paraId="036CE215" w14:textId="77777777" w:rsidR="00CE6DEB" w:rsidRPr="003175D1" w:rsidRDefault="00CE6DEB" w:rsidP="00DD13A5">
      <w:pPr>
        <w:pStyle w:val="Slog3"/>
        <w:jc w:val="left"/>
      </w:pPr>
      <w:r w:rsidRPr="003175D1">
        <w:t>člen</w:t>
      </w:r>
    </w:p>
    <w:p w14:paraId="0329E493" w14:textId="77777777" w:rsidR="00CE6DEB" w:rsidRPr="003175D1" w:rsidRDefault="00CE6DEB" w:rsidP="0067205C">
      <w:pPr>
        <w:pStyle w:val="Brezrazmikov"/>
        <w:numPr>
          <w:ilvl w:val="0"/>
          <w:numId w:val="26"/>
        </w:numPr>
      </w:pPr>
      <w:r w:rsidRPr="003175D1">
        <w:t>Diplomantom se diplome podeljujejo v naslednjih terminih:</w:t>
      </w:r>
    </w:p>
    <w:p w14:paraId="79327D91" w14:textId="77777777" w:rsidR="00CE6DEB" w:rsidRPr="003175D1" w:rsidRDefault="00CE6DEB" w:rsidP="00A47D4E">
      <w:pPr>
        <w:pStyle w:val="oznaevanje"/>
      </w:pPr>
      <w:r w:rsidRPr="003175D1">
        <w:t>spomladanski termin,</w:t>
      </w:r>
    </w:p>
    <w:p w14:paraId="21081D4A" w14:textId="77777777" w:rsidR="00CE6DEB" w:rsidRPr="003175D1" w:rsidRDefault="00CE6DEB" w:rsidP="00A47D4E">
      <w:pPr>
        <w:pStyle w:val="oznaevanje"/>
      </w:pPr>
      <w:r w:rsidRPr="003175D1">
        <w:t>poletni termin,</w:t>
      </w:r>
    </w:p>
    <w:p w14:paraId="4F5862CB" w14:textId="77777777" w:rsidR="00CE6DEB" w:rsidRPr="003175D1" w:rsidRDefault="00CE6DEB" w:rsidP="00A47D4E">
      <w:pPr>
        <w:pStyle w:val="oznaevanje"/>
      </w:pPr>
      <w:r w:rsidRPr="003175D1">
        <w:t>jesenski termin.</w:t>
      </w:r>
    </w:p>
    <w:p w14:paraId="0CD2E775" w14:textId="77777777" w:rsidR="00CE6DEB" w:rsidRPr="003175D1" w:rsidRDefault="00CE6DEB" w:rsidP="00CE6DEB">
      <w:pPr>
        <w:rPr>
          <w:szCs w:val="22"/>
        </w:rPr>
      </w:pPr>
    </w:p>
    <w:p w14:paraId="12062197" w14:textId="77777777" w:rsidR="00CE6DEB" w:rsidRPr="003175D1" w:rsidRDefault="00CE6DEB" w:rsidP="00DD13A5">
      <w:pPr>
        <w:pStyle w:val="Slog3"/>
        <w:jc w:val="left"/>
      </w:pPr>
      <w:r w:rsidRPr="003175D1">
        <w:t>člen</w:t>
      </w:r>
    </w:p>
    <w:p w14:paraId="1043462C" w14:textId="77777777" w:rsidR="00CE6DEB" w:rsidRPr="003175D1" w:rsidRDefault="000C79D9" w:rsidP="0067205C">
      <w:pPr>
        <w:pStyle w:val="Brezrazmikov"/>
        <w:numPr>
          <w:ilvl w:val="0"/>
          <w:numId w:val="27"/>
        </w:numPr>
      </w:pPr>
      <w:r w:rsidRPr="003175D1">
        <w:t>F</w:t>
      </w:r>
      <w:r w:rsidR="008331D6" w:rsidRPr="003175D1">
        <w:t>akulteta za naravoslovje in matematiko Un</w:t>
      </w:r>
      <w:r w:rsidR="00FD6C15" w:rsidRPr="003175D1">
        <w:t>iv</w:t>
      </w:r>
      <w:r w:rsidR="008331D6" w:rsidRPr="003175D1">
        <w:t>erze v Mariboru la</w:t>
      </w:r>
      <w:r w:rsidR="00CE6DEB" w:rsidRPr="003175D1">
        <w:t xml:space="preserve">hko izjemoma določi tudi dodatne termine, če je to zaradi prevelikega števila diplomantov potrebno, v primeru manjšega števila diplomantov pa lahko </w:t>
      </w:r>
      <w:r w:rsidRPr="003175D1">
        <w:t>F</w:t>
      </w:r>
      <w:r w:rsidR="008331D6" w:rsidRPr="003175D1">
        <w:t xml:space="preserve">akulteta za naravoslovje in matematiko Univerze v Mariboru </w:t>
      </w:r>
      <w:r w:rsidR="00CE6DEB" w:rsidRPr="003175D1">
        <w:t xml:space="preserve">izbere tiste s študijskim koledarjem opredeljene termine, ki ji najbolj ustrezajo oz. sproti določi dodatne termine predčasnih podelitev. </w:t>
      </w:r>
    </w:p>
    <w:p w14:paraId="7FE7AED1" w14:textId="77777777" w:rsidR="00CE6DEB" w:rsidRPr="003175D1" w:rsidRDefault="00CE6DEB" w:rsidP="00CE6DEB">
      <w:pPr>
        <w:rPr>
          <w:szCs w:val="22"/>
          <w:u w:val="single"/>
        </w:rPr>
      </w:pPr>
    </w:p>
    <w:p w14:paraId="762A87E6" w14:textId="77777777" w:rsidR="00CE6DEB" w:rsidRPr="003175D1" w:rsidRDefault="00F118DB" w:rsidP="00A42DC6">
      <w:pPr>
        <w:pStyle w:val="Naslov3"/>
      </w:pPr>
      <w:r w:rsidRPr="003175D1">
        <w:t>5</w:t>
      </w:r>
      <w:r w:rsidR="00CE6DEB" w:rsidRPr="003175D1">
        <w:t xml:space="preserve">.2 </w:t>
      </w:r>
      <w:r w:rsidR="00CE6DEB" w:rsidRPr="003175D1">
        <w:rPr>
          <w:rStyle w:val="Naslov3Znak"/>
          <w:b/>
        </w:rPr>
        <w:t>Obveščanje diplomantov o podelitvi diplom</w:t>
      </w:r>
    </w:p>
    <w:p w14:paraId="58AC8C0C" w14:textId="77777777" w:rsidR="00CE6DEB" w:rsidRPr="003175D1" w:rsidRDefault="00CE6DEB" w:rsidP="00CE6DEB">
      <w:pPr>
        <w:rPr>
          <w:szCs w:val="22"/>
        </w:rPr>
      </w:pPr>
    </w:p>
    <w:p w14:paraId="6E858E2F" w14:textId="77777777" w:rsidR="00CE6DEB" w:rsidRPr="003175D1" w:rsidRDefault="00CE6DEB" w:rsidP="00DD13A5">
      <w:pPr>
        <w:pStyle w:val="Slog3"/>
        <w:jc w:val="left"/>
      </w:pPr>
      <w:r w:rsidRPr="003175D1">
        <w:t>člen</w:t>
      </w:r>
    </w:p>
    <w:p w14:paraId="3CD69C93" w14:textId="59BE9ADD" w:rsidR="00EA46AB" w:rsidRDefault="00CE6DEB" w:rsidP="0067205C">
      <w:pPr>
        <w:pStyle w:val="Brezrazmikov"/>
        <w:numPr>
          <w:ilvl w:val="0"/>
          <w:numId w:val="28"/>
        </w:numPr>
      </w:pPr>
      <w:r w:rsidRPr="003175D1">
        <w:t xml:space="preserve">Referat za študentske zadeve obvesti diplomante o slavnostni podelitvi diplom </w:t>
      </w:r>
      <w:r w:rsidR="002B3C43">
        <w:t>na posebnem vabilu, ki ga podpiše dekan.</w:t>
      </w:r>
    </w:p>
    <w:p w14:paraId="10417EC9" w14:textId="7EDDE807" w:rsidR="00CE6DEB" w:rsidRPr="003175D1" w:rsidRDefault="1C9F03BA" w:rsidP="00A42DC6">
      <w:pPr>
        <w:pStyle w:val="Brezrazmikov"/>
      </w:pPr>
      <w:r>
        <w:t>V vabilu dekan na podelitev povabi tudi ožje svojce diplomanta, mentorja, morebitnega somentorja, po potrebi pa tudi strokovnjake iz prakse, ki so povezani z izdelavo magistrskega  dela.</w:t>
      </w:r>
    </w:p>
    <w:p w14:paraId="3BA98E28" w14:textId="77777777" w:rsidR="00CE6DEB" w:rsidRPr="003175D1" w:rsidRDefault="00CE6DEB" w:rsidP="00CE6DEB">
      <w:pPr>
        <w:rPr>
          <w:szCs w:val="22"/>
        </w:rPr>
      </w:pPr>
    </w:p>
    <w:p w14:paraId="72BF63A7" w14:textId="77777777" w:rsidR="00CE6DEB" w:rsidRPr="003175D1" w:rsidRDefault="00CE6DEB" w:rsidP="00DD13A5">
      <w:pPr>
        <w:pStyle w:val="Slog3"/>
        <w:jc w:val="left"/>
      </w:pPr>
      <w:r w:rsidRPr="003175D1">
        <w:t>člen</w:t>
      </w:r>
    </w:p>
    <w:p w14:paraId="335EF6AE" w14:textId="77777777" w:rsidR="00CE6DEB" w:rsidRPr="003175D1" w:rsidRDefault="00CE6DEB" w:rsidP="0067205C">
      <w:pPr>
        <w:pStyle w:val="Brezrazmikov"/>
        <w:numPr>
          <w:ilvl w:val="0"/>
          <w:numId w:val="29"/>
        </w:numPr>
      </w:pPr>
      <w:r w:rsidRPr="003175D1">
        <w:t>Vabilu se lahko priloži protokol podelitve diplom.</w:t>
      </w:r>
    </w:p>
    <w:p w14:paraId="5D2A322C" w14:textId="77777777" w:rsidR="00CE6DEB" w:rsidRPr="003175D1" w:rsidRDefault="1C9F03BA" w:rsidP="00A42DC6">
      <w:pPr>
        <w:pStyle w:val="Brezrazmikov"/>
      </w:pPr>
      <w:r>
        <w:t>Tako vabilo kot protokol o podelitvi diplom sta pripravljena na kvalitetnejšem papirju, kjer so jasno vidni simboli univerze in članice.</w:t>
      </w:r>
    </w:p>
    <w:p w14:paraId="36D3AE55" w14:textId="77777777" w:rsidR="00CE6DEB" w:rsidRPr="003175D1" w:rsidRDefault="1C9F03BA" w:rsidP="00A42DC6">
      <w:pPr>
        <w:pStyle w:val="Brezrazmikov"/>
      </w:pPr>
      <w:r>
        <w:t>Vabilo s protokolom se diplomantom pošlje najmanj deset dni pred podelitvijo diplome.</w:t>
      </w:r>
    </w:p>
    <w:p w14:paraId="71D3BF61" w14:textId="77777777" w:rsidR="00CE6DEB" w:rsidRPr="003175D1" w:rsidRDefault="00CE6DEB" w:rsidP="00CE6DEB">
      <w:pPr>
        <w:rPr>
          <w:szCs w:val="22"/>
        </w:rPr>
      </w:pPr>
    </w:p>
    <w:p w14:paraId="6361D789" w14:textId="77777777" w:rsidR="00CE6DEB" w:rsidRPr="003175D1" w:rsidRDefault="00F118DB" w:rsidP="000C5E34">
      <w:pPr>
        <w:jc w:val="left"/>
        <w:rPr>
          <w:b/>
          <w:bCs/>
          <w:szCs w:val="22"/>
        </w:rPr>
      </w:pPr>
      <w:r w:rsidRPr="003175D1">
        <w:rPr>
          <w:b/>
          <w:bCs/>
          <w:szCs w:val="22"/>
        </w:rPr>
        <w:t>5</w:t>
      </w:r>
      <w:r w:rsidR="00CE6DEB" w:rsidRPr="003175D1">
        <w:rPr>
          <w:b/>
          <w:bCs/>
          <w:szCs w:val="22"/>
        </w:rPr>
        <w:t xml:space="preserve">.3 </w:t>
      </w:r>
      <w:r w:rsidR="00CE6DEB" w:rsidRPr="003175D1">
        <w:rPr>
          <w:rStyle w:val="Naslov3Znak"/>
        </w:rPr>
        <w:t>Protokol svečane podelitve diplom</w:t>
      </w:r>
    </w:p>
    <w:p w14:paraId="3B9680CE" w14:textId="77777777" w:rsidR="00CE6DEB" w:rsidRPr="003175D1" w:rsidRDefault="00CE6DEB" w:rsidP="00CE6DEB">
      <w:pPr>
        <w:rPr>
          <w:szCs w:val="22"/>
        </w:rPr>
      </w:pPr>
    </w:p>
    <w:p w14:paraId="17D8371B" w14:textId="77777777" w:rsidR="00CE6DEB" w:rsidRPr="003175D1" w:rsidRDefault="00CE6DEB" w:rsidP="00DD13A5">
      <w:pPr>
        <w:pStyle w:val="Slog3"/>
        <w:jc w:val="left"/>
      </w:pPr>
      <w:r w:rsidRPr="003175D1">
        <w:t>člen</w:t>
      </w:r>
    </w:p>
    <w:p w14:paraId="5CC6B93C" w14:textId="77777777" w:rsidR="00CE6DEB" w:rsidRPr="003175D1" w:rsidRDefault="00CE6DEB" w:rsidP="0067205C">
      <w:pPr>
        <w:pStyle w:val="Brezrazmikov"/>
        <w:numPr>
          <w:ilvl w:val="0"/>
          <w:numId w:val="30"/>
        </w:numPr>
      </w:pPr>
      <w:r w:rsidRPr="003175D1">
        <w:t>Podelitev diplom se opravi svečano po naslednjem okvirnem protokolu:</w:t>
      </w:r>
    </w:p>
    <w:p w14:paraId="4EBD1600" w14:textId="77777777" w:rsidR="00CE6DEB" w:rsidRPr="003175D1" w:rsidRDefault="00CE6DEB" w:rsidP="0067205C">
      <w:pPr>
        <w:pStyle w:val="otevilenje"/>
        <w:numPr>
          <w:ilvl w:val="0"/>
          <w:numId w:val="31"/>
        </w:numPr>
      </w:pPr>
      <w:r w:rsidRPr="003175D1">
        <w:t>Vabljeni (diplomanti, magistranti, svojci in drugi gostje) se pred podelitvijo zberejo v dvorani.</w:t>
      </w:r>
    </w:p>
    <w:p w14:paraId="4701EAB9" w14:textId="4D0661EC" w:rsidR="00CE6DEB" w:rsidRPr="003175D1" w:rsidRDefault="005F405D" w:rsidP="00657755">
      <w:pPr>
        <w:pStyle w:val="otevilenje"/>
      </w:pPr>
      <w:r>
        <w:t xml:space="preserve"> </w:t>
      </w:r>
      <w:r w:rsidR="00CE6DEB" w:rsidRPr="003175D1">
        <w:t>Podelitvi diplom prisostvujejo tudi mentorji, somentorji in drugi visokošolski učitelji.</w:t>
      </w:r>
    </w:p>
    <w:p w14:paraId="2F968430" w14:textId="393884A2" w:rsidR="00CE6DEB" w:rsidRPr="003175D1" w:rsidRDefault="005F405D" w:rsidP="00657755">
      <w:pPr>
        <w:pStyle w:val="otevilenje"/>
      </w:pPr>
      <w:r>
        <w:t xml:space="preserve"> </w:t>
      </w:r>
      <w:r w:rsidR="00CE6DEB" w:rsidRPr="003175D1">
        <w:t>Dekan, odet v dekanske insignije, vstopi v dvorano, v kateri poteka svečana podelitev, zadnji.</w:t>
      </w:r>
    </w:p>
    <w:p w14:paraId="3C59FC21" w14:textId="07A1670D" w:rsidR="00CE6DEB" w:rsidRPr="003175D1" w:rsidRDefault="005F405D" w:rsidP="00657755">
      <w:pPr>
        <w:pStyle w:val="otevilenje"/>
      </w:pPr>
      <w:r>
        <w:t xml:space="preserve"> </w:t>
      </w:r>
      <w:r w:rsidR="00CE6DEB" w:rsidRPr="003175D1">
        <w:t>Dekan nagovori prisotne s krajšim govorom.</w:t>
      </w:r>
    </w:p>
    <w:p w14:paraId="632A5DE5" w14:textId="2AC7B74A" w:rsidR="00CE6DEB" w:rsidRPr="003175D1" w:rsidRDefault="005F405D" w:rsidP="00657755">
      <w:pPr>
        <w:pStyle w:val="otevilenje"/>
      </w:pPr>
      <w:r>
        <w:t xml:space="preserve"> </w:t>
      </w:r>
      <w:r w:rsidR="00CE6DEB" w:rsidRPr="003175D1">
        <w:t xml:space="preserve">Po govoru dekan pristopi k </w:t>
      </w:r>
      <w:r>
        <w:t xml:space="preserve">promociji diplomantov ali magistrantov v strokovni naslov in podelitvi diplom: </w:t>
      </w:r>
      <w:r w:rsidR="00CE6DEB" w:rsidRPr="003175D1">
        <w:t>diplome podeljuje po abecednem vrstnem redu in razglasi tudi tiste, ki se podelitve niso mogli udeležiti.</w:t>
      </w:r>
    </w:p>
    <w:p w14:paraId="6B610736" w14:textId="77777777" w:rsidR="00CE6DEB" w:rsidRPr="003175D1" w:rsidRDefault="00CE6DEB" w:rsidP="00657755">
      <w:pPr>
        <w:pStyle w:val="otevilenje"/>
      </w:pPr>
      <w:r w:rsidRPr="003175D1">
        <w:t xml:space="preserve">Dekan zaključi svečanost. </w:t>
      </w:r>
    </w:p>
    <w:p w14:paraId="045E877A" w14:textId="77777777" w:rsidR="000C79D9" w:rsidRPr="003175D1" w:rsidRDefault="000C79D9" w:rsidP="004667E0">
      <w:pPr>
        <w:rPr>
          <w:rFonts w:cs="Arial"/>
          <w:szCs w:val="22"/>
        </w:rPr>
      </w:pPr>
    </w:p>
    <w:p w14:paraId="397FF351" w14:textId="22E1D75D" w:rsidR="000C79D9" w:rsidRPr="003175D1" w:rsidRDefault="005F405D" w:rsidP="00657755">
      <w:pPr>
        <w:pStyle w:val="Naslov2"/>
      </w:pPr>
      <w:r>
        <w:t xml:space="preserve">PREHODNE IN </w:t>
      </w:r>
      <w:r w:rsidR="000C79D9" w:rsidRPr="003175D1">
        <w:t>KONČNE DOLOČBE</w:t>
      </w:r>
    </w:p>
    <w:p w14:paraId="7CA63367" w14:textId="77777777" w:rsidR="000C79D9" w:rsidRPr="003175D1" w:rsidRDefault="000C79D9" w:rsidP="000C79D9">
      <w:pPr>
        <w:rPr>
          <w:rFonts w:cs="Arial"/>
          <w:b/>
          <w:szCs w:val="22"/>
        </w:rPr>
      </w:pPr>
    </w:p>
    <w:p w14:paraId="0F0EF37A" w14:textId="77777777" w:rsidR="00A36323" w:rsidRPr="003175D1" w:rsidRDefault="00A36323" w:rsidP="00DD13A5">
      <w:pPr>
        <w:pStyle w:val="Slog3"/>
        <w:jc w:val="left"/>
      </w:pPr>
      <w:r w:rsidRPr="003175D1">
        <w:t>č</w:t>
      </w:r>
      <w:r w:rsidR="000C79D9" w:rsidRPr="003175D1">
        <w:t>len</w:t>
      </w:r>
    </w:p>
    <w:p w14:paraId="4B9F48F1" w14:textId="26FB23FB" w:rsidR="00A36323" w:rsidRPr="003175D1" w:rsidRDefault="1C9F03BA" w:rsidP="1C9F03BA">
      <w:pPr>
        <w:pStyle w:val="Brezrazmikov"/>
        <w:numPr>
          <w:ilvl w:val="0"/>
          <w:numId w:val="32"/>
        </w:numPr>
      </w:pPr>
      <w:r>
        <w:t>Obrazci, navedeni v teh Navodilih, so priloga in sestavni del tega dokumenta.</w:t>
      </w:r>
    </w:p>
    <w:p w14:paraId="38BE132D" w14:textId="403270C7" w:rsidR="000C79D9" w:rsidRPr="005F405D" w:rsidRDefault="1C9F03BA" w:rsidP="1C9F03BA">
      <w:pPr>
        <w:pStyle w:val="Brezrazmikov"/>
      </w:pPr>
      <w:r>
        <w:t>Posodobljena Navodila stopijo v veljavo  v  15 dneh po sprejemu na Senatu FNM UM.</w:t>
      </w:r>
    </w:p>
    <w:p w14:paraId="26FBF83D" w14:textId="54CF953D" w:rsidR="005F405D" w:rsidRDefault="1C9F03BA" w:rsidP="005F405D">
      <w:pPr>
        <w:pStyle w:val="Brezrazmikov"/>
      </w:pPr>
      <w:r>
        <w:t xml:space="preserve">Te spremembe in dopolnitve Navodil ne veljajo za študente, ki so do pričetka veljave teh sprememb in dopolnitev Navodil že pričeli s postopkom prijave teme zaključnega dela. </w:t>
      </w:r>
    </w:p>
    <w:p w14:paraId="2B6F0D02" w14:textId="77777777" w:rsidR="005F405D" w:rsidRDefault="005F405D" w:rsidP="005F405D"/>
    <w:p w14:paraId="2B3ABE8D" w14:textId="77777777" w:rsidR="005F405D" w:rsidRPr="003175D1" w:rsidRDefault="005F405D" w:rsidP="005F405D">
      <w:pPr>
        <w:pStyle w:val="Brezrazmikov"/>
        <w:numPr>
          <w:ilvl w:val="0"/>
          <w:numId w:val="0"/>
        </w:numPr>
        <w:ind w:left="360" w:hanging="360"/>
        <w:rPr>
          <w:b/>
        </w:rPr>
      </w:pPr>
    </w:p>
    <w:p w14:paraId="6EF28614" w14:textId="77777777" w:rsidR="00A36323" w:rsidRPr="003175D1" w:rsidRDefault="00A36323" w:rsidP="00A36323">
      <w:pPr>
        <w:pStyle w:val="Pripombabesedilo"/>
        <w:ind w:left="720"/>
      </w:pPr>
    </w:p>
    <w:p w14:paraId="690E9A36" w14:textId="77777777" w:rsidR="00B77285" w:rsidRPr="003175D1" w:rsidRDefault="00B77285" w:rsidP="006870A1">
      <w:pPr>
        <w:ind w:left="4956"/>
        <w:rPr>
          <w:rFonts w:cs="Arial"/>
          <w:szCs w:val="22"/>
        </w:rPr>
      </w:pPr>
    </w:p>
    <w:p w14:paraId="01D4AEC5" w14:textId="66DBABCC" w:rsidR="009449F1" w:rsidRDefault="005F405D" w:rsidP="00203A9C">
      <w:pPr>
        <w:tabs>
          <w:tab w:val="left" w:pos="1980"/>
        </w:tabs>
        <w:rPr>
          <w:rFonts w:cs="Arial"/>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Dekan</w:t>
      </w:r>
    </w:p>
    <w:p w14:paraId="145A8F26" w14:textId="08E04F8D" w:rsidR="005F405D" w:rsidRDefault="005F405D" w:rsidP="00203A9C">
      <w:pPr>
        <w:tabs>
          <w:tab w:val="left" w:pos="1980"/>
        </w:tabs>
        <w:rPr>
          <w:rFonts w:cs="Arial"/>
          <w:szCs w:val="22"/>
        </w:rPr>
      </w:pPr>
    </w:p>
    <w:p w14:paraId="20588D9F" w14:textId="64E54E20" w:rsidR="005F405D" w:rsidRPr="003175D1" w:rsidRDefault="005F405D" w:rsidP="00203A9C">
      <w:pPr>
        <w:tabs>
          <w:tab w:val="left" w:pos="1980"/>
        </w:tabs>
        <w:rPr>
          <w:rFonts w:cs="Arial"/>
          <w:szCs w:val="22"/>
        </w:rPr>
        <w:sectPr w:rsidR="005F405D" w:rsidRPr="003175D1" w:rsidSect="00E67D33">
          <w:footerReference w:type="default" r:id="rId11"/>
          <w:pgSz w:w="11906" w:h="16838"/>
          <w:pgMar w:top="1417" w:right="1417" w:bottom="1417" w:left="1417" w:header="708" w:footer="708" w:gutter="0"/>
          <w:cols w:space="708"/>
          <w:docGrid w:linePitch="360"/>
        </w:sect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red. prof. dr. Blaž Zmazek</w:t>
      </w:r>
    </w:p>
    <w:p w14:paraId="57415FFB" w14:textId="77777777" w:rsidR="009C3E80" w:rsidRPr="003175D1" w:rsidRDefault="009C3E80" w:rsidP="009C3E80">
      <w:pPr>
        <w:autoSpaceDE w:val="0"/>
        <w:autoSpaceDN w:val="0"/>
        <w:adjustRightInd w:val="0"/>
        <w:jc w:val="left"/>
        <w:rPr>
          <w:b/>
          <w:szCs w:val="22"/>
        </w:rPr>
      </w:pPr>
      <w:bookmarkStart w:id="1" w:name="_GoBack"/>
      <w:r w:rsidRPr="00DF1509">
        <w:rPr>
          <w:b/>
          <w:szCs w:val="22"/>
        </w:rPr>
        <w:t>Priloga 1</w:t>
      </w:r>
      <w:r w:rsidRPr="003175D1">
        <w:rPr>
          <w:b/>
          <w:szCs w:val="22"/>
        </w:rPr>
        <w:t xml:space="preserve"> ‒ VLOGA ZA UGOTOVITEV ZAKLJUČENEGA ŠTUDIJA</w:t>
      </w:r>
    </w:p>
    <w:p w14:paraId="020C04AB" w14:textId="77777777" w:rsidR="009C3E80" w:rsidRPr="003175D1" w:rsidRDefault="009C3E80" w:rsidP="009C3E80">
      <w:pPr>
        <w:autoSpaceDE w:val="0"/>
        <w:autoSpaceDN w:val="0"/>
        <w:adjustRightInd w:val="0"/>
        <w:jc w:val="center"/>
        <w:rPr>
          <w:rFonts w:cs="Helvetica-Bold"/>
          <w:b/>
          <w:bCs/>
          <w:szCs w:val="22"/>
        </w:rPr>
      </w:pPr>
    </w:p>
    <w:p w14:paraId="221BCE7E" w14:textId="77777777" w:rsidR="009C3E80" w:rsidRPr="003175D1" w:rsidRDefault="009C3E80" w:rsidP="009C3E80">
      <w:pPr>
        <w:jc w:val="center"/>
        <w:rPr>
          <w:bCs/>
          <w:szCs w:val="22"/>
        </w:rPr>
      </w:pPr>
      <w:r w:rsidRPr="003175D1">
        <w:rPr>
          <w:bCs/>
          <w:szCs w:val="22"/>
        </w:rPr>
        <w:t>UNIVERZA V MARIBORU</w:t>
      </w:r>
    </w:p>
    <w:p w14:paraId="1FCD7E5C" w14:textId="77777777" w:rsidR="009C3E80" w:rsidRPr="003175D1" w:rsidRDefault="009C3E80" w:rsidP="009C3E80">
      <w:pPr>
        <w:jc w:val="center"/>
        <w:rPr>
          <w:rFonts w:eastAsia="Calibri"/>
          <w:sz w:val="20"/>
          <w:szCs w:val="20"/>
          <w:lang w:eastAsia="en-US"/>
        </w:rPr>
      </w:pPr>
      <w:r w:rsidRPr="003175D1">
        <w:rPr>
          <w:rFonts w:eastAsia="Calibri"/>
          <w:szCs w:val="22"/>
          <w:lang w:eastAsia="en-US"/>
        </w:rPr>
        <w:t>FAKULTETA ZA NARAVOSLOVJE IN MATEMATIKO</w:t>
      </w:r>
    </w:p>
    <w:p w14:paraId="29755DF3" w14:textId="77777777" w:rsidR="009C3E80" w:rsidRPr="003175D1" w:rsidRDefault="009C3E80" w:rsidP="009C3E80">
      <w:pPr>
        <w:rPr>
          <w:szCs w:val="22"/>
        </w:rPr>
      </w:pPr>
    </w:p>
    <w:p w14:paraId="16A1F48B" w14:textId="77777777" w:rsidR="009C3E80" w:rsidRPr="003175D1" w:rsidRDefault="009C3E80" w:rsidP="009C3E80">
      <w:pPr>
        <w:rPr>
          <w:szCs w:val="22"/>
        </w:rPr>
      </w:pPr>
    </w:p>
    <w:tbl>
      <w:tblPr>
        <w:tblW w:w="0" w:type="auto"/>
        <w:tblLook w:val="0000" w:firstRow="0" w:lastRow="0" w:firstColumn="0" w:lastColumn="0" w:noHBand="0" w:noVBand="0"/>
      </w:tblPr>
      <w:tblGrid>
        <w:gridCol w:w="5470"/>
        <w:gridCol w:w="3741"/>
      </w:tblGrid>
      <w:tr w:rsidR="009C3E80" w:rsidRPr="003175D1" w14:paraId="124E7D84" w14:textId="77777777" w:rsidTr="006322C0">
        <w:tc>
          <w:tcPr>
            <w:tcW w:w="5470" w:type="dxa"/>
            <w:shd w:val="clear" w:color="auto" w:fill="auto"/>
            <w:tcMar>
              <w:top w:w="0" w:type="dxa"/>
              <w:left w:w="70" w:type="dxa"/>
              <w:bottom w:w="0" w:type="dxa"/>
              <w:right w:w="70" w:type="dxa"/>
            </w:tcMar>
          </w:tcPr>
          <w:p w14:paraId="5E2F33FD" w14:textId="77777777" w:rsidR="009C3E80" w:rsidRPr="003175D1" w:rsidRDefault="009C3E80" w:rsidP="006322C0">
            <w:pPr>
              <w:spacing w:line="360" w:lineRule="auto"/>
              <w:rPr>
                <w:szCs w:val="22"/>
              </w:rPr>
            </w:pPr>
            <w:r w:rsidRPr="003175D1">
              <w:rPr>
                <w:szCs w:val="22"/>
              </w:rPr>
              <w:t>Ime in priimek: _____________________</w:t>
            </w:r>
          </w:p>
          <w:p w14:paraId="53EA534A" w14:textId="77777777" w:rsidR="009C3E80" w:rsidRPr="003175D1" w:rsidRDefault="009C3E80" w:rsidP="006322C0">
            <w:pPr>
              <w:spacing w:line="360" w:lineRule="auto"/>
              <w:rPr>
                <w:szCs w:val="22"/>
              </w:rPr>
            </w:pPr>
            <w:r w:rsidRPr="003175D1">
              <w:rPr>
                <w:szCs w:val="22"/>
              </w:rPr>
              <w:t>Naslov: ___________________________</w:t>
            </w:r>
          </w:p>
          <w:p w14:paraId="5F8A2AAD" w14:textId="77777777" w:rsidR="009C3E80" w:rsidRPr="003175D1" w:rsidRDefault="009C3E80" w:rsidP="006322C0">
            <w:pPr>
              <w:spacing w:line="360" w:lineRule="auto"/>
              <w:rPr>
                <w:szCs w:val="22"/>
              </w:rPr>
            </w:pPr>
          </w:p>
        </w:tc>
        <w:tc>
          <w:tcPr>
            <w:tcW w:w="3741" w:type="dxa"/>
            <w:shd w:val="clear" w:color="auto" w:fill="auto"/>
            <w:tcMar>
              <w:top w:w="0" w:type="dxa"/>
              <w:left w:w="70" w:type="dxa"/>
              <w:bottom w:w="0" w:type="dxa"/>
              <w:right w:w="70" w:type="dxa"/>
            </w:tcMar>
          </w:tcPr>
          <w:p w14:paraId="52942529" w14:textId="77777777" w:rsidR="009C3E80" w:rsidRPr="003175D1" w:rsidRDefault="009C3E80" w:rsidP="006322C0">
            <w:pPr>
              <w:spacing w:line="360" w:lineRule="auto"/>
              <w:rPr>
                <w:szCs w:val="22"/>
              </w:rPr>
            </w:pPr>
            <w:r w:rsidRPr="003175D1">
              <w:rPr>
                <w:szCs w:val="22"/>
              </w:rPr>
              <w:t>ID številka: ________________</w:t>
            </w:r>
          </w:p>
          <w:p w14:paraId="18626878" w14:textId="77777777" w:rsidR="009C3E80" w:rsidRPr="003175D1" w:rsidRDefault="009C3E80" w:rsidP="006322C0">
            <w:pPr>
              <w:spacing w:line="360" w:lineRule="auto"/>
              <w:rPr>
                <w:szCs w:val="22"/>
              </w:rPr>
            </w:pPr>
            <w:r w:rsidRPr="003175D1">
              <w:rPr>
                <w:szCs w:val="22"/>
              </w:rPr>
              <w:t>Vpisna številka: _____________</w:t>
            </w:r>
          </w:p>
        </w:tc>
      </w:tr>
    </w:tbl>
    <w:p w14:paraId="6831F416" w14:textId="77777777" w:rsidR="009C3E80" w:rsidRPr="003175D1" w:rsidRDefault="009C3E80" w:rsidP="009C3E80">
      <w:pPr>
        <w:spacing w:line="360" w:lineRule="auto"/>
        <w:rPr>
          <w:szCs w:val="22"/>
        </w:rPr>
      </w:pPr>
    </w:p>
    <w:p w14:paraId="5F6DE69A" w14:textId="77777777" w:rsidR="009C3E80" w:rsidRPr="003175D1" w:rsidRDefault="009C3E80" w:rsidP="009C3E80">
      <w:pPr>
        <w:spacing w:line="360" w:lineRule="auto"/>
        <w:jc w:val="center"/>
        <w:rPr>
          <w:szCs w:val="22"/>
        </w:rPr>
      </w:pPr>
      <w:r w:rsidRPr="003175D1">
        <w:rPr>
          <w:b/>
          <w:szCs w:val="22"/>
        </w:rPr>
        <w:t>VLOGA ZA UGOTOVITEV ZAKLJUČENEGA DODIPLOMSKEGA ŠTUDIJA</w:t>
      </w:r>
    </w:p>
    <w:p w14:paraId="16349064" w14:textId="77777777" w:rsidR="009C3E80" w:rsidRPr="003175D1" w:rsidRDefault="009C3E80" w:rsidP="009C3E80">
      <w:pPr>
        <w:spacing w:line="360" w:lineRule="auto"/>
        <w:rPr>
          <w:szCs w:val="22"/>
        </w:rPr>
      </w:pPr>
    </w:p>
    <w:p w14:paraId="79941C20" w14:textId="77777777" w:rsidR="009C3E80" w:rsidRPr="003175D1" w:rsidRDefault="009C3E80" w:rsidP="009C3E80">
      <w:pPr>
        <w:spacing w:line="360" w:lineRule="auto"/>
        <w:rPr>
          <w:szCs w:val="22"/>
        </w:rPr>
      </w:pPr>
    </w:p>
    <w:p w14:paraId="4207E29F" w14:textId="719ACD1E" w:rsidR="009C3E80" w:rsidRPr="003175D1" w:rsidRDefault="1C9F03BA" w:rsidP="1C9F03BA">
      <w:pPr>
        <w:spacing w:line="360" w:lineRule="auto"/>
        <w:rPr>
          <w:rFonts w:eastAsia="Calibri" w:cs="Calibri"/>
        </w:rPr>
      </w:pPr>
      <w:r w:rsidRPr="1C9F03BA">
        <w:rPr>
          <w:rFonts w:eastAsia="Calibri" w:cs="Calibri"/>
        </w:rPr>
        <w:t>Podpisan-i/-a _________________________________________, študent/-ka univerzitetnega študijskega programa prve stopnje ___________________________________,  prosim za ugotovitev zaključenega dodiplomskega študija.</w:t>
      </w:r>
    </w:p>
    <w:p w14:paraId="438DD649" w14:textId="77777777" w:rsidR="009C3E80" w:rsidRPr="003175D1" w:rsidRDefault="009C3E80" w:rsidP="009C3E80">
      <w:pPr>
        <w:spacing w:line="360" w:lineRule="auto"/>
        <w:rPr>
          <w:szCs w:val="22"/>
        </w:rPr>
      </w:pPr>
    </w:p>
    <w:p w14:paraId="33629745" w14:textId="77777777" w:rsidR="009C3E80" w:rsidRPr="003175D1" w:rsidRDefault="009C3E80" w:rsidP="009C3E80">
      <w:pPr>
        <w:autoSpaceDE w:val="0"/>
        <w:autoSpaceDN w:val="0"/>
        <w:adjustRightInd w:val="0"/>
        <w:spacing w:line="360" w:lineRule="auto"/>
        <w:rPr>
          <w:rFonts w:cs="Times-Roman"/>
          <w:szCs w:val="22"/>
        </w:rPr>
      </w:pPr>
    </w:p>
    <w:p w14:paraId="6852095B" w14:textId="77777777" w:rsidR="009C3E80" w:rsidRPr="003175D1" w:rsidRDefault="009C3E80" w:rsidP="009C3E80">
      <w:pPr>
        <w:spacing w:line="360" w:lineRule="auto"/>
        <w:rPr>
          <w:szCs w:val="22"/>
        </w:rPr>
      </w:pPr>
    </w:p>
    <w:p w14:paraId="2E3DD95A" w14:textId="77777777" w:rsidR="009C3E80" w:rsidRPr="003175D1" w:rsidRDefault="009C3E80" w:rsidP="009C3E80">
      <w:pPr>
        <w:spacing w:line="360" w:lineRule="auto"/>
        <w:rPr>
          <w:szCs w:val="22"/>
        </w:rPr>
      </w:pPr>
    </w:p>
    <w:tbl>
      <w:tblPr>
        <w:tblW w:w="0" w:type="auto"/>
        <w:tblLook w:val="0000" w:firstRow="0" w:lastRow="0" w:firstColumn="0" w:lastColumn="0" w:noHBand="0" w:noVBand="0"/>
      </w:tblPr>
      <w:tblGrid>
        <w:gridCol w:w="5315"/>
        <w:gridCol w:w="3896"/>
      </w:tblGrid>
      <w:tr w:rsidR="009C3E80" w:rsidRPr="003175D1" w14:paraId="2B06BCCB" w14:textId="77777777" w:rsidTr="006322C0">
        <w:tc>
          <w:tcPr>
            <w:tcW w:w="5315" w:type="dxa"/>
            <w:shd w:val="clear" w:color="auto" w:fill="auto"/>
            <w:tcMar>
              <w:top w:w="0" w:type="dxa"/>
              <w:left w:w="70" w:type="dxa"/>
              <w:bottom w:w="0" w:type="dxa"/>
              <w:right w:w="70" w:type="dxa"/>
            </w:tcMar>
          </w:tcPr>
          <w:p w14:paraId="15C81DC0" w14:textId="77777777" w:rsidR="009C3E80" w:rsidRPr="003175D1" w:rsidRDefault="009C3E80" w:rsidP="006322C0">
            <w:pPr>
              <w:spacing w:line="360" w:lineRule="auto"/>
              <w:rPr>
                <w:szCs w:val="22"/>
              </w:rPr>
            </w:pPr>
            <w:r w:rsidRPr="003175D1">
              <w:rPr>
                <w:szCs w:val="22"/>
              </w:rPr>
              <w:t>Datum: _______________</w:t>
            </w:r>
          </w:p>
          <w:p w14:paraId="392A103D" w14:textId="77777777" w:rsidR="009C3E80" w:rsidRPr="003175D1" w:rsidRDefault="009C3E80" w:rsidP="006322C0">
            <w:pPr>
              <w:spacing w:line="360" w:lineRule="auto"/>
              <w:rPr>
                <w:szCs w:val="22"/>
              </w:rPr>
            </w:pPr>
          </w:p>
        </w:tc>
        <w:tc>
          <w:tcPr>
            <w:tcW w:w="3896" w:type="dxa"/>
            <w:shd w:val="clear" w:color="auto" w:fill="auto"/>
            <w:tcMar>
              <w:top w:w="0" w:type="dxa"/>
              <w:left w:w="70" w:type="dxa"/>
              <w:bottom w:w="0" w:type="dxa"/>
              <w:right w:w="70" w:type="dxa"/>
            </w:tcMar>
          </w:tcPr>
          <w:p w14:paraId="1DBDC490" w14:textId="77777777" w:rsidR="009C3E80" w:rsidRPr="003175D1" w:rsidRDefault="009C3E80" w:rsidP="006322C0">
            <w:pPr>
              <w:spacing w:line="360" w:lineRule="auto"/>
              <w:rPr>
                <w:szCs w:val="22"/>
              </w:rPr>
            </w:pPr>
            <w:r w:rsidRPr="003175D1">
              <w:rPr>
                <w:szCs w:val="22"/>
              </w:rPr>
              <w:t>Podpis študent-a/-ke:</w:t>
            </w:r>
          </w:p>
          <w:p w14:paraId="142A77F8" w14:textId="77777777" w:rsidR="009C3E80" w:rsidRPr="003175D1" w:rsidRDefault="009C3E80" w:rsidP="006322C0">
            <w:pPr>
              <w:pBdr>
                <w:bottom w:val="single" w:sz="12" w:space="1" w:color="auto"/>
              </w:pBdr>
              <w:spacing w:line="360" w:lineRule="auto"/>
              <w:rPr>
                <w:szCs w:val="22"/>
              </w:rPr>
            </w:pPr>
          </w:p>
          <w:p w14:paraId="3C492CA7" w14:textId="77777777" w:rsidR="009C3E80" w:rsidRPr="003175D1" w:rsidRDefault="009C3E80" w:rsidP="006322C0">
            <w:pPr>
              <w:spacing w:line="360" w:lineRule="auto"/>
              <w:rPr>
                <w:szCs w:val="22"/>
              </w:rPr>
            </w:pPr>
          </w:p>
          <w:p w14:paraId="5E42C80D" w14:textId="77777777" w:rsidR="009C3E80" w:rsidRPr="003175D1" w:rsidRDefault="009C3E80" w:rsidP="006322C0">
            <w:pPr>
              <w:spacing w:line="360" w:lineRule="auto"/>
              <w:jc w:val="left"/>
              <w:rPr>
                <w:szCs w:val="22"/>
              </w:rPr>
            </w:pPr>
          </w:p>
          <w:p w14:paraId="43017C34" w14:textId="77777777" w:rsidR="009C3E80" w:rsidRPr="003175D1" w:rsidRDefault="009C3E80" w:rsidP="006322C0">
            <w:pPr>
              <w:spacing w:line="360" w:lineRule="auto"/>
              <w:rPr>
                <w:szCs w:val="22"/>
              </w:rPr>
            </w:pPr>
          </w:p>
        </w:tc>
      </w:tr>
    </w:tbl>
    <w:p w14:paraId="3C8592C9" w14:textId="77777777" w:rsidR="009C3E80" w:rsidRPr="003175D1" w:rsidRDefault="009C3E80" w:rsidP="009C3E80">
      <w:pPr>
        <w:keepNext/>
        <w:jc w:val="left"/>
        <w:outlineLvl w:val="0"/>
        <w:rPr>
          <w:bCs/>
          <w:szCs w:val="22"/>
          <w:lang w:bidi="my-MM"/>
        </w:rPr>
      </w:pPr>
      <w:r w:rsidRPr="003175D1">
        <w:rPr>
          <w:bCs/>
          <w:szCs w:val="22"/>
          <w:lang w:bidi="my-MM"/>
        </w:rPr>
        <w:t>Opomba: Vloga se odda samo izjemoma, če študent/-ka ugotovi, da postopek ni bil sprožen avtomatsko na podlagi uradnih evidenc.</w:t>
      </w:r>
    </w:p>
    <w:p w14:paraId="6B5CF718" w14:textId="77777777" w:rsidR="009C3E80" w:rsidRPr="003175D1" w:rsidRDefault="009C3E80" w:rsidP="009C3E80">
      <w:pPr>
        <w:keepNext/>
        <w:jc w:val="left"/>
        <w:outlineLvl w:val="0"/>
        <w:rPr>
          <w:rFonts w:cs="Segoe UI"/>
          <w:b/>
          <w:bCs/>
          <w:szCs w:val="22"/>
        </w:rPr>
      </w:pPr>
      <w:r w:rsidRPr="003175D1">
        <w:rPr>
          <w:b/>
          <w:bCs/>
          <w:szCs w:val="22"/>
          <w:lang w:bidi="my-MM"/>
        </w:rPr>
        <w:br w:type="page"/>
      </w:r>
      <w:bookmarkEnd w:id="1"/>
      <w:r w:rsidRPr="00DF1509">
        <w:rPr>
          <w:rFonts w:cs="Segoe UI"/>
          <w:b/>
          <w:bCs/>
          <w:szCs w:val="22"/>
        </w:rPr>
        <w:t>Priloga 2</w:t>
      </w:r>
      <w:r w:rsidRPr="003175D1">
        <w:rPr>
          <w:rFonts w:cs="Segoe UI"/>
          <w:b/>
          <w:bCs/>
          <w:szCs w:val="22"/>
        </w:rPr>
        <w:t xml:space="preserve"> ‒ SKLEP O ZAKLJUČENEM ŠTUDIJU</w:t>
      </w:r>
    </w:p>
    <w:p w14:paraId="688037E5" w14:textId="77777777" w:rsidR="009C3E80" w:rsidRPr="003175D1" w:rsidRDefault="009C3E80" w:rsidP="009C3E80">
      <w:pPr>
        <w:rPr>
          <w:rFonts w:cs="Segoe UI"/>
          <w:bCs/>
          <w:szCs w:val="22"/>
        </w:rPr>
      </w:pPr>
    </w:p>
    <w:p w14:paraId="19ED46DA" w14:textId="77777777" w:rsidR="009C3E80" w:rsidRPr="003175D1" w:rsidRDefault="009C3E80" w:rsidP="009C3E80">
      <w:pPr>
        <w:jc w:val="center"/>
        <w:rPr>
          <w:rFonts w:cs="Segoe UI"/>
          <w:bCs/>
          <w:szCs w:val="22"/>
        </w:rPr>
      </w:pPr>
      <w:r w:rsidRPr="003175D1">
        <w:rPr>
          <w:rFonts w:cs="Segoe UI"/>
          <w:bCs/>
          <w:szCs w:val="22"/>
        </w:rPr>
        <w:t>UNIVERZA V MARIBORU</w:t>
      </w:r>
    </w:p>
    <w:p w14:paraId="3EC3D9EF" w14:textId="77777777" w:rsidR="009C3E80" w:rsidRPr="003175D1" w:rsidRDefault="009C3E80" w:rsidP="009C3E80">
      <w:pPr>
        <w:jc w:val="center"/>
        <w:rPr>
          <w:rFonts w:eastAsia="Calibri"/>
          <w:sz w:val="20"/>
          <w:szCs w:val="20"/>
          <w:lang w:eastAsia="en-US"/>
        </w:rPr>
      </w:pPr>
      <w:r w:rsidRPr="003175D1">
        <w:rPr>
          <w:rFonts w:eastAsia="Calibri"/>
          <w:szCs w:val="22"/>
          <w:lang w:eastAsia="en-US"/>
        </w:rPr>
        <w:t>FAKULTETA ZA NARAVOSLOVJE IN MATEMATIKO</w:t>
      </w:r>
    </w:p>
    <w:p w14:paraId="7A8C7D43" w14:textId="77777777" w:rsidR="009C3E80" w:rsidRPr="003175D1" w:rsidRDefault="009C3E80" w:rsidP="009C3E80">
      <w:pPr>
        <w:rPr>
          <w:rFonts w:cs="Segoe UI"/>
          <w:bCs/>
          <w:szCs w:val="22"/>
        </w:rPr>
      </w:pPr>
    </w:p>
    <w:tbl>
      <w:tblPr>
        <w:tblW w:w="0" w:type="auto"/>
        <w:tblLook w:val="0000" w:firstRow="0" w:lastRow="0" w:firstColumn="0" w:lastColumn="0" w:noHBand="0" w:noVBand="0"/>
      </w:tblPr>
      <w:tblGrid>
        <w:gridCol w:w="5830"/>
      </w:tblGrid>
      <w:tr w:rsidR="009C3E80" w:rsidRPr="003175D1" w14:paraId="56D1AAAD" w14:textId="77777777" w:rsidTr="006322C0">
        <w:tc>
          <w:tcPr>
            <w:tcW w:w="5830" w:type="dxa"/>
            <w:shd w:val="clear" w:color="auto" w:fill="auto"/>
            <w:tcMar>
              <w:top w:w="0" w:type="dxa"/>
              <w:left w:w="70" w:type="dxa"/>
              <w:bottom w:w="0" w:type="dxa"/>
              <w:right w:w="70" w:type="dxa"/>
            </w:tcMar>
          </w:tcPr>
          <w:p w14:paraId="7AAE7291" w14:textId="77777777" w:rsidR="009C3E80" w:rsidRPr="003175D1" w:rsidRDefault="009C3E80" w:rsidP="006322C0">
            <w:pPr>
              <w:rPr>
                <w:rFonts w:cs="Segoe UI"/>
                <w:bCs/>
                <w:szCs w:val="22"/>
              </w:rPr>
            </w:pPr>
            <w:r w:rsidRPr="003175D1">
              <w:rPr>
                <w:rFonts w:cs="Segoe UI"/>
                <w:bCs/>
                <w:szCs w:val="22"/>
              </w:rPr>
              <w:t>Številka: _______________________</w:t>
            </w:r>
          </w:p>
          <w:p w14:paraId="116E0F01" w14:textId="77777777" w:rsidR="009C3E80" w:rsidRPr="003175D1" w:rsidRDefault="009C3E80" w:rsidP="006322C0">
            <w:pPr>
              <w:rPr>
                <w:rFonts w:cs="Segoe UI"/>
                <w:bCs/>
                <w:szCs w:val="22"/>
              </w:rPr>
            </w:pPr>
            <w:r w:rsidRPr="003175D1">
              <w:rPr>
                <w:rFonts w:cs="Segoe UI"/>
                <w:bCs/>
                <w:szCs w:val="22"/>
              </w:rPr>
              <w:t>Datum in kraj: __________________</w:t>
            </w:r>
          </w:p>
          <w:p w14:paraId="46424340" w14:textId="77777777" w:rsidR="009C3E80" w:rsidRPr="003175D1" w:rsidRDefault="009C3E80" w:rsidP="006322C0">
            <w:pPr>
              <w:rPr>
                <w:rFonts w:cs="Segoe UI"/>
                <w:bCs/>
                <w:szCs w:val="22"/>
              </w:rPr>
            </w:pPr>
          </w:p>
          <w:p w14:paraId="771AB654" w14:textId="77777777" w:rsidR="009C3E80" w:rsidRPr="003175D1" w:rsidRDefault="009C3E80" w:rsidP="006322C0">
            <w:pPr>
              <w:rPr>
                <w:rFonts w:cs="Segoe UI"/>
                <w:bCs/>
                <w:szCs w:val="22"/>
              </w:rPr>
            </w:pPr>
          </w:p>
        </w:tc>
      </w:tr>
    </w:tbl>
    <w:p w14:paraId="448D99EC" w14:textId="77777777" w:rsidR="009C3E80" w:rsidRPr="003175D1" w:rsidRDefault="009C3E80" w:rsidP="009C3E80">
      <w:pPr>
        <w:rPr>
          <w:rFonts w:eastAsia="Calibri"/>
          <w:szCs w:val="22"/>
          <w:lang w:eastAsia="en-US"/>
        </w:rPr>
      </w:pPr>
      <w:r w:rsidRPr="003175D1">
        <w:rPr>
          <w:rFonts w:eastAsia="Calibri"/>
          <w:szCs w:val="22"/>
          <w:lang w:eastAsia="en-US"/>
        </w:rPr>
        <w:t>Na osnovi 330. člena Statuta Univerze v Mariboru (</w:t>
      </w:r>
      <w:r w:rsidR="00492BAF">
        <w:rPr>
          <w:rFonts w:cs="Calibri"/>
        </w:rPr>
        <w:t>Uradni list RS, št. 29/2017-UPB12, 32/2019 in 14/2020</w:t>
      </w:r>
      <w:r w:rsidRPr="003175D1">
        <w:rPr>
          <w:rFonts w:eastAsia="Calibri"/>
          <w:szCs w:val="22"/>
          <w:lang w:eastAsia="en-US"/>
        </w:rPr>
        <w:t xml:space="preserve">) </w:t>
      </w:r>
    </w:p>
    <w:p w14:paraId="0756BBDE" w14:textId="77777777" w:rsidR="009C3E80" w:rsidRPr="003175D1" w:rsidRDefault="009C3E80" w:rsidP="009C3E80">
      <w:pPr>
        <w:rPr>
          <w:rFonts w:eastAsia="Calibri"/>
          <w:szCs w:val="22"/>
          <w:lang w:eastAsia="en-US"/>
        </w:rPr>
      </w:pPr>
    </w:p>
    <w:p w14:paraId="2571F1EA" w14:textId="77777777" w:rsidR="009C3E80" w:rsidRPr="003175D1" w:rsidRDefault="009C3E80" w:rsidP="009C3E80">
      <w:pPr>
        <w:jc w:val="center"/>
        <w:rPr>
          <w:rFonts w:eastAsia="Calibri"/>
          <w:szCs w:val="22"/>
          <w:lang w:eastAsia="en-US"/>
        </w:rPr>
      </w:pPr>
      <w:r w:rsidRPr="003175D1">
        <w:rPr>
          <w:rFonts w:eastAsia="Calibri"/>
          <w:szCs w:val="22"/>
          <w:lang w:eastAsia="en-US"/>
        </w:rPr>
        <w:t>izdajam</w:t>
      </w:r>
    </w:p>
    <w:p w14:paraId="1F5A75AD" w14:textId="77777777" w:rsidR="009C3E80" w:rsidRPr="003175D1" w:rsidRDefault="009C3E80" w:rsidP="009C3E80">
      <w:pPr>
        <w:rPr>
          <w:rFonts w:cs="Segoe UI"/>
          <w:bCs/>
          <w:szCs w:val="22"/>
        </w:rPr>
      </w:pPr>
    </w:p>
    <w:p w14:paraId="6C613540" w14:textId="77777777" w:rsidR="009C3E80" w:rsidRPr="003175D1" w:rsidRDefault="009C3E80" w:rsidP="009C3E80">
      <w:pPr>
        <w:jc w:val="center"/>
        <w:rPr>
          <w:rFonts w:cs="Segoe UI"/>
          <w:b/>
          <w:bCs/>
          <w:szCs w:val="22"/>
        </w:rPr>
      </w:pPr>
      <w:r w:rsidRPr="003175D1">
        <w:rPr>
          <w:rFonts w:cs="Segoe UI"/>
          <w:b/>
          <w:bCs/>
          <w:szCs w:val="22"/>
        </w:rPr>
        <w:t>SKLEP O ZAKLJUČENEM DODIPLOMSKEM ŠTUDIJU</w:t>
      </w:r>
    </w:p>
    <w:p w14:paraId="6844DC6C" w14:textId="77777777" w:rsidR="009C3E80" w:rsidRPr="003175D1" w:rsidRDefault="009C3E80" w:rsidP="009C3E80">
      <w:pPr>
        <w:jc w:val="center"/>
        <w:rPr>
          <w:rFonts w:cs="Segoe UI"/>
          <w:b/>
          <w:bCs/>
          <w:szCs w:val="22"/>
        </w:rPr>
      </w:pPr>
    </w:p>
    <w:p w14:paraId="34C904F6" w14:textId="77777777" w:rsidR="009C3E80" w:rsidRPr="003175D1" w:rsidRDefault="009C3E80" w:rsidP="009C3E80">
      <w:pPr>
        <w:rPr>
          <w:rFonts w:cs="Segoe UI"/>
          <w:bCs/>
          <w:szCs w:val="22"/>
        </w:rPr>
      </w:pPr>
    </w:p>
    <w:p w14:paraId="1ED01029" w14:textId="77777777" w:rsidR="009C3E80" w:rsidRPr="003175D1" w:rsidRDefault="1C9F03BA" w:rsidP="1C9F03BA">
      <w:pPr>
        <w:rPr>
          <w:rFonts w:asciiTheme="minorHAnsi" w:eastAsiaTheme="minorEastAsia" w:hAnsiTheme="minorHAnsi" w:cstheme="minorBidi"/>
        </w:rPr>
      </w:pPr>
      <w:r w:rsidRPr="1C9F03BA">
        <w:rPr>
          <w:rFonts w:asciiTheme="minorHAnsi" w:eastAsiaTheme="minorEastAsia" w:hAnsiTheme="minorHAnsi" w:cstheme="minorBidi"/>
        </w:rPr>
        <w:t>__________________________________________, študent/-ka univerzitetnega študijskega programa prve stopnje _____________________________________________________________________________, je opravil/-a vse s tem študijskim programom predpisane študijske obveznosti in s tem uspešno zaključil/-a dodiplomski študij.</w:t>
      </w:r>
    </w:p>
    <w:p w14:paraId="2F08B09D" w14:textId="77777777" w:rsidR="009C3E80" w:rsidRPr="003175D1" w:rsidRDefault="009C3E80" w:rsidP="1C9F03BA">
      <w:pPr>
        <w:rPr>
          <w:rFonts w:asciiTheme="minorHAnsi" w:eastAsiaTheme="minorEastAsia" w:hAnsiTheme="minorHAnsi" w:cstheme="minorBidi"/>
        </w:rPr>
      </w:pPr>
    </w:p>
    <w:p w14:paraId="7B6C47F4" w14:textId="77777777" w:rsidR="009C3E80" w:rsidRPr="003175D1" w:rsidRDefault="1C9F03BA" w:rsidP="1C9F03BA">
      <w:pPr>
        <w:jc w:val="center"/>
        <w:rPr>
          <w:rFonts w:asciiTheme="minorHAnsi" w:eastAsiaTheme="minorEastAsia" w:hAnsiTheme="minorHAnsi" w:cstheme="minorBidi"/>
        </w:rPr>
      </w:pPr>
      <w:r w:rsidRPr="1C9F03BA">
        <w:rPr>
          <w:rFonts w:asciiTheme="minorHAnsi" w:eastAsiaTheme="minorEastAsia" w:hAnsiTheme="minorHAnsi" w:cstheme="minorBidi"/>
        </w:rPr>
        <w:t>Obrazložitev:</w:t>
      </w:r>
    </w:p>
    <w:p w14:paraId="04116271" w14:textId="77777777" w:rsidR="009C3E80" w:rsidRPr="003175D1" w:rsidRDefault="1C9F03BA" w:rsidP="1C9F03BA">
      <w:pPr>
        <w:jc w:val="left"/>
        <w:rPr>
          <w:rFonts w:asciiTheme="minorHAnsi" w:eastAsiaTheme="minorEastAsia" w:hAnsiTheme="minorHAnsi" w:cstheme="minorBidi"/>
        </w:rPr>
      </w:pPr>
      <w:r w:rsidRPr="1C9F03BA">
        <w:rPr>
          <w:rFonts w:asciiTheme="minorHAnsi" w:eastAsiaTheme="minorEastAsia" w:hAnsiTheme="minorHAnsi" w:cstheme="minorBidi"/>
        </w:rPr>
        <w:t xml:space="preserve">Na osnovi opravljenega preverjanja opravljenih obveznosti v uradnih evidencah za študent/-ko univerzitetnega študijskega programa prve stopnje_________________________________________________________________, na podlagi sistemskega obvestila / vloge študenta za ugotovitev zaključenega študija z dne _______________, je bilo ugotovljeno kot izhaja iz izreka sklepa. </w:t>
      </w:r>
    </w:p>
    <w:p w14:paraId="29FA33D6" w14:textId="77777777" w:rsidR="009C3E80" w:rsidRPr="003175D1" w:rsidRDefault="009C3E80" w:rsidP="1C9F03BA">
      <w:pPr>
        <w:rPr>
          <w:rFonts w:asciiTheme="minorHAnsi" w:eastAsiaTheme="minorEastAsia" w:hAnsiTheme="minorHAnsi" w:cstheme="minorBidi"/>
        </w:rPr>
      </w:pPr>
    </w:p>
    <w:p w14:paraId="7EA367B7" w14:textId="77777777" w:rsidR="009C3E80" w:rsidRPr="003175D1" w:rsidRDefault="009C3E80" w:rsidP="1C9F03BA">
      <w:pPr>
        <w:rPr>
          <w:rFonts w:asciiTheme="minorHAnsi" w:eastAsiaTheme="minorEastAsia" w:hAnsiTheme="minorHAnsi" w:cstheme="minorBidi"/>
        </w:rPr>
      </w:pPr>
    </w:p>
    <w:p w14:paraId="5DCEC28D" w14:textId="77777777" w:rsidR="009C3E80" w:rsidRPr="003175D1" w:rsidRDefault="1C9F03BA" w:rsidP="1C9F03BA">
      <w:pPr>
        <w:rPr>
          <w:rFonts w:asciiTheme="minorHAnsi" w:eastAsiaTheme="minorEastAsia" w:hAnsiTheme="minorHAnsi" w:cstheme="minorBidi"/>
        </w:rPr>
      </w:pPr>
      <w:r w:rsidRPr="1C9F03BA">
        <w:rPr>
          <w:rFonts w:asciiTheme="minorHAnsi" w:eastAsiaTheme="minorEastAsia" w:hAnsiTheme="minorHAnsi" w:cstheme="minorBidi"/>
        </w:rPr>
        <w:t>Pravni pouk: Zoper ta sklep je možna pritožba na senat članice v roku 10 delovnih dni od prejema tega sklepa.</w:t>
      </w:r>
    </w:p>
    <w:p w14:paraId="600A8ACA" w14:textId="77777777" w:rsidR="009C3E80" w:rsidRPr="003175D1" w:rsidRDefault="009C3E80" w:rsidP="009C3E80">
      <w:pPr>
        <w:rPr>
          <w:rFonts w:cs="Segoe UI"/>
          <w:bCs/>
          <w:szCs w:val="22"/>
        </w:rPr>
      </w:pPr>
    </w:p>
    <w:tbl>
      <w:tblPr>
        <w:tblW w:w="10135" w:type="dxa"/>
        <w:tblLayout w:type="fixed"/>
        <w:tblLook w:val="0000" w:firstRow="0" w:lastRow="0" w:firstColumn="0" w:lastColumn="0" w:noHBand="0" w:noVBand="0"/>
      </w:tblPr>
      <w:tblGrid>
        <w:gridCol w:w="6910"/>
        <w:gridCol w:w="3225"/>
      </w:tblGrid>
      <w:tr w:rsidR="009C3E80" w:rsidRPr="003175D1" w14:paraId="14AD9B6C" w14:textId="77777777" w:rsidTr="006322C0">
        <w:tc>
          <w:tcPr>
            <w:tcW w:w="6910" w:type="dxa"/>
            <w:shd w:val="clear" w:color="auto" w:fill="auto"/>
            <w:tcMar>
              <w:top w:w="0" w:type="dxa"/>
              <w:left w:w="70" w:type="dxa"/>
              <w:bottom w:w="0" w:type="dxa"/>
              <w:right w:w="70" w:type="dxa"/>
            </w:tcMar>
          </w:tcPr>
          <w:p w14:paraId="0F7B52FC" w14:textId="77777777" w:rsidR="009C3E80" w:rsidRPr="003175D1" w:rsidRDefault="009C3E80" w:rsidP="006322C0">
            <w:pPr>
              <w:rPr>
                <w:rFonts w:cs="Segoe UI"/>
                <w:bCs/>
                <w:szCs w:val="22"/>
              </w:rPr>
            </w:pPr>
          </w:p>
          <w:p w14:paraId="092B3ABB" w14:textId="77777777" w:rsidR="009C3E80" w:rsidRPr="003175D1" w:rsidRDefault="009C3E80" w:rsidP="006322C0">
            <w:pPr>
              <w:rPr>
                <w:rFonts w:cs="Segoe UI"/>
                <w:bCs/>
                <w:szCs w:val="22"/>
              </w:rPr>
            </w:pPr>
          </w:p>
          <w:p w14:paraId="5A78DFB7" w14:textId="77777777" w:rsidR="009C3E80" w:rsidRPr="003175D1" w:rsidRDefault="009C3E80" w:rsidP="006322C0">
            <w:pPr>
              <w:rPr>
                <w:rFonts w:cs="Segoe UI"/>
                <w:bCs/>
                <w:szCs w:val="22"/>
              </w:rPr>
            </w:pPr>
          </w:p>
        </w:tc>
        <w:tc>
          <w:tcPr>
            <w:tcW w:w="3225" w:type="dxa"/>
            <w:shd w:val="clear" w:color="auto" w:fill="auto"/>
            <w:tcMar>
              <w:top w:w="0" w:type="dxa"/>
              <w:left w:w="70" w:type="dxa"/>
              <w:bottom w:w="0" w:type="dxa"/>
              <w:right w:w="70" w:type="dxa"/>
            </w:tcMar>
          </w:tcPr>
          <w:p w14:paraId="6A2B49C4" w14:textId="77777777" w:rsidR="009C3E80" w:rsidRPr="003175D1" w:rsidRDefault="009C3E80" w:rsidP="006322C0">
            <w:pPr>
              <w:rPr>
                <w:rFonts w:cs="Segoe UI"/>
                <w:bCs/>
                <w:szCs w:val="22"/>
              </w:rPr>
            </w:pPr>
            <w:r w:rsidRPr="003175D1">
              <w:rPr>
                <w:rFonts w:cs="Segoe UI"/>
                <w:bCs/>
                <w:szCs w:val="22"/>
              </w:rPr>
              <w:t>Dekan/-ica:</w:t>
            </w:r>
          </w:p>
          <w:p w14:paraId="19B9DFB0" w14:textId="77777777" w:rsidR="009C3E80" w:rsidRPr="003175D1" w:rsidRDefault="009C3E80" w:rsidP="006322C0">
            <w:pPr>
              <w:rPr>
                <w:rFonts w:cs="Segoe UI"/>
                <w:bCs/>
                <w:szCs w:val="22"/>
              </w:rPr>
            </w:pPr>
          </w:p>
          <w:p w14:paraId="0AC7239B" w14:textId="77777777" w:rsidR="009C3E80" w:rsidRPr="003175D1" w:rsidRDefault="009C3E80" w:rsidP="006322C0">
            <w:pPr>
              <w:rPr>
                <w:rFonts w:cs="Segoe UI"/>
                <w:bCs/>
                <w:szCs w:val="22"/>
              </w:rPr>
            </w:pPr>
            <w:r w:rsidRPr="003175D1">
              <w:rPr>
                <w:rFonts w:cs="Segoe UI"/>
                <w:bCs/>
                <w:szCs w:val="22"/>
              </w:rPr>
              <w:t>___________</w:t>
            </w:r>
          </w:p>
        </w:tc>
      </w:tr>
    </w:tbl>
    <w:p w14:paraId="633034DB" w14:textId="77777777" w:rsidR="009C3E80" w:rsidRPr="003175D1" w:rsidRDefault="009C3E80" w:rsidP="009C3E80">
      <w:pPr>
        <w:rPr>
          <w:rFonts w:cs="Segoe UI"/>
          <w:bCs/>
          <w:szCs w:val="22"/>
        </w:rPr>
      </w:pPr>
    </w:p>
    <w:p w14:paraId="4B689F5B" w14:textId="77777777" w:rsidR="009C3E80" w:rsidRPr="003175D1" w:rsidRDefault="009C3E80" w:rsidP="009C3E80">
      <w:pPr>
        <w:rPr>
          <w:rFonts w:cs="Segoe UI"/>
          <w:bCs/>
          <w:szCs w:val="22"/>
        </w:rPr>
      </w:pPr>
      <w:r w:rsidRPr="003175D1">
        <w:rPr>
          <w:rFonts w:cs="Segoe UI"/>
          <w:bCs/>
          <w:szCs w:val="22"/>
        </w:rPr>
        <w:t>Obvestiti:</w:t>
      </w:r>
    </w:p>
    <w:p w14:paraId="07B6522F" w14:textId="77777777" w:rsidR="009C3E80" w:rsidRPr="003175D1" w:rsidRDefault="009C3E80" w:rsidP="0067205C">
      <w:pPr>
        <w:numPr>
          <w:ilvl w:val="0"/>
          <w:numId w:val="40"/>
        </w:numPr>
        <w:jc w:val="left"/>
        <w:rPr>
          <w:rFonts w:cs="Segoe UI"/>
          <w:bCs/>
          <w:szCs w:val="22"/>
        </w:rPr>
      </w:pPr>
      <w:r w:rsidRPr="003175D1">
        <w:rPr>
          <w:rFonts w:cs="Segoe UI"/>
          <w:bCs/>
          <w:szCs w:val="22"/>
        </w:rPr>
        <w:t>kandidat-a/-ko,</w:t>
      </w:r>
    </w:p>
    <w:p w14:paraId="787B8CAB" w14:textId="77777777" w:rsidR="009C3E80" w:rsidRPr="003175D1" w:rsidRDefault="009C3E80" w:rsidP="0067205C">
      <w:pPr>
        <w:numPr>
          <w:ilvl w:val="0"/>
          <w:numId w:val="40"/>
        </w:numPr>
        <w:jc w:val="left"/>
        <w:rPr>
          <w:szCs w:val="22"/>
        </w:rPr>
      </w:pPr>
      <w:r w:rsidRPr="003175D1">
        <w:rPr>
          <w:rFonts w:cs="Segoe UI"/>
          <w:bCs/>
          <w:szCs w:val="22"/>
        </w:rPr>
        <w:t>odložiti v arhiv</w:t>
      </w:r>
    </w:p>
    <w:p w14:paraId="36D073C8" w14:textId="77777777" w:rsidR="005F0247" w:rsidRPr="003175D1" w:rsidRDefault="009C3E80" w:rsidP="005F0247">
      <w:pPr>
        <w:spacing w:after="160" w:line="259" w:lineRule="auto"/>
        <w:jc w:val="left"/>
        <w:rPr>
          <w:rFonts w:ascii="Times New Roman" w:hAnsi="Times New Roman"/>
          <w:sz w:val="24"/>
        </w:rPr>
      </w:pPr>
      <w:r w:rsidRPr="003175D1">
        <w:rPr>
          <w:szCs w:val="22"/>
        </w:rPr>
        <w:br w:type="page"/>
      </w:r>
      <w:r w:rsidR="005F0247" w:rsidRPr="00DF1509">
        <w:rPr>
          <w:b/>
          <w:bCs/>
          <w:szCs w:val="22"/>
        </w:rPr>
        <w:t>Priloga 3</w:t>
      </w:r>
      <w:r w:rsidR="005F0247" w:rsidRPr="003175D1">
        <w:rPr>
          <w:b/>
          <w:bCs/>
          <w:szCs w:val="22"/>
        </w:rPr>
        <w:t xml:space="preserve"> ‒ </w:t>
      </w:r>
      <w:r w:rsidR="005F0247" w:rsidRPr="003175D1">
        <w:rPr>
          <w:rFonts w:eastAsia="Calibri"/>
          <w:b/>
          <w:szCs w:val="22"/>
          <w:lang w:eastAsia="en-US"/>
        </w:rPr>
        <w:t>PRIORITETA STROKOVNEGA NASLOVA</w:t>
      </w:r>
    </w:p>
    <w:p w14:paraId="75F69CA4" w14:textId="77777777" w:rsidR="005F0247" w:rsidRPr="003175D1" w:rsidRDefault="005F0247" w:rsidP="005F0247">
      <w:pPr>
        <w:jc w:val="center"/>
        <w:rPr>
          <w:rFonts w:eastAsia="Calibri"/>
          <w:bCs/>
          <w:szCs w:val="22"/>
          <w:lang w:eastAsia="en-US"/>
        </w:rPr>
      </w:pPr>
      <w:r w:rsidRPr="003175D1">
        <w:rPr>
          <w:rFonts w:eastAsia="Calibri"/>
          <w:bCs/>
          <w:szCs w:val="22"/>
          <w:lang w:eastAsia="en-US"/>
        </w:rPr>
        <w:t>UNIVERZA V MARIBORU</w:t>
      </w:r>
    </w:p>
    <w:p w14:paraId="10E42961" w14:textId="77777777" w:rsidR="005F0247" w:rsidRPr="003175D1" w:rsidRDefault="005F0247" w:rsidP="005F0247">
      <w:pPr>
        <w:jc w:val="center"/>
        <w:rPr>
          <w:rFonts w:eastAsia="Calibri"/>
          <w:szCs w:val="22"/>
          <w:lang w:eastAsia="en-US"/>
        </w:rPr>
      </w:pPr>
      <w:r w:rsidRPr="003175D1">
        <w:rPr>
          <w:rFonts w:eastAsia="Calibri"/>
          <w:szCs w:val="22"/>
          <w:lang w:eastAsia="en-US"/>
        </w:rPr>
        <w:t>FAKULTETA ZA NARAVOSLOVJE IN MATEMATIKO</w:t>
      </w:r>
    </w:p>
    <w:p w14:paraId="1C143400" w14:textId="77777777" w:rsidR="005F0247" w:rsidRPr="003175D1" w:rsidRDefault="005F0247" w:rsidP="005F0247">
      <w:pPr>
        <w:jc w:val="center"/>
        <w:rPr>
          <w:rFonts w:eastAsia="Calibri"/>
          <w:szCs w:val="22"/>
          <w:lang w:eastAsia="en-US"/>
        </w:rPr>
      </w:pPr>
    </w:p>
    <w:p w14:paraId="4E1B9B99" w14:textId="77777777" w:rsidR="005F0247" w:rsidRPr="003175D1" w:rsidRDefault="005F0247" w:rsidP="005F0247">
      <w:pPr>
        <w:jc w:val="center"/>
        <w:rPr>
          <w:rFonts w:cs="Arial"/>
          <w:b/>
          <w:szCs w:val="22"/>
        </w:rPr>
      </w:pPr>
      <w:r w:rsidRPr="003175D1">
        <w:rPr>
          <w:b/>
          <w:szCs w:val="22"/>
        </w:rPr>
        <w:t>I</w:t>
      </w:r>
      <w:r w:rsidRPr="003175D1">
        <w:rPr>
          <w:rFonts w:cs="Arial"/>
          <w:b/>
          <w:szCs w:val="22"/>
        </w:rPr>
        <w:t>ZJAVA ŠTUDENTA DVOP</w:t>
      </w:r>
      <w:r>
        <w:rPr>
          <w:rFonts w:cs="Arial"/>
          <w:b/>
          <w:szCs w:val="22"/>
        </w:rPr>
        <w:t>REDMETNEGA ŠTUDIJSKEGA PROGRAMA</w:t>
      </w:r>
      <w:r w:rsidRPr="003175D1">
        <w:rPr>
          <w:rFonts w:cs="Arial"/>
          <w:b/>
          <w:szCs w:val="22"/>
        </w:rPr>
        <w:t xml:space="preserve"> 1. IN 2</w:t>
      </w:r>
      <w:r>
        <w:rPr>
          <w:rFonts w:cs="Arial"/>
          <w:b/>
          <w:szCs w:val="22"/>
        </w:rPr>
        <w:t>.</w:t>
      </w:r>
      <w:r w:rsidRPr="003175D1">
        <w:rPr>
          <w:rFonts w:cs="Arial"/>
          <w:b/>
          <w:szCs w:val="22"/>
        </w:rPr>
        <w:t xml:space="preserve"> STOPNJE </w:t>
      </w:r>
    </w:p>
    <w:p w14:paraId="142D0DE2" w14:textId="77777777" w:rsidR="005F0247" w:rsidRPr="003175D1" w:rsidRDefault="005F0247" w:rsidP="005F0247">
      <w:pPr>
        <w:jc w:val="center"/>
        <w:rPr>
          <w:rFonts w:cs="Arial"/>
          <w:b/>
          <w:szCs w:val="22"/>
        </w:rPr>
      </w:pPr>
      <w:r w:rsidRPr="003175D1">
        <w:rPr>
          <w:rFonts w:cs="Arial"/>
          <w:b/>
          <w:szCs w:val="22"/>
        </w:rPr>
        <w:t>O IZBIRI  PRIORITETE ZAPISA STROKOVNEGA NASLOVA S ŠTUDIJSKEGA PODROČJA</w:t>
      </w:r>
    </w:p>
    <w:p w14:paraId="1F7A4DA7" w14:textId="77777777" w:rsidR="005F0247" w:rsidRPr="003175D1" w:rsidRDefault="005F0247" w:rsidP="005F0247">
      <w:pPr>
        <w:jc w:val="left"/>
        <w:rPr>
          <w:rFonts w:cs="Arial"/>
          <w:szCs w:val="22"/>
        </w:rPr>
      </w:pPr>
    </w:p>
    <w:p w14:paraId="3201BC23" w14:textId="77777777" w:rsidR="005F0247" w:rsidRPr="003175D1" w:rsidRDefault="005F0247" w:rsidP="005F0247">
      <w:pPr>
        <w:jc w:val="left"/>
        <w:rPr>
          <w:rFonts w:cs="Arial"/>
          <w:szCs w:val="22"/>
        </w:rPr>
      </w:pPr>
    </w:p>
    <w:p w14:paraId="079B5499" w14:textId="77777777" w:rsidR="005F0247" w:rsidRPr="003175D1" w:rsidRDefault="005F0247" w:rsidP="005F0247">
      <w:pPr>
        <w:jc w:val="left"/>
        <w:rPr>
          <w:rFonts w:cs="Arial"/>
          <w:szCs w:val="22"/>
        </w:rPr>
      </w:pPr>
    </w:p>
    <w:p w14:paraId="6D0928CD" w14:textId="77777777" w:rsidR="005F0247" w:rsidRPr="003175D1" w:rsidRDefault="005F0247" w:rsidP="005F0247">
      <w:pPr>
        <w:jc w:val="left"/>
        <w:rPr>
          <w:rFonts w:cs="Arial"/>
          <w:szCs w:val="22"/>
        </w:rPr>
      </w:pPr>
      <w:r w:rsidRPr="003175D1">
        <w:rPr>
          <w:rFonts w:cs="Arial"/>
          <w:szCs w:val="22"/>
        </w:rPr>
        <w:t xml:space="preserve">Ime in priimek: ____________________________________  </w:t>
      </w:r>
    </w:p>
    <w:p w14:paraId="136F3BA8" w14:textId="77777777" w:rsidR="005F0247" w:rsidRPr="003175D1" w:rsidRDefault="005F0247" w:rsidP="005F0247">
      <w:pPr>
        <w:jc w:val="left"/>
        <w:rPr>
          <w:rFonts w:cs="Arial"/>
          <w:szCs w:val="22"/>
        </w:rPr>
      </w:pPr>
      <w:r w:rsidRPr="003175D1">
        <w:rPr>
          <w:rFonts w:cs="Arial"/>
          <w:szCs w:val="22"/>
        </w:rPr>
        <w:t>ID številka: __________________</w:t>
      </w:r>
    </w:p>
    <w:p w14:paraId="2D506730" w14:textId="77777777" w:rsidR="005F0247" w:rsidRPr="003175D1" w:rsidRDefault="005F0247" w:rsidP="005F0247">
      <w:pPr>
        <w:jc w:val="left"/>
        <w:rPr>
          <w:rFonts w:cs="Arial"/>
          <w:szCs w:val="22"/>
        </w:rPr>
      </w:pPr>
      <w:r w:rsidRPr="003175D1">
        <w:rPr>
          <w:rFonts w:cs="Arial"/>
          <w:szCs w:val="22"/>
        </w:rPr>
        <w:t>Vpisna številka: _____________</w:t>
      </w:r>
    </w:p>
    <w:p w14:paraId="00935709" w14:textId="77777777" w:rsidR="005F0247" w:rsidRPr="003175D1" w:rsidRDefault="005F0247" w:rsidP="005F0247">
      <w:pPr>
        <w:jc w:val="left"/>
        <w:rPr>
          <w:rFonts w:cs="Arial"/>
          <w:szCs w:val="22"/>
        </w:rPr>
      </w:pPr>
    </w:p>
    <w:p w14:paraId="2F7EA965" w14:textId="77777777" w:rsidR="005F0247" w:rsidRPr="003175D1" w:rsidRDefault="005F0247" w:rsidP="005F0247">
      <w:pPr>
        <w:jc w:val="left"/>
        <w:rPr>
          <w:rFonts w:cs="Arial"/>
          <w:szCs w:val="22"/>
        </w:rPr>
      </w:pPr>
    </w:p>
    <w:p w14:paraId="29355937" w14:textId="0BD0E256" w:rsidR="005F0247" w:rsidRPr="003175D1" w:rsidRDefault="1C9F03BA" w:rsidP="1C9F03BA">
      <w:pPr>
        <w:jc w:val="left"/>
        <w:rPr>
          <w:rFonts w:asciiTheme="minorHAnsi" w:eastAsiaTheme="minorEastAsia" w:hAnsiTheme="minorHAnsi" w:cstheme="minorBidi"/>
        </w:rPr>
      </w:pPr>
      <w:r w:rsidRPr="1C9F03BA">
        <w:rPr>
          <w:rFonts w:asciiTheme="minorHAnsi" w:eastAsiaTheme="minorEastAsia" w:hAnsiTheme="minorHAnsi" w:cstheme="minorBidi"/>
        </w:rPr>
        <w:t>Študent/-ka dvopredmetnega univerzitetnega študijskega programa prve stopnje, magistrskega študijskega programa druge stopnje (ustrezno označite):</w:t>
      </w:r>
    </w:p>
    <w:p w14:paraId="7EAC69EE" w14:textId="77777777" w:rsidR="005F0247" w:rsidRPr="003175D1" w:rsidRDefault="005F0247" w:rsidP="005F0247">
      <w:pPr>
        <w:jc w:val="left"/>
        <w:rPr>
          <w:rFonts w:cs="Arial"/>
          <w:szCs w:val="22"/>
        </w:rPr>
      </w:pPr>
    </w:p>
    <w:p w14:paraId="3768DAF1" w14:textId="77777777" w:rsidR="005F0247" w:rsidRPr="003175D1" w:rsidRDefault="005F0247" w:rsidP="005F0247">
      <w:pPr>
        <w:jc w:val="left"/>
        <w:rPr>
          <w:rFonts w:cs="Arial"/>
          <w:szCs w:val="22"/>
        </w:rPr>
      </w:pPr>
      <w:r w:rsidRPr="003175D1">
        <w:rPr>
          <w:rFonts w:cs="Arial"/>
          <w:szCs w:val="22"/>
        </w:rPr>
        <w:t>_______________________________________________________________________,</w:t>
      </w:r>
    </w:p>
    <w:p w14:paraId="4CA41B01" w14:textId="77777777" w:rsidR="005F0247" w:rsidRPr="003175D1" w:rsidRDefault="005F0247" w:rsidP="005F0247">
      <w:pPr>
        <w:jc w:val="left"/>
        <w:rPr>
          <w:rFonts w:cs="Arial"/>
          <w:szCs w:val="22"/>
        </w:rPr>
      </w:pPr>
    </w:p>
    <w:p w14:paraId="4EACCBD4" w14:textId="77777777" w:rsidR="005F0247" w:rsidRPr="003175D1" w:rsidRDefault="005F0247" w:rsidP="005F0247">
      <w:pPr>
        <w:jc w:val="left"/>
        <w:rPr>
          <w:rFonts w:cs="Arial"/>
          <w:szCs w:val="22"/>
        </w:rPr>
      </w:pPr>
      <w:r w:rsidRPr="003175D1">
        <w:rPr>
          <w:rFonts w:cs="Arial"/>
          <w:szCs w:val="22"/>
        </w:rPr>
        <w:t>želim v diplomski listini zapis strokovnega naslova:</w:t>
      </w:r>
    </w:p>
    <w:p w14:paraId="56147562" w14:textId="77777777" w:rsidR="005F0247" w:rsidRPr="003175D1" w:rsidRDefault="005F0247" w:rsidP="005F0247">
      <w:pPr>
        <w:jc w:val="left"/>
        <w:rPr>
          <w:rFonts w:cs="Arial"/>
          <w:szCs w:val="22"/>
        </w:rPr>
      </w:pPr>
    </w:p>
    <w:p w14:paraId="69E8039F" w14:textId="77777777" w:rsidR="005F0247" w:rsidRPr="003175D1" w:rsidRDefault="005F0247" w:rsidP="005F0247">
      <w:pPr>
        <w:jc w:val="left"/>
        <w:rPr>
          <w:rFonts w:cs="Arial"/>
          <w:szCs w:val="22"/>
        </w:rPr>
      </w:pPr>
      <w:r w:rsidRPr="003175D1">
        <w:rPr>
          <w:rFonts w:cs="Arial"/>
          <w:szCs w:val="22"/>
        </w:rPr>
        <w:t>________________________________ in _______________________________.</w:t>
      </w:r>
    </w:p>
    <w:p w14:paraId="04DFCE7F" w14:textId="77777777" w:rsidR="005F0247" w:rsidRPr="003175D1" w:rsidRDefault="005F0247" w:rsidP="005F0247">
      <w:pPr>
        <w:jc w:val="left"/>
        <w:rPr>
          <w:rFonts w:cs="Arial"/>
          <w:szCs w:val="22"/>
        </w:rPr>
      </w:pPr>
      <w:r w:rsidRPr="003175D1">
        <w:rPr>
          <w:rFonts w:cs="Arial"/>
          <w:szCs w:val="22"/>
        </w:rPr>
        <w:t xml:space="preserve">(navedite prvo področje)                                      (navedite drugo področje) </w:t>
      </w:r>
    </w:p>
    <w:p w14:paraId="1901888D" w14:textId="77777777" w:rsidR="005F0247" w:rsidRPr="003175D1" w:rsidRDefault="005F0247" w:rsidP="005F0247">
      <w:pPr>
        <w:jc w:val="left"/>
        <w:rPr>
          <w:rFonts w:cs="Arial"/>
          <w:szCs w:val="22"/>
        </w:rPr>
      </w:pPr>
    </w:p>
    <w:p w14:paraId="6AE0355A" w14:textId="77777777" w:rsidR="005F0247" w:rsidRPr="003175D1" w:rsidRDefault="005F0247" w:rsidP="005F0247">
      <w:pPr>
        <w:jc w:val="left"/>
        <w:rPr>
          <w:rFonts w:cs="Arial"/>
          <w:szCs w:val="22"/>
        </w:rPr>
      </w:pPr>
    </w:p>
    <w:p w14:paraId="366BBD60" w14:textId="77777777" w:rsidR="005F0247" w:rsidRPr="003175D1" w:rsidRDefault="005F0247" w:rsidP="005F0247">
      <w:pPr>
        <w:jc w:val="left"/>
        <w:rPr>
          <w:rFonts w:cs="Arial"/>
          <w:szCs w:val="22"/>
        </w:rPr>
      </w:pPr>
    </w:p>
    <w:p w14:paraId="5E4CD321" w14:textId="77777777" w:rsidR="005F0247" w:rsidRPr="003175D1" w:rsidRDefault="005F0247" w:rsidP="005F0247">
      <w:pPr>
        <w:jc w:val="left"/>
        <w:rPr>
          <w:rFonts w:cs="Arial"/>
          <w:szCs w:val="22"/>
        </w:rPr>
      </w:pPr>
    </w:p>
    <w:p w14:paraId="444C8F3A" w14:textId="77777777" w:rsidR="005F0247" w:rsidRPr="003175D1" w:rsidRDefault="005F0247" w:rsidP="005F0247">
      <w:pPr>
        <w:jc w:val="left"/>
        <w:rPr>
          <w:rFonts w:cs="Arial"/>
          <w:szCs w:val="22"/>
        </w:rPr>
      </w:pPr>
    </w:p>
    <w:p w14:paraId="481F6FAC" w14:textId="77777777" w:rsidR="005F0247" w:rsidRPr="003175D1" w:rsidRDefault="005F0247" w:rsidP="005F0247">
      <w:pPr>
        <w:jc w:val="left"/>
        <w:rPr>
          <w:rFonts w:cs="Arial"/>
          <w:szCs w:val="22"/>
        </w:rPr>
      </w:pPr>
    </w:p>
    <w:p w14:paraId="790BFDE3" w14:textId="77777777" w:rsidR="005F0247" w:rsidRPr="003175D1" w:rsidRDefault="005F0247" w:rsidP="005F0247">
      <w:pPr>
        <w:jc w:val="left"/>
        <w:rPr>
          <w:rFonts w:cs="Arial"/>
          <w:szCs w:val="22"/>
        </w:rPr>
      </w:pPr>
    </w:p>
    <w:p w14:paraId="5C17D696" w14:textId="5BB5D2F6" w:rsidR="005F0247" w:rsidRPr="003175D1" w:rsidRDefault="005F0247" w:rsidP="005F0247">
      <w:pPr>
        <w:jc w:val="left"/>
        <w:rPr>
          <w:rFonts w:cs="Arial"/>
          <w:szCs w:val="22"/>
        </w:rPr>
      </w:pPr>
      <w:r w:rsidRPr="003175D1">
        <w:rPr>
          <w:rFonts w:cs="Arial"/>
          <w:szCs w:val="22"/>
        </w:rPr>
        <w:t>Datum: _______________________</w:t>
      </w:r>
      <w:r w:rsidRPr="003175D1">
        <w:rPr>
          <w:rFonts w:cs="Arial"/>
          <w:szCs w:val="22"/>
        </w:rPr>
        <w:tab/>
      </w:r>
      <w:r w:rsidRPr="003175D1">
        <w:rPr>
          <w:rFonts w:cs="Arial"/>
          <w:szCs w:val="22"/>
        </w:rPr>
        <w:tab/>
      </w:r>
      <w:r w:rsidRPr="003175D1">
        <w:rPr>
          <w:rFonts w:cs="Arial"/>
          <w:szCs w:val="22"/>
        </w:rPr>
        <w:tab/>
        <w:t>Podpis študent</w:t>
      </w:r>
      <w:r w:rsidR="00676D40">
        <w:rPr>
          <w:rFonts w:cs="Arial"/>
          <w:szCs w:val="22"/>
        </w:rPr>
        <w:t>-</w:t>
      </w:r>
      <w:r w:rsidRPr="003175D1">
        <w:rPr>
          <w:rFonts w:cs="Arial"/>
          <w:szCs w:val="22"/>
        </w:rPr>
        <w:t>a</w:t>
      </w:r>
      <w:r w:rsidR="00676D40">
        <w:rPr>
          <w:rFonts w:cs="Arial"/>
          <w:szCs w:val="22"/>
        </w:rPr>
        <w:t>/</w:t>
      </w:r>
      <w:r w:rsidRPr="003175D1">
        <w:rPr>
          <w:rFonts w:cs="Arial"/>
          <w:szCs w:val="22"/>
        </w:rPr>
        <w:t>-ke:</w:t>
      </w:r>
    </w:p>
    <w:p w14:paraId="199032B4" w14:textId="77777777" w:rsidR="005F0247" w:rsidRPr="003175D1" w:rsidRDefault="005F0247" w:rsidP="005F0247">
      <w:pPr>
        <w:jc w:val="left"/>
        <w:rPr>
          <w:rFonts w:cs="Arial"/>
          <w:szCs w:val="22"/>
        </w:rPr>
      </w:pPr>
    </w:p>
    <w:p w14:paraId="4BF5E0AE" w14:textId="77777777" w:rsidR="005F0247" w:rsidRPr="003175D1" w:rsidRDefault="005F0247" w:rsidP="005F0247">
      <w:pPr>
        <w:jc w:val="left"/>
        <w:rPr>
          <w:rFonts w:cs="Arial"/>
          <w:szCs w:val="22"/>
        </w:rPr>
      </w:pPr>
      <w:r w:rsidRPr="003175D1">
        <w:rPr>
          <w:rFonts w:cs="Arial"/>
          <w:szCs w:val="22"/>
        </w:rPr>
        <w:tab/>
      </w:r>
      <w:r w:rsidRPr="003175D1">
        <w:rPr>
          <w:rFonts w:cs="Arial"/>
          <w:szCs w:val="22"/>
        </w:rPr>
        <w:tab/>
      </w:r>
      <w:r w:rsidRPr="003175D1">
        <w:rPr>
          <w:rFonts w:cs="Arial"/>
          <w:szCs w:val="22"/>
        </w:rPr>
        <w:tab/>
      </w:r>
      <w:r w:rsidRPr="003175D1">
        <w:rPr>
          <w:rFonts w:cs="Arial"/>
          <w:szCs w:val="22"/>
        </w:rPr>
        <w:tab/>
      </w:r>
      <w:r w:rsidRPr="003175D1">
        <w:rPr>
          <w:rFonts w:cs="Arial"/>
          <w:szCs w:val="22"/>
        </w:rPr>
        <w:tab/>
      </w:r>
      <w:r w:rsidRPr="003175D1">
        <w:rPr>
          <w:rFonts w:cs="Arial"/>
          <w:szCs w:val="22"/>
        </w:rPr>
        <w:tab/>
      </w:r>
      <w:r w:rsidRPr="003175D1">
        <w:rPr>
          <w:rFonts w:cs="Arial"/>
          <w:szCs w:val="22"/>
        </w:rPr>
        <w:tab/>
        <w:t>_________________________________</w:t>
      </w:r>
    </w:p>
    <w:p w14:paraId="32B96361" w14:textId="77777777" w:rsidR="005F0247" w:rsidRPr="003175D1" w:rsidRDefault="005F0247" w:rsidP="005F0247">
      <w:pPr>
        <w:jc w:val="left"/>
        <w:rPr>
          <w:rFonts w:ascii="Trebuchet MS" w:hAnsi="Trebuchet MS" w:cs="Arial"/>
          <w:sz w:val="24"/>
        </w:rPr>
      </w:pPr>
    </w:p>
    <w:p w14:paraId="0D2656DC" w14:textId="77777777" w:rsidR="005F0247" w:rsidRPr="003175D1" w:rsidRDefault="005F0247" w:rsidP="005F0247">
      <w:pPr>
        <w:spacing w:after="160" w:line="259" w:lineRule="auto"/>
        <w:jc w:val="left"/>
        <w:rPr>
          <w:b/>
          <w:bCs/>
          <w:szCs w:val="22"/>
          <w:lang w:bidi="my-MM"/>
        </w:rPr>
      </w:pPr>
    </w:p>
    <w:p w14:paraId="12DEE880" w14:textId="77777777" w:rsidR="005F0247" w:rsidRPr="003175D1" w:rsidRDefault="005F0247" w:rsidP="005F0247">
      <w:pPr>
        <w:tabs>
          <w:tab w:val="left" w:pos="1980"/>
        </w:tabs>
        <w:rPr>
          <w:b/>
          <w:bCs/>
          <w:szCs w:val="22"/>
        </w:rPr>
      </w:pPr>
      <w:r w:rsidRPr="003175D1">
        <w:rPr>
          <w:szCs w:val="22"/>
        </w:rPr>
        <w:br w:type="page"/>
      </w:r>
    </w:p>
    <w:p w14:paraId="5A5DB828" w14:textId="087ECC7C" w:rsidR="00767B53" w:rsidRDefault="00767B53" w:rsidP="009C3E80">
      <w:pPr>
        <w:spacing w:after="160" w:line="259" w:lineRule="auto"/>
        <w:jc w:val="left"/>
        <w:rPr>
          <w:b/>
          <w:bCs/>
          <w:szCs w:val="22"/>
        </w:rPr>
      </w:pPr>
      <w:r w:rsidRPr="005F0247">
        <w:rPr>
          <w:b/>
          <w:bCs/>
          <w:szCs w:val="22"/>
        </w:rPr>
        <w:t>Priloga 4</w:t>
      </w:r>
      <w:r w:rsidRPr="005F0247">
        <w:rPr>
          <w:szCs w:val="22"/>
        </w:rPr>
        <w:t xml:space="preserve"> </w:t>
      </w:r>
      <w:r w:rsidRPr="005F0247">
        <w:rPr>
          <w:b/>
          <w:bCs/>
          <w:szCs w:val="22"/>
        </w:rPr>
        <w:t>– PRIJAVNICA</w:t>
      </w:r>
    </w:p>
    <w:p w14:paraId="586ECC8B" w14:textId="77777777" w:rsidR="00767B53" w:rsidRPr="003175D1" w:rsidRDefault="00767B53" w:rsidP="00767B53">
      <w:pPr>
        <w:jc w:val="center"/>
        <w:rPr>
          <w:rFonts w:eastAsia="Calibri"/>
          <w:bCs/>
          <w:szCs w:val="22"/>
          <w:lang w:eastAsia="en-US"/>
        </w:rPr>
      </w:pPr>
      <w:r w:rsidRPr="003175D1">
        <w:rPr>
          <w:rFonts w:eastAsia="Calibri"/>
          <w:bCs/>
          <w:szCs w:val="22"/>
          <w:lang w:eastAsia="en-US"/>
        </w:rPr>
        <w:t>UNIVERZA V MARIBORU</w:t>
      </w:r>
    </w:p>
    <w:p w14:paraId="2DA9CD8F" w14:textId="77777777" w:rsidR="00767B53" w:rsidRPr="003175D1" w:rsidRDefault="00767B53" w:rsidP="00767B53">
      <w:pPr>
        <w:jc w:val="center"/>
        <w:rPr>
          <w:rFonts w:eastAsia="Calibri"/>
          <w:szCs w:val="22"/>
          <w:lang w:eastAsia="en-US"/>
        </w:rPr>
      </w:pPr>
      <w:r w:rsidRPr="003175D1">
        <w:rPr>
          <w:rFonts w:eastAsia="Calibri"/>
          <w:szCs w:val="22"/>
          <w:lang w:eastAsia="en-US"/>
        </w:rPr>
        <w:t>FAKULTETA ZA NARAVOSLOVJE IN MATEMATIKO</w:t>
      </w:r>
    </w:p>
    <w:p w14:paraId="663FB15A" w14:textId="77777777" w:rsidR="00767B53" w:rsidRDefault="00767B53" w:rsidP="009C3E80">
      <w:pPr>
        <w:spacing w:after="160" w:line="259" w:lineRule="auto"/>
        <w:jc w:val="left"/>
        <w:rPr>
          <w:szCs w:val="22"/>
        </w:rPr>
      </w:pPr>
    </w:p>
    <w:p w14:paraId="3B44D800" w14:textId="457C6F46" w:rsidR="00767B53" w:rsidRDefault="00745809" w:rsidP="00745809">
      <w:pPr>
        <w:jc w:val="center"/>
        <w:rPr>
          <w:b/>
          <w:color w:val="000000"/>
        </w:rPr>
      </w:pPr>
      <w:r w:rsidRPr="00745809">
        <w:rPr>
          <w:b/>
          <w:color w:val="000000"/>
        </w:rPr>
        <w:t>PRIJAVNICA ZA ZAGOVOR MAGISTRSKE SEMINARSKE NALOGE</w:t>
      </w:r>
    </w:p>
    <w:p w14:paraId="51C5AB78" w14:textId="77777777" w:rsidR="00745809" w:rsidRPr="008724F8" w:rsidRDefault="00745809" w:rsidP="1C9F03BA">
      <w:pPr>
        <w:jc w:val="center"/>
        <w:rPr>
          <w:rFonts w:asciiTheme="minorHAnsi" w:eastAsiaTheme="minorEastAsia" w:hAnsiTheme="minorHAnsi" w:cstheme="minorBidi"/>
          <w:color w:val="000000"/>
        </w:rPr>
      </w:pPr>
    </w:p>
    <w:p w14:paraId="5B1F45C6" w14:textId="3F68AC18"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Vpisna številka:________________________________________________________</w:t>
      </w:r>
    </w:p>
    <w:p w14:paraId="59C4AB99" w14:textId="4F711020"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Ime in priimek:</w:t>
      </w:r>
      <w:r w:rsidR="00767B53">
        <w:tab/>
      </w:r>
      <w:r w:rsidRPr="1C9F03BA">
        <w:rPr>
          <w:rFonts w:asciiTheme="minorHAnsi" w:eastAsiaTheme="minorEastAsia" w:hAnsiTheme="minorHAnsi" w:cstheme="minorBidi"/>
          <w:color w:val="000000" w:themeColor="text1"/>
        </w:rPr>
        <w:t>________________________________________________________</w:t>
      </w:r>
    </w:p>
    <w:p w14:paraId="68F7F149" w14:textId="201759F3"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Kraj prebivališča: _______________________________________________________</w:t>
      </w:r>
    </w:p>
    <w:p w14:paraId="0AF05C28" w14:textId="45022FD6"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Način študija:</w:t>
      </w:r>
      <w:r w:rsidR="00767B53">
        <w:tab/>
      </w:r>
      <w:r w:rsidR="00767B53">
        <w:tab/>
      </w:r>
      <w:r w:rsidRPr="1C9F03BA">
        <w:rPr>
          <w:rFonts w:asciiTheme="minorHAnsi" w:eastAsiaTheme="minorEastAsia" w:hAnsiTheme="minorHAnsi" w:cstheme="minorBidi"/>
          <w:color w:val="000000" w:themeColor="text1"/>
        </w:rPr>
        <w:t>REDNI</w:t>
      </w:r>
      <w:r w:rsidR="00767B53">
        <w:tab/>
      </w:r>
      <w:r w:rsidR="00767B53">
        <w:tab/>
      </w:r>
      <w:r w:rsidRPr="1C9F03BA">
        <w:rPr>
          <w:rFonts w:asciiTheme="minorHAnsi" w:eastAsiaTheme="minorEastAsia" w:hAnsiTheme="minorHAnsi" w:cstheme="minorBidi"/>
          <w:color w:val="000000" w:themeColor="text1"/>
        </w:rPr>
        <w:t>OSEBA BREZ STATUSA</w:t>
      </w:r>
    </w:p>
    <w:p w14:paraId="420C2DD1" w14:textId="1CCE9D21"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 xml:space="preserve">Vrsta študija: </w:t>
      </w:r>
      <w:r w:rsidR="00767B53">
        <w:tab/>
      </w:r>
      <w:r w:rsidR="00767B53">
        <w:tab/>
      </w:r>
      <w:r w:rsidRPr="1C9F03BA">
        <w:rPr>
          <w:rFonts w:asciiTheme="minorHAnsi" w:eastAsiaTheme="minorEastAsia" w:hAnsiTheme="minorHAnsi" w:cstheme="minorBidi"/>
          <w:color w:val="000000" w:themeColor="text1"/>
        </w:rPr>
        <w:t>EMAG</w:t>
      </w:r>
      <w:r w:rsidR="00767B53">
        <w:tab/>
      </w:r>
    </w:p>
    <w:p w14:paraId="7506DD5F" w14:textId="30873299"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Letnik:</w:t>
      </w:r>
      <w:r w:rsidR="00767B53">
        <w:tab/>
      </w:r>
      <w:r w:rsidRPr="1C9F03BA">
        <w:rPr>
          <w:rFonts w:asciiTheme="minorHAnsi" w:eastAsiaTheme="minorEastAsia" w:hAnsiTheme="minorHAnsi" w:cstheme="minorBidi"/>
          <w:color w:val="000000" w:themeColor="text1"/>
        </w:rPr>
        <w:t xml:space="preserve">_____    Študijski program, usmeritev: ____________________________________________________  </w:t>
      </w:r>
    </w:p>
    <w:p w14:paraId="23677C6D" w14:textId="2524685D"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Oblika preverjanja znanja:</w:t>
      </w:r>
      <w:r w:rsidR="00767B53">
        <w:tab/>
      </w:r>
      <w:r w:rsidRPr="1C9F03BA">
        <w:rPr>
          <w:rFonts w:asciiTheme="minorHAnsi" w:eastAsiaTheme="minorEastAsia" w:hAnsiTheme="minorHAnsi" w:cstheme="minorBidi"/>
          <w:color w:val="000000" w:themeColor="text1"/>
        </w:rPr>
        <w:t>MAG. IZPIT</w:t>
      </w:r>
      <w:r w:rsidR="00767B53">
        <w:tab/>
      </w:r>
      <w:r w:rsidRPr="1C9F03BA">
        <w:rPr>
          <w:rFonts w:asciiTheme="minorHAnsi" w:eastAsiaTheme="minorEastAsia" w:hAnsiTheme="minorHAnsi" w:cstheme="minorBidi"/>
          <w:color w:val="000000" w:themeColor="text1"/>
        </w:rPr>
        <w:t>ZAGOVOR MAG. SEMINARSKE NALOGE</w:t>
      </w:r>
    </w:p>
    <w:p w14:paraId="541D1F43" w14:textId="77777777"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Predmet: ___________________________________________________________</w:t>
      </w:r>
    </w:p>
    <w:p w14:paraId="438802C3" w14:textId="159CD23B" w:rsidR="00745809"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 xml:space="preserve">Mentor/-ica: ____________________________ </w:t>
      </w:r>
      <w:r w:rsidR="00745809">
        <w:tab/>
      </w:r>
      <w:r w:rsidRPr="1C9F03BA">
        <w:rPr>
          <w:rFonts w:asciiTheme="minorHAnsi" w:eastAsiaTheme="minorEastAsia" w:hAnsiTheme="minorHAnsi" w:cstheme="minorBidi"/>
          <w:color w:val="000000" w:themeColor="text1"/>
        </w:rPr>
        <w:t>Somentor/-ica: _________________________________</w:t>
      </w:r>
    </w:p>
    <w:p w14:paraId="06CE60ED" w14:textId="29CB31BE"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Datum zagovora:______________________</w:t>
      </w:r>
      <w:r w:rsidR="00745809">
        <w:tab/>
      </w:r>
      <w:r w:rsidRPr="1C9F03BA">
        <w:rPr>
          <w:rFonts w:asciiTheme="minorHAnsi" w:eastAsiaTheme="minorEastAsia" w:hAnsiTheme="minorHAnsi" w:cstheme="minorBidi"/>
          <w:color w:val="000000" w:themeColor="text1"/>
        </w:rPr>
        <w:t>Ura zagovora:__________________</w:t>
      </w:r>
    </w:p>
    <w:p w14:paraId="366918A0" w14:textId="77777777" w:rsidR="00767B53"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 xml:space="preserve">Kraj izpita:________________________ </w:t>
      </w:r>
      <w:r w:rsidR="00767B53">
        <w:tab/>
      </w:r>
      <w:r w:rsidRPr="1C9F03BA">
        <w:rPr>
          <w:rFonts w:asciiTheme="minorHAnsi" w:eastAsiaTheme="minorEastAsia" w:hAnsiTheme="minorHAnsi" w:cstheme="minorBidi"/>
          <w:color w:val="000000" w:themeColor="text1"/>
        </w:rPr>
        <w:t>Število pristopov:____________</w:t>
      </w:r>
    </w:p>
    <w:p w14:paraId="0742F0B3" w14:textId="77777777" w:rsidR="00745809"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Datum zadnjega opravljanja izpita/zagovora: ______________________________</w:t>
      </w:r>
    </w:p>
    <w:p w14:paraId="2E8A3ABD" w14:textId="77777777" w:rsidR="00745809" w:rsidRPr="008724F8" w:rsidRDefault="1C9F03BA" w:rsidP="1C9F03BA">
      <w:pPr>
        <w:spacing w:line="360" w:lineRule="auto"/>
        <w:rPr>
          <w:rFonts w:asciiTheme="minorHAnsi" w:eastAsiaTheme="minorEastAsia" w:hAnsiTheme="minorHAnsi" w:cstheme="minorBidi"/>
          <w:color w:val="000000"/>
        </w:rPr>
      </w:pPr>
      <w:r w:rsidRPr="1C9F03BA">
        <w:rPr>
          <w:rFonts w:asciiTheme="minorHAnsi" w:eastAsiaTheme="minorEastAsia" w:hAnsiTheme="minorHAnsi" w:cstheme="minorBidi"/>
          <w:color w:val="000000" w:themeColor="text1"/>
        </w:rPr>
        <w:t>Opravljene vse obveznosti na študijski usmeritvi:</w:t>
      </w:r>
      <w:r w:rsidR="00745809">
        <w:tab/>
      </w:r>
      <w:r w:rsidRPr="1C9F03BA">
        <w:rPr>
          <w:rFonts w:asciiTheme="minorHAnsi" w:eastAsiaTheme="minorEastAsia" w:hAnsiTheme="minorHAnsi" w:cstheme="minorBidi"/>
          <w:color w:val="000000" w:themeColor="text1"/>
        </w:rPr>
        <w:t>DA</w:t>
      </w:r>
      <w:r w:rsidR="00745809">
        <w:tab/>
      </w:r>
      <w:r w:rsidRPr="1C9F03BA">
        <w:rPr>
          <w:rFonts w:asciiTheme="minorHAnsi" w:eastAsiaTheme="minorEastAsia" w:hAnsiTheme="minorHAnsi" w:cstheme="minorBidi"/>
          <w:color w:val="000000" w:themeColor="text1"/>
        </w:rPr>
        <w:t>NE</w:t>
      </w:r>
    </w:p>
    <w:p w14:paraId="72E9F7F3" w14:textId="77777777" w:rsidR="00745809" w:rsidRDefault="00745809" w:rsidP="00767B53">
      <w:pPr>
        <w:spacing w:line="480" w:lineRule="auto"/>
        <w:rPr>
          <w:b/>
          <w:color w:val="000000"/>
        </w:rPr>
      </w:pPr>
    </w:p>
    <w:p w14:paraId="6B812CAE" w14:textId="6EE2191A" w:rsidR="00745809" w:rsidRPr="00745809" w:rsidRDefault="00745809" w:rsidP="00767B53">
      <w:pPr>
        <w:spacing w:line="480" w:lineRule="auto"/>
        <w:rPr>
          <w:b/>
          <w:color w:val="000000"/>
        </w:rPr>
      </w:pPr>
      <w:r>
        <w:rPr>
          <w:b/>
          <w:color w:val="000000"/>
        </w:rPr>
        <w:t>Zapisnik izpita/zagovora magistrske seminarske naloge</w:t>
      </w:r>
      <w:r w:rsidRPr="008724F8">
        <w:rPr>
          <w:b/>
          <w:color w:val="000000"/>
        </w:rPr>
        <w:t>:</w:t>
      </w:r>
    </w:p>
    <w:p w14:paraId="11B571BA" w14:textId="4F583A08" w:rsidR="00745809" w:rsidRPr="008724F8" w:rsidRDefault="00745809" w:rsidP="00745809">
      <w:pPr>
        <w:spacing w:line="480" w:lineRule="auto"/>
        <w:rPr>
          <w:color w:val="000000"/>
        </w:rPr>
      </w:pPr>
      <w:r w:rsidRPr="008724F8">
        <w:rPr>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w:t>
      </w:r>
      <w:r>
        <w:rPr>
          <w:color w:val="000000"/>
        </w:rPr>
        <w:t>__</w:t>
      </w:r>
      <w:r w:rsidRPr="008724F8">
        <w:rPr>
          <w:color w:val="000000"/>
        </w:rPr>
        <w:t>____________________________________________________________________________________</w:t>
      </w:r>
      <w:r>
        <w:rPr>
          <w:color w:val="000000"/>
        </w:rPr>
        <w:t>__</w:t>
      </w:r>
      <w:r w:rsidRPr="008724F8">
        <w:rPr>
          <w:color w:val="000000"/>
        </w:rPr>
        <w:t>_____________________________________________________________________________________________</w:t>
      </w:r>
      <w:r>
        <w:rPr>
          <w:color w:val="000000"/>
        </w:rPr>
        <w:t>__</w:t>
      </w:r>
      <w:r w:rsidRPr="008724F8">
        <w:rPr>
          <w:color w:val="000000"/>
        </w:rPr>
        <w:t>____________________________________</w:t>
      </w:r>
    </w:p>
    <w:p w14:paraId="59F36D16" w14:textId="77777777" w:rsidR="00745809" w:rsidRDefault="00745809" w:rsidP="00745809">
      <w:pPr>
        <w:spacing w:line="480" w:lineRule="auto"/>
        <w:ind w:left="5760" w:hanging="5760"/>
        <w:rPr>
          <w:b/>
          <w:color w:val="000000"/>
        </w:rPr>
      </w:pPr>
    </w:p>
    <w:p w14:paraId="78D8AF41" w14:textId="4D1F31A0" w:rsidR="00745809" w:rsidRPr="008724F8" w:rsidRDefault="00745809" w:rsidP="00745809">
      <w:pPr>
        <w:spacing w:line="480" w:lineRule="auto"/>
        <w:ind w:left="5760" w:hanging="5760"/>
        <w:rPr>
          <w:b/>
          <w:color w:val="000000"/>
        </w:rPr>
      </w:pPr>
      <w:r w:rsidRPr="008724F8">
        <w:rPr>
          <w:b/>
          <w:color w:val="000000"/>
        </w:rPr>
        <w:t>Ocena:</w:t>
      </w:r>
      <w:r w:rsidRPr="008724F8">
        <w:rPr>
          <w:b/>
          <w:color w:val="000000"/>
        </w:rPr>
        <w:tab/>
        <w:t xml:space="preserve"> </w:t>
      </w:r>
      <w:r w:rsidRPr="008724F8">
        <w:rPr>
          <w:b/>
          <w:color w:val="000000"/>
        </w:rPr>
        <w:tab/>
        <w:t xml:space="preserve">Podpis </w:t>
      </w:r>
      <w:r>
        <w:rPr>
          <w:b/>
          <w:color w:val="000000"/>
        </w:rPr>
        <w:t>mentor</w:t>
      </w:r>
      <w:r w:rsidR="00676D40">
        <w:rPr>
          <w:b/>
          <w:color w:val="000000"/>
        </w:rPr>
        <w:t>-</w:t>
      </w:r>
      <w:r>
        <w:rPr>
          <w:b/>
          <w:color w:val="000000"/>
        </w:rPr>
        <w:t>ja</w:t>
      </w:r>
      <w:r w:rsidR="00676D40">
        <w:rPr>
          <w:b/>
          <w:color w:val="000000"/>
        </w:rPr>
        <w:t>/-ice</w:t>
      </w:r>
      <w:r w:rsidRPr="008724F8">
        <w:rPr>
          <w:b/>
          <w:color w:val="000000"/>
        </w:rPr>
        <w:t>:</w:t>
      </w:r>
    </w:p>
    <w:p w14:paraId="2BC843C8" w14:textId="77777777" w:rsidR="00745809" w:rsidRPr="005C57DA" w:rsidRDefault="00745809" w:rsidP="00745809">
      <w:pPr>
        <w:spacing w:line="480" w:lineRule="auto"/>
        <w:rPr>
          <w:color w:val="000000"/>
        </w:rPr>
      </w:pPr>
      <w:r w:rsidRPr="008724F8">
        <w:rPr>
          <w:color w:val="000000"/>
        </w:rPr>
        <w:t>_______________________</w:t>
      </w:r>
      <w:r w:rsidRPr="008724F8">
        <w:rPr>
          <w:color w:val="000000"/>
        </w:rPr>
        <w:tab/>
      </w:r>
      <w:r w:rsidRPr="008724F8">
        <w:rPr>
          <w:color w:val="000000"/>
        </w:rPr>
        <w:tab/>
      </w:r>
      <w:r w:rsidRPr="008724F8">
        <w:rPr>
          <w:color w:val="000000"/>
        </w:rPr>
        <w:tab/>
      </w:r>
      <w:r w:rsidRPr="008724F8">
        <w:rPr>
          <w:color w:val="000000"/>
        </w:rPr>
        <w:tab/>
      </w:r>
      <w:r w:rsidRPr="008724F8">
        <w:rPr>
          <w:color w:val="000000"/>
        </w:rPr>
        <w:tab/>
        <w:t>_____________________________</w:t>
      </w:r>
      <w:r w:rsidRPr="008724F8">
        <w:rPr>
          <w:color w:val="000000"/>
        </w:rPr>
        <w:tab/>
      </w:r>
      <w:r>
        <w:rPr>
          <w:color w:val="000000"/>
        </w:rPr>
        <w:t xml:space="preserve">                      </w:t>
      </w:r>
      <w:r w:rsidRPr="008724F8">
        <w:rPr>
          <w:b/>
        </w:rPr>
        <w:t>Datum:</w:t>
      </w:r>
      <w:r w:rsidRPr="008724F8">
        <w:rPr>
          <w:b/>
        </w:rPr>
        <w:tab/>
      </w:r>
      <w:r w:rsidRPr="008724F8">
        <w:t>__________________</w:t>
      </w:r>
    </w:p>
    <w:p w14:paraId="31E529F5" w14:textId="77777777" w:rsidR="009449F1" w:rsidRPr="003175D1" w:rsidRDefault="00767B53" w:rsidP="005F0247">
      <w:pPr>
        <w:spacing w:after="160" w:line="259" w:lineRule="auto"/>
        <w:jc w:val="left"/>
        <w:rPr>
          <w:b/>
          <w:bCs/>
          <w:szCs w:val="22"/>
        </w:rPr>
      </w:pPr>
      <w:r>
        <w:rPr>
          <w:szCs w:val="22"/>
        </w:rPr>
        <w:br w:type="page"/>
      </w:r>
      <w:r w:rsidR="005F0247" w:rsidRPr="005F0247" w:rsidDel="005F0247">
        <w:rPr>
          <w:b/>
          <w:bCs/>
          <w:szCs w:val="22"/>
        </w:rPr>
        <w:t xml:space="preserve"> </w:t>
      </w:r>
      <w:r w:rsidR="005F0247" w:rsidRPr="005F0247">
        <w:rPr>
          <w:b/>
          <w:szCs w:val="22"/>
        </w:rPr>
        <w:t>Pr</w:t>
      </w:r>
      <w:r w:rsidR="009449F1" w:rsidRPr="005F0247">
        <w:rPr>
          <w:b/>
          <w:bCs/>
          <w:szCs w:val="22"/>
        </w:rPr>
        <w:t xml:space="preserve">iloga </w:t>
      </w:r>
      <w:r w:rsidR="00873845" w:rsidRPr="005F0247">
        <w:rPr>
          <w:b/>
          <w:bCs/>
          <w:szCs w:val="22"/>
        </w:rPr>
        <w:t>5</w:t>
      </w:r>
      <w:r w:rsidR="009449F1" w:rsidRPr="00DF1509">
        <w:rPr>
          <w:b/>
          <w:bCs/>
          <w:szCs w:val="22"/>
        </w:rPr>
        <w:t xml:space="preserve"> ‒ PRIJAVA TEME MAGISTRSKEGA DELA</w:t>
      </w:r>
    </w:p>
    <w:p w14:paraId="3F875759" w14:textId="77777777" w:rsidR="009449F1" w:rsidRPr="003175D1" w:rsidRDefault="009449F1" w:rsidP="009449F1">
      <w:pPr>
        <w:rPr>
          <w:b/>
          <w:bCs/>
          <w:szCs w:val="22"/>
        </w:rPr>
      </w:pPr>
    </w:p>
    <w:p w14:paraId="462EC5C7" w14:textId="77777777" w:rsidR="009449F1" w:rsidRPr="003175D1" w:rsidRDefault="009449F1" w:rsidP="009449F1">
      <w:pPr>
        <w:jc w:val="center"/>
        <w:rPr>
          <w:rFonts w:eastAsia="Calibri"/>
          <w:bCs/>
          <w:szCs w:val="22"/>
          <w:lang w:eastAsia="en-US"/>
        </w:rPr>
      </w:pPr>
      <w:r w:rsidRPr="003175D1">
        <w:rPr>
          <w:rFonts w:eastAsia="Calibri"/>
          <w:bCs/>
          <w:szCs w:val="22"/>
          <w:lang w:eastAsia="en-US"/>
        </w:rPr>
        <w:t>UNIVERZA V MARIBORU</w:t>
      </w:r>
    </w:p>
    <w:p w14:paraId="0B6631F9"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p w14:paraId="6A97C64A" w14:textId="77777777" w:rsidR="009449F1" w:rsidRPr="003175D1" w:rsidRDefault="009449F1" w:rsidP="009449F1">
      <w:pPr>
        <w:jc w:val="left"/>
        <w:rPr>
          <w:rFonts w:eastAsia="Calibri"/>
          <w:szCs w:val="22"/>
          <w:lang w:eastAsia="en-US"/>
        </w:rPr>
      </w:pPr>
    </w:p>
    <w:tbl>
      <w:tblPr>
        <w:tblW w:w="0" w:type="auto"/>
        <w:tblInd w:w="-19" w:type="dxa"/>
        <w:tblLook w:val="0000" w:firstRow="0" w:lastRow="0" w:firstColumn="0" w:lastColumn="0" w:noHBand="0" w:noVBand="0"/>
      </w:tblPr>
      <w:tblGrid>
        <w:gridCol w:w="19"/>
        <w:gridCol w:w="15"/>
        <w:gridCol w:w="5455"/>
        <w:gridCol w:w="4718"/>
        <w:gridCol w:w="18"/>
      </w:tblGrid>
      <w:tr w:rsidR="009449F1" w:rsidRPr="003175D1" w14:paraId="1444C757" w14:textId="77777777" w:rsidTr="004C3F1A">
        <w:trPr>
          <w:gridBefore w:val="1"/>
          <w:wBefore w:w="19" w:type="dxa"/>
        </w:trPr>
        <w:tc>
          <w:tcPr>
            <w:tcW w:w="5470" w:type="dxa"/>
            <w:gridSpan w:val="2"/>
            <w:shd w:val="clear" w:color="auto" w:fill="auto"/>
            <w:tcMar>
              <w:top w:w="0" w:type="dxa"/>
              <w:left w:w="70" w:type="dxa"/>
              <w:bottom w:w="0" w:type="dxa"/>
              <w:right w:w="70" w:type="dxa"/>
            </w:tcMar>
          </w:tcPr>
          <w:p w14:paraId="5B9F04DC" w14:textId="77777777" w:rsidR="009449F1" w:rsidRPr="003175D1" w:rsidRDefault="009449F1" w:rsidP="009449F1">
            <w:pPr>
              <w:jc w:val="left"/>
              <w:rPr>
                <w:rFonts w:eastAsia="Calibri"/>
                <w:szCs w:val="22"/>
                <w:lang w:eastAsia="en-US"/>
              </w:rPr>
            </w:pPr>
            <w:r w:rsidRPr="003175D1">
              <w:rPr>
                <w:rFonts w:eastAsia="Calibri"/>
                <w:szCs w:val="22"/>
                <w:lang w:eastAsia="en-US"/>
              </w:rPr>
              <w:t>Ime in priimek: _____________________</w:t>
            </w:r>
          </w:p>
          <w:p w14:paraId="7E8A4F0C" w14:textId="77777777" w:rsidR="009449F1" w:rsidRPr="003175D1" w:rsidRDefault="009449F1" w:rsidP="009449F1">
            <w:pPr>
              <w:jc w:val="left"/>
              <w:rPr>
                <w:rFonts w:eastAsia="Calibri"/>
                <w:szCs w:val="22"/>
                <w:lang w:eastAsia="en-US"/>
              </w:rPr>
            </w:pPr>
            <w:r w:rsidRPr="003175D1">
              <w:rPr>
                <w:rFonts w:eastAsia="Calibri"/>
                <w:szCs w:val="22"/>
                <w:lang w:eastAsia="en-US"/>
              </w:rPr>
              <w:t>Naslov: ___________________________</w:t>
            </w:r>
          </w:p>
          <w:p w14:paraId="1B078B7A" w14:textId="77777777" w:rsidR="009449F1" w:rsidRPr="003175D1" w:rsidRDefault="009449F1" w:rsidP="009449F1">
            <w:pPr>
              <w:jc w:val="left"/>
              <w:rPr>
                <w:rFonts w:eastAsia="Calibri"/>
                <w:szCs w:val="22"/>
                <w:lang w:eastAsia="en-US"/>
              </w:rPr>
            </w:pPr>
            <w:r w:rsidRPr="003175D1">
              <w:rPr>
                <w:rFonts w:eastAsia="Calibri"/>
                <w:szCs w:val="22"/>
                <w:lang w:eastAsia="en-US"/>
              </w:rPr>
              <w:t>e-naslov: __________________________</w:t>
            </w:r>
          </w:p>
          <w:p w14:paraId="0B7E9493" w14:textId="77777777" w:rsidR="009449F1" w:rsidRPr="003175D1" w:rsidRDefault="009449F1" w:rsidP="009449F1">
            <w:pPr>
              <w:jc w:val="left"/>
              <w:rPr>
                <w:rFonts w:eastAsia="Calibri"/>
                <w:szCs w:val="22"/>
                <w:lang w:eastAsia="en-US"/>
              </w:rPr>
            </w:pPr>
          </w:p>
        </w:tc>
        <w:tc>
          <w:tcPr>
            <w:tcW w:w="4736" w:type="dxa"/>
            <w:gridSpan w:val="2"/>
            <w:shd w:val="clear" w:color="auto" w:fill="auto"/>
            <w:tcMar>
              <w:top w:w="0" w:type="dxa"/>
              <w:left w:w="70" w:type="dxa"/>
              <w:bottom w:w="0" w:type="dxa"/>
              <w:right w:w="70" w:type="dxa"/>
            </w:tcMar>
          </w:tcPr>
          <w:p w14:paraId="1216894C" w14:textId="77777777" w:rsidR="009449F1" w:rsidRPr="003175D1" w:rsidRDefault="009449F1" w:rsidP="009449F1">
            <w:pPr>
              <w:jc w:val="left"/>
              <w:rPr>
                <w:rFonts w:eastAsia="Calibri"/>
                <w:szCs w:val="22"/>
                <w:lang w:eastAsia="en-US"/>
              </w:rPr>
            </w:pPr>
            <w:r w:rsidRPr="003175D1">
              <w:rPr>
                <w:rFonts w:eastAsia="Calibri"/>
                <w:szCs w:val="22"/>
                <w:lang w:eastAsia="en-US"/>
              </w:rPr>
              <w:t>ID številka: ___________________</w:t>
            </w:r>
          </w:p>
          <w:p w14:paraId="059DDD70" w14:textId="77777777" w:rsidR="009449F1" w:rsidRPr="003175D1" w:rsidRDefault="009449F1" w:rsidP="009449F1">
            <w:pPr>
              <w:jc w:val="left"/>
              <w:rPr>
                <w:rFonts w:eastAsia="Calibri"/>
                <w:szCs w:val="22"/>
                <w:lang w:eastAsia="en-US"/>
              </w:rPr>
            </w:pPr>
            <w:r w:rsidRPr="003175D1">
              <w:rPr>
                <w:rFonts w:eastAsia="Calibri"/>
                <w:szCs w:val="22"/>
                <w:lang w:eastAsia="en-US"/>
              </w:rPr>
              <w:t>Vpisna številka: _______________</w:t>
            </w:r>
          </w:p>
        </w:tc>
      </w:tr>
      <w:tr w:rsidR="009449F1" w:rsidRPr="003175D1" w14:paraId="6FB35BAD" w14:textId="77777777" w:rsidTr="004C3F1A">
        <w:tblPrEx>
          <w:tblBorders>
            <w:top w:val="single" w:sz="6" w:space="0" w:color="auto"/>
            <w:left w:val="single" w:sz="6" w:space="0" w:color="auto"/>
            <w:bottom w:val="single" w:sz="12" w:space="0" w:color="auto"/>
            <w:right w:val="single" w:sz="12" w:space="0" w:color="auto"/>
          </w:tblBorders>
        </w:tblPrEx>
        <w:trPr>
          <w:gridBefore w:val="2"/>
          <w:gridAfter w:val="1"/>
          <w:wBefore w:w="34" w:type="dxa"/>
          <w:wAfter w:w="18" w:type="dxa"/>
        </w:trPr>
        <w:tc>
          <w:tcPr>
            <w:tcW w:w="10173" w:type="dxa"/>
            <w:gridSpan w:val="2"/>
            <w:shd w:val="pct20" w:color="auto" w:fill="auto"/>
          </w:tcPr>
          <w:p w14:paraId="2DA00A2E" w14:textId="77777777" w:rsidR="009449F1" w:rsidRPr="003175D1" w:rsidRDefault="009449F1" w:rsidP="009449F1">
            <w:pPr>
              <w:jc w:val="center"/>
              <w:rPr>
                <w:rFonts w:cs="Arial"/>
                <w:b/>
                <w:szCs w:val="22"/>
              </w:rPr>
            </w:pPr>
            <w:r w:rsidRPr="003175D1">
              <w:rPr>
                <w:rFonts w:cs="Arial"/>
                <w:b/>
                <w:szCs w:val="22"/>
              </w:rPr>
              <w:t xml:space="preserve">PRIJAVA TEME ZA MAGISTRSKO DELO </w:t>
            </w:r>
          </w:p>
        </w:tc>
      </w:tr>
      <w:tr w:rsidR="009449F1" w:rsidRPr="003175D1" w14:paraId="3DEC9CF8" w14:textId="77777777" w:rsidTr="004C3F1A">
        <w:tblPrEx>
          <w:tblBorders>
            <w:top w:val="single" w:sz="6" w:space="0" w:color="auto"/>
            <w:left w:val="single" w:sz="6" w:space="0" w:color="auto"/>
            <w:bottom w:val="dotted" w:sz="4" w:space="0" w:color="auto"/>
            <w:right w:val="single" w:sz="6" w:space="0" w:color="auto"/>
          </w:tblBorders>
        </w:tblPrEx>
        <w:trPr>
          <w:gridBefore w:val="2"/>
          <w:gridAfter w:val="1"/>
          <w:wBefore w:w="34" w:type="dxa"/>
          <w:wAfter w:w="18" w:type="dxa"/>
        </w:trPr>
        <w:tc>
          <w:tcPr>
            <w:tcW w:w="10173" w:type="dxa"/>
            <w:gridSpan w:val="2"/>
          </w:tcPr>
          <w:p w14:paraId="4ED0FB4D" w14:textId="77777777" w:rsidR="009449F1" w:rsidRPr="003175D1" w:rsidRDefault="009449F1" w:rsidP="009449F1">
            <w:pPr>
              <w:rPr>
                <w:rFonts w:cs="Arial"/>
                <w:szCs w:val="22"/>
              </w:rPr>
            </w:pPr>
          </w:p>
          <w:p w14:paraId="424591C3" w14:textId="63CEEDB7" w:rsidR="009449F1" w:rsidRPr="003175D1" w:rsidRDefault="009449F1" w:rsidP="009449F1">
            <w:pPr>
              <w:rPr>
                <w:rFonts w:cs="Arial"/>
                <w:szCs w:val="22"/>
              </w:rPr>
            </w:pPr>
            <w:r w:rsidRPr="003175D1">
              <w:rPr>
                <w:rFonts w:cs="Arial"/>
                <w:szCs w:val="22"/>
              </w:rPr>
              <w:t>Podpisan</w:t>
            </w:r>
            <w:r w:rsidR="00676D40">
              <w:rPr>
                <w:rFonts w:cs="Arial"/>
                <w:szCs w:val="22"/>
              </w:rPr>
              <w:t>-</w:t>
            </w:r>
            <w:r w:rsidRPr="003175D1">
              <w:rPr>
                <w:rFonts w:cs="Arial"/>
                <w:szCs w:val="22"/>
              </w:rPr>
              <w:t>i</w:t>
            </w:r>
            <w:r w:rsidR="00676D40">
              <w:rPr>
                <w:rFonts w:cs="Arial"/>
                <w:szCs w:val="22"/>
              </w:rPr>
              <w:t>/</w:t>
            </w:r>
            <w:r w:rsidRPr="003175D1">
              <w:rPr>
                <w:rFonts w:cs="Arial"/>
                <w:szCs w:val="22"/>
              </w:rPr>
              <w:t>-a ______________________________ študent</w:t>
            </w:r>
            <w:r w:rsidR="00676D40">
              <w:rPr>
                <w:rFonts w:cs="Arial"/>
                <w:szCs w:val="22"/>
              </w:rPr>
              <w:t>/</w:t>
            </w:r>
            <w:r w:rsidRPr="003175D1">
              <w:rPr>
                <w:rFonts w:cs="Arial"/>
                <w:szCs w:val="22"/>
              </w:rPr>
              <w:t xml:space="preserve">-ka enopredmetnega / dvopredmetnega </w:t>
            </w:r>
            <w:r w:rsidR="00341D19">
              <w:rPr>
                <w:rFonts w:cs="Arial"/>
                <w:szCs w:val="22"/>
              </w:rPr>
              <w:t xml:space="preserve">/ enovitega magistrskega </w:t>
            </w:r>
            <w:r w:rsidRPr="003175D1">
              <w:rPr>
                <w:rFonts w:cs="Arial"/>
                <w:szCs w:val="22"/>
              </w:rPr>
              <w:t>(ustrezno označite) študijskega programa druge stopnje ________________________________</w:t>
            </w:r>
            <w:r w:rsidR="00341D19">
              <w:rPr>
                <w:rFonts w:cs="Arial"/>
                <w:szCs w:val="22"/>
              </w:rPr>
              <w:t>_</w:t>
            </w:r>
            <w:r w:rsidRPr="003175D1">
              <w:rPr>
                <w:rFonts w:cs="Arial"/>
                <w:szCs w:val="22"/>
              </w:rPr>
              <w:t xml:space="preserve"> z Oddelka za ___________________________________, prosim za dodelitev teme magistrskega dela </w:t>
            </w:r>
          </w:p>
          <w:p w14:paraId="01F5C90D" w14:textId="77777777" w:rsidR="009449F1" w:rsidRPr="003175D1" w:rsidRDefault="009449F1" w:rsidP="009449F1">
            <w:pPr>
              <w:rPr>
                <w:rFonts w:cs="Arial"/>
                <w:szCs w:val="22"/>
              </w:rPr>
            </w:pPr>
            <w:r w:rsidRPr="003175D1">
              <w:rPr>
                <w:rFonts w:cs="Arial"/>
                <w:szCs w:val="22"/>
              </w:rPr>
              <w:t>pod mentorstvom: ________________________________________________________________.</w:t>
            </w:r>
          </w:p>
          <w:p w14:paraId="4D2E97B7" w14:textId="77777777" w:rsidR="009449F1" w:rsidRPr="003175D1" w:rsidRDefault="009449F1" w:rsidP="009449F1">
            <w:pPr>
              <w:rPr>
                <w:rFonts w:cs="Arial"/>
                <w:szCs w:val="22"/>
              </w:rPr>
            </w:pPr>
          </w:p>
          <w:p w14:paraId="0F7F36D4" w14:textId="77777777" w:rsidR="009449F1" w:rsidRPr="003175D1" w:rsidRDefault="009449F1" w:rsidP="009449F1">
            <w:pPr>
              <w:rPr>
                <w:rFonts w:cs="Arial"/>
                <w:szCs w:val="22"/>
              </w:rPr>
            </w:pPr>
            <w:r w:rsidRPr="003175D1">
              <w:rPr>
                <w:rFonts w:cs="Arial"/>
                <w:szCs w:val="22"/>
              </w:rPr>
              <w:t>Naslov teme v slovenskem jeziku: ______________________________________________________________</w:t>
            </w:r>
          </w:p>
          <w:p w14:paraId="1E672A5A" w14:textId="77777777" w:rsidR="009449F1" w:rsidRPr="003175D1" w:rsidRDefault="009449F1" w:rsidP="009449F1">
            <w:pPr>
              <w:rPr>
                <w:rFonts w:cs="Arial"/>
                <w:szCs w:val="22"/>
              </w:rPr>
            </w:pPr>
            <w:r w:rsidRPr="003175D1">
              <w:rPr>
                <w:rFonts w:cs="Arial"/>
                <w:szCs w:val="22"/>
              </w:rPr>
              <w:t>__________________________________________________________________________________________</w:t>
            </w:r>
          </w:p>
          <w:p w14:paraId="76D06F2C" w14:textId="77777777" w:rsidR="009449F1" w:rsidRPr="003175D1" w:rsidRDefault="009449F1" w:rsidP="009449F1">
            <w:pPr>
              <w:rPr>
                <w:rFonts w:cs="Arial"/>
                <w:szCs w:val="22"/>
              </w:rPr>
            </w:pPr>
          </w:p>
          <w:p w14:paraId="3545D8D5" w14:textId="77777777" w:rsidR="009449F1" w:rsidRPr="003175D1" w:rsidRDefault="009449F1" w:rsidP="009449F1">
            <w:pPr>
              <w:rPr>
                <w:rFonts w:cs="Arial"/>
                <w:szCs w:val="22"/>
              </w:rPr>
            </w:pPr>
            <w:r w:rsidRPr="003175D1">
              <w:rPr>
                <w:rFonts w:cs="Arial"/>
                <w:szCs w:val="22"/>
              </w:rPr>
              <w:t>Naslov teme  v angleškem jeziku: _______________________________________________________________</w:t>
            </w:r>
          </w:p>
          <w:p w14:paraId="539C21F1" w14:textId="77777777" w:rsidR="009449F1" w:rsidRPr="003175D1" w:rsidRDefault="009449F1" w:rsidP="009449F1">
            <w:pPr>
              <w:rPr>
                <w:rFonts w:cs="Arial"/>
                <w:szCs w:val="22"/>
              </w:rPr>
            </w:pPr>
            <w:r w:rsidRPr="003175D1">
              <w:rPr>
                <w:rFonts w:cs="Arial"/>
                <w:szCs w:val="22"/>
              </w:rPr>
              <w:t>__________________________________________________________________________________________</w:t>
            </w:r>
          </w:p>
          <w:p w14:paraId="27CF0E18" w14:textId="77777777" w:rsidR="009449F1" w:rsidRPr="003175D1" w:rsidRDefault="009449F1" w:rsidP="009449F1">
            <w:pPr>
              <w:jc w:val="left"/>
              <w:rPr>
                <w:rFonts w:eastAsia="Calibri"/>
                <w:szCs w:val="22"/>
                <w:u w:val="single"/>
                <w:lang w:eastAsia="en-US"/>
              </w:rPr>
            </w:pPr>
          </w:p>
          <w:p w14:paraId="4D5C65A4" w14:textId="77777777" w:rsidR="009449F1" w:rsidRPr="003175D1" w:rsidRDefault="009449F1" w:rsidP="009449F1">
            <w:pPr>
              <w:jc w:val="left"/>
              <w:rPr>
                <w:rFonts w:eastAsia="Calibri"/>
                <w:szCs w:val="22"/>
                <w:u w:val="single"/>
                <w:lang w:eastAsia="en-US"/>
              </w:rPr>
            </w:pPr>
            <w:r w:rsidRPr="003175D1">
              <w:rPr>
                <w:rFonts w:eastAsia="Calibri"/>
                <w:szCs w:val="22"/>
                <w:u w:val="single"/>
                <w:lang w:eastAsia="en-US"/>
              </w:rPr>
              <w:t>Magistrsko delo bo napisano v naslednjem jeziku (ustrezno obkrožite):</w:t>
            </w:r>
          </w:p>
          <w:p w14:paraId="6CB423E2" w14:textId="77777777" w:rsidR="009449F1" w:rsidRPr="003175D1" w:rsidRDefault="009449F1" w:rsidP="0067205C">
            <w:pPr>
              <w:numPr>
                <w:ilvl w:val="0"/>
                <w:numId w:val="42"/>
              </w:numPr>
              <w:jc w:val="left"/>
              <w:rPr>
                <w:rFonts w:eastAsia="Calibri"/>
                <w:szCs w:val="22"/>
                <w:lang w:eastAsia="en-US"/>
              </w:rPr>
            </w:pPr>
            <w:r w:rsidRPr="003175D1">
              <w:rPr>
                <w:rFonts w:eastAsia="Calibri"/>
                <w:szCs w:val="22"/>
                <w:lang w:eastAsia="en-US"/>
              </w:rPr>
              <w:t>Slovenski jezik,</w:t>
            </w:r>
          </w:p>
          <w:p w14:paraId="55D1971A" w14:textId="5ABBDB8D" w:rsidR="009449F1" w:rsidRPr="003175D1" w:rsidRDefault="009449F1" w:rsidP="0067205C">
            <w:pPr>
              <w:numPr>
                <w:ilvl w:val="0"/>
                <w:numId w:val="42"/>
              </w:numPr>
              <w:jc w:val="left"/>
              <w:rPr>
                <w:rFonts w:eastAsia="Calibri"/>
                <w:szCs w:val="22"/>
                <w:lang w:eastAsia="en-US"/>
              </w:rPr>
            </w:pPr>
            <w:r w:rsidRPr="003175D1">
              <w:rPr>
                <w:rFonts w:eastAsia="Calibri"/>
                <w:szCs w:val="22"/>
                <w:lang w:eastAsia="en-US"/>
              </w:rPr>
              <w:t xml:space="preserve">drugo: _________________ (potrebna prošnja študenta v skladu z </w:t>
            </w:r>
            <w:r w:rsidR="00676D40" w:rsidRPr="003175D1">
              <w:rPr>
                <w:rFonts w:eastAsia="Calibri"/>
                <w:szCs w:val="22"/>
                <w:lang w:eastAsia="en-US"/>
              </w:rPr>
              <w:t>1</w:t>
            </w:r>
            <w:r w:rsidR="00676D40">
              <w:rPr>
                <w:rFonts w:eastAsia="Calibri"/>
                <w:szCs w:val="22"/>
                <w:lang w:eastAsia="en-US"/>
              </w:rPr>
              <w:t>1</w:t>
            </w:r>
            <w:r w:rsidRPr="003175D1">
              <w:rPr>
                <w:rFonts w:eastAsia="Calibri"/>
                <w:szCs w:val="22"/>
                <w:lang w:eastAsia="en-US"/>
              </w:rPr>
              <w:t xml:space="preserve">. členom </w:t>
            </w:r>
            <w:r w:rsidR="00341D19">
              <w:rPr>
                <w:rFonts w:eastAsia="Calibri"/>
                <w:szCs w:val="22"/>
                <w:lang w:eastAsia="en-US"/>
              </w:rPr>
              <w:t>navodil</w:t>
            </w:r>
            <w:r w:rsidRPr="003175D1">
              <w:rPr>
                <w:rFonts w:eastAsia="Calibri"/>
                <w:szCs w:val="22"/>
                <w:lang w:eastAsia="en-US"/>
              </w:rPr>
              <w:t>)</w:t>
            </w:r>
          </w:p>
          <w:p w14:paraId="649E9FFA" w14:textId="77777777" w:rsidR="009449F1" w:rsidRPr="003175D1" w:rsidRDefault="009449F1" w:rsidP="009449F1">
            <w:pPr>
              <w:jc w:val="left"/>
              <w:rPr>
                <w:rFonts w:eastAsia="Calibri"/>
                <w:szCs w:val="22"/>
                <w:u w:val="single"/>
                <w:lang w:eastAsia="en-US"/>
              </w:rPr>
            </w:pPr>
          </w:p>
          <w:p w14:paraId="346C2A5D" w14:textId="77777777" w:rsidR="009449F1" w:rsidRPr="003175D1" w:rsidRDefault="009449F1" w:rsidP="009449F1">
            <w:pPr>
              <w:jc w:val="left"/>
              <w:rPr>
                <w:rFonts w:eastAsia="Calibri"/>
                <w:szCs w:val="22"/>
                <w:u w:val="single"/>
                <w:lang w:eastAsia="en-US"/>
              </w:rPr>
            </w:pPr>
            <w:r w:rsidRPr="003175D1">
              <w:rPr>
                <w:rFonts w:eastAsia="Calibri"/>
                <w:szCs w:val="22"/>
                <w:u w:val="single"/>
                <w:lang w:eastAsia="en-US"/>
              </w:rPr>
              <w:t>Magistrsko delo bo izdelano v sodelovanju z delovnim okoljem (privatni ali javni sektor, ustrezno obkrožite):</w:t>
            </w:r>
          </w:p>
          <w:p w14:paraId="34A204E2" w14:textId="77777777" w:rsidR="009449F1" w:rsidRPr="003175D1" w:rsidRDefault="009449F1" w:rsidP="009449F1">
            <w:pPr>
              <w:jc w:val="left"/>
              <w:rPr>
                <w:rFonts w:eastAsia="Calibri"/>
                <w:szCs w:val="22"/>
                <w:lang w:eastAsia="en-US"/>
              </w:rPr>
            </w:pPr>
            <w:r w:rsidRPr="003175D1">
              <w:rPr>
                <w:rFonts w:eastAsia="Calibri"/>
                <w:szCs w:val="22"/>
                <w:lang w:eastAsia="en-US"/>
              </w:rPr>
              <w:t xml:space="preserve">□ da </w:t>
            </w:r>
            <w:r w:rsidRPr="003175D1">
              <w:rPr>
                <w:rFonts w:eastAsia="Calibri"/>
                <w:szCs w:val="22"/>
                <w:lang w:eastAsia="en-US"/>
              </w:rPr>
              <w:tab/>
              <w:t xml:space="preserve"> </w:t>
            </w:r>
            <w:r w:rsidRPr="003175D1">
              <w:rPr>
                <w:rFonts w:eastAsia="Calibri"/>
                <w:szCs w:val="22"/>
                <w:lang w:eastAsia="en-US"/>
              </w:rPr>
              <w:tab/>
              <w:t>Naziv in naslov zunanje institucije: ____________________________________</w:t>
            </w:r>
          </w:p>
          <w:p w14:paraId="46A21670" w14:textId="77777777" w:rsidR="009449F1" w:rsidRPr="003175D1" w:rsidRDefault="009449F1" w:rsidP="009449F1">
            <w:pPr>
              <w:jc w:val="left"/>
              <w:rPr>
                <w:rFonts w:eastAsia="Calibri"/>
                <w:szCs w:val="22"/>
                <w:lang w:eastAsia="en-US"/>
              </w:rPr>
            </w:pPr>
            <w:r w:rsidRPr="003175D1">
              <w:rPr>
                <w:rFonts w:eastAsia="Calibri"/>
                <w:szCs w:val="22"/>
                <w:lang w:eastAsia="en-US"/>
              </w:rPr>
              <w:t>□ ne</w:t>
            </w:r>
          </w:p>
          <w:p w14:paraId="53439357" w14:textId="77777777" w:rsidR="009449F1" w:rsidRPr="003175D1" w:rsidRDefault="009449F1" w:rsidP="009449F1">
            <w:pPr>
              <w:jc w:val="left"/>
              <w:rPr>
                <w:rFonts w:eastAsia="Calibri"/>
                <w:szCs w:val="22"/>
                <w:lang w:eastAsia="en-US"/>
              </w:rPr>
            </w:pPr>
          </w:p>
          <w:p w14:paraId="62784379" w14:textId="77777777" w:rsidR="009449F1" w:rsidRPr="003175D1" w:rsidRDefault="009449F1" w:rsidP="009449F1">
            <w:pPr>
              <w:jc w:val="left"/>
              <w:rPr>
                <w:rFonts w:eastAsia="Calibri"/>
                <w:szCs w:val="22"/>
                <w:lang w:eastAsia="en-US"/>
              </w:rPr>
            </w:pPr>
            <w:r w:rsidRPr="003175D1">
              <w:rPr>
                <w:rFonts w:eastAsia="Calibri"/>
                <w:szCs w:val="22"/>
                <w:lang w:eastAsia="en-US"/>
              </w:rPr>
              <w:t>Podpisan-i/-a izjavljam, da bom magistrsko delo sestavil/-a sam/-a in se zavedam morebitnih posledic, če bi za izdelavo dela uporabljal/-a nedovoljena sredstva.</w:t>
            </w:r>
          </w:p>
          <w:p w14:paraId="3AC1751D" w14:textId="77777777" w:rsidR="009449F1" w:rsidRPr="003175D1" w:rsidRDefault="009449F1" w:rsidP="009449F1">
            <w:pPr>
              <w:rPr>
                <w:rFonts w:cs="Arial"/>
                <w:szCs w:val="22"/>
              </w:rPr>
            </w:pPr>
          </w:p>
          <w:p w14:paraId="2AB6B28D" w14:textId="77777777" w:rsidR="009449F1" w:rsidRPr="003175D1" w:rsidRDefault="009449F1" w:rsidP="009449F1">
            <w:pPr>
              <w:rPr>
                <w:rFonts w:cs="Arial"/>
                <w:szCs w:val="22"/>
              </w:rPr>
            </w:pPr>
            <w:r w:rsidRPr="003175D1">
              <w:rPr>
                <w:rFonts w:cs="Arial"/>
                <w:szCs w:val="22"/>
              </w:rPr>
              <w:t>Datum: ____________________                     Podpis študent-a/-ke : ________________________</w:t>
            </w:r>
          </w:p>
        </w:tc>
      </w:tr>
      <w:tr w:rsidR="009449F1" w:rsidRPr="003175D1" w14:paraId="54BF1F03" w14:textId="77777777" w:rsidTr="004C3F1A">
        <w:tblPrEx>
          <w:tblBorders>
            <w:top w:val="single" w:sz="6" w:space="0" w:color="auto"/>
            <w:left w:val="single" w:sz="6" w:space="0" w:color="auto"/>
            <w:bottom w:val="single" w:sz="6" w:space="0" w:color="auto"/>
            <w:right w:val="single" w:sz="6" w:space="0" w:color="auto"/>
          </w:tblBorders>
        </w:tblPrEx>
        <w:trPr>
          <w:gridBefore w:val="2"/>
          <w:gridAfter w:val="1"/>
          <w:wBefore w:w="34" w:type="dxa"/>
          <w:wAfter w:w="18" w:type="dxa"/>
        </w:trPr>
        <w:tc>
          <w:tcPr>
            <w:tcW w:w="10173" w:type="dxa"/>
            <w:gridSpan w:val="2"/>
          </w:tcPr>
          <w:p w14:paraId="394EB674" w14:textId="77777777" w:rsidR="009449F1" w:rsidRPr="003175D1" w:rsidRDefault="009449F1" w:rsidP="009449F1">
            <w:pPr>
              <w:rPr>
                <w:rFonts w:cs="Arial"/>
                <w:b/>
                <w:szCs w:val="22"/>
              </w:rPr>
            </w:pPr>
            <w:r w:rsidRPr="003175D1">
              <w:rPr>
                <w:rFonts w:cs="Arial"/>
                <w:b/>
                <w:szCs w:val="22"/>
              </w:rPr>
              <w:t xml:space="preserve"> </w:t>
            </w:r>
          </w:p>
          <w:p w14:paraId="1BBA4A3F" w14:textId="6395CF71" w:rsidR="009449F1" w:rsidRPr="003175D1" w:rsidRDefault="009449F1" w:rsidP="001E2599">
            <w:pPr>
              <w:rPr>
                <w:rFonts w:cs="Arial"/>
                <w:szCs w:val="22"/>
              </w:rPr>
            </w:pPr>
            <w:r w:rsidRPr="003175D1">
              <w:rPr>
                <w:rFonts w:cs="Arial"/>
                <w:b/>
                <w:szCs w:val="22"/>
              </w:rPr>
              <w:t>PRILOGE:</w:t>
            </w:r>
            <w:r w:rsidRPr="003175D1">
              <w:rPr>
                <w:rFonts w:cs="Arial"/>
                <w:szCs w:val="22"/>
              </w:rPr>
              <w:t xml:space="preserve"> </w:t>
            </w:r>
            <w:r w:rsidRPr="003175D1">
              <w:rPr>
                <w:rFonts w:cs="Arial"/>
                <w:b/>
                <w:szCs w:val="22"/>
              </w:rPr>
              <w:t xml:space="preserve">- </w:t>
            </w:r>
            <w:r w:rsidRPr="00894DAE">
              <w:rPr>
                <w:rFonts w:cs="Arial"/>
                <w:b/>
                <w:szCs w:val="22"/>
              </w:rPr>
              <w:t xml:space="preserve">dispozicija v  </w:t>
            </w:r>
            <w:r w:rsidR="001E2599" w:rsidRPr="00894DAE">
              <w:rPr>
                <w:rFonts w:cs="Arial"/>
                <w:b/>
                <w:szCs w:val="22"/>
              </w:rPr>
              <w:t>enem  izvodu</w:t>
            </w:r>
          </w:p>
        </w:tc>
      </w:tr>
      <w:tr w:rsidR="009449F1" w:rsidRPr="003175D1" w14:paraId="30644AEC" w14:textId="77777777" w:rsidTr="004C3F1A">
        <w:trPr>
          <w:gridAfter w:val="1"/>
          <w:wAfter w:w="18" w:type="dxa"/>
        </w:trPr>
        <w:tc>
          <w:tcPr>
            <w:tcW w:w="10207" w:type="dxa"/>
            <w:gridSpan w:val="4"/>
            <w:tcBorders>
              <w:top w:val="single" w:sz="12" w:space="0" w:color="auto"/>
              <w:left w:val="single" w:sz="12" w:space="0" w:color="auto"/>
              <w:right w:val="single" w:sz="12" w:space="0" w:color="auto"/>
            </w:tcBorders>
            <w:shd w:val="pct10" w:color="auto" w:fill="auto"/>
          </w:tcPr>
          <w:p w14:paraId="4315A4E9" w14:textId="3B5E48CC" w:rsidR="009449F1" w:rsidRPr="003175D1" w:rsidRDefault="009449F1" w:rsidP="009449F1">
            <w:pPr>
              <w:jc w:val="center"/>
              <w:rPr>
                <w:rFonts w:cs="Arial"/>
                <w:b/>
                <w:szCs w:val="22"/>
              </w:rPr>
            </w:pPr>
            <w:r w:rsidRPr="003175D1">
              <w:rPr>
                <w:rFonts w:cs="Arial"/>
                <w:b/>
                <w:szCs w:val="22"/>
              </w:rPr>
              <w:t xml:space="preserve">SOGLASJE PREDLAGANEGA MENTORJA </w:t>
            </w:r>
            <w:r w:rsidRPr="003175D1">
              <w:rPr>
                <w:rFonts w:eastAsia="Calibri"/>
                <w:b/>
                <w:szCs w:val="22"/>
                <w:lang w:eastAsia="en-US"/>
              </w:rPr>
              <w:t>IN MOREBITNEGA SOMENTORJA</w:t>
            </w:r>
            <w:r w:rsidR="006B0C6B">
              <w:rPr>
                <w:rFonts w:eastAsia="Calibri"/>
                <w:b/>
                <w:szCs w:val="22"/>
                <w:lang w:eastAsia="en-US"/>
              </w:rPr>
              <w:t xml:space="preserve"> ALI ZUNANJEGA DELOVNEGA MENTORJA PRI ZAKLJUČNEM DELU</w:t>
            </w:r>
          </w:p>
        </w:tc>
      </w:tr>
      <w:tr w:rsidR="009449F1" w:rsidRPr="003175D1" w14:paraId="376CFEDA" w14:textId="77777777" w:rsidTr="004C3F1A">
        <w:trPr>
          <w:gridAfter w:val="1"/>
          <w:wAfter w:w="18" w:type="dxa"/>
        </w:trPr>
        <w:tc>
          <w:tcPr>
            <w:tcW w:w="10207" w:type="dxa"/>
            <w:gridSpan w:val="4"/>
            <w:tcBorders>
              <w:top w:val="single" w:sz="12" w:space="0" w:color="auto"/>
              <w:left w:val="single" w:sz="12" w:space="0" w:color="auto"/>
              <w:bottom w:val="single" w:sz="12" w:space="0" w:color="auto"/>
              <w:right w:val="single" w:sz="12" w:space="0" w:color="auto"/>
            </w:tcBorders>
          </w:tcPr>
          <w:p w14:paraId="129B1621" w14:textId="7D077BF4" w:rsidR="009449F1" w:rsidRPr="003175D1" w:rsidRDefault="009449F1" w:rsidP="009449F1">
            <w:pPr>
              <w:rPr>
                <w:rFonts w:cs="Arial"/>
                <w:szCs w:val="22"/>
              </w:rPr>
            </w:pPr>
            <w:r w:rsidRPr="003175D1">
              <w:rPr>
                <w:rFonts w:cs="Arial"/>
                <w:szCs w:val="22"/>
              </w:rPr>
              <w:t>Podpisan</w:t>
            </w:r>
            <w:r w:rsidR="006B0C6B">
              <w:rPr>
                <w:rFonts w:cs="Arial"/>
                <w:szCs w:val="22"/>
              </w:rPr>
              <w:t>-</w:t>
            </w:r>
            <w:r w:rsidRPr="003175D1">
              <w:rPr>
                <w:rFonts w:cs="Arial"/>
                <w:szCs w:val="22"/>
              </w:rPr>
              <w:t>i</w:t>
            </w:r>
            <w:r w:rsidR="006B0C6B">
              <w:rPr>
                <w:rFonts w:cs="Arial"/>
                <w:szCs w:val="22"/>
              </w:rPr>
              <w:t>/</w:t>
            </w:r>
            <w:r w:rsidRPr="003175D1">
              <w:rPr>
                <w:rFonts w:cs="Arial"/>
                <w:szCs w:val="22"/>
              </w:rPr>
              <w:t>-a _________________________________________ izvoljen</w:t>
            </w:r>
            <w:r w:rsidR="006B0C6B">
              <w:rPr>
                <w:rFonts w:cs="Arial"/>
                <w:szCs w:val="22"/>
              </w:rPr>
              <w:t>/</w:t>
            </w:r>
            <w:r w:rsidRPr="003175D1">
              <w:rPr>
                <w:rFonts w:cs="Arial"/>
                <w:szCs w:val="22"/>
              </w:rPr>
              <w:t>-a v naziv_______________</w:t>
            </w:r>
          </w:p>
          <w:p w14:paraId="62ACB405" w14:textId="77777777" w:rsidR="009449F1" w:rsidRPr="003175D1" w:rsidRDefault="009449F1" w:rsidP="009449F1">
            <w:pPr>
              <w:rPr>
                <w:rFonts w:cs="Arial"/>
                <w:szCs w:val="22"/>
              </w:rPr>
            </w:pPr>
            <w:r w:rsidRPr="003175D1">
              <w:rPr>
                <w:rFonts w:cs="Arial"/>
                <w:szCs w:val="22"/>
              </w:rPr>
              <w:t>za področje ______________________________________ z Oddelka za _____________________</w:t>
            </w:r>
          </w:p>
          <w:p w14:paraId="16832153" w14:textId="77777777" w:rsidR="009449F1" w:rsidRPr="003175D1" w:rsidRDefault="009449F1" w:rsidP="009449F1">
            <w:pPr>
              <w:rPr>
                <w:rFonts w:cs="Arial"/>
                <w:szCs w:val="22"/>
              </w:rPr>
            </w:pPr>
            <w:r w:rsidRPr="003175D1">
              <w:rPr>
                <w:rFonts w:cs="Arial"/>
                <w:szCs w:val="22"/>
              </w:rPr>
              <w:t>soglašam z mentorstvom pri magistrskem delu, soglašam s predlaganim naslovom in dispozicijo magistrskega dela.</w:t>
            </w:r>
          </w:p>
          <w:p w14:paraId="3FA22A25" w14:textId="77777777" w:rsidR="009449F1" w:rsidRPr="003175D1" w:rsidRDefault="009449F1" w:rsidP="009449F1">
            <w:pPr>
              <w:rPr>
                <w:rFonts w:cs="Arial"/>
                <w:szCs w:val="22"/>
              </w:rPr>
            </w:pPr>
          </w:p>
          <w:p w14:paraId="4B37A1BC" w14:textId="4EA1832E" w:rsidR="009449F1" w:rsidRPr="003175D1" w:rsidRDefault="009449F1" w:rsidP="009449F1">
            <w:pPr>
              <w:rPr>
                <w:rFonts w:cs="Arial"/>
                <w:szCs w:val="22"/>
              </w:rPr>
            </w:pPr>
            <w:r w:rsidRPr="003175D1">
              <w:rPr>
                <w:rFonts w:cs="Arial"/>
                <w:szCs w:val="22"/>
              </w:rPr>
              <w:t>Predlog za imenovanje somentor</w:t>
            </w:r>
            <w:r w:rsidR="006B0C6B">
              <w:rPr>
                <w:rFonts w:cs="Arial"/>
                <w:szCs w:val="22"/>
              </w:rPr>
              <w:t>-</w:t>
            </w:r>
            <w:r w:rsidRPr="003175D1">
              <w:rPr>
                <w:rFonts w:cs="Arial"/>
                <w:szCs w:val="22"/>
              </w:rPr>
              <w:t>ja</w:t>
            </w:r>
            <w:r w:rsidR="006B0C6B">
              <w:rPr>
                <w:rFonts w:cs="Arial"/>
                <w:szCs w:val="22"/>
              </w:rPr>
              <w:t>/</w:t>
            </w:r>
            <w:r w:rsidRPr="003175D1">
              <w:rPr>
                <w:rFonts w:cs="Arial"/>
                <w:szCs w:val="22"/>
              </w:rPr>
              <w:t>-ice: _________________________________________</w:t>
            </w:r>
          </w:p>
          <w:p w14:paraId="30449066" w14:textId="77777777" w:rsidR="009449F1" w:rsidRPr="00CF7253" w:rsidRDefault="009449F1" w:rsidP="009449F1">
            <w:pPr>
              <w:jc w:val="left"/>
              <w:rPr>
                <w:rFonts w:eastAsia="Calibri"/>
                <w:szCs w:val="22"/>
                <w:lang w:eastAsia="en-US"/>
              </w:rPr>
            </w:pPr>
          </w:p>
          <w:p w14:paraId="5164707F" w14:textId="77777777" w:rsidR="009449F1" w:rsidRPr="00CF7253" w:rsidRDefault="009449F1" w:rsidP="009449F1">
            <w:pPr>
              <w:jc w:val="left"/>
              <w:rPr>
                <w:rFonts w:eastAsia="Calibri"/>
                <w:szCs w:val="22"/>
                <w:lang w:eastAsia="en-US"/>
              </w:rPr>
            </w:pPr>
            <w:r w:rsidRPr="00CF7253">
              <w:rPr>
                <w:rFonts w:eastAsia="Calibri"/>
                <w:szCs w:val="22"/>
                <w:lang w:eastAsia="en-US"/>
              </w:rPr>
              <w:t>Podpisan-i/-a izjavljam, da s kandidatom/kandidatko:</w:t>
            </w:r>
          </w:p>
          <w:p w14:paraId="153C9101"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 xml:space="preserve">nisem v krvnem sorodstvu v ravni vrsti ali v stranski vrsti do vštetega tretjega kolena, </w:t>
            </w:r>
          </w:p>
          <w:p w14:paraId="4F93972C"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nisem v zakonski zvezi ali v svaštvu do vštetega drugega kolena, četudi je zakonska zveza prenehala,</w:t>
            </w:r>
          </w:p>
          <w:p w14:paraId="6C1B5B95"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 xml:space="preserve">ne živim in nisem živel v izvenzakonski skupnosti in </w:t>
            </w:r>
          </w:p>
          <w:p w14:paraId="709552D8"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nisem njegov/njen skrbnik/skrbnica, posvojitelj/posvojiteljica ali rejnik/rejnica.</w:t>
            </w:r>
          </w:p>
          <w:p w14:paraId="2B982214" w14:textId="77777777" w:rsidR="009449F1" w:rsidRPr="00CF7253" w:rsidRDefault="009449F1" w:rsidP="009449F1">
            <w:pPr>
              <w:rPr>
                <w:rFonts w:cs="Arial"/>
                <w:szCs w:val="22"/>
              </w:rPr>
            </w:pPr>
          </w:p>
          <w:p w14:paraId="06602B9E" w14:textId="162B7DDB" w:rsidR="009449F1" w:rsidRPr="003175D1" w:rsidRDefault="009449F1" w:rsidP="009449F1">
            <w:pPr>
              <w:rPr>
                <w:rFonts w:cs="Arial"/>
                <w:szCs w:val="22"/>
              </w:rPr>
            </w:pPr>
            <w:r w:rsidRPr="003175D1">
              <w:rPr>
                <w:rFonts w:cs="Arial"/>
                <w:szCs w:val="22"/>
              </w:rPr>
              <w:t>Datum: __________________________            Podpis mentor</w:t>
            </w:r>
            <w:r w:rsidR="006B0C6B">
              <w:rPr>
                <w:rFonts w:cs="Arial"/>
                <w:szCs w:val="22"/>
              </w:rPr>
              <w:t>-</w:t>
            </w:r>
            <w:r w:rsidRPr="003175D1">
              <w:rPr>
                <w:rFonts w:cs="Arial"/>
                <w:szCs w:val="22"/>
              </w:rPr>
              <w:t>ja</w:t>
            </w:r>
            <w:r w:rsidR="006B0C6B">
              <w:rPr>
                <w:rFonts w:cs="Arial"/>
                <w:szCs w:val="22"/>
              </w:rPr>
              <w:t>/</w:t>
            </w:r>
            <w:r w:rsidRPr="003175D1">
              <w:rPr>
                <w:rFonts w:cs="Arial"/>
                <w:szCs w:val="22"/>
              </w:rPr>
              <w:t>-ice: _________________</w:t>
            </w:r>
          </w:p>
          <w:p w14:paraId="3275F16A" w14:textId="77777777" w:rsidR="009449F1" w:rsidRPr="003175D1" w:rsidRDefault="009449F1" w:rsidP="009449F1">
            <w:pPr>
              <w:rPr>
                <w:rFonts w:cs="Arial"/>
                <w:szCs w:val="22"/>
              </w:rPr>
            </w:pPr>
          </w:p>
          <w:p w14:paraId="71BB3F01" w14:textId="0441EFBF" w:rsidR="009449F1" w:rsidRPr="003175D1" w:rsidRDefault="009449F1" w:rsidP="009449F1">
            <w:pPr>
              <w:rPr>
                <w:rFonts w:cs="Arial"/>
                <w:szCs w:val="22"/>
              </w:rPr>
            </w:pPr>
            <w:r w:rsidRPr="003175D1">
              <w:rPr>
                <w:rFonts w:cs="Arial"/>
                <w:szCs w:val="22"/>
              </w:rPr>
              <w:t>Datum: _________________________              Podpis somentor</w:t>
            </w:r>
            <w:r w:rsidR="006B0C6B">
              <w:rPr>
                <w:rFonts w:cs="Arial"/>
                <w:szCs w:val="22"/>
              </w:rPr>
              <w:t>-</w:t>
            </w:r>
            <w:r w:rsidRPr="003175D1">
              <w:rPr>
                <w:rFonts w:cs="Arial"/>
                <w:szCs w:val="22"/>
              </w:rPr>
              <w:t>ja</w:t>
            </w:r>
            <w:r w:rsidR="006B0C6B">
              <w:rPr>
                <w:rFonts w:cs="Arial"/>
                <w:szCs w:val="22"/>
              </w:rPr>
              <w:t>/</w:t>
            </w:r>
            <w:r w:rsidRPr="003175D1">
              <w:rPr>
                <w:rFonts w:cs="Arial"/>
                <w:szCs w:val="22"/>
              </w:rPr>
              <w:t>-ice: __________________</w:t>
            </w:r>
          </w:p>
        </w:tc>
      </w:tr>
      <w:tr w:rsidR="009A4D55" w:rsidRPr="003175D1" w14:paraId="395AF65B" w14:textId="77777777" w:rsidTr="004C3F1A">
        <w:trPr>
          <w:gridAfter w:val="1"/>
          <w:wAfter w:w="18" w:type="dxa"/>
        </w:trPr>
        <w:tc>
          <w:tcPr>
            <w:tcW w:w="10207" w:type="dxa"/>
            <w:gridSpan w:val="4"/>
            <w:tcBorders>
              <w:top w:val="single" w:sz="12" w:space="0" w:color="auto"/>
              <w:left w:val="single" w:sz="12" w:space="0" w:color="auto"/>
              <w:right w:val="single" w:sz="12" w:space="0" w:color="auto"/>
            </w:tcBorders>
            <w:shd w:val="pct10" w:color="auto" w:fill="auto"/>
          </w:tcPr>
          <w:p w14:paraId="6B79C3D7" w14:textId="77777777" w:rsidR="009A4D55" w:rsidRPr="003175D1" w:rsidRDefault="009A4D55" w:rsidP="009449F1">
            <w:pPr>
              <w:jc w:val="center"/>
              <w:rPr>
                <w:rFonts w:cs="Arial"/>
                <w:b/>
                <w:szCs w:val="22"/>
              </w:rPr>
            </w:pPr>
          </w:p>
        </w:tc>
      </w:tr>
      <w:tr w:rsidR="009A4D55" w:rsidRPr="003175D1" w14:paraId="617AAEE7" w14:textId="77777777" w:rsidTr="00905761">
        <w:trPr>
          <w:gridAfter w:val="1"/>
          <w:wAfter w:w="18" w:type="dxa"/>
        </w:trPr>
        <w:tc>
          <w:tcPr>
            <w:tcW w:w="10207" w:type="dxa"/>
            <w:gridSpan w:val="4"/>
            <w:tcBorders>
              <w:top w:val="single" w:sz="12" w:space="0" w:color="auto"/>
              <w:left w:val="single" w:sz="12" w:space="0" w:color="auto"/>
              <w:right w:val="single" w:sz="12" w:space="0" w:color="auto"/>
            </w:tcBorders>
            <w:shd w:val="clear" w:color="auto" w:fill="auto"/>
          </w:tcPr>
          <w:p w14:paraId="71A9E695" w14:textId="77777777" w:rsidR="009A4D55" w:rsidRPr="00905761" w:rsidRDefault="009A4D55" w:rsidP="009A4D55">
            <w:pPr>
              <w:autoSpaceDE w:val="0"/>
              <w:autoSpaceDN w:val="0"/>
              <w:adjustRightInd w:val="0"/>
              <w:jc w:val="left"/>
              <w:rPr>
                <w:rFonts w:eastAsia="Calibri" w:cs="Calibri"/>
                <w:color w:val="000000"/>
                <w:szCs w:val="22"/>
              </w:rPr>
            </w:pPr>
            <w:r w:rsidRPr="00905761">
              <w:rPr>
                <w:rFonts w:eastAsia="Calibri" w:cs="Calibri"/>
                <w:b/>
                <w:bCs/>
                <w:color w:val="000000"/>
                <w:szCs w:val="22"/>
              </w:rPr>
              <w:t xml:space="preserve">Predlog za imenovanje zunanjega delovnega somentorja </w:t>
            </w:r>
          </w:p>
          <w:p w14:paraId="1DFFE70E" w14:textId="727A4D49" w:rsidR="009A4D55" w:rsidRPr="00905761" w:rsidRDefault="009A4D55" w:rsidP="009A4D55">
            <w:pPr>
              <w:autoSpaceDE w:val="0"/>
              <w:autoSpaceDN w:val="0"/>
              <w:adjustRightInd w:val="0"/>
              <w:jc w:val="left"/>
              <w:rPr>
                <w:rFonts w:eastAsia="Calibri" w:cs="Calibri"/>
                <w:color w:val="000000"/>
                <w:szCs w:val="22"/>
              </w:rPr>
            </w:pPr>
            <w:r w:rsidRPr="00905761">
              <w:rPr>
                <w:rFonts w:eastAsia="Calibri" w:cs="Calibri"/>
                <w:color w:val="000000"/>
                <w:szCs w:val="22"/>
              </w:rPr>
              <w:t>Za zunanjega delovnega somentor</w:t>
            </w:r>
            <w:r w:rsidR="000B7C45">
              <w:rPr>
                <w:rFonts w:eastAsia="Calibri" w:cs="Calibri"/>
                <w:color w:val="000000"/>
                <w:szCs w:val="22"/>
              </w:rPr>
              <w:t>-</w:t>
            </w:r>
            <w:r w:rsidRPr="00905761">
              <w:rPr>
                <w:rFonts w:eastAsia="Calibri" w:cs="Calibri"/>
                <w:color w:val="000000"/>
                <w:szCs w:val="22"/>
              </w:rPr>
              <w:t>ja</w:t>
            </w:r>
            <w:r w:rsidR="000B7C45">
              <w:rPr>
                <w:rFonts w:eastAsia="Calibri" w:cs="Calibri"/>
                <w:color w:val="000000"/>
                <w:szCs w:val="22"/>
              </w:rPr>
              <w:t>/-ico</w:t>
            </w:r>
            <w:r w:rsidRPr="00905761">
              <w:rPr>
                <w:rFonts w:eastAsia="Calibri" w:cs="Calibri"/>
                <w:color w:val="000000"/>
                <w:szCs w:val="22"/>
              </w:rPr>
              <w:t xml:space="preserve"> se predlaga: ____________________________ (ime in priimek) </w:t>
            </w:r>
          </w:p>
          <w:p w14:paraId="7D4FC08D" w14:textId="77777777" w:rsidR="009A4D55" w:rsidRPr="00905761" w:rsidRDefault="009A4D55" w:rsidP="009A4D55">
            <w:pPr>
              <w:autoSpaceDE w:val="0"/>
              <w:autoSpaceDN w:val="0"/>
              <w:adjustRightInd w:val="0"/>
              <w:jc w:val="left"/>
              <w:rPr>
                <w:rFonts w:eastAsia="Calibri" w:cs="Calibri"/>
                <w:color w:val="000000"/>
                <w:szCs w:val="22"/>
              </w:rPr>
            </w:pPr>
            <w:r w:rsidRPr="00905761">
              <w:rPr>
                <w:rFonts w:eastAsia="Calibri" w:cs="Calibri"/>
                <w:color w:val="000000"/>
                <w:szCs w:val="22"/>
              </w:rPr>
              <w:t xml:space="preserve">Najvišji pridobljeni strokovni/znanstveni naslov ter leto pridobitve: ________________________ </w:t>
            </w:r>
          </w:p>
          <w:p w14:paraId="779AD176" w14:textId="77777777" w:rsidR="009A4D55" w:rsidRPr="00905761" w:rsidRDefault="009A4D55" w:rsidP="009A4D55">
            <w:pPr>
              <w:autoSpaceDE w:val="0"/>
              <w:autoSpaceDN w:val="0"/>
              <w:adjustRightInd w:val="0"/>
              <w:jc w:val="left"/>
              <w:rPr>
                <w:rFonts w:eastAsia="Calibri" w:cs="Calibri"/>
                <w:color w:val="000000"/>
                <w:szCs w:val="22"/>
              </w:rPr>
            </w:pPr>
            <w:r w:rsidRPr="00905761">
              <w:rPr>
                <w:rFonts w:eastAsia="Calibri" w:cs="Calibri"/>
                <w:color w:val="000000"/>
                <w:szCs w:val="22"/>
              </w:rPr>
              <w:t xml:space="preserve">Zaposlen pri/na: </w:t>
            </w:r>
          </w:p>
          <w:p w14:paraId="09629FF8" w14:textId="77777777" w:rsidR="009A4D55" w:rsidRPr="00905761" w:rsidRDefault="009A4D55" w:rsidP="009A4D55">
            <w:pPr>
              <w:autoSpaceDE w:val="0"/>
              <w:autoSpaceDN w:val="0"/>
              <w:adjustRightInd w:val="0"/>
              <w:jc w:val="left"/>
              <w:rPr>
                <w:rFonts w:eastAsia="Calibri" w:cs="Calibri"/>
                <w:color w:val="000000"/>
                <w:szCs w:val="22"/>
              </w:rPr>
            </w:pPr>
            <w:r w:rsidRPr="00905761">
              <w:rPr>
                <w:rFonts w:eastAsia="Calibri" w:cs="Calibri"/>
                <w:color w:val="000000"/>
                <w:szCs w:val="22"/>
              </w:rPr>
              <w:t xml:space="preserve">__________________________________________________________________________________ </w:t>
            </w:r>
          </w:p>
          <w:p w14:paraId="279FA990" w14:textId="77777777" w:rsidR="009A4D55" w:rsidRPr="00905761" w:rsidRDefault="009A4D55" w:rsidP="009A4D55">
            <w:pPr>
              <w:autoSpaceDE w:val="0"/>
              <w:autoSpaceDN w:val="0"/>
              <w:adjustRightInd w:val="0"/>
              <w:jc w:val="left"/>
              <w:rPr>
                <w:rFonts w:eastAsia="Calibri" w:cs="Calibri"/>
                <w:color w:val="000000"/>
                <w:szCs w:val="22"/>
              </w:rPr>
            </w:pPr>
            <w:r w:rsidRPr="00905761">
              <w:rPr>
                <w:rFonts w:eastAsia="Calibri" w:cs="Calibri"/>
                <w:color w:val="000000"/>
                <w:szCs w:val="22"/>
              </w:rPr>
              <w:t xml:space="preserve">_____________________________________________________________________ (naziv, naslov) </w:t>
            </w:r>
          </w:p>
          <w:p w14:paraId="3338C331" w14:textId="77777777" w:rsidR="009A4D55" w:rsidRPr="00905761" w:rsidRDefault="009A4D55" w:rsidP="009449F1">
            <w:pPr>
              <w:jc w:val="center"/>
              <w:rPr>
                <w:rFonts w:cs="Arial"/>
                <w:b/>
                <w:szCs w:val="22"/>
              </w:rPr>
            </w:pPr>
          </w:p>
          <w:p w14:paraId="23A50C63" w14:textId="128BD1BE" w:rsidR="009A4D55" w:rsidRPr="00905761" w:rsidRDefault="009A4D55" w:rsidP="009A4D55">
            <w:pPr>
              <w:pageBreakBefore/>
              <w:autoSpaceDE w:val="0"/>
              <w:autoSpaceDN w:val="0"/>
              <w:adjustRightInd w:val="0"/>
              <w:jc w:val="left"/>
              <w:rPr>
                <w:rFonts w:eastAsia="Calibri" w:cs="Calibri"/>
                <w:szCs w:val="22"/>
              </w:rPr>
            </w:pPr>
            <w:r w:rsidRPr="00905761">
              <w:rPr>
                <w:rFonts w:eastAsia="Calibri" w:cs="Calibri"/>
                <w:szCs w:val="22"/>
              </w:rPr>
              <w:t>Podpisan</w:t>
            </w:r>
            <w:r w:rsidR="000B7C45">
              <w:rPr>
                <w:rFonts w:eastAsia="Calibri" w:cs="Calibri"/>
                <w:szCs w:val="22"/>
              </w:rPr>
              <w:t>-</w:t>
            </w:r>
            <w:r w:rsidRPr="00905761">
              <w:rPr>
                <w:rFonts w:eastAsia="Calibri" w:cs="Calibri"/>
                <w:szCs w:val="22"/>
              </w:rPr>
              <w:t>i</w:t>
            </w:r>
            <w:r w:rsidR="000B7C45">
              <w:rPr>
                <w:rFonts w:eastAsia="Calibri" w:cs="Calibri"/>
                <w:szCs w:val="22"/>
              </w:rPr>
              <w:t>/-a</w:t>
            </w:r>
            <w:r w:rsidRPr="00905761">
              <w:rPr>
                <w:rFonts w:eastAsia="Calibri" w:cs="Calibri"/>
                <w:szCs w:val="22"/>
              </w:rPr>
              <w:t xml:space="preserve"> soglašam, da pri zaključnem delu kandidat</w:t>
            </w:r>
            <w:r w:rsidR="000B7C45">
              <w:rPr>
                <w:rFonts w:eastAsia="Calibri" w:cs="Calibri"/>
                <w:szCs w:val="22"/>
              </w:rPr>
              <w:t>-</w:t>
            </w:r>
            <w:r w:rsidRPr="00905761">
              <w:rPr>
                <w:rFonts w:eastAsia="Calibri" w:cs="Calibri"/>
                <w:szCs w:val="22"/>
              </w:rPr>
              <w:t>a</w:t>
            </w:r>
            <w:r w:rsidR="000B7C45">
              <w:rPr>
                <w:rFonts w:eastAsia="Calibri" w:cs="Calibri"/>
                <w:szCs w:val="22"/>
              </w:rPr>
              <w:t>/</w:t>
            </w:r>
            <w:r w:rsidRPr="00905761">
              <w:rPr>
                <w:rFonts w:eastAsia="Calibri" w:cs="Calibri"/>
                <w:szCs w:val="22"/>
              </w:rPr>
              <w:t>‐ke sodelujem kot zunanj</w:t>
            </w:r>
            <w:r w:rsidR="000B7C45">
              <w:rPr>
                <w:rFonts w:eastAsia="Calibri" w:cs="Calibri"/>
                <w:szCs w:val="22"/>
              </w:rPr>
              <w:t>-</w:t>
            </w:r>
            <w:r w:rsidRPr="00905761">
              <w:rPr>
                <w:rFonts w:eastAsia="Calibri" w:cs="Calibri"/>
                <w:szCs w:val="22"/>
              </w:rPr>
              <w:t>i</w:t>
            </w:r>
            <w:r w:rsidR="000B7C45">
              <w:rPr>
                <w:rFonts w:eastAsia="Calibri" w:cs="Calibri"/>
                <w:szCs w:val="22"/>
              </w:rPr>
              <w:t>/-a</w:t>
            </w:r>
            <w:r w:rsidRPr="00905761">
              <w:rPr>
                <w:rFonts w:eastAsia="Calibri" w:cs="Calibri"/>
                <w:szCs w:val="22"/>
              </w:rPr>
              <w:t xml:space="preserve"> delovn</w:t>
            </w:r>
            <w:r w:rsidR="000B7C45">
              <w:rPr>
                <w:rFonts w:eastAsia="Calibri" w:cs="Calibri"/>
                <w:szCs w:val="22"/>
              </w:rPr>
              <w:t>-</w:t>
            </w:r>
            <w:r w:rsidRPr="00905761">
              <w:rPr>
                <w:rFonts w:eastAsia="Calibri" w:cs="Calibri"/>
                <w:szCs w:val="22"/>
              </w:rPr>
              <w:t>i</w:t>
            </w:r>
            <w:r w:rsidR="000B7C45">
              <w:rPr>
                <w:rFonts w:eastAsia="Calibri" w:cs="Calibri"/>
                <w:szCs w:val="22"/>
              </w:rPr>
              <w:t>/-a</w:t>
            </w:r>
            <w:r w:rsidRPr="00905761">
              <w:rPr>
                <w:rFonts w:eastAsia="Calibri" w:cs="Calibri"/>
                <w:szCs w:val="22"/>
              </w:rPr>
              <w:t xml:space="preserve"> somentor</w:t>
            </w:r>
            <w:r w:rsidR="000B7C45">
              <w:rPr>
                <w:rFonts w:eastAsia="Calibri" w:cs="Calibri"/>
                <w:szCs w:val="22"/>
              </w:rPr>
              <w:t>/-ica</w:t>
            </w:r>
            <w:r w:rsidRPr="00905761">
              <w:rPr>
                <w:rFonts w:eastAsia="Calibri" w:cs="Calibri"/>
                <w:szCs w:val="22"/>
              </w:rPr>
              <w:t xml:space="preserve">. </w:t>
            </w:r>
          </w:p>
          <w:p w14:paraId="0DD906C9" w14:textId="77777777" w:rsidR="009A4D55" w:rsidRPr="00905761" w:rsidRDefault="009A4D55" w:rsidP="009A4D55">
            <w:pPr>
              <w:pageBreakBefore/>
              <w:autoSpaceDE w:val="0"/>
              <w:autoSpaceDN w:val="0"/>
              <w:adjustRightInd w:val="0"/>
              <w:jc w:val="left"/>
              <w:rPr>
                <w:rFonts w:eastAsia="Calibri" w:cs="Calibri"/>
                <w:szCs w:val="22"/>
              </w:rPr>
            </w:pPr>
            <w:r w:rsidRPr="00905761">
              <w:rPr>
                <w:rFonts w:eastAsia="Calibri" w:cs="Calibri"/>
                <w:szCs w:val="22"/>
              </w:rPr>
              <w:t xml:space="preserve">Datum: ________________________ </w:t>
            </w:r>
          </w:p>
          <w:p w14:paraId="59E6182C" w14:textId="77777777" w:rsidR="009A4D55" w:rsidRPr="00905761" w:rsidRDefault="009A4D55" w:rsidP="009A4D55">
            <w:pPr>
              <w:pageBreakBefore/>
              <w:autoSpaceDE w:val="0"/>
              <w:autoSpaceDN w:val="0"/>
              <w:adjustRightInd w:val="0"/>
              <w:jc w:val="left"/>
              <w:rPr>
                <w:rFonts w:eastAsia="Calibri" w:cs="Calibri"/>
                <w:szCs w:val="22"/>
              </w:rPr>
            </w:pPr>
          </w:p>
          <w:p w14:paraId="6B3A30F0" w14:textId="7E1A2A7B" w:rsidR="009A4D55" w:rsidRPr="00905761" w:rsidRDefault="009A4D55" w:rsidP="009A4D55">
            <w:pPr>
              <w:pageBreakBefore/>
              <w:autoSpaceDE w:val="0"/>
              <w:autoSpaceDN w:val="0"/>
              <w:adjustRightInd w:val="0"/>
              <w:jc w:val="left"/>
              <w:rPr>
                <w:rFonts w:eastAsia="Calibri" w:cs="Calibri"/>
                <w:szCs w:val="22"/>
              </w:rPr>
            </w:pPr>
            <w:r w:rsidRPr="00905761">
              <w:rPr>
                <w:rFonts w:eastAsia="Calibri" w:cs="Calibri"/>
                <w:szCs w:val="22"/>
              </w:rPr>
              <w:t>Podpis zunanje</w:t>
            </w:r>
            <w:r w:rsidR="000B7C45">
              <w:rPr>
                <w:rFonts w:eastAsia="Calibri" w:cs="Calibri"/>
                <w:szCs w:val="22"/>
              </w:rPr>
              <w:t>/-</w:t>
            </w:r>
            <w:r w:rsidRPr="00905761">
              <w:rPr>
                <w:rFonts w:eastAsia="Calibri" w:cs="Calibri"/>
                <w:szCs w:val="22"/>
              </w:rPr>
              <w:t>ga delovne</w:t>
            </w:r>
            <w:r w:rsidR="000B7C45">
              <w:rPr>
                <w:rFonts w:eastAsia="Calibri" w:cs="Calibri"/>
                <w:szCs w:val="22"/>
              </w:rPr>
              <w:t>/-</w:t>
            </w:r>
            <w:r w:rsidRPr="00905761">
              <w:rPr>
                <w:rFonts w:eastAsia="Calibri" w:cs="Calibri"/>
                <w:szCs w:val="22"/>
              </w:rPr>
              <w:t>ga somentor</w:t>
            </w:r>
            <w:r w:rsidR="000B7C45" w:rsidRPr="00905761">
              <w:rPr>
                <w:rFonts w:eastAsia="Calibri" w:cs="Calibri"/>
                <w:szCs w:val="22"/>
              </w:rPr>
              <w:t>‐ice</w:t>
            </w:r>
            <w:r w:rsidR="000B7C45">
              <w:rPr>
                <w:rFonts w:eastAsia="Calibri" w:cs="Calibri"/>
                <w:szCs w:val="22"/>
              </w:rPr>
              <w:t>/-</w:t>
            </w:r>
            <w:r w:rsidRPr="00905761">
              <w:rPr>
                <w:rFonts w:eastAsia="Calibri" w:cs="Calibri"/>
                <w:szCs w:val="22"/>
              </w:rPr>
              <w:t xml:space="preserve">ja: </w:t>
            </w:r>
          </w:p>
          <w:p w14:paraId="3274690A" w14:textId="77777777" w:rsidR="009A4D55" w:rsidRPr="003175D1" w:rsidRDefault="009A4D55" w:rsidP="009A4D55">
            <w:pPr>
              <w:jc w:val="left"/>
              <w:rPr>
                <w:rFonts w:eastAsia="Calibri"/>
                <w:sz w:val="24"/>
                <w:lang w:eastAsia="en-US"/>
              </w:rPr>
            </w:pPr>
            <w:r w:rsidRPr="00905761">
              <w:rPr>
                <w:rFonts w:eastAsia="Calibri" w:cs="Calibri"/>
                <w:szCs w:val="22"/>
              </w:rPr>
              <w:t>____________________________________</w:t>
            </w:r>
          </w:p>
          <w:p w14:paraId="36EE763B" w14:textId="77777777" w:rsidR="009A4D55" w:rsidRPr="003175D1" w:rsidRDefault="009A4D55" w:rsidP="009A4D55">
            <w:pPr>
              <w:jc w:val="left"/>
              <w:rPr>
                <w:rFonts w:eastAsia="Calibri"/>
                <w:sz w:val="24"/>
                <w:lang w:eastAsia="en-US"/>
              </w:rPr>
            </w:pPr>
          </w:p>
          <w:p w14:paraId="753A87DA" w14:textId="77777777" w:rsidR="009A4D55" w:rsidRPr="003175D1" w:rsidRDefault="009A4D55" w:rsidP="009449F1">
            <w:pPr>
              <w:jc w:val="center"/>
              <w:rPr>
                <w:rFonts w:cs="Arial"/>
                <w:b/>
                <w:szCs w:val="22"/>
              </w:rPr>
            </w:pPr>
          </w:p>
        </w:tc>
      </w:tr>
      <w:tr w:rsidR="009449F1" w:rsidRPr="003175D1" w14:paraId="787293C3" w14:textId="77777777" w:rsidTr="004C3F1A">
        <w:trPr>
          <w:gridAfter w:val="1"/>
          <w:wAfter w:w="18" w:type="dxa"/>
        </w:trPr>
        <w:tc>
          <w:tcPr>
            <w:tcW w:w="10207" w:type="dxa"/>
            <w:gridSpan w:val="4"/>
            <w:tcBorders>
              <w:top w:val="single" w:sz="12" w:space="0" w:color="auto"/>
              <w:left w:val="single" w:sz="12" w:space="0" w:color="auto"/>
              <w:right w:val="single" w:sz="12" w:space="0" w:color="auto"/>
            </w:tcBorders>
            <w:shd w:val="pct10" w:color="auto" w:fill="auto"/>
          </w:tcPr>
          <w:p w14:paraId="3A94C5BC" w14:textId="77777777" w:rsidR="009449F1" w:rsidRPr="003175D1" w:rsidRDefault="009449F1" w:rsidP="009449F1">
            <w:pPr>
              <w:jc w:val="center"/>
              <w:rPr>
                <w:rFonts w:cs="Arial"/>
                <w:b/>
                <w:szCs w:val="22"/>
              </w:rPr>
            </w:pPr>
            <w:r w:rsidRPr="003175D1">
              <w:rPr>
                <w:rFonts w:cs="Arial"/>
                <w:b/>
                <w:szCs w:val="22"/>
              </w:rPr>
              <w:t>SOGLASJE PREDSTOJNIKA ODDELKA</w:t>
            </w:r>
          </w:p>
        </w:tc>
      </w:tr>
      <w:tr w:rsidR="009449F1" w:rsidRPr="003175D1" w14:paraId="44BA4D09" w14:textId="77777777" w:rsidTr="004C3F1A">
        <w:trPr>
          <w:gridAfter w:val="1"/>
          <w:wAfter w:w="18" w:type="dxa"/>
        </w:trPr>
        <w:tc>
          <w:tcPr>
            <w:tcW w:w="10207" w:type="dxa"/>
            <w:gridSpan w:val="4"/>
            <w:tcBorders>
              <w:top w:val="single" w:sz="12" w:space="0" w:color="auto"/>
              <w:left w:val="single" w:sz="12" w:space="0" w:color="auto"/>
              <w:bottom w:val="single" w:sz="12" w:space="0" w:color="auto"/>
              <w:right w:val="single" w:sz="12" w:space="0" w:color="auto"/>
            </w:tcBorders>
          </w:tcPr>
          <w:p w14:paraId="5E9B9134" w14:textId="77777777" w:rsidR="009449F1" w:rsidRPr="003175D1" w:rsidRDefault="009449F1" w:rsidP="009449F1">
            <w:pPr>
              <w:rPr>
                <w:rFonts w:cs="Arial"/>
                <w:szCs w:val="22"/>
              </w:rPr>
            </w:pPr>
          </w:p>
          <w:p w14:paraId="111E715A" w14:textId="1AF2DBAD" w:rsidR="009449F1" w:rsidRPr="003175D1" w:rsidRDefault="009449F1" w:rsidP="009449F1">
            <w:pPr>
              <w:rPr>
                <w:rFonts w:cs="Arial"/>
                <w:szCs w:val="22"/>
              </w:rPr>
            </w:pPr>
            <w:r w:rsidRPr="003175D1">
              <w:rPr>
                <w:rFonts w:cs="Arial"/>
                <w:szCs w:val="22"/>
              </w:rPr>
              <w:t>Podpisan</w:t>
            </w:r>
            <w:r w:rsidR="000B7C45">
              <w:rPr>
                <w:rFonts w:cs="Arial"/>
                <w:szCs w:val="22"/>
              </w:rPr>
              <w:t>-</w:t>
            </w:r>
            <w:r w:rsidRPr="003175D1">
              <w:rPr>
                <w:rFonts w:cs="Arial"/>
                <w:szCs w:val="22"/>
              </w:rPr>
              <w:t>i</w:t>
            </w:r>
            <w:r w:rsidR="000B7C45">
              <w:rPr>
                <w:rFonts w:cs="Arial"/>
                <w:szCs w:val="22"/>
              </w:rPr>
              <w:t>/</w:t>
            </w:r>
            <w:r w:rsidRPr="003175D1">
              <w:rPr>
                <w:rFonts w:cs="Arial"/>
                <w:szCs w:val="22"/>
              </w:rPr>
              <w:t>-a ________________________________ predstojni</w:t>
            </w:r>
            <w:r w:rsidR="000B7C45">
              <w:rPr>
                <w:rFonts w:cs="Arial"/>
                <w:szCs w:val="22"/>
              </w:rPr>
              <w:t>-</w:t>
            </w:r>
            <w:r w:rsidRPr="003175D1">
              <w:rPr>
                <w:rFonts w:cs="Arial"/>
                <w:szCs w:val="22"/>
              </w:rPr>
              <w:t>k</w:t>
            </w:r>
            <w:r w:rsidR="000B7C45">
              <w:rPr>
                <w:rFonts w:cs="Arial"/>
                <w:szCs w:val="22"/>
              </w:rPr>
              <w:t>/</w:t>
            </w:r>
            <w:r w:rsidRPr="003175D1">
              <w:rPr>
                <w:rFonts w:cs="Arial"/>
                <w:szCs w:val="22"/>
              </w:rPr>
              <w:t>-ca Oddelka za ________________</w:t>
            </w:r>
          </w:p>
          <w:p w14:paraId="57EF4E07" w14:textId="73505A6E" w:rsidR="009449F1" w:rsidRPr="003175D1" w:rsidRDefault="009449F1" w:rsidP="009449F1">
            <w:pPr>
              <w:rPr>
                <w:rFonts w:cs="Arial"/>
                <w:szCs w:val="22"/>
              </w:rPr>
            </w:pPr>
            <w:r w:rsidRPr="003175D1">
              <w:rPr>
                <w:rFonts w:cs="Arial"/>
                <w:szCs w:val="22"/>
              </w:rPr>
              <w:t>soglašam s predlagano dispozicijo naslovom, mentor</w:t>
            </w:r>
            <w:r w:rsidR="001301BB">
              <w:rPr>
                <w:rFonts w:cs="Arial"/>
                <w:szCs w:val="22"/>
              </w:rPr>
              <w:t>-</w:t>
            </w:r>
            <w:r w:rsidRPr="003175D1">
              <w:rPr>
                <w:rFonts w:cs="Arial"/>
                <w:szCs w:val="22"/>
              </w:rPr>
              <w:t>jem</w:t>
            </w:r>
            <w:r w:rsidR="001301BB">
              <w:rPr>
                <w:rFonts w:cs="Arial"/>
                <w:szCs w:val="22"/>
              </w:rPr>
              <w:t>/-ico</w:t>
            </w:r>
            <w:r w:rsidRPr="003175D1">
              <w:rPr>
                <w:rFonts w:cs="Arial"/>
                <w:szCs w:val="22"/>
              </w:rPr>
              <w:t xml:space="preserve"> in somentor</w:t>
            </w:r>
            <w:r w:rsidR="001301BB">
              <w:rPr>
                <w:rFonts w:cs="Arial"/>
                <w:szCs w:val="22"/>
              </w:rPr>
              <w:t>-</w:t>
            </w:r>
            <w:r w:rsidRPr="003175D1">
              <w:rPr>
                <w:rFonts w:cs="Arial"/>
                <w:szCs w:val="22"/>
              </w:rPr>
              <w:t>jem</w:t>
            </w:r>
            <w:r w:rsidR="001301BB">
              <w:rPr>
                <w:rFonts w:cs="Arial"/>
                <w:szCs w:val="22"/>
              </w:rPr>
              <w:t>/-ico</w:t>
            </w:r>
            <w:r w:rsidRPr="003175D1">
              <w:rPr>
                <w:rFonts w:cs="Arial"/>
                <w:szCs w:val="22"/>
              </w:rPr>
              <w:t xml:space="preserve"> pri magistrskem delu.</w:t>
            </w:r>
          </w:p>
          <w:p w14:paraId="12915590" w14:textId="77777777" w:rsidR="009449F1" w:rsidRPr="003175D1" w:rsidRDefault="009449F1" w:rsidP="009449F1">
            <w:pPr>
              <w:rPr>
                <w:rFonts w:cs="Arial"/>
                <w:szCs w:val="22"/>
              </w:rPr>
            </w:pPr>
          </w:p>
          <w:p w14:paraId="6C8C21D1" w14:textId="77777777" w:rsidR="009449F1" w:rsidRPr="003175D1" w:rsidRDefault="009449F1" w:rsidP="0067205C">
            <w:pPr>
              <w:numPr>
                <w:ilvl w:val="0"/>
                <w:numId w:val="47"/>
              </w:numPr>
              <w:contextualSpacing/>
              <w:jc w:val="left"/>
              <w:rPr>
                <w:rFonts w:cs="Arial"/>
                <w:szCs w:val="22"/>
              </w:rPr>
            </w:pPr>
            <w:r w:rsidRPr="003175D1">
              <w:rPr>
                <w:rFonts w:cs="Arial"/>
                <w:szCs w:val="22"/>
              </w:rPr>
              <w:t>Predlagam spremembo naslova magistrskega dela: ________________________________</w:t>
            </w:r>
          </w:p>
          <w:p w14:paraId="56FA4B15" w14:textId="77777777" w:rsidR="009449F1" w:rsidRPr="003175D1" w:rsidRDefault="009449F1" w:rsidP="0067205C">
            <w:pPr>
              <w:numPr>
                <w:ilvl w:val="0"/>
                <w:numId w:val="47"/>
              </w:numPr>
              <w:contextualSpacing/>
              <w:jc w:val="left"/>
              <w:rPr>
                <w:rFonts w:cs="Arial"/>
                <w:szCs w:val="22"/>
              </w:rPr>
            </w:pPr>
            <w:r w:rsidRPr="003175D1">
              <w:rPr>
                <w:rFonts w:cs="Arial"/>
                <w:szCs w:val="22"/>
              </w:rPr>
              <w:t>Predlagam spremembo vsebine magistrskega dela:________________________________</w:t>
            </w:r>
          </w:p>
          <w:p w14:paraId="5B1F3DB8" w14:textId="72BA32CE" w:rsidR="009449F1" w:rsidRPr="003175D1" w:rsidRDefault="009449F1" w:rsidP="0067205C">
            <w:pPr>
              <w:numPr>
                <w:ilvl w:val="0"/>
                <w:numId w:val="47"/>
              </w:numPr>
              <w:contextualSpacing/>
              <w:jc w:val="left"/>
              <w:rPr>
                <w:rFonts w:cs="Arial"/>
                <w:szCs w:val="22"/>
              </w:rPr>
            </w:pPr>
            <w:r w:rsidRPr="003175D1">
              <w:rPr>
                <w:rFonts w:cs="Arial"/>
                <w:szCs w:val="22"/>
              </w:rPr>
              <w:t>Predlagam spremembo mentor</w:t>
            </w:r>
            <w:r w:rsidR="001301BB">
              <w:rPr>
                <w:rFonts w:cs="Arial"/>
                <w:szCs w:val="22"/>
              </w:rPr>
              <w:t>-</w:t>
            </w:r>
            <w:r w:rsidRPr="003175D1">
              <w:rPr>
                <w:rFonts w:cs="Arial"/>
                <w:szCs w:val="22"/>
              </w:rPr>
              <w:t>ja</w:t>
            </w:r>
            <w:r w:rsidR="001301BB">
              <w:rPr>
                <w:rFonts w:cs="Arial"/>
                <w:szCs w:val="22"/>
              </w:rPr>
              <w:t>/-ice</w:t>
            </w:r>
            <w:r w:rsidRPr="003175D1">
              <w:rPr>
                <w:rFonts w:cs="Arial"/>
                <w:szCs w:val="22"/>
              </w:rPr>
              <w:t xml:space="preserve"> ali somentor</w:t>
            </w:r>
            <w:r w:rsidR="001301BB">
              <w:rPr>
                <w:rFonts w:cs="Arial"/>
                <w:szCs w:val="22"/>
              </w:rPr>
              <w:t>-</w:t>
            </w:r>
            <w:r w:rsidRPr="003175D1">
              <w:rPr>
                <w:rFonts w:cs="Arial"/>
                <w:szCs w:val="22"/>
              </w:rPr>
              <w:t>ja</w:t>
            </w:r>
            <w:r w:rsidR="001301BB">
              <w:rPr>
                <w:rFonts w:cs="Arial"/>
                <w:szCs w:val="22"/>
              </w:rPr>
              <w:t>/-ice</w:t>
            </w:r>
            <w:r w:rsidRPr="003175D1">
              <w:rPr>
                <w:rFonts w:cs="Arial"/>
                <w:szCs w:val="22"/>
              </w:rPr>
              <w:t>: __________________________________</w:t>
            </w:r>
          </w:p>
          <w:p w14:paraId="588F948F" w14:textId="77777777" w:rsidR="009449F1" w:rsidRPr="003175D1" w:rsidRDefault="009449F1" w:rsidP="009449F1">
            <w:pPr>
              <w:rPr>
                <w:rFonts w:cs="Arial"/>
                <w:szCs w:val="22"/>
              </w:rPr>
            </w:pPr>
            <w:r w:rsidRPr="003175D1">
              <w:rPr>
                <w:rFonts w:cs="Arial"/>
                <w:szCs w:val="22"/>
              </w:rPr>
              <w:t>______________________________________________________________________________</w:t>
            </w:r>
          </w:p>
          <w:p w14:paraId="17430E30" w14:textId="77777777" w:rsidR="009449F1" w:rsidRPr="003175D1" w:rsidRDefault="009449F1" w:rsidP="009449F1">
            <w:pPr>
              <w:rPr>
                <w:rFonts w:cs="Arial"/>
                <w:szCs w:val="22"/>
              </w:rPr>
            </w:pPr>
          </w:p>
          <w:p w14:paraId="028411EC" w14:textId="5295FD9E" w:rsidR="009449F1" w:rsidRPr="003175D1" w:rsidRDefault="009449F1" w:rsidP="009449F1">
            <w:pPr>
              <w:rPr>
                <w:rFonts w:cs="Arial"/>
                <w:szCs w:val="22"/>
              </w:rPr>
            </w:pPr>
            <w:r w:rsidRPr="003175D1">
              <w:rPr>
                <w:rFonts w:cs="Arial"/>
                <w:szCs w:val="22"/>
              </w:rPr>
              <w:t>Datum: _________________                Podpis predstojni</w:t>
            </w:r>
            <w:r w:rsidR="001301BB">
              <w:rPr>
                <w:rFonts w:cs="Arial"/>
                <w:szCs w:val="22"/>
              </w:rPr>
              <w:t>-</w:t>
            </w:r>
            <w:r w:rsidRPr="003175D1">
              <w:rPr>
                <w:rFonts w:cs="Arial"/>
                <w:szCs w:val="22"/>
              </w:rPr>
              <w:t>ka</w:t>
            </w:r>
            <w:r w:rsidR="001301BB">
              <w:rPr>
                <w:rFonts w:cs="Arial"/>
                <w:szCs w:val="22"/>
              </w:rPr>
              <w:t>/</w:t>
            </w:r>
            <w:r w:rsidRPr="003175D1">
              <w:rPr>
                <w:rFonts w:cs="Arial"/>
                <w:szCs w:val="22"/>
              </w:rPr>
              <w:t xml:space="preserve">-ce ___________________________ </w:t>
            </w:r>
          </w:p>
          <w:p w14:paraId="1FB02CFB" w14:textId="77777777" w:rsidR="009449F1" w:rsidRPr="003175D1" w:rsidRDefault="009449F1" w:rsidP="009449F1">
            <w:pPr>
              <w:rPr>
                <w:rFonts w:cs="Arial"/>
                <w:szCs w:val="22"/>
              </w:rPr>
            </w:pPr>
          </w:p>
        </w:tc>
      </w:tr>
    </w:tbl>
    <w:p w14:paraId="3A2A376C" w14:textId="77777777" w:rsidR="009449F1" w:rsidRPr="003175D1" w:rsidRDefault="009449F1" w:rsidP="009449F1">
      <w:pPr>
        <w:jc w:val="left"/>
        <w:rPr>
          <w:rFonts w:eastAsia="Calibri" w:cs="Arial"/>
          <w:szCs w:val="22"/>
        </w:rPr>
      </w:pPr>
    </w:p>
    <w:p w14:paraId="009D0C52" w14:textId="77777777" w:rsidR="009449F1" w:rsidRPr="003175D1" w:rsidRDefault="009449F1" w:rsidP="009449F1">
      <w:pPr>
        <w:jc w:val="left"/>
        <w:rPr>
          <w:rFonts w:eastAsia="Calibri"/>
          <w:sz w:val="24"/>
          <w:lang w:eastAsia="en-US"/>
        </w:rPr>
      </w:pPr>
    </w:p>
    <w:p w14:paraId="23EE505A" w14:textId="77777777" w:rsidR="0056068D" w:rsidRPr="003175D1" w:rsidRDefault="0056068D" w:rsidP="0056068D">
      <w:pPr>
        <w:autoSpaceDE w:val="0"/>
        <w:autoSpaceDN w:val="0"/>
        <w:adjustRightInd w:val="0"/>
        <w:jc w:val="left"/>
        <w:rPr>
          <w:rFonts w:eastAsia="Calibri" w:cs="Calibri"/>
          <w:sz w:val="24"/>
        </w:rPr>
      </w:pPr>
    </w:p>
    <w:p w14:paraId="088D46C5" w14:textId="77777777" w:rsidR="009449F1" w:rsidRPr="003175D1" w:rsidRDefault="009449F1" w:rsidP="009449F1">
      <w:pPr>
        <w:jc w:val="left"/>
        <w:rPr>
          <w:rFonts w:eastAsia="Calibri"/>
          <w:sz w:val="24"/>
          <w:lang w:eastAsia="en-US"/>
        </w:rPr>
      </w:pPr>
    </w:p>
    <w:p w14:paraId="2EE0A9C7" w14:textId="77777777" w:rsidR="009449F1" w:rsidRPr="003175D1" w:rsidRDefault="009449F1" w:rsidP="009449F1">
      <w:pPr>
        <w:jc w:val="left"/>
        <w:rPr>
          <w:rFonts w:eastAsia="Calibri"/>
          <w:sz w:val="24"/>
          <w:lang w:eastAsia="en-US"/>
        </w:rPr>
      </w:pPr>
    </w:p>
    <w:p w14:paraId="7BDE0DF2" w14:textId="77777777" w:rsidR="009449F1" w:rsidRPr="003175D1" w:rsidRDefault="009449F1" w:rsidP="009449F1">
      <w:pPr>
        <w:jc w:val="left"/>
        <w:rPr>
          <w:rFonts w:eastAsia="Calibri"/>
          <w:sz w:val="24"/>
          <w:lang w:eastAsia="en-US"/>
        </w:rPr>
      </w:pPr>
    </w:p>
    <w:p w14:paraId="10C9EC86" w14:textId="77777777" w:rsidR="009449F1" w:rsidRPr="003175D1" w:rsidRDefault="009449F1" w:rsidP="009449F1">
      <w:pPr>
        <w:jc w:val="left"/>
        <w:rPr>
          <w:rFonts w:eastAsia="Calibri"/>
          <w:sz w:val="24"/>
          <w:lang w:eastAsia="en-US"/>
        </w:rPr>
      </w:pPr>
    </w:p>
    <w:p w14:paraId="2D838641" w14:textId="77777777" w:rsidR="009449F1" w:rsidRPr="003175D1" w:rsidRDefault="009449F1" w:rsidP="009449F1">
      <w:pPr>
        <w:jc w:val="left"/>
        <w:rPr>
          <w:rFonts w:eastAsia="Calibri"/>
          <w:sz w:val="24"/>
          <w:lang w:eastAsia="en-US"/>
        </w:rPr>
      </w:pPr>
    </w:p>
    <w:p w14:paraId="29C24095" w14:textId="77777777" w:rsidR="009449F1" w:rsidRPr="003175D1" w:rsidRDefault="009449F1" w:rsidP="009449F1">
      <w:pPr>
        <w:jc w:val="left"/>
        <w:rPr>
          <w:rFonts w:eastAsia="Calibri"/>
          <w:sz w:val="24"/>
          <w:lang w:eastAsia="en-US"/>
        </w:rPr>
      </w:pPr>
    </w:p>
    <w:p w14:paraId="1C346D39" w14:textId="77777777" w:rsidR="009449F1" w:rsidRPr="003175D1" w:rsidRDefault="009449F1" w:rsidP="009449F1">
      <w:pPr>
        <w:jc w:val="left"/>
        <w:rPr>
          <w:rFonts w:eastAsia="Calibri"/>
          <w:sz w:val="24"/>
          <w:lang w:eastAsia="en-US"/>
        </w:rPr>
      </w:pPr>
    </w:p>
    <w:p w14:paraId="224ED610" w14:textId="77777777" w:rsidR="009449F1" w:rsidRPr="003175D1" w:rsidRDefault="009449F1" w:rsidP="009449F1">
      <w:pPr>
        <w:jc w:val="left"/>
        <w:rPr>
          <w:rFonts w:eastAsia="Calibri"/>
          <w:sz w:val="24"/>
          <w:lang w:eastAsia="en-US"/>
        </w:rPr>
      </w:pPr>
    </w:p>
    <w:p w14:paraId="4576D9B0" w14:textId="77777777" w:rsidR="009449F1" w:rsidRPr="003175D1" w:rsidRDefault="009449F1" w:rsidP="009449F1">
      <w:pPr>
        <w:jc w:val="left"/>
        <w:rPr>
          <w:rFonts w:eastAsia="Calibri"/>
          <w:sz w:val="24"/>
          <w:lang w:eastAsia="en-US"/>
        </w:rPr>
      </w:pPr>
    </w:p>
    <w:p w14:paraId="7B89FF6A" w14:textId="77777777" w:rsidR="009449F1" w:rsidRPr="003175D1" w:rsidRDefault="009449F1" w:rsidP="009449F1">
      <w:pPr>
        <w:jc w:val="left"/>
        <w:rPr>
          <w:rFonts w:eastAsia="Calibri"/>
          <w:sz w:val="24"/>
          <w:lang w:eastAsia="en-US"/>
        </w:rPr>
      </w:pPr>
    </w:p>
    <w:p w14:paraId="78187479" w14:textId="77777777" w:rsidR="009449F1" w:rsidRPr="003175D1" w:rsidRDefault="009449F1" w:rsidP="009449F1">
      <w:pPr>
        <w:jc w:val="left"/>
        <w:rPr>
          <w:rFonts w:eastAsia="Calibri"/>
          <w:sz w:val="24"/>
          <w:lang w:eastAsia="en-US"/>
        </w:rPr>
      </w:pPr>
    </w:p>
    <w:p w14:paraId="5D39469C" w14:textId="77777777" w:rsidR="009449F1" w:rsidRPr="003175D1" w:rsidRDefault="009449F1" w:rsidP="009449F1">
      <w:pPr>
        <w:jc w:val="left"/>
        <w:rPr>
          <w:rFonts w:eastAsia="Calibri"/>
          <w:sz w:val="24"/>
          <w:lang w:eastAsia="en-US"/>
        </w:rPr>
      </w:pPr>
    </w:p>
    <w:p w14:paraId="7956A3DD" w14:textId="77777777" w:rsidR="009449F1" w:rsidRPr="003175D1" w:rsidRDefault="009449F1" w:rsidP="009449F1">
      <w:pPr>
        <w:jc w:val="left"/>
        <w:rPr>
          <w:rFonts w:eastAsia="Calibri"/>
          <w:sz w:val="24"/>
          <w:lang w:eastAsia="en-US"/>
        </w:rPr>
      </w:pPr>
    </w:p>
    <w:p w14:paraId="0BD94349" w14:textId="77777777" w:rsidR="009449F1" w:rsidRPr="003175D1" w:rsidRDefault="009449F1" w:rsidP="009449F1">
      <w:pPr>
        <w:jc w:val="left"/>
        <w:rPr>
          <w:rFonts w:eastAsia="Calibri"/>
          <w:sz w:val="24"/>
          <w:lang w:eastAsia="en-US"/>
        </w:rPr>
      </w:pPr>
    </w:p>
    <w:p w14:paraId="28F6ED83" w14:textId="77777777" w:rsidR="009449F1" w:rsidRPr="003175D1" w:rsidRDefault="009449F1" w:rsidP="009449F1">
      <w:pPr>
        <w:jc w:val="left"/>
        <w:rPr>
          <w:rFonts w:eastAsia="Calibri"/>
          <w:sz w:val="24"/>
          <w:lang w:eastAsia="en-US"/>
        </w:rPr>
      </w:pPr>
    </w:p>
    <w:p w14:paraId="24027197" w14:textId="77777777" w:rsidR="009449F1" w:rsidRPr="003175D1" w:rsidRDefault="009449F1" w:rsidP="009449F1">
      <w:pPr>
        <w:jc w:val="left"/>
        <w:rPr>
          <w:rFonts w:eastAsia="Calibri"/>
          <w:sz w:val="24"/>
          <w:lang w:eastAsia="en-US"/>
        </w:rPr>
      </w:pPr>
    </w:p>
    <w:p w14:paraId="0CCC6DC6" w14:textId="77777777" w:rsidR="009449F1" w:rsidRPr="003175D1" w:rsidRDefault="009449F1" w:rsidP="009449F1">
      <w:pPr>
        <w:spacing w:after="160" w:line="259" w:lineRule="auto"/>
        <w:jc w:val="left"/>
        <w:rPr>
          <w:b/>
          <w:bCs/>
          <w:szCs w:val="22"/>
        </w:rPr>
      </w:pPr>
      <w:r w:rsidRPr="003175D1">
        <w:rPr>
          <w:b/>
          <w:bCs/>
          <w:szCs w:val="22"/>
        </w:rPr>
        <w:br w:type="page"/>
      </w:r>
    </w:p>
    <w:p w14:paraId="199BF616" w14:textId="77777777" w:rsidR="009449F1" w:rsidRPr="003175D1" w:rsidRDefault="009449F1" w:rsidP="009C3E80">
      <w:pPr>
        <w:tabs>
          <w:tab w:val="left" w:pos="1980"/>
        </w:tabs>
        <w:rPr>
          <w:b/>
          <w:bCs/>
          <w:szCs w:val="22"/>
        </w:rPr>
      </w:pPr>
      <w:r w:rsidRPr="00DF1509">
        <w:rPr>
          <w:b/>
          <w:bCs/>
          <w:szCs w:val="22"/>
        </w:rPr>
        <w:t xml:space="preserve">Priloga </w:t>
      </w:r>
      <w:r w:rsidR="00770E37" w:rsidRPr="00DF1509">
        <w:rPr>
          <w:b/>
          <w:bCs/>
          <w:szCs w:val="22"/>
        </w:rPr>
        <w:t>5A</w:t>
      </w:r>
      <w:r w:rsidRPr="00DF1509">
        <w:rPr>
          <w:b/>
          <w:bCs/>
          <w:szCs w:val="22"/>
        </w:rPr>
        <w:t xml:space="preserve"> ‒ PRIJAVA SPREMEMBE TEME MAGISTRSKEGA DELA </w:t>
      </w:r>
      <w:r w:rsidRPr="00DF1509">
        <w:rPr>
          <w:rFonts w:eastAsia="Calibri"/>
          <w:b/>
          <w:szCs w:val="22"/>
          <w:lang w:eastAsia="en-US"/>
        </w:rPr>
        <w:t xml:space="preserve"> – sprememba naslova</w:t>
      </w:r>
    </w:p>
    <w:p w14:paraId="0F3C6377" w14:textId="77777777" w:rsidR="009449F1" w:rsidRPr="003175D1" w:rsidRDefault="009449F1" w:rsidP="009449F1">
      <w:pPr>
        <w:rPr>
          <w:b/>
          <w:bCs/>
          <w:szCs w:val="22"/>
        </w:rPr>
      </w:pPr>
    </w:p>
    <w:p w14:paraId="1AC08BEC" w14:textId="77777777" w:rsidR="009449F1" w:rsidRPr="003175D1" w:rsidRDefault="009449F1" w:rsidP="009449F1">
      <w:pPr>
        <w:jc w:val="center"/>
        <w:rPr>
          <w:rFonts w:eastAsia="Calibri"/>
          <w:bCs/>
          <w:szCs w:val="22"/>
          <w:lang w:eastAsia="en-US"/>
        </w:rPr>
      </w:pPr>
      <w:r w:rsidRPr="003175D1">
        <w:rPr>
          <w:rFonts w:eastAsia="Calibri"/>
          <w:bCs/>
          <w:szCs w:val="22"/>
          <w:lang w:eastAsia="en-US"/>
        </w:rPr>
        <w:t>UNIVERZA V MARIBORU</w:t>
      </w:r>
    </w:p>
    <w:p w14:paraId="67C49F58"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p w14:paraId="7D21DF29" w14:textId="77777777" w:rsidR="009449F1" w:rsidRPr="003175D1" w:rsidRDefault="009449F1" w:rsidP="009449F1">
      <w:pPr>
        <w:jc w:val="left"/>
        <w:rPr>
          <w:rFonts w:eastAsia="Calibri"/>
          <w:szCs w:val="22"/>
          <w:lang w:eastAsia="en-US"/>
        </w:rPr>
      </w:pPr>
    </w:p>
    <w:tbl>
      <w:tblPr>
        <w:tblW w:w="0" w:type="auto"/>
        <w:tblLook w:val="0000" w:firstRow="0" w:lastRow="0" w:firstColumn="0" w:lastColumn="0" w:noHBand="0" w:noVBand="0"/>
      </w:tblPr>
      <w:tblGrid>
        <w:gridCol w:w="5470"/>
        <w:gridCol w:w="4736"/>
      </w:tblGrid>
      <w:tr w:rsidR="009449F1" w:rsidRPr="003175D1" w14:paraId="3F693CDC" w14:textId="77777777" w:rsidTr="004C3F1A">
        <w:tc>
          <w:tcPr>
            <w:tcW w:w="5470" w:type="dxa"/>
            <w:shd w:val="clear" w:color="auto" w:fill="auto"/>
            <w:tcMar>
              <w:top w:w="0" w:type="dxa"/>
              <w:left w:w="70" w:type="dxa"/>
              <w:bottom w:w="0" w:type="dxa"/>
              <w:right w:w="70" w:type="dxa"/>
            </w:tcMar>
          </w:tcPr>
          <w:p w14:paraId="177B3330" w14:textId="77777777" w:rsidR="009449F1" w:rsidRPr="003175D1" w:rsidRDefault="009449F1" w:rsidP="009449F1">
            <w:pPr>
              <w:jc w:val="left"/>
              <w:rPr>
                <w:rFonts w:eastAsia="Calibri"/>
                <w:szCs w:val="22"/>
                <w:lang w:eastAsia="en-US"/>
              </w:rPr>
            </w:pPr>
            <w:r w:rsidRPr="003175D1">
              <w:rPr>
                <w:rFonts w:eastAsia="Calibri"/>
                <w:szCs w:val="22"/>
                <w:lang w:eastAsia="en-US"/>
              </w:rPr>
              <w:t>Ime in priimek: _____________________</w:t>
            </w:r>
          </w:p>
          <w:p w14:paraId="6C6785B0" w14:textId="77777777" w:rsidR="009449F1" w:rsidRPr="003175D1" w:rsidRDefault="009449F1" w:rsidP="009449F1">
            <w:pPr>
              <w:jc w:val="left"/>
              <w:rPr>
                <w:rFonts w:eastAsia="Calibri"/>
                <w:szCs w:val="22"/>
                <w:lang w:eastAsia="en-US"/>
              </w:rPr>
            </w:pPr>
            <w:r w:rsidRPr="003175D1">
              <w:rPr>
                <w:rFonts w:eastAsia="Calibri"/>
                <w:szCs w:val="22"/>
                <w:lang w:eastAsia="en-US"/>
              </w:rPr>
              <w:t>Naslov: ___________________________</w:t>
            </w:r>
          </w:p>
          <w:p w14:paraId="5A809531" w14:textId="77777777" w:rsidR="009449F1" w:rsidRPr="003175D1" w:rsidRDefault="009449F1" w:rsidP="009449F1">
            <w:pPr>
              <w:jc w:val="left"/>
              <w:rPr>
                <w:rFonts w:eastAsia="Calibri"/>
                <w:szCs w:val="22"/>
                <w:lang w:eastAsia="en-US"/>
              </w:rPr>
            </w:pPr>
            <w:r w:rsidRPr="003175D1">
              <w:rPr>
                <w:rFonts w:eastAsia="Calibri"/>
                <w:szCs w:val="22"/>
                <w:lang w:eastAsia="en-US"/>
              </w:rPr>
              <w:t>e-naslov: __________________________</w:t>
            </w:r>
          </w:p>
          <w:p w14:paraId="11E85424" w14:textId="77777777" w:rsidR="009449F1" w:rsidRPr="003175D1" w:rsidRDefault="009449F1" w:rsidP="009449F1">
            <w:pPr>
              <w:jc w:val="left"/>
              <w:rPr>
                <w:rFonts w:eastAsia="Calibri"/>
                <w:szCs w:val="22"/>
                <w:lang w:eastAsia="en-US"/>
              </w:rPr>
            </w:pPr>
          </w:p>
        </w:tc>
        <w:tc>
          <w:tcPr>
            <w:tcW w:w="4736" w:type="dxa"/>
            <w:shd w:val="clear" w:color="auto" w:fill="auto"/>
            <w:tcMar>
              <w:top w:w="0" w:type="dxa"/>
              <w:left w:w="70" w:type="dxa"/>
              <w:bottom w:w="0" w:type="dxa"/>
              <w:right w:w="70" w:type="dxa"/>
            </w:tcMar>
          </w:tcPr>
          <w:p w14:paraId="18F0ACAB" w14:textId="77777777" w:rsidR="009449F1" w:rsidRPr="003175D1" w:rsidRDefault="009449F1" w:rsidP="009449F1">
            <w:pPr>
              <w:jc w:val="left"/>
              <w:rPr>
                <w:rFonts w:eastAsia="Calibri"/>
                <w:szCs w:val="22"/>
                <w:lang w:eastAsia="en-US"/>
              </w:rPr>
            </w:pPr>
            <w:r w:rsidRPr="003175D1">
              <w:rPr>
                <w:rFonts w:eastAsia="Calibri"/>
                <w:szCs w:val="22"/>
                <w:lang w:eastAsia="en-US"/>
              </w:rPr>
              <w:t>ID številka: ___________________</w:t>
            </w:r>
          </w:p>
          <w:p w14:paraId="641CC973" w14:textId="77777777" w:rsidR="009449F1" w:rsidRPr="003175D1" w:rsidRDefault="009449F1" w:rsidP="009449F1">
            <w:pPr>
              <w:jc w:val="left"/>
              <w:rPr>
                <w:rFonts w:eastAsia="Calibri"/>
                <w:szCs w:val="22"/>
                <w:lang w:eastAsia="en-US"/>
              </w:rPr>
            </w:pPr>
            <w:r w:rsidRPr="003175D1">
              <w:rPr>
                <w:rFonts w:eastAsia="Calibri"/>
                <w:szCs w:val="22"/>
                <w:lang w:eastAsia="en-US"/>
              </w:rPr>
              <w:t>Vpisna številka: _______________</w:t>
            </w:r>
          </w:p>
        </w:tc>
      </w:tr>
    </w:tbl>
    <w:p w14:paraId="435095F8" w14:textId="77777777" w:rsidR="009449F1" w:rsidRPr="003175D1" w:rsidRDefault="009449F1" w:rsidP="009449F1">
      <w:pPr>
        <w:jc w:val="center"/>
        <w:rPr>
          <w:rFonts w:eastAsia="Calibri"/>
          <w:b/>
          <w:szCs w:val="22"/>
          <w:lang w:eastAsia="en-US"/>
        </w:rPr>
      </w:pPr>
      <w:r w:rsidRPr="003175D1">
        <w:rPr>
          <w:rFonts w:eastAsia="Calibri"/>
          <w:b/>
          <w:szCs w:val="22"/>
          <w:lang w:eastAsia="en-US"/>
        </w:rPr>
        <w:t>PRIJAVA SPREMEMBE TEME MAGISTRSKEGA DELA – sprememba naslova</w:t>
      </w:r>
    </w:p>
    <w:p w14:paraId="059620F7" w14:textId="77777777" w:rsidR="009449F1" w:rsidRPr="003175D1" w:rsidRDefault="009449F1" w:rsidP="009449F1">
      <w:pPr>
        <w:jc w:val="left"/>
        <w:rPr>
          <w:rFonts w:eastAsia="Calibri"/>
          <w:szCs w:val="22"/>
          <w:lang w:eastAsia="en-US"/>
        </w:rPr>
      </w:pPr>
    </w:p>
    <w:p w14:paraId="6B7B5D59" w14:textId="77777777" w:rsidR="009449F1" w:rsidRPr="003175D1" w:rsidRDefault="009449F1" w:rsidP="009449F1">
      <w:pPr>
        <w:jc w:val="left"/>
        <w:rPr>
          <w:rFonts w:eastAsia="Calibri"/>
          <w:szCs w:val="22"/>
          <w:lang w:eastAsia="en-US"/>
        </w:rPr>
      </w:pPr>
      <w:r w:rsidRPr="003175D1">
        <w:rPr>
          <w:rFonts w:eastAsia="Calibri"/>
          <w:szCs w:val="22"/>
          <w:lang w:eastAsia="en-US"/>
        </w:rPr>
        <w:t xml:space="preserve">Podpisan-i/-a _____________________________________________________, študent/-ka </w:t>
      </w:r>
      <w:r w:rsidRPr="003175D1">
        <w:rPr>
          <w:rFonts w:cs="Arial"/>
          <w:szCs w:val="22"/>
        </w:rPr>
        <w:t>enopredmetnega / dvopredmetnega</w:t>
      </w:r>
      <w:r w:rsidR="00076046">
        <w:rPr>
          <w:rFonts w:cs="Arial"/>
          <w:szCs w:val="22"/>
        </w:rPr>
        <w:t xml:space="preserve"> / enovitega magistrskega</w:t>
      </w:r>
      <w:r w:rsidRPr="003175D1">
        <w:rPr>
          <w:rFonts w:cs="Arial"/>
          <w:szCs w:val="22"/>
        </w:rPr>
        <w:t xml:space="preserve"> (ustrezno označite) študijskega programa druge stopnje</w:t>
      </w:r>
      <w:r w:rsidRPr="003175D1">
        <w:rPr>
          <w:rFonts w:eastAsia="Calibri"/>
          <w:szCs w:val="22"/>
          <w:lang w:eastAsia="en-US"/>
        </w:rPr>
        <w:t>______________________________________, ki imam potrjeno temo magistrskega dela pod mentorstvom: ___________________________________________________, prosim za spremembo naslova teme magistrskega dela iz</w:t>
      </w:r>
    </w:p>
    <w:p w14:paraId="76B91351" w14:textId="77777777" w:rsidR="009449F1" w:rsidRPr="003175D1" w:rsidRDefault="009449F1" w:rsidP="009449F1">
      <w:pPr>
        <w:jc w:val="left"/>
        <w:rPr>
          <w:rFonts w:eastAsia="Calibri" w:cs="Arial"/>
          <w:szCs w:val="22"/>
        </w:rPr>
      </w:pPr>
      <w:r w:rsidRPr="003175D1">
        <w:rPr>
          <w:rFonts w:eastAsia="Calibri" w:cs="Arial"/>
          <w:szCs w:val="22"/>
        </w:rPr>
        <w:t>__________________________________________________________________________________</w:t>
      </w:r>
    </w:p>
    <w:p w14:paraId="35271186" w14:textId="77777777" w:rsidR="009449F1" w:rsidRPr="003175D1" w:rsidRDefault="009449F1" w:rsidP="009449F1">
      <w:pPr>
        <w:jc w:val="left"/>
        <w:rPr>
          <w:rFonts w:eastAsia="Calibri" w:cs="Arial"/>
          <w:szCs w:val="22"/>
        </w:rPr>
      </w:pPr>
      <w:r w:rsidRPr="003175D1">
        <w:rPr>
          <w:rFonts w:eastAsia="Calibri" w:cs="Arial"/>
          <w:szCs w:val="22"/>
        </w:rPr>
        <w:t>__________________________________________________________________________________</w:t>
      </w:r>
    </w:p>
    <w:p w14:paraId="36D80857" w14:textId="77777777" w:rsidR="009449F1" w:rsidRPr="003175D1" w:rsidRDefault="009449F1" w:rsidP="009449F1">
      <w:pPr>
        <w:jc w:val="left"/>
        <w:rPr>
          <w:rFonts w:eastAsia="Calibri" w:cs="Arial"/>
          <w:szCs w:val="22"/>
        </w:rPr>
      </w:pPr>
      <w:r w:rsidRPr="003175D1">
        <w:rPr>
          <w:rFonts w:eastAsia="Calibri" w:cs="Arial"/>
          <w:szCs w:val="22"/>
        </w:rPr>
        <w:t>v nov naslov magistrskega dela:</w:t>
      </w:r>
    </w:p>
    <w:p w14:paraId="18C4B019" w14:textId="77777777" w:rsidR="009449F1" w:rsidRPr="003175D1" w:rsidRDefault="009449F1" w:rsidP="009449F1">
      <w:pPr>
        <w:jc w:val="left"/>
        <w:rPr>
          <w:rFonts w:ascii="Times New Roman" w:hAnsi="Times New Roman"/>
          <w:sz w:val="24"/>
        </w:rPr>
      </w:pPr>
      <w:r w:rsidRPr="003175D1">
        <w:rPr>
          <w:rFonts w:eastAsia="Calibri" w:cs="Arial"/>
          <w:szCs w:val="22"/>
        </w:rPr>
        <w:t>____________________________________________________________________________________________________________________________________________________________________</w:t>
      </w:r>
    </w:p>
    <w:p w14:paraId="4CA4754A" w14:textId="77777777" w:rsidR="009449F1" w:rsidRPr="003175D1" w:rsidRDefault="009449F1" w:rsidP="009449F1">
      <w:pPr>
        <w:jc w:val="left"/>
        <w:rPr>
          <w:rFonts w:eastAsia="Calibri" w:cs="Arial"/>
          <w:szCs w:val="22"/>
        </w:rPr>
      </w:pPr>
      <w:r w:rsidRPr="003175D1">
        <w:rPr>
          <w:rFonts w:eastAsia="Calibri" w:cs="Arial"/>
          <w:szCs w:val="22"/>
        </w:rPr>
        <w:t>Nov naslov magistrskega dela v angleškem jeziku: __________________________________________________________________________________</w:t>
      </w:r>
    </w:p>
    <w:p w14:paraId="5C34794A" w14:textId="77777777" w:rsidR="009449F1" w:rsidRPr="003175D1" w:rsidRDefault="009449F1" w:rsidP="009449F1">
      <w:pPr>
        <w:jc w:val="left"/>
        <w:rPr>
          <w:rFonts w:eastAsia="Calibri" w:cs="Arial"/>
          <w:szCs w:val="22"/>
        </w:rPr>
      </w:pPr>
      <w:r w:rsidRPr="003175D1">
        <w:rPr>
          <w:rFonts w:eastAsia="Calibri" w:cs="Arial"/>
          <w:szCs w:val="22"/>
        </w:rPr>
        <w:t>__________________________________________________________________________________</w:t>
      </w:r>
    </w:p>
    <w:p w14:paraId="641DEAD1" w14:textId="77777777" w:rsidR="009449F1" w:rsidRPr="003175D1" w:rsidRDefault="009449F1" w:rsidP="009449F1">
      <w:pPr>
        <w:jc w:val="left"/>
        <w:rPr>
          <w:rFonts w:eastAsia="Calibri"/>
          <w:szCs w:val="22"/>
          <w:lang w:eastAsia="en-US"/>
        </w:rPr>
      </w:pPr>
    </w:p>
    <w:tbl>
      <w:tblPr>
        <w:tblW w:w="0" w:type="auto"/>
        <w:tblLook w:val="0000" w:firstRow="0" w:lastRow="0" w:firstColumn="0" w:lastColumn="0" w:noHBand="0" w:noVBand="0"/>
      </w:tblPr>
      <w:tblGrid>
        <w:gridCol w:w="6534"/>
        <w:gridCol w:w="2677"/>
      </w:tblGrid>
      <w:tr w:rsidR="009449F1" w:rsidRPr="003175D1" w14:paraId="37512205" w14:textId="77777777" w:rsidTr="004C3F1A">
        <w:tc>
          <w:tcPr>
            <w:tcW w:w="6534" w:type="dxa"/>
            <w:shd w:val="clear" w:color="auto" w:fill="auto"/>
            <w:tcMar>
              <w:top w:w="0" w:type="dxa"/>
              <w:left w:w="70" w:type="dxa"/>
              <w:bottom w:w="0" w:type="dxa"/>
              <w:right w:w="70" w:type="dxa"/>
            </w:tcMar>
          </w:tcPr>
          <w:p w14:paraId="6AC63315" w14:textId="77777777" w:rsidR="009449F1" w:rsidRPr="003175D1" w:rsidRDefault="009449F1" w:rsidP="009449F1">
            <w:pPr>
              <w:jc w:val="left"/>
              <w:rPr>
                <w:rFonts w:eastAsia="Calibri"/>
                <w:szCs w:val="22"/>
                <w:lang w:eastAsia="en-US"/>
              </w:rPr>
            </w:pPr>
            <w:r w:rsidRPr="003175D1">
              <w:rPr>
                <w:rFonts w:eastAsia="Calibri"/>
                <w:szCs w:val="22"/>
                <w:lang w:eastAsia="en-US"/>
              </w:rPr>
              <w:t>Datum: _______________</w:t>
            </w:r>
          </w:p>
          <w:p w14:paraId="50A2A0B1" w14:textId="77777777" w:rsidR="009449F1" w:rsidRPr="003175D1" w:rsidRDefault="009449F1" w:rsidP="009449F1">
            <w:pPr>
              <w:jc w:val="left"/>
              <w:rPr>
                <w:rFonts w:eastAsia="Calibri"/>
                <w:szCs w:val="22"/>
                <w:lang w:eastAsia="en-US"/>
              </w:rPr>
            </w:pPr>
          </w:p>
        </w:tc>
        <w:tc>
          <w:tcPr>
            <w:tcW w:w="2677" w:type="dxa"/>
            <w:shd w:val="clear" w:color="auto" w:fill="auto"/>
            <w:tcMar>
              <w:top w:w="0" w:type="dxa"/>
              <w:left w:w="70" w:type="dxa"/>
              <w:bottom w:w="0" w:type="dxa"/>
              <w:right w:w="70" w:type="dxa"/>
            </w:tcMar>
          </w:tcPr>
          <w:p w14:paraId="09FB8E15" w14:textId="77777777" w:rsidR="009449F1" w:rsidRPr="003175D1" w:rsidRDefault="009449F1" w:rsidP="009449F1">
            <w:pPr>
              <w:jc w:val="left"/>
              <w:rPr>
                <w:rFonts w:eastAsia="Calibri"/>
                <w:szCs w:val="22"/>
                <w:lang w:eastAsia="en-US"/>
              </w:rPr>
            </w:pPr>
            <w:r w:rsidRPr="003175D1">
              <w:rPr>
                <w:rFonts w:eastAsia="Calibri"/>
                <w:szCs w:val="22"/>
                <w:lang w:eastAsia="en-US"/>
              </w:rPr>
              <w:t>Podpis študent-a/-ke:</w:t>
            </w:r>
          </w:p>
          <w:p w14:paraId="12865EB3" w14:textId="77777777" w:rsidR="009449F1" w:rsidRPr="003175D1" w:rsidRDefault="009449F1" w:rsidP="009449F1">
            <w:pPr>
              <w:jc w:val="left"/>
              <w:rPr>
                <w:rFonts w:eastAsia="Calibri"/>
                <w:szCs w:val="22"/>
                <w:lang w:eastAsia="en-US"/>
              </w:rPr>
            </w:pPr>
          </w:p>
          <w:p w14:paraId="47EBACCD" w14:textId="77777777" w:rsidR="009449F1" w:rsidRPr="003175D1" w:rsidRDefault="009449F1" w:rsidP="009449F1">
            <w:pPr>
              <w:jc w:val="left"/>
              <w:rPr>
                <w:rFonts w:eastAsia="Calibri"/>
                <w:szCs w:val="22"/>
                <w:lang w:eastAsia="en-US"/>
              </w:rPr>
            </w:pPr>
            <w:r w:rsidRPr="003175D1">
              <w:rPr>
                <w:rFonts w:eastAsia="Calibri"/>
                <w:szCs w:val="22"/>
                <w:lang w:eastAsia="en-US"/>
              </w:rPr>
              <w:t>_____________________</w:t>
            </w:r>
          </w:p>
        </w:tc>
      </w:tr>
    </w:tbl>
    <w:p w14:paraId="3E92E2B9" w14:textId="77777777" w:rsidR="009449F1" w:rsidRPr="003175D1" w:rsidRDefault="009449F1" w:rsidP="009449F1">
      <w:pPr>
        <w:jc w:val="left"/>
        <w:rPr>
          <w:rFonts w:eastAsia="Calibri"/>
          <w:szCs w:val="22"/>
          <w:lang w:eastAsia="en-US"/>
        </w:rPr>
      </w:pPr>
    </w:p>
    <w:p w14:paraId="2410A2EF" w14:textId="77777777" w:rsidR="009449F1" w:rsidRPr="003175D1" w:rsidRDefault="009449F1" w:rsidP="009449F1">
      <w:pPr>
        <w:jc w:val="left"/>
        <w:rPr>
          <w:rFonts w:eastAsia="Calibri"/>
          <w:szCs w:val="22"/>
          <w:lang w:eastAsia="en-US"/>
        </w:rPr>
      </w:pPr>
      <w:r w:rsidRPr="003175D1">
        <w:rPr>
          <w:rFonts w:eastAsia="Calibri"/>
          <w:szCs w:val="22"/>
          <w:lang w:eastAsia="en-US"/>
        </w:rPr>
        <w:t>Priloge:</w:t>
      </w:r>
    </w:p>
    <w:p w14:paraId="2D47687E" w14:textId="77777777" w:rsidR="009449F1" w:rsidRPr="003175D1" w:rsidRDefault="009449F1" w:rsidP="0067205C">
      <w:pPr>
        <w:numPr>
          <w:ilvl w:val="0"/>
          <w:numId w:val="41"/>
        </w:numPr>
        <w:spacing w:after="200" w:line="276" w:lineRule="auto"/>
        <w:jc w:val="left"/>
        <w:rPr>
          <w:rFonts w:eastAsia="Calibri"/>
          <w:szCs w:val="22"/>
          <w:lang w:eastAsia="en-US"/>
        </w:rPr>
      </w:pPr>
      <w:r w:rsidRPr="003175D1">
        <w:rPr>
          <w:rFonts w:eastAsia="Calibri"/>
          <w:szCs w:val="22"/>
          <w:lang w:eastAsia="en-US"/>
        </w:rPr>
        <w:t>utemeljitev spremembe naslova magistrskega dela.</w:t>
      </w:r>
    </w:p>
    <w:p w14:paraId="2780700F" w14:textId="77777777" w:rsidR="009449F1" w:rsidRPr="003175D1" w:rsidRDefault="009449F1" w:rsidP="009449F1">
      <w:pPr>
        <w:spacing w:after="160" w:line="259" w:lineRule="auto"/>
        <w:jc w:val="left"/>
        <w:rPr>
          <w:rFonts w:eastAsia="Calibri"/>
          <w:b/>
          <w:szCs w:val="22"/>
          <w:lang w:eastAsia="en-US"/>
        </w:rPr>
      </w:pPr>
      <w:r w:rsidRPr="003175D1">
        <w:rPr>
          <w:rFonts w:eastAsia="Calibri"/>
          <w:b/>
          <w:szCs w:val="22"/>
          <w:lang w:eastAsia="en-US"/>
        </w:rPr>
        <w:t>SOGLASJE MENTORJA IN MOREBITNEGA SOMENTORJA</w:t>
      </w:r>
    </w:p>
    <w:p w14:paraId="0557B177" w14:textId="6DD0DA11" w:rsidR="009449F1" w:rsidRPr="003175D1" w:rsidRDefault="009449F1" w:rsidP="009449F1">
      <w:pPr>
        <w:spacing w:after="160" w:line="259" w:lineRule="auto"/>
        <w:jc w:val="left"/>
        <w:rPr>
          <w:rFonts w:eastAsia="Calibri"/>
          <w:szCs w:val="22"/>
          <w:lang w:eastAsia="en-US"/>
        </w:rPr>
      </w:pPr>
      <w:r w:rsidRPr="003175D1">
        <w:rPr>
          <w:rFonts w:eastAsia="Calibri"/>
          <w:szCs w:val="22"/>
          <w:lang w:eastAsia="en-US"/>
        </w:rPr>
        <w:t>Podpisan</w:t>
      </w:r>
      <w:r w:rsidR="001301BB">
        <w:rPr>
          <w:rFonts w:eastAsia="Calibri"/>
          <w:szCs w:val="22"/>
          <w:lang w:eastAsia="en-US"/>
        </w:rPr>
        <w:t>-</w:t>
      </w:r>
      <w:r w:rsidRPr="003175D1">
        <w:rPr>
          <w:rFonts w:eastAsia="Calibri"/>
          <w:szCs w:val="22"/>
          <w:lang w:eastAsia="en-US"/>
        </w:rPr>
        <w:t>i</w:t>
      </w:r>
      <w:r w:rsidR="001301BB">
        <w:rPr>
          <w:rFonts w:eastAsia="Calibri"/>
          <w:szCs w:val="22"/>
          <w:lang w:eastAsia="en-US"/>
        </w:rPr>
        <w:t>/-a</w:t>
      </w:r>
      <w:r w:rsidRPr="003175D1">
        <w:rPr>
          <w:rFonts w:eastAsia="Calibri"/>
          <w:szCs w:val="22"/>
          <w:lang w:eastAsia="en-US"/>
        </w:rPr>
        <w:t xml:space="preserve"> _____________________________ (mentor/-ica) in __________________________ (somentor/-</w:t>
      </w:r>
      <w:r w:rsidR="001301BB">
        <w:rPr>
          <w:rFonts w:eastAsia="Calibri"/>
          <w:szCs w:val="22"/>
          <w:lang w:eastAsia="en-US"/>
        </w:rPr>
        <w:t>i</w:t>
      </w:r>
      <w:r w:rsidRPr="003175D1">
        <w:rPr>
          <w:rFonts w:eastAsia="Calibri"/>
          <w:szCs w:val="22"/>
          <w:lang w:eastAsia="en-US"/>
        </w:rPr>
        <w:t>ca) se strinjam s spremembo naslova magistrskega dela.</w:t>
      </w:r>
    </w:p>
    <w:p w14:paraId="103FD6AF" w14:textId="77777777" w:rsidR="009449F1" w:rsidRPr="003175D1" w:rsidRDefault="009449F1" w:rsidP="009449F1">
      <w:pPr>
        <w:jc w:val="left"/>
        <w:rPr>
          <w:rFonts w:eastAsia="Calibri"/>
          <w:szCs w:val="22"/>
          <w:lang w:eastAsia="en-US"/>
        </w:rPr>
      </w:pPr>
      <w:r w:rsidRPr="003175D1">
        <w:rPr>
          <w:rFonts w:eastAsia="Calibri"/>
          <w:szCs w:val="22"/>
          <w:lang w:eastAsia="en-US"/>
        </w:rPr>
        <w:t xml:space="preserve">Podpis mentor-ja/-ice: _______________  </w:t>
      </w:r>
      <w:r w:rsidRPr="003175D1">
        <w:rPr>
          <w:rFonts w:eastAsia="Calibri"/>
          <w:szCs w:val="22"/>
          <w:lang w:eastAsia="en-US"/>
        </w:rPr>
        <w:tab/>
        <w:t>Podpis somentor-ja/-ice: ____________________</w:t>
      </w:r>
    </w:p>
    <w:p w14:paraId="7C1BB0BE" w14:textId="77777777" w:rsidR="009449F1" w:rsidRPr="003175D1" w:rsidRDefault="009449F1" w:rsidP="009449F1">
      <w:pPr>
        <w:jc w:val="left"/>
        <w:rPr>
          <w:rFonts w:eastAsia="Calibri"/>
          <w:szCs w:val="22"/>
          <w:lang w:eastAsia="en-US"/>
        </w:rPr>
      </w:pPr>
    </w:p>
    <w:p w14:paraId="4D585991" w14:textId="77777777" w:rsidR="009449F1" w:rsidRPr="003175D1" w:rsidRDefault="009449F1" w:rsidP="009449F1">
      <w:pPr>
        <w:jc w:val="left"/>
        <w:rPr>
          <w:rFonts w:eastAsia="Calibri"/>
          <w:b/>
          <w:szCs w:val="22"/>
          <w:lang w:eastAsia="en-US"/>
        </w:rPr>
      </w:pPr>
      <w:r w:rsidRPr="003175D1">
        <w:rPr>
          <w:rFonts w:cs="Arial"/>
          <w:b/>
          <w:szCs w:val="22"/>
        </w:rPr>
        <w:t xml:space="preserve">SOGLASJE PREDSTOJNIKA ODDELKA </w:t>
      </w:r>
      <w:r w:rsidRPr="003175D1">
        <w:rPr>
          <w:rFonts w:eastAsia="Calibri"/>
          <w:b/>
          <w:szCs w:val="22"/>
          <w:lang w:eastAsia="en-US"/>
        </w:rPr>
        <w:t>GLEDE SPREMEMBE TEME MAGISTRSKEGA DELA – sprememba naslova</w:t>
      </w:r>
    </w:p>
    <w:p w14:paraId="5170E2EC" w14:textId="77777777" w:rsidR="009449F1" w:rsidRPr="003175D1" w:rsidRDefault="009449F1" w:rsidP="009449F1">
      <w:pPr>
        <w:jc w:val="left"/>
        <w:rPr>
          <w:rFonts w:eastAsia="Calibri"/>
          <w:b/>
          <w:szCs w:val="22"/>
          <w:lang w:eastAsia="en-US"/>
        </w:rPr>
      </w:pPr>
    </w:p>
    <w:p w14:paraId="72BE4A01" w14:textId="77777777" w:rsidR="009449F1" w:rsidRPr="003175D1" w:rsidRDefault="009449F1" w:rsidP="009449F1">
      <w:pPr>
        <w:rPr>
          <w:rFonts w:eastAsia="Calibri"/>
          <w:szCs w:val="22"/>
          <w:lang w:eastAsia="en-US"/>
        </w:rPr>
      </w:pPr>
      <w:r w:rsidRPr="003175D1">
        <w:rPr>
          <w:rFonts w:eastAsia="Calibri"/>
          <w:szCs w:val="22"/>
          <w:lang w:eastAsia="en-US"/>
        </w:rPr>
        <w:t>Podpisan-i/-a ________________________________, predstojni-k/-ca O</w:t>
      </w:r>
      <w:r w:rsidR="00076046">
        <w:rPr>
          <w:rFonts w:eastAsia="Calibri"/>
          <w:szCs w:val="22"/>
          <w:lang w:eastAsia="en-US"/>
        </w:rPr>
        <w:t>ddelka</w:t>
      </w:r>
      <w:r w:rsidRPr="003175D1">
        <w:rPr>
          <w:rFonts w:eastAsia="Calibri"/>
          <w:szCs w:val="22"/>
          <w:lang w:eastAsia="en-US"/>
        </w:rPr>
        <w:t xml:space="preserve"> za _____________________</w:t>
      </w:r>
      <w:r w:rsidR="00076046">
        <w:rPr>
          <w:rFonts w:eastAsia="Calibri"/>
          <w:szCs w:val="22"/>
          <w:lang w:eastAsia="en-US"/>
        </w:rPr>
        <w:t>____</w:t>
      </w:r>
      <w:r w:rsidRPr="003175D1">
        <w:rPr>
          <w:rFonts w:eastAsia="Calibri"/>
          <w:szCs w:val="22"/>
          <w:lang w:eastAsia="en-US"/>
        </w:rPr>
        <w:t xml:space="preserve">, </w:t>
      </w:r>
    </w:p>
    <w:p w14:paraId="0929F324" w14:textId="77777777" w:rsidR="009449F1" w:rsidRPr="003175D1" w:rsidRDefault="009449F1" w:rsidP="009449F1">
      <w:pPr>
        <w:jc w:val="left"/>
        <w:rPr>
          <w:rFonts w:eastAsia="Calibri"/>
          <w:szCs w:val="22"/>
          <w:lang w:eastAsia="en-US"/>
        </w:rPr>
      </w:pPr>
    </w:p>
    <w:p w14:paraId="29615969" w14:textId="77777777" w:rsidR="009449F1" w:rsidRPr="003175D1" w:rsidRDefault="009449F1" w:rsidP="009449F1">
      <w:pPr>
        <w:rPr>
          <w:rFonts w:eastAsia="Calibri"/>
          <w:szCs w:val="22"/>
          <w:lang w:eastAsia="en-US"/>
        </w:rPr>
      </w:pPr>
      <w:r w:rsidRPr="003175D1">
        <w:rPr>
          <w:rFonts w:eastAsia="Calibri"/>
          <w:szCs w:val="22"/>
          <w:lang w:eastAsia="en-US"/>
        </w:rPr>
        <w:t xml:space="preserve">A: soglašam s predlagano spremembo naslova zaključnega dela </w:t>
      </w:r>
    </w:p>
    <w:p w14:paraId="16AFE6DE" w14:textId="77777777" w:rsidR="009449F1" w:rsidRPr="003175D1" w:rsidRDefault="009449F1" w:rsidP="009449F1">
      <w:pPr>
        <w:rPr>
          <w:rFonts w:eastAsia="Calibri"/>
          <w:szCs w:val="22"/>
          <w:lang w:eastAsia="en-US"/>
        </w:rPr>
      </w:pPr>
    </w:p>
    <w:p w14:paraId="75387E54" w14:textId="77777777" w:rsidR="009449F1" w:rsidRPr="003175D1" w:rsidRDefault="009449F1" w:rsidP="009449F1">
      <w:pPr>
        <w:rPr>
          <w:rFonts w:eastAsia="Calibri"/>
          <w:szCs w:val="22"/>
          <w:lang w:eastAsia="en-US"/>
        </w:rPr>
      </w:pPr>
      <w:r w:rsidRPr="003175D1">
        <w:rPr>
          <w:rFonts w:eastAsia="Calibri"/>
          <w:szCs w:val="22"/>
          <w:lang w:eastAsia="en-US"/>
        </w:rPr>
        <w:t>B: ne soglašam s predlagano spremembo naslova zaključnega dela, ker</w:t>
      </w:r>
    </w:p>
    <w:p w14:paraId="135358C0"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__________________________________________________________________________________________________________ in predlagam _______________________________________________________________________________________________</w:t>
      </w:r>
    </w:p>
    <w:p w14:paraId="7F807784" w14:textId="77777777" w:rsidR="009449F1" w:rsidRPr="003175D1" w:rsidRDefault="009449F1" w:rsidP="009449F1">
      <w:pPr>
        <w:rPr>
          <w:rFonts w:eastAsia="Calibri"/>
          <w:szCs w:val="22"/>
          <w:lang w:eastAsia="en-US"/>
        </w:rPr>
      </w:pPr>
    </w:p>
    <w:p w14:paraId="7E7604E0" w14:textId="4CDCAC3D" w:rsidR="009449F1" w:rsidRPr="003175D1" w:rsidRDefault="009449F1" w:rsidP="009449F1">
      <w:pPr>
        <w:jc w:val="left"/>
        <w:rPr>
          <w:rFonts w:eastAsia="Calibri"/>
          <w:szCs w:val="22"/>
          <w:lang w:eastAsia="en-US"/>
        </w:rPr>
      </w:pPr>
      <w:r w:rsidRPr="003175D1">
        <w:rPr>
          <w:rFonts w:eastAsia="Calibri"/>
          <w:szCs w:val="22"/>
          <w:lang w:eastAsia="en-US"/>
        </w:rPr>
        <w:t>Datum: ________________________</w:t>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Podpis predstojni-ka/-ce:</w:t>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t>_____________________________________</w:t>
      </w:r>
    </w:p>
    <w:p w14:paraId="10A60462" w14:textId="77777777" w:rsidR="009449F1" w:rsidRPr="003175D1" w:rsidRDefault="009449F1" w:rsidP="009449F1">
      <w:pPr>
        <w:spacing w:after="160" w:line="259" w:lineRule="auto"/>
        <w:jc w:val="left"/>
        <w:rPr>
          <w:rFonts w:ascii="Times New Roman" w:hAnsi="Times New Roman"/>
          <w:sz w:val="24"/>
        </w:rPr>
      </w:pPr>
      <w:r w:rsidRPr="003175D1">
        <w:rPr>
          <w:rFonts w:ascii="Times New Roman" w:hAnsi="Times New Roman"/>
          <w:sz w:val="24"/>
        </w:rPr>
        <w:br w:type="page"/>
      </w:r>
      <w:r w:rsidRPr="00DF1509">
        <w:rPr>
          <w:b/>
          <w:bCs/>
          <w:szCs w:val="22"/>
        </w:rPr>
        <w:t xml:space="preserve">Priloga </w:t>
      </w:r>
      <w:r w:rsidR="00770E37" w:rsidRPr="00DF1509">
        <w:rPr>
          <w:b/>
          <w:bCs/>
          <w:szCs w:val="22"/>
        </w:rPr>
        <w:t>5</w:t>
      </w:r>
      <w:r w:rsidRPr="00DF1509">
        <w:rPr>
          <w:b/>
          <w:bCs/>
          <w:szCs w:val="22"/>
        </w:rPr>
        <w:t>B</w:t>
      </w:r>
      <w:r w:rsidRPr="003175D1">
        <w:rPr>
          <w:b/>
          <w:bCs/>
          <w:szCs w:val="22"/>
        </w:rPr>
        <w:t xml:space="preserve"> ‒ PRIJAVA SPREMEMBE TEME MAGISTRSKEGA DELA </w:t>
      </w:r>
      <w:r w:rsidRPr="003175D1">
        <w:rPr>
          <w:rFonts w:eastAsia="Calibri"/>
          <w:b/>
          <w:szCs w:val="22"/>
          <w:lang w:eastAsia="en-US"/>
        </w:rPr>
        <w:t>– sprememba mentorja ali/in somentorja</w:t>
      </w:r>
    </w:p>
    <w:p w14:paraId="4C02D295" w14:textId="77777777" w:rsidR="009449F1" w:rsidRPr="003175D1" w:rsidRDefault="009449F1" w:rsidP="009449F1">
      <w:pPr>
        <w:jc w:val="center"/>
        <w:rPr>
          <w:rFonts w:eastAsia="Calibri"/>
          <w:bCs/>
          <w:szCs w:val="22"/>
          <w:lang w:eastAsia="en-US"/>
        </w:rPr>
      </w:pPr>
      <w:r w:rsidRPr="003175D1">
        <w:rPr>
          <w:rFonts w:eastAsia="Calibri"/>
          <w:bCs/>
          <w:szCs w:val="22"/>
          <w:lang w:eastAsia="en-US"/>
        </w:rPr>
        <w:t>UNIVERZA V MARIBORU</w:t>
      </w:r>
    </w:p>
    <w:p w14:paraId="235573B3"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p w14:paraId="20445E24" w14:textId="77777777" w:rsidR="009449F1" w:rsidRPr="003175D1" w:rsidRDefault="009449F1" w:rsidP="009449F1">
      <w:pPr>
        <w:jc w:val="left"/>
        <w:rPr>
          <w:rFonts w:eastAsia="Calibri"/>
          <w:szCs w:val="22"/>
          <w:lang w:eastAsia="en-US"/>
        </w:rPr>
      </w:pPr>
    </w:p>
    <w:tbl>
      <w:tblPr>
        <w:tblW w:w="0" w:type="auto"/>
        <w:tblLook w:val="0000" w:firstRow="0" w:lastRow="0" w:firstColumn="0" w:lastColumn="0" w:noHBand="0" w:noVBand="0"/>
      </w:tblPr>
      <w:tblGrid>
        <w:gridCol w:w="5470"/>
        <w:gridCol w:w="4736"/>
      </w:tblGrid>
      <w:tr w:rsidR="009449F1" w:rsidRPr="003175D1" w14:paraId="1B2E244A" w14:textId="77777777" w:rsidTr="004C3F1A">
        <w:tc>
          <w:tcPr>
            <w:tcW w:w="5470" w:type="dxa"/>
            <w:shd w:val="clear" w:color="auto" w:fill="auto"/>
            <w:tcMar>
              <w:top w:w="0" w:type="dxa"/>
              <w:left w:w="70" w:type="dxa"/>
              <w:bottom w:w="0" w:type="dxa"/>
              <w:right w:w="70" w:type="dxa"/>
            </w:tcMar>
          </w:tcPr>
          <w:p w14:paraId="79DC42D2" w14:textId="77777777" w:rsidR="009449F1" w:rsidRPr="003175D1" w:rsidRDefault="009449F1" w:rsidP="009449F1">
            <w:pPr>
              <w:jc w:val="left"/>
              <w:rPr>
                <w:rFonts w:eastAsia="Calibri"/>
                <w:szCs w:val="22"/>
                <w:lang w:eastAsia="en-US"/>
              </w:rPr>
            </w:pPr>
            <w:r w:rsidRPr="003175D1">
              <w:rPr>
                <w:rFonts w:eastAsia="Calibri"/>
                <w:szCs w:val="22"/>
                <w:lang w:eastAsia="en-US"/>
              </w:rPr>
              <w:t>Ime in priimek: _____________________</w:t>
            </w:r>
          </w:p>
          <w:p w14:paraId="11FC77E4" w14:textId="77777777" w:rsidR="009449F1" w:rsidRPr="003175D1" w:rsidRDefault="009449F1" w:rsidP="009449F1">
            <w:pPr>
              <w:jc w:val="left"/>
              <w:rPr>
                <w:rFonts w:eastAsia="Calibri"/>
                <w:szCs w:val="22"/>
                <w:lang w:eastAsia="en-US"/>
              </w:rPr>
            </w:pPr>
            <w:r w:rsidRPr="003175D1">
              <w:rPr>
                <w:rFonts w:eastAsia="Calibri"/>
                <w:szCs w:val="22"/>
                <w:lang w:eastAsia="en-US"/>
              </w:rPr>
              <w:t>Naslov: ___________________________</w:t>
            </w:r>
          </w:p>
          <w:p w14:paraId="1D901436" w14:textId="77777777" w:rsidR="009449F1" w:rsidRPr="003175D1" w:rsidRDefault="009449F1" w:rsidP="009449F1">
            <w:pPr>
              <w:jc w:val="left"/>
              <w:rPr>
                <w:rFonts w:eastAsia="Calibri"/>
                <w:szCs w:val="22"/>
                <w:lang w:eastAsia="en-US"/>
              </w:rPr>
            </w:pPr>
            <w:r w:rsidRPr="003175D1">
              <w:rPr>
                <w:rFonts w:eastAsia="Calibri"/>
                <w:szCs w:val="22"/>
                <w:lang w:eastAsia="en-US"/>
              </w:rPr>
              <w:t>e-naslov: __________________________</w:t>
            </w:r>
          </w:p>
          <w:p w14:paraId="3B641FCD" w14:textId="77777777" w:rsidR="009449F1" w:rsidRPr="003175D1" w:rsidRDefault="009449F1" w:rsidP="009449F1">
            <w:pPr>
              <w:jc w:val="left"/>
              <w:rPr>
                <w:rFonts w:eastAsia="Calibri"/>
                <w:szCs w:val="22"/>
                <w:lang w:eastAsia="en-US"/>
              </w:rPr>
            </w:pPr>
          </w:p>
        </w:tc>
        <w:tc>
          <w:tcPr>
            <w:tcW w:w="4736" w:type="dxa"/>
            <w:shd w:val="clear" w:color="auto" w:fill="auto"/>
            <w:tcMar>
              <w:top w:w="0" w:type="dxa"/>
              <w:left w:w="70" w:type="dxa"/>
              <w:bottom w:w="0" w:type="dxa"/>
              <w:right w:w="70" w:type="dxa"/>
            </w:tcMar>
          </w:tcPr>
          <w:p w14:paraId="0B24E08E" w14:textId="77777777" w:rsidR="009449F1" w:rsidRPr="003175D1" w:rsidRDefault="009449F1" w:rsidP="009449F1">
            <w:pPr>
              <w:jc w:val="left"/>
              <w:rPr>
                <w:rFonts w:eastAsia="Calibri"/>
                <w:szCs w:val="22"/>
                <w:lang w:eastAsia="en-US"/>
              </w:rPr>
            </w:pPr>
            <w:r w:rsidRPr="003175D1">
              <w:rPr>
                <w:rFonts w:eastAsia="Calibri"/>
                <w:szCs w:val="22"/>
                <w:lang w:eastAsia="en-US"/>
              </w:rPr>
              <w:t>ID številka: ___________________</w:t>
            </w:r>
          </w:p>
          <w:p w14:paraId="20C75C56" w14:textId="77777777" w:rsidR="009449F1" w:rsidRPr="003175D1" w:rsidRDefault="009449F1" w:rsidP="009449F1">
            <w:pPr>
              <w:jc w:val="left"/>
              <w:rPr>
                <w:rFonts w:eastAsia="Calibri"/>
                <w:szCs w:val="22"/>
                <w:lang w:eastAsia="en-US"/>
              </w:rPr>
            </w:pPr>
            <w:r w:rsidRPr="003175D1">
              <w:rPr>
                <w:rFonts w:eastAsia="Calibri"/>
                <w:szCs w:val="22"/>
                <w:lang w:eastAsia="en-US"/>
              </w:rPr>
              <w:t>Vpisna številka: _______________</w:t>
            </w:r>
          </w:p>
        </w:tc>
      </w:tr>
    </w:tbl>
    <w:p w14:paraId="5432E494" w14:textId="77777777" w:rsidR="009449F1" w:rsidRPr="003175D1" w:rsidRDefault="009449F1" w:rsidP="009449F1">
      <w:pPr>
        <w:jc w:val="center"/>
        <w:rPr>
          <w:rFonts w:eastAsia="Calibri"/>
          <w:b/>
          <w:szCs w:val="22"/>
          <w:lang w:eastAsia="en-US"/>
        </w:rPr>
      </w:pPr>
      <w:r w:rsidRPr="003175D1">
        <w:rPr>
          <w:rFonts w:eastAsia="Calibri"/>
          <w:b/>
          <w:szCs w:val="22"/>
          <w:lang w:eastAsia="en-US"/>
        </w:rPr>
        <w:t>PRIJAVA SPREMEMBE TEME MAGISTRSKEGA DELA – sprememba mentorja ali/in somentorja</w:t>
      </w:r>
    </w:p>
    <w:p w14:paraId="3F77D65C" w14:textId="77777777" w:rsidR="009449F1" w:rsidRPr="003175D1" w:rsidRDefault="009449F1" w:rsidP="009449F1">
      <w:pPr>
        <w:jc w:val="left"/>
        <w:rPr>
          <w:rFonts w:eastAsia="Calibri"/>
          <w:szCs w:val="22"/>
          <w:lang w:eastAsia="en-US"/>
        </w:rPr>
      </w:pPr>
    </w:p>
    <w:p w14:paraId="73676408" w14:textId="77777777" w:rsidR="009449F1" w:rsidRPr="003175D1" w:rsidRDefault="009449F1" w:rsidP="009449F1">
      <w:pPr>
        <w:rPr>
          <w:rFonts w:eastAsia="Calibri"/>
          <w:szCs w:val="22"/>
          <w:lang w:eastAsia="en-US"/>
        </w:rPr>
      </w:pPr>
      <w:r w:rsidRPr="003175D1">
        <w:rPr>
          <w:rFonts w:eastAsia="Calibri"/>
          <w:szCs w:val="22"/>
          <w:lang w:eastAsia="en-US"/>
        </w:rPr>
        <w:t xml:space="preserve">Podpisan-i/-a _____________________________________________________, študent/-ka </w:t>
      </w:r>
      <w:r w:rsidRPr="003175D1">
        <w:rPr>
          <w:rFonts w:cs="Arial"/>
          <w:szCs w:val="22"/>
        </w:rPr>
        <w:t>enopredmetnega / dvopredmetnega</w:t>
      </w:r>
      <w:r w:rsidR="00076046">
        <w:rPr>
          <w:rFonts w:cs="Arial"/>
          <w:szCs w:val="22"/>
        </w:rPr>
        <w:t xml:space="preserve"> / enovitega magistrskega</w:t>
      </w:r>
      <w:r w:rsidRPr="003175D1">
        <w:rPr>
          <w:rFonts w:cs="Arial"/>
          <w:szCs w:val="22"/>
        </w:rPr>
        <w:t xml:space="preserve"> (ustrezno označite) študijskega programa druge stopnje</w:t>
      </w:r>
      <w:r w:rsidRPr="003175D1">
        <w:rPr>
          <w:rFonts w:eastAsia="Calibri"/>
          <w:szCs w:val="22"/>
          <w:lang w:eastAsia="en-US"/>
        </w:rPr>
        <w:t>______________________________________, ki imam potrjeno temo magistrskega dela z naslovom ____________________________________________________</w:t>
      </w:r>
    </w:p>
    <w:p w14:paraId="6075743A"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______________________</w:t>
      </w:r>
    </w:p>
    <w:p w14:paraId="14F8AF83" w14:textId="14CE30B9" w:rsidR="009449F1" w:rsidRPr="003175D1" w:rsidRDefault="009449F1" w:rsidP="009449F1">
      <w:pPr>
        <w:rPr>
          <w:rFonts w:ascii="Times New Roman" w:hAnsi="Times New Roman"/>
          <w:sz w:val="24"/>
        </w:rPr>
      </w:pPr>
      <w:r w:rsidRPr="003175D1">
        <w:rPr>
          <w:rFonts w:eastAsia="Calibri"/>
          <w:szCs w:val="22"/>
          <w:lang w:eastAsia="en-US"/>
        </w:rPr>
        <w:t>pod mentorstvom: ______________________________________________________________ in somentorstvom ____________________________________, prosim za spremembo mentor</w:t>
      </w:r>
      <w:r w:rsidR="001301BB">
        <w:rPr>
          <w:rFonts w:eastAsia="Calibri"/>
          <w:szCs w:val="22"/>
          <w:lang w:eastAsia="en-US"/>
        </w:rPr>
        <w:t>-</w:t>
      </w:r>
      <w:r w:rsidRPr="003175D1">
        <w:rPr>
          <w:rFonts w:eastAsia="Calibri"/>
          <w:szCs w:val="22"/>
          <w:lang w:eastAsia="en-US"/>
        </w:rPr>
        <w:t>ja</w:t>
      </w:r>
      <w:r w:rsidR="001301BB">
        <w:rPr>
          <w:rFonts w:eastAsia="Calibri"/>
          <w:szCs w:val="22"/>
          <w:lang w:eastAsia="en-US"/>
        </w:rPr>
        <w:t>/-ice</w:t>
      </w:r>
      <w:r w:rsidRPr="003175D1">
        <w:rPr>
          <w:rFonts w:eastAsia="Calibri"/>
          <w:szCs w:val="22"/>
          <w:lang w:eastAsia="en-US"/>
        </w:rPr>
        <w:t xml:space="preserve"> / somentor</w:t>
      </w:r>
      <w:r w:rsidR="001301BB">
        <w:rPr>
          <w:rFonts w:eastAsia="Calibri"/>
          <w:szCs w:val="22"/>
          <w:lang w:eastAsia="en-US"/>
        </w:rPr>
        <w:t>-</w:t>
      </w:r>
      <w:r w:rsidRPr="003175D1">
        <w:rPr>
          <w:rFonts w:eastAsia="Calibri"/>
          <w:szCs w:val="22"/>
          <w:lang w:eastAsia="en-US"/>
        </w:rPr>
        <w:t>ja</w:t>
      </w:r>
      <w:r w:rsidR="001301BB">
        <w:rPr>
          <w:rFonts w:eastAsia="Calibri"/>
          <w:szCs w:val="22"/>
          <w:lang w:eastAsia="en-US"/>
        </w:rPr>
        <w:t>/-ice</w:t>
      </w:r>
      <w:r w:rsidRPr="003175D1">
        <w:rPr>
          <w:rFonts w:eastAsia="Calibri"/>
          <w:szCs w:val="22"/>
          <w:lang w:eastAsia="en-US"/>
        </w:rPr>
        <w:t xml:space="preserve"> (ustrezno obkrožite) pri magistrskem delu.</w:t>
      </w:r>
    </w:p>
    <w:p w14:paraId="2371F149" w14:textId="77777777" w:rsidR="009449F1" w:rsidRPr="003175D1" w:rsidRDefault="009449F1" w:rsidP="009449F1">
      <w:pPr>
        <w:jc w:val="left"/>
        <w:rPr>
          <w:rFonts w:eastAsia="Calibri" w:cs="Arial"/>
          <w:szCs w:val="22"/>
        </w:rPr>
      </w:pPr>
    </w:p>
    <w:p w14:paraId="654235F0" w14:textId="77777777" w:rsidR="009449F1" w:rsidRPr="003175D1" w:rsidRDefault="009449F1" w:rsidP="009449F1">
      <w:pPr>
        <w:jc w:val="left"/>
        <w:rPr>
          <w:rFonts w:eastAsia="Calibri" w:cs="Arial"/>
          <w:szCs w:val="22"/>
        </w:rPr>
      </w:pPr>
      <w:r w:rsidRPr="003175D1">
        <w:rPr>
          <w:rFonts w:eastAsia="Calibri" w:cs="Arial"/>
          <w:szCs w:val="22"/>
        </w:rPr>
        <w:t>Nov predlagani mentor je: _____________________________________</w:t>
      </w:r>
    </w:p>
    <w:p w14:paraId="381C2FC6" w14:textId="77777777" w:rsidR="009449F1" w:rsidRPr="003175D1" w:rsidRDefault="009449F1" w:rsidP="009449F1">
      <w:pPr>
        <w:jc w:val="left"/>
        <w:rPr>
          <w:rFonts w:eastAsia="Calibri" w:cs="Arial"/>
          <w:szCs w:val="22"/>
        </w:rPr>
      </w:pPr>
    </w:p>
    <w:p w14:paraId="2C6194E0" w14:textId="77777777" w:rsidR="009449F1" w:rsidRPr="003175D1" w:rsidRDefault="009449F1" w:rsidP="009449F1">
      <w:pPr>
        <w:jc w:val="left"/>
        <w:rPr>
          <w:rFonts w:eastAsia="Calibri" w:cs="Arial"/>
          <w:szCs w:val="22"/>
        </w:rPr>
      </w:pPr>
      <w:r w:rsidRPr="003175D1">
        <w:rPr>
          <w:rFonts w:eastAsia="Calibri" w:cs="Arial"/>
          <w:szCs w:val="22"/>
        </w:rPr>
        <w:t>Nov predlagani somentor je: _________________________________</w:t>
      </w:r>
    </w:p>
    <w:p w14:paraId="369915F7" w14:textId="77777777" w:rsidR="009449F1" w:rsidRPr="003175D1" w:rsidRDefault="009449F1" w:rsidP="009449F1">
      <w:pPr>
        <w:jc w:val="left"/>
        <w:rPr>
          <w:rFonts w:eastAsia="Calibri"/>
          <w:szCs w:val="22"/>
          <w:lang w:eastAsia="en-US"/>
        </w:rPr>
      </w:pPr>
    </w:p>
    <w:tbl>
      <w:tblPr>
        <w:tblW w:w="0" w:type="auto"/>
        <w:tblLook w:val="0000" w:firstRow="0" w:lastRow="0" w:firstColumn="0" w:lastColumn="0" w:noHBand="0" w:noVBand="0"/>
      </w:tblPr>
      <w:tblGrid>
        <w:gridCol w:w="6534"/>
        <w:gridCol w:w="2677"/>
      </w:tblGrid>
      <w:tr w:rsidR="009449F1" w:rsidRPr="003175D1" w14:paraId="279FDB53" w14:textId="77777777" w:rsidTr="004C3F1A">
        <w:tc>
          <w:tcPr>
            <w:tcW w:w="6534" w:type="dxa"/>
            <w:shd w:val="clear" w:color="auto" w:fill="auto"/>
            <w:tcMar>
              <w:top w:w="0" w:type="dxa"/>
              <w:left w:w="70" w:type="dxa"/>
              <w:bottom w:w="0" w:type="dxa"/>
              <w:right w:w="70" w:type="dxa"/>
            </w:tcMar>
          </w:tcPr>
          <w:p w14:paraId="29EC6E3D" w14:textId="77777777" w:rsidR="009449F1" w:rsidRPr="003175D1" w:rsidRDefault="009449F1" w:rsidP="009449F1">
            <w:pPr>
              <w:jc w:val="left"/>
              <w:rPr>
                <w:rFonts w:eastAsia="Calibri"/>
                <w:szCs w:val="22"/>
                <w:lang w:eastAsia="en-US"/>
              </w:rPr>
            </w:pPr>
            <w:r w:rsidRPr="003175D1">
              <w:rPr>
                <w:rFonts w:eastAsia="Calibri"/>
                <w:szCs w:val="22"/>
                <w:lang w:eastAsia="en-US"/>
              </w:rPr>
              <w:t>Datum: _______________</w:t>
            </w:r>
          </w:p>
          <w:p w14:paraId="6E4DD4E7" w14:textId="77777777" w:rsidR="009449F1" w:rsidRPr="003175D1" w:rsidRDefault="009449F1" w:rsidP="009449F1">
            <w:pPr>
              <w:jc w:val="left"/>
              <w:rPr>
                <w:rFonts w:eastAsia="Calibri"/>
                <w:szCs w:val="22"/>
                <w:lang w:eastAsia="en-US"/>
              </w:rPr>
            </w:pPr>
          </w:p>
        </w:tc>
        <w:tc>
          <w:tcPr>
            <w:tcW w:w="2677" w:type="dxa"/>
            <w:shd w:val="clear" w:color="auto" w:fill="auto"/>
            <w:tcMar>
              <w:top w:w="0" w:type="dxa"/>
              <w:left w:w="70" w:type="dxa"/>
              <w:bottom w:w="0" w:type="dxa"/>
              <w:right w:w="70" w:type="dxa"/>
            </w:tcMar>
          </w:tcPr>
          <w:p w14:paraId="3AED8B58" w14:textId="1EF92F16" w:rsidR="009449F1" w:rsidRPr="003175D1" w:rsidRDefault="009449F1" w:rsidP="009449F1">
            <w:pPr>
              <w:jc w:val="left"/>
              <w:rPr>
                <w:rFonts w:eastAsia="Calibri"/>
                <w:szCs w:val="22"/>
                <w:lang w:eastAsia="en-US"/>
              </w:rPr>
            </w:pPr>
            <w:r w:rsidRPr="003175D1">
              <w:rPr>
                <w:rFonts w:eastAsia="Calibri"/>
                <w:szCs w:val="22"/>
                <w:lang w:eastAsia="en-US"/>
              </w:rPr>
              <w:t>Podpis kandidat-a/-ke:</w:t>
            </w:r>
          </w:p>
          <w:p w14:paraId="46077853" w14:textId="77777777" w:rsidR="009449F1" w:rsidRPr="003175D1" w:rsidRDefault="009449F1" w:rsidP="009449F1">
            <w:pPr>
              <w:jc w:val="left"/>
              <w:rPr>
                <w:rFonts w:eastAsia="Calibri"/>
                <w:szCs w:val="22"/>
                <w:lang w:eastAsia="en-US"/>
              </w:rPr>
            </w:pPr>
            <w:r w:rsidRPr="003175D1">
              <w:rPr>
                <w:rFonts w:eastAsia="Calibri"/>
                <w:szCs w:val="22"/>
                <w:lang w:eastAsia="en-US"/>
              </w:rPr>
              <w:t>_____________________</w:t>
            </w:r>
          </w:p>
        </w:tc>
      </w:tr>
    </w:tbl>
    <w:p w14:paraId="3AADCA75" w14:textId="77777777" w:rsidR="009449F1" w:rsidRPr="003175D1" w:rsidRDefault="009449F1" w:rsidP="009449F1">
      <w:pPr>
        <w:jc w:val="left"/>
        <w:rPr>
          <w:rFonts w:eastAsia="Calibri"/>
          <w:szCs w:val="22"/>
          <w:lang w:eastAsia="en-US"/>
        </w:rPr>
      </w:pPr>
      <w:r w:rsidRPr="003175D1">
        <w:rPr>
          <w:rFonts w:eastAsia="Calibri"/>
          <w:szCs w:val="22"/>
          <w:lang w:eastAsia="en-US"/>
        </w:rPr>
        <w:t>Priloge:</w:t>
      </w:r>
    </w:p>
    <w:p w14:paraId="383CB309" w14:textId="77777777" w:rsidR="009449F1" w:rsidRPr="003175D1" w:rsidRDefault="009449F1" w:rsidP="0067205C">
      <w:pPr>
        <w:numPr>
          <w:ilvl w:val="0"/>
          <w:numId w:val="41"/>
        </w:numPr>
        <w:spacing w:after="200" w:line="276" w:lineRule="auto"/>
        <w:jc w:val="left"/>
        <w:rPr>
          <w:rFonts w:eastAsia="Calibri"/>
          <w:szCs w:val="22"/>
          <w:lang w:eastAsia="en-US"/>
        </w:rPr>
      </w:pPr>
      <w:r w:rsidRPr="003175D1">
        <w:rPr>
          <w:rFonts w:eastAsia="Calibri"/>
          <w:szCs w:val="22"/>
          <w:lang w:eastAsia="en-US"/>
        </w:rPr>
        <w:t>utemeljitev spremembe mentorja ali/in somentorja.</w:t>
      </w:r>
    </w:p>
    <w:p w14:paraId="0BAD3385" w14:textId="77777777" w:rsidR="009449F1" w:rsidRPr="003175D1" w:rsidRDefault="009449F1" w:rsidP="009449F1">
      <w:pPr>
        <w:jc w:val="center"/>
        <w:rPr>
          <w:rFonts w:eastAsia="Calibri"/>
          <w:b/>
          <w:szCs w:val="22"/>
          <w:lang w:eastAsia="en-US"/>
        </w:rPr>
      </w:pPr>
      <w:r w:rsidRPr="003175D1">
        <w:rPr>
          <w:rFonts w:eastAsia="Calibri"/>
          <w:b/>
          <w:szCs w:val="22"/>
          <w:lang w:eastAsia="en-US"/>
        </w:rPr>
        <w:t>SOGLASJE NOVEGA MENTORJA (IN MOREBITNEGA SOMENTORJA) PRI MAGISTRSKEM DELU</w:t>
      </w:r>
    </w:p>
    <w:p w14:paraId="0E9E213A" w14:textId="77777777" w:rsidR="009449F1" w:rsidRPr="003175D1" w:rsidRDefault="009449F1" w:rsidP="009449F1">
      <w:pPr>
        <w:jc w:val="left"/>
        <w:rPr>
          <w:rFonts w:eastAsia="Calibri"/>
          <w:szCs w:val="22"/>
          <w:lang w:eastAsia="en-US"/>
        </w:rPr>
      </w:pPr>
    </w:p>
    <w:p w14:paraId="636D727A" w14:textId="77777777" w:rsidR="009449F1" w:rsidRPr="003175D1" w:rsidRDefault="009449F1" w:rsidP="009449F1">
      <w:pPr>
        <w:rPr>
          <w:rFonts w:eastAsia="Calibri"/>
          <w:szCs w:val="22"/>
          <w:lang w:eastAsia="en-US"/>
        </w:rPr>
      </w:pPr>
      <w:r w:rsidRPr="003175D1">
        <w:rPr>
          <w:rFonts w:eastAsia="Calibri"/>
          <w:szCs w:val="22"/>
          <w:lang w:eastAsia="en-US"/>
        </w:rPr>
        <w:t xml:space="preserve">Podpisan-i/-a _________________________, izvoljen/-a v naziv _______________________ za področje _______________________________________________________________, zaposlen/-a na/pri____________________________: soglašam z mentorstvom </w:t>
      </w:r>
    </w:p>
    <w:p w14:paraId="78CDAC4D" w14:textId="77777777" w:rsidR="009449F1" w:rsidRPr="003175D1" w:rsidRDefault="009449F1" w:rsidP="009449F1">
      <w:pPr>
        <w:rPr>
          <w:rFonts w:eastAsia="Calibri"/>
          <w:szCs w:val="22"/>
          <w:lang w:eastAsia="en-US"/>
        </w:rPr>
      </w:pPr>
    </w:p>
    <w:p w14:paraId="0557FB17" w14:textId="77777777" w:rsidR="009449F1" w:rsidRPr="003175D1" w:rsidRDefault="009449F1" w:rsidP="009449F1">
      <w:pPr>
        <w:rPr>
          <w:rFonts w:eastAsia="Calibri"/>
          <w:szCs w:val="22"/>
          <w:lang w:eastAsia="en-US"/>
        </w:rPr>
      </w:pPr>
      <w:r w:rsidRPr="003175D1">
        <w:rPr>
          <w:rFonts w:eastAsia="Calibri"/>
          <w:szCs w:val="22"/>
          <w:lang w:eastAsia="en-US"/>
        </w:rPr>
        <w:t>in/ali</w:t>
      </w:r>
    </w:p>
    <w:p w14:paraId="1B48513D" w14:textId="77777777" w:rsidR="009449F1" w:rsidRPr="003175D1" w:rsidRDefault="009449F1" w:rsidP="009449F1">
      <w:pPr>
        <w:rPr>
          <w:rFonts w:eastAsia="Calibri"/>
          <w:szCs w:val="22"/>
          <w:lang w:eastAsia="en-US"/>
        </w:rPr>
      </w:pPr>
    </w:p>
    <w:p w14:paraId="40614742" w14:textId="4FBAA539" w:rsidR="009449F1" w:rsidRPr="003175D1" w:rsidRDefault="009449F1" w:rsidP="009449F1">
      <w:pPr>
        <w:rPr>
          <w:rFonts w:eastAsia="Calibri"/>
          <w:szCs w:val="22"/>
          <w:lang w:eastAsia="en-US"/>
        </w:rPr>
      </w:pPr>
      <w:r w:rsidRPr="003175D1">
        <w:rPr>
          <w:rFonts w:eastAsia="Calibri"/>
          <w:szCs w:val="22"/>
          <w:lang w:eastAsia="en-US"/>
        </w:rPr>
        <w:t>Podpisan-i/-a _________________________, izvoljen/-a v naziv _______________________ za področje ________________________________________________________________, zaposlen/-a na/pri____________________________: soglašam s somentorstvom pri magistrskem delu kandidat</w:t>
      </w:r>
      <w:r w:rsidR="001301BB">
        <w:rPr>
          <w:rFonts w:eastAsia="Calibri"/>
          <w:szCs w:val="22"/>
          <w:lang w:eastAsia="en-US"/>
        </w:rPr>
        <w:t>-</w:t>
      </w:r>
      <w:r w:rsidRPr="003175D1">
        <w:rPr>
          <w:rFonts w:eastAsia="Calibri"/>
          <w:szCs w:val="22"/>
          <w:lang w:eastAsia="en-US"/>
        </w:rPr>
        <w:t>a</w:t>
      </w:r>
      <w:r w:rsidR="001301BB">
        <w:rPr>
          <w:rFonts w:eastAsia="Calibri"/>
          <w:szCs w:val="22"/>
          <w:lang w:eastAsia="en-US"/>
        </w:rPr>
        <w:t>/</w:t>
      </w:r>
      <w:r w:rsidRPr="003175D1">
        <w:rPr>
          <w:rFonts w:eastAsia="Calibri"/>
          <w:szCs w:val="22"/>
          <w:lang w:eastAsia="en-US"/>
        </w:rPr>
        <w:t>-ke _______________________________  pri temi magistrskega dela: ___________________________</w:t>
      </w:r>
    </w:p>
    <w:p w14:paraId="6EF78E5C"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______________________</w:t>
      </w:r>
    </w:p>
    <w:p w14:paraId="2A1D4207" w14:textId="77777777" w:rsidR="009449F1" w:rsidRPr="003175D1" w:rsidRDefault="009449F1" w:rsidP="009449F1">
      <w:pPr>
        <w:jc w:val="left"/>
        <w:rPr>
          <w:rFonts w:eastAsia="Calibri"/>
          <w:szCs w:val="22"/>
          <w:lang w:eastAsia="en-US"/>
        </w:rPr>
      </w:pPr>
    </w:p>
    <w:p w14:paraId="3F7AE1E2" w14:textId="77777777" w:rsidR="009449F1" w:rsidRPr="003175D1" w:rsidRDefault="009449F1" w:rsidP="009449F1">
      <w:pPr>
        <w:jc w:val="center"/>
        <w:rPr>
          <w:rFonts w:eastAsia="Calibri"/>
          <w:szCs w:val="22"/>
          <w:lang w:eastAsia="en-US"/>
        </w:rPr>
      </w:pPr>
      <w:r w:rsidRPr="003175D1">
        <w:rPr>
          <w:rFonts w:eastAsia="Calibri"/>
          <w:szCs w:val="22"/>
          <w:lang w:eastAsia="en-US"/>
        </w:rPr>
        <w:t>Izjava:</w:t>
      </w:r>
    </w:p>
    <w:p w14:paraId="68385EAF" w14:textId="77777777" w:rsidR="009449F1" w:rsidRPr="00CF7253" w:rsidRDefault="009449F1" w:rsidP="009449F1">
      <w:pPr>
        <w:jc w:val="left"/>
        <w:rPr>
          <w:rFonts w:eastAsia="Calibri"/>
          <w:szCs w:val="22"/>
          <w:lang w:eastAsia="en-US"/>
        </w:rPr>
      </w:pPr>
      <w:r w:rsidRPr="00CF7253">
        <w:rPr>
          <w:rFonts w:eastAsia="Calibri"/>
          <w:szCs w:val="22"/>
          <w:lang w:eastAsia="en-US"/>
        </w:rPr>
        <w:t>Podpisan-i/-a izjavljam, da s kandidatom/kandidatko:</w:t>
      </w:r>
    </w:p>
    <w:p w14:paraId="559559A2"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 xml:space="preserve">nisem v krvnem sorodstvu v ravni vrsti ali v stranski vrsti do vštetega tretjega kolena, </w:t>
      </w:r>
    </w:p>
    <w:p w14:paraId="5D9C7191"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nisem v zakonski zvezi ali v svaštvu do vštetega drugega kolena, četudi je zakonska zveza prenehala,</w:t>
      </w:r>
    </w:p>
    <w:p w14:paraId="55BDC016"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 xml:space="preserve">ne živim in nisem živel v izvenzakonski skupnosti in </w:t>
      </w:r>
    </w:p>
    <w:p w14:paraId="6B7EE1DC"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nisem njegov/njen skrbnik/skrbnica, posvojitelj/posvojiteljica ali rejnik/rejnica.</w:t>
      </w:r>
    </w:p>
    <w:p w14:paraId="7DAB94E7" w14:textId="77777777" w:rsidR="009449F1" w:rsidRPr="003175D1" w:rsidRDefault="009449F1" w:rsidP="009449F1">
      <w:pPr>
        <w:jc w:val="left"/>
        <w:rPr>
          <w:rFonts w:eastAsia="Calibri"/>
          <w:szCs w:val="22"/>
          <w:lang w:eastAsia="en-US"/>
        </w:rPr>
      </w:pPr>
    </w:p>
    <w:p w14:paraId="3A7C55FC" w14:textId="77777777" w:rsidR="009449F1" w:rsidRPr="003175D1" w:rsidRDefault="009449F1" w:rsidP="009449F1">
      <w:pPr>
        <w:jc w:val="left"/>
        <w:rPr>
          <w:rFonts w:eastAsia="Calibri"/>
          <w:szCs w:val="22"/>
          <w:lang w:eastAsia="en-US"/>
        </w:rPr>
      </w:pPr>
      <w:r w:rsidRPr="003175D1">
        <w:rPr>
          <w:rFonts w:eastAsia="Calibri"/>
          <w:szCs w:val="22"/>
          <w:lang w:eastAsia="en-US"/>
        </w:rPr>
        <w:t>Datum: ________________________</w:t>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Podpis novega mentor-ja/-ice:</w:t>
      </w:r>
    </w:p>
    <w:p w14:paraId="4EFB65F5" w14:textId="77777777" w:rsidR="009449F1" w:rsidRPr="003175D1" w:rsidRDefault="009449F1" w:rsidP="009449F1">
      <w:pPr>
        <w:jc w:val="left"/>
        <w:rPr>
          <w:rFonts w:eastAsia="Calibri"/>
          <w:szCs w:val="22"/>
          <w:lang w:eastAsia="en-US"/>
        </w:rPr>
      </w:pPr>
    </w:p>
    <w:p w14:paraId="1D8357CD" w14:textId="77777777" w:rsidR="009449F1" w:rsidRPr="003175D1" w:rsidRDefault="009449F1" w:rsidP="009449F1">
      <w:pPr>
        <w:jc w:val="left"/>
        <w:rPr>
          <w:rFonts w:eastAsia="Calibri"/>
          <w:szCs w:val="22"/>
          <w:lang w:eastAsia="en-US"/>
        </w:rPr>
      </w:pP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_____________________________________</w:t>
      </w:r>
    </w:p>
    <w:p w14:paraId="52CC073F" w14:textId="77777777" w:rsidR="009449F1" w:rsidRPr="003175D1" w:rsidRDefault="009449F1" w:rsidP="009449F1">
      <w:pPr>
        <w:jc w:val="left"/>
        <w:rPr>
          <w:rFonts w:eastAsia="Calibri"/>
          <w:szCs w:val="22"/>
          <w:lang w:eastAsia="en-US"/>
        </w:rPr>
      </w:pP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Podpis novega somentor-ja/-ice:</w:t>
      </w:r>
    </w:p>
    <w:p w14:paraId="783EE96E" w14:textId="77777777" w:rsidR="009449F1" w:rsidRPr="003175D1" w:rsidRDefault="009449F1" w:rsidP="009449F1">
      <w:pPr>
        <w:jc w:val="left"/>
        <w:rPr>
          <w:rFonts w:eastAsia="Calibri"/>
          <w:szCs w:val="22"/>
          <w:lang w:eastAsia="en-US"/>
        </w:rPr>
      </w:pP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_____________________________________</w:t>
      </w:r>
    </w:p>
    <w:p w14:paraId="208E103B" w14:textId="77777777" w:rsidR="009449F1" w:rsidRPr="003175D1" w:rsidRDefault="009449F1" w:rsidP="009449F1">
      <w:pPr>
        <w:jc w:val="left"/>
        <w:rPr>
          <w:rFonts w:eastAsia="Calibri"/>
          <w:szCs w:val="22"/>
          <w:lang w:eastAsia="en-US"/>
        </w:rPr>
      </w:pPr>
    </w:p>
    <w:p w14:paraId="0511773C" w14:textId="77777777" w:rsidR="009449F1" w:rsidRPr="003175D1" w:rsidRDefault="009449F1" w:rsidP="009449F1">
      <w:pPr>
        <w:jc w:val="center"/>
        <w:rPr>
          <w:rFonts w:eastAsia="Calibri"/>
          <w:b/>
          <w:szCs w:val="22"/>
          <w:lang w:eastAsia="en-US"/>
        </w:rPr>
      </w:pPr>
      <w:r w:rsidRPr="003175D1">
        <w:rPr>
          <w:rFonts w:eastAsia="Calibri"/>
          <w:b/>
          <w:szCs w:val="22"/>
          <w:lang w:eastAsia="en-US"/>
        </w:rPr>
        <w:t>SOGLASJE PREJŠNJEGA MENTORJA ALI/IN SOMENTORJA ZA MENJAVO MENTORSTVA/SOMENTORSTVA</w:t>
      </w:r>
    </w:p>
    <w:p w14:paraId="0A17FD6F" w14:textId="77777777" w:rsidR="009449F1" w:rsidRPr="003175D1" w:rsidRDefault="009449F1" w:rsidP="009449F1">
      <w:pPr>
        <w:jc w:val="left"/>
        <w:rPr>
          <w:rFonts w:eastAsia="Calibri"/>
          <w:szCs w:val="22"/>
          <w:lang w:eastAsia="en-US"/>
        </w:rPr>
      </w:pPr>
    </w:p>
    <w:p w14:paraId="55624D7C" w14:textId="56964AD0" w:rsidR="009449F1" w:rsidRPr="003175D1" w:rsidRDefault="009449F1" w:rsidP="009449F1">
      <w:pPr>
        <w:rPr>
          <w:rFonts w:eastAsia="Calibri"/>
          <w:szCs w:val="22"/>
          <w:lang w:eastAsia="en-US"/>
        </w:rPr>
      </w:pPr>
      <w:r w:rsidRPr="003175D1">
        <w:rPr>
          <w:rFonts w:eastAsia="Calibri"/>
          <w:szCs w:val="22"/>
          <w:lang w:eastAsia="en-US"/>
        </w:rPr>
        <w:t>Podpisan-i/-a _________________________, izvoljen/-a v naziv _______________________ za področje ________________________________________, potrjen</w:t>
      </w:r>
      <w:r w:rsidR="001301BB">
        <w:rPr>
          <w:rFonts w:eastAsia="Calibri"/>
          <w:szCs w:val="22"/>
          <w:lang w:eastAsia="en-US"/>
        </w:rPr>
        <w:t>/-a</w:t>
      </w:r>
      <w:r w:rsidRPr="003175D1">
        <w:rPr>
          <w:rFonts w:eastAsia="Calibri"/>
          <w:szCs w:val="22"/>
          <w:lang w:eastAsia="en-US"/>
        </w:rPr>
        <w:t xml:space="preserve"> za mentor</w:t>
      </w:r>
      <w:r w:rsidR="001301BB">
        <w:rPr>
          <w:rFonts w:eastAsia="Calibri"/>
          <w:szCs w:val="22"/>
          <w:lang w:eastAsia="en-US"/>
        </w:rPr>
        <w:t>-</w:t>
      </w:r>
      <w:r w:rsidRPr="003175D1">
        <w:rPr>
          <w:rFonts w:eastAsia="Calibri"/>
          <w:szCs w:val="22"/>
          <w:lang w:eastAsia="en-US"/>
        </w:rPr>
        <w:t>ja</w:t>
      </w:r>
      <w:r w:rsidR="001301BB">
        <w:rPr>
          <w:rFonts w:eastAsia="Calibri"/>
          <w:szCs w:val="22"/>
          <w:lang w:eastAsia="en-US"/>
        </w:rPr>
        <w:t>/-ico</w:t>
      </w:r>
      <w:r w:rsidRPr="003175D1">
        <w:rPr>
          <w:rFonts w:eastAsia="Calibri"/>
          <w:szCs w:val="22"/>
          <w:lang w:eastAsia="en-US"/>
        </w:rPr>
        <w:t xml:space="preserve"> pri magistrskem delu kandidat</w:t>
      </w:r>
      <w:r w:rsidR="001301BB">
        <w:rPr>
          <w:rFonts w:eastAsia="Calibri"/>
          <w:szCs w:val="22"/>
          <w:lang w:eastAsia="en-US"/>
        </w:rPr>
        <w:t>-</w:t>
      </w:r>
      <w:r w:rsidRPr="003175D1">
        <w:rPr>
          <w:rFonts w:eastAsia="Calibri"/>
          <w:szCs w:val="22"/>
          <w:lang w:eastAsia="en-US"/>
        </w:rPr>
        <w:t>a/-tke:  _________________________________ soglašam s spremembo mentorstva pri magistrskem delu kandidat</w:t>
      </w:r>
      <w:r w:rsidR="001301BB">
        <w:rPr>
          <w:rFonts w:eastAsia="Calibri"/>
          <w:szCs w:val="22"/>
          <w:lang w:eastAsia="en-US"/>
        </w:rPr>
        <w:t>-</w:t>
      </w:r>
      <w:r w:rsidRPr="003175D1">
        <w:rPr>
          <w:rFonts w:eastAsia="Calibri"/>
          <w:szCs w:val="22"/>
          <w:lang w:eastAsia="en-US"/>
        </w:rPr>
        <w:t>a</w:t>
      </w:r>
      <w:r w:rsidR="001301BB">
        <w:rPr>
          <w:rFonts w:eastAsia="Calibri"/>
          <w:szCs w:val="22"/>
          <w:lang w:eastAsia="en-US"/>
        </w:rPr>
        <w:t>/</w:t>
      </w:r>
      <w:r w:rsidRPr="003175D1">
        <w:rPr>
          <w:rFonts w:eastAsia="Calibri"/>
          <w:szCs w:val="22"/>
          <w:lang w:eastAsia="en-US"/>
        </w:rPr>
        <w:t>-ke.</w:t>
      </w:r>
    </w:p>
    <w:p w14:paraId="374376CC" w14:textId="77777777" w:rsidR="009449F1" w:rsidRPr="003175D1" w:rsidRDefault="009449F1" w:rsidP="009449F1">
      <w:pPr>
        <w:rPr>
          <w:rFonts w:eastAsia="Calibri"/>
          <w:szCs w:val="22"/>
          <w:lang w:eastAsia="en-US"/>
        </w:rPr>
      </w:pPr>
    </w:p>
    <w:p w14:paraId="32314767" w14:textId="3FDC51DB" w:rsidR="009449F1" w:rsidRPr="003175D1" w:rsidRDefault="009449F1" w:rsidP="009449F1">
      <w:pPr>
        <w:rPr>
          <w:rFonts w:eastAsia="Calibri"/>
          <w:szCs w:val="22"/>
          <w:lang w:eastAsia="en-US"/>
        </w:rPr>
      </w:pPr>
      <w:r w:rsidRPr="003175D1">
        <w:rPr>
          <w:rFonts w:eastAsia="Calibri"/>
          <w:szCs w:val="22"/>
          <w:lang w:eastAsia="en-US"/>
        </w:rPr>
        <w:t>Podpisan-i/-a _________________________, izvoljen/-a v naziv _______________________ za področje ________________________________________, potrjen</w:t>
      </w:r>
      <w:r w:rsidR="0014631D">
        <w:rPr>
          <w:rFonts w:eastAsia="Calibri"/>
          <w:szCs w:val="22"/>
          <w:lang w:eastAsia="en-US"/>
        </w:rPr>
        <w:t>/-a</w:t>
      </w:r>
      <w:r w:rsidRPr="003175D1">
        <w:rPr>
          <w:rFonts w:eastAsia="Calibri"/>
          <w:szCs w:val="22"/>
          <w:lang w:eastAsia="en-US"/>
        </w:rPr>
        <w:t xml:space="preserve"> za somentor</w:t>
      </w:r>
      <w:r w:rsidR="0014631D">
        <w:rPr>
          <w:rFonts w:eastAsia="Calibri"/>
          <w:szCs w:val="22"/>
          <w:lang w:eastAsia="en-US"/>
        </w:rPr>
        <w:t>-</w:t>
      </w:r>
      <w:r w:rsidRPr="003175D1">
        <w:rPr>
          <w:rFonts w:eastAsia="Calibri"/>
          <w:szCs w:val="22"/>
          <w:lang w:eastAsia="en-US"/>
        </w:rPr>
        <w:t>ja</w:t>
      </w:r>
      <w:r w:rsidR="0014631D">
        <w:rPr>
          <w:rFonts w:eastAsia="Calibri"/>
          <w:szCs w:val="22"/>
          <w:lang w:eastAsia="en-US"/>
        </w:rPr>
        <w:t>/-ico</w:t>
      </w:r>
      <w:r w:rsidRPr="003175D1">
        <w:rPr>
          <w:rFonts w:eastAsia="Calibri"/>
          <w:szCs w:val="22"/>
          <w:lang w:eastAsia="en-US"/>
        </w:rPr>
        <w:t xml:space="preserve"> pri magistrskem delu kandidat</w:t>
      </w:r>
      <w:r w:rsidR="0014631D">
        <w:rPr>
          <w:rFonts w:eastAsia="Calibri"/>
          <w:szCs w:val="22"/>
          <w:lang w:eastAsia="en-US"/>
        </w:rPr>
        <w:t>-</w:t>
      </w:r>
      <w:r w:rsidRPr="003175D1">
        <w:rPr>
          <w:rFonts w:eastAsia="Calibri"/>
          <w:szCs w:val="22"/>
          <w:lang w:eastAsia="en-US"/>
        </w:rPr>
        <w:t>a/-tke:  _________________________________ soglašam s spremembo mentorstva pri magistrskem delu kandidat</w:t>
      </w:r>
      <w:r w:rsidR="0014631D">
        <w:rPr>
          <w:rFonts w:eastAsia="Calibri"/>
          <w:szCs w:val="22"/>
          <w:lang w:eastAsia="en-US"/>
        </w:rPr>
        <w:t>-</w:t>
      </w:r>
      <w:r w:rsidRPr="003175D1">
        <w:rPr>
          <w:rFonts w:eastAsia="Calibri"/>
          <w:szCs w:val="22"/>
          <w:lang w:eastAsia="en-US"/>
        </w:rPr>
        <w:t>a</w:t>
      </w:r>
      <w:r w:rsidR="0014631D">
        <w:rPr>
          <w:rFonts w:eastAsia="Calibri"/>
          <w:szCs w:val="22"/>
          <w:lang w:eastAsia="en-US"/>
        </w:rPr>
        <w:t>/</w:t>
      </w:r>
      <w:r w:rsidRPr="003175D1">
        <w:rPr>
          <w:rFonts w:eastAsia="Calibri"/>
          <w:szCs w:val="22"/>
          <w:lang w:eastAsia="en-US"/>
        </w:rPr>
        <w:t>-ke.</w:t>
      </w:r>
    </w:p>
    <w:p w14:paraId="278D0559" w14:textId="77777777" w:rsidR="009449F1" w:rsidRPr="003175D1" w:rsidRDefault="009449F1" w:rsidP="009449F1">
      <w:pPr>
        <w:rPr>
          <w:rFonts w:eastAsia="Calibri"/>
          <w:szCs w:val="22"/>
          <w:lang w:eastAsia="en-US"/>
        </w:rPr>
      </w:pPr>
    </w:p>
    <w:p w14:paraId="6812F362" w14:textId="77777777" w:rsidR="009449F1" w:rsidRPr="003175D1" w:rsidRDefault="009449F1" w:rsidP="009449F1">
      <w:pPr>
        <w:rPr>
          <w:rFonts w:eastAsia="Calibri"/>
          <w:szCs w:val="22"/>
          <w:lang w:eastAsia="en-US"/>
        </w:rPr>
      </w:pPr>
      <w:r w:rsidRPr="003175D1">
        <w:rPr>
          <w:rFonts w:eastAsia="Calibri"/>
          <w:szCs w:val="22"/>
          <w:lang w:eastAsia="en-US"/>
        </w:rPr>
        <w:t>Podpis prejšnje/-ga mentor-ja/-ice:</w:t>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Podpis prejšnje/-ga somentor-ja/-ice:</w:t>
      </w:r>
    </w:p>
    <w:p w14:paraId="3A0FDE74" w14:textId="77777777" w:rsidR="009449F1" w:rsidRPr="003175D1" w:rsidRDefault="009449F1" w:rsidP="009449F1">
      <w:pPr>
        <w:rPr>
          <w:rFonts w:eastAsia="Calibri"/>
          <w:szCs w:val="22"/>
          <w:lang w:eastAsia="en-US"/>
        </w:rPr>
      </w:pPr>
    </w:p>
    <w:p w14:paraId="0DD5D88B"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w:t>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______________________________</w:t>
      </w:r>
    </w:p>
    <w:p w14:paraId="5FE0FC26" w14:textId="77777777" w:rsidR="009449F1" w:rsidRPr="003175D1" w:rsidRDefault="009449F1" w:rsidP="009449F1">
      <w:pPr>
        <w:rPr>
          <w:rFonts w:eastAsia="Calibri"/>
          <w:szCs w:val="22"/>
          <w:lang w:eastAsia="en-US"/>
        </w:rPr>
      </w:pPr>
    </w:p>
    <w:p w14:paraId="55362BB9" w14:textId="77777777" w:rsidR="009449F1" w:rsidRPr="003175D1" w:rsidRDefault="009449F1" w:rsidP="009449F1">
      <w:pPr>
        <w:jc w:val="left"/>
        <w:rPr>
          <w:rFonts w:ascii="Times New Roman" w:hAnsi="Times New Roman"/>
          <w:sz w:val="24"/>
        </w:rPr>
      </w:pPr>
      <w:r w:rsidRPr="003175D1">
        <w:rPr>
          <w:rFonts w:eastAsia="Calibri"/>
          <w:b/>
          <w:szCs w:val="22"/>
          <w:lang w:eastAsia="en-US"/>
        </w:rPr>
        <w:t>SOGLASJE PREDSTOJNIKA ODDELKA GLEDE SPREMEMBE TEME MAGISTRSKEGA DELA – sprememba mentorja ali/in somentorja</w:t>
      </w:r>
    </w:p>
    <w:p w14:paraId="1A3843F5" w14:textId="77777777" w:rsidR="009449F1" w:rsidRPr="003175D1" w:rsidRDefault="009449F1" w:rsidP="009449F1">
      <w:pPr>
        <w:jc w:val="left"/>
        <w:rPr>
          <w:rFonts w:eastAsia="Calibri"/>
          <w:b/>
          <w:szCs w:val="22"/>
          <w:lang w:eastAsia="en-US"/>
        </w:rPr>
      </w:pPr>
    </w:p>
    <w:p w14:paraId="7B93C91E" w14:textId="77777777" w:rsidR="009449F1" w:rsidRPr="003175D1" w:rsidRDefault="009449F1" w:rsidP="009449F1">
      <w:pPr>
        <w:jc w:val="left"/>
        <w:rPr>
          <w:rFonts w:eastAsia="Calibri"/>
          <w:szCs w:val="22"/>
          <w:lang w:eastAsia="en-US"/>
        </w:rPr>
      </w:pPr>
      <w:r w:rsidRPr="003175D1">
        <w:rPr>
          <w:rFonts w:eastAsia="Calibri"/>
          <w:szCs w:val="22"/>
          <w:lang w:eastAsia="en-US"/>
        </w:rPr>
        <w:t>Podpisan-i/-a ___________________________, predstojni-k/-ca O</w:t>
      </w:r>
      <w:r w:rsidR="00076046">
        <w:rPr>
          <w:rFonts w:eastAsia="Calibri"/>
          <w:szCs w:val="22"/>
          <w:lang w:eastAsia="en-US"/>
        </w:rPr>
        <w:t>ddelka</w:t>
      </w:r>
      <w:r w:rsidRPr="003175D1">
        <w:rPr>
          <w:rFonts w:eastAsia="Calibri"/>
          <w:szCs w:val="22"/>
          <w:lang w:eastAsia="en-US"/>
        </w:rPr>
        <w:t xml:space="preserve"> za _______________________________, </w:t>
      </w:r>
    </w:p>
    <w:p w14:paraId="6F979029" w14:textId="77777777" w:rsidR="009449F1" w:rsidRPr="003175D1" w:rsidRDefault="009449F1" w:rsidP="009449F1">
      <w:pPr>
        <w:jc w:val="left"/>
        <w:rPr>
          <w:rFonts w:eastAsia="Calibri"/>
          <w:szCs w:val="22"/>
          <w:lang w:eastAsia="en-US"/>
        </w:rPr>
      </w:pPr>
    </w:p>
    <w:p w14:paraId="2482764C" w14:textId="77777777" w:rsidR="009449F1" w:rsidRPr="003175D1" w:rsidRDefault="009449F1" w:rsidP="009449F1">
      <w:pPr>
        <w:rPr>
          <w:rFonts w:eastAsia="Calibri"/>
          <w:szCs w:val="22"/>
          <w:lang w:eastAsia="en-US"/>
        </w:rPr>
      </w:pPr>
      <w:r w:rsidRPr="003175D1">
        <w:rPr>
          <w:rFonts w:eastAsia="Calibri"/>
          <w:szCs w:val="22"/>
          <w:lang w:eastAsia="en-US"/>
        </w:rPr>
        <w:t>A: soglašam s predlagano (izbrati):</w:t>
      </w:r>
    </w:p>
    <w:p w14:paraId="3C010FC3" w14:textId="77777777" w:rsidR="009449F1" w:rsidRPr="003175D1" w:rsidRDefault="009449F1" w:rsidP="009449F1">
      <w:pPr>
        <w:rPr>
          <w:rFonts w:eastAsia="Calibri"/>
          <w:szCs w:val="22"/>
          <w:lang w:eastAsia="en-US"/>
        </w:rPr>
      </w:pPr>
    </w:p>
    <w:p w14:paraId="0FC670A1" w14:textId="77777777" w:rsidR="009449F1" w:rsidRPr="003175D1" w:rsidRDefault="009449F1" w:rsidP="0067205C">
      <w:pPr>
        <w:numPr>
          <w:ilvl w:val="0"/>
          <w:numId w:val="46"/>
        </w:numPr>
        <w:contextualSpacing/>
        <w:jc w:val="left"/>
        <w:rPr>
          <w:rFonts w:eastAsia="Calibri"/>
          <w:szCs w:val="22"/>
          <w:lang w:eastAsia="en-US"/>
        </w:rPr>
      </w:pPr>
      <w:r w:rsidRPr="003175D1">
        <w:rPr>
          <w:rFonts w:eastAsia="Calibri"/>
          <w:szCs w:val="22"/>
          <w:lang w:eastAsia="en-US"/>
        </w:rPr>
        <w:t>spremembo mentor-ja/-ice magistrskega dela,</w:t>
      </w:r>
    </w:p>
    <w:p w14:paraId="4ADB7A39" w14:textId="77777777" w:rsidR="009449F1" w:rsidRPr="003175D1" w:rsidRDefault="009449F1" w:rsidP="0067205C">
      <w:pPr>
        <w:numPr>
          <w:ilvl w:val="0"/>
          <w:numId w:val="46"/>
        </w:numPr>
        <w:contextualSpacing/>
        <w:jc w:val="left"/>
        <w:rPr>
          <w:rFonts w:eastAsia="Calibri"/>
          <w:szCs w:val="22"/>
          <w:lang w:eastAsia="en-US"/>
        </w:rPr>
      </w:pPr>
      <w:r w:rsidRPr="003175D1">
        <w:rPr>
          <w:rFonts w:eastAsia="Calibri"/>
          <w:szCs w:val="22"/>
          <w:lang w:eastAsia="en-US"/>
        </w:rPr>
        <w:t>spremembo somentor-ja/-ice magistrskega dela.</w:t>
      </w:r>
    </w:p>
    <w:p w14:paraId="60ECBD37" w14:textId="77777777" w:rsidR="009449F1" w:rsidRPr="003175D1" w:rsidRDefault="009449F1" w:rsidP="009449F1">
      <w:pPr>
        <w:rPr>
          <w:rFonts w:eastAsia="Calibri"/>
          <w:szCs w:val="22"/>
          <w:lang w:eastAsia="en-US"/>
        </w:rPr>
      </w:pPr>
    </w:p>
    <w:p w14:paraId="7523BF05" w14:textId="77777777" w:rsidR="009449F1" w:rsidRPr="003175D1" w:rsidRDefault="009449F1" w:rsidP="009449F1">
      <w:pPr>
        <w:rPr>
          <w:rFonts w:eastAsia="Calibri"/>
          <w:szCs w:val="22"/>
          <w:lang w:eastAsia="en-US"/>
        </w:rPr>
      </w:pPr>
      <w:r w:rsidRPr="003175D1">
        <w:rPr>
          <w:rFonts w:eastAsia="Calibri"/>
          <w:szCs w:val="22"/>
          <w:lang w:eastAsia="en-US"/>
        </w:rPr>
        <w:t>B: ne soglašam s predlagano spremembo mentorja / somentorja magistrskega dela, ker</w:t>
      </w:r>
    </w:p>
    <w:p w14:paraId="77640D10" w14:textId="77777777" w:rsidR="009449F1" w:rsidRPr="003175D1" w:rsidRDefault="009449F1" w:rsidP="009449F1">
      <w:pPr>
        <w:rPr>
          <w:rFonts w:eastAsia="Calibri"/>
          <w:szCs w:val="22"/>
          <w:lang w:eastAsia="en-US"/>
        </w:rPr>
      </w:pPr>
      <w:r w:rsidRPr="003175D1">
        <w:rPr>
          <w:rFonts w:eastAsia="Calibri"/>
          <w:szCs w:val="22"/>
          <w:lang w:eastAsia="en-US"/>
        </w:rPr>
        <w:t xml:space="preserve">___________________________________________________________________________________________________________________________________________________________________________________ in predlagam </w:t>
      </w:r>
    </w:p>
    <w:p w14:paraId="54560E88"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______________________</w:t>
      </w:r>
    </w:p>
    <w:p w14:paraId="04784AA8" w14:textId="77777777" w:rsidR="009449F1" w:rsidRPr="003175D1" w:rsidRDefault="009449F1" w:rsidP="009449F1">
      <w:pPr>
        <w:rPr>
          <w:rFonts w:eastAsia="Calibri"/>
          <w:szCs w:val="22"/>
          <w:lang w:eastAsia="en-US"/>
        </w:rPr>
      </w:pPr>
    </w:p>
    <w:p w14:paraId="15D4BAF1" w14:textId="77777777" w:rsidR="009449F1" w:rsidRPr="003175D1" w:rsidRDefault="009449F1" w:rsidP="009449F1">
      <w:pPr>
        <w:jc w:val="left"/>
        <w:rPr>
          <w:rFonts w:eastAsia="Calibri"/>
          <w:szCs w:val="22"/>
          <w:lang w:eastAsia="en-US"/>
        </w:rPr>
      </w:pPr>
    </w:p>
    <w:p w14:paraId="1D1473F6" w14:textId="48C88E3B" w:rsidR="009449F1" w:rsidRPr="003175D1" w:rsidRDefault="009449F1" w:rsidP="009449F1">
      <w:pPr>
        <w:jc w:val="left"/>
        <w:rPr>
          <w:rFonts w:eastAsia="Calibri"/>
          <w:szCs w:val="22"/>
          <w:lang w:eastAsia="en-US"/>
        </w:rPr>
      </w:pPr>
      <w:r w:rsidRPr="003175D1">
        <w:rPr>
          <w:rFonts w:eastAsia="Calibri"/>
          <w:szCs w:val="22"/>
          <w:lang w:eastAsia="en-US"/>
        </w:rPr>
        <w:t>Datum: ________________________</w:t>
      </w:r>
      <w:r w:rsidRPr="003175D1">
        <w:rPr>
          <w:rFonts w:eastAsia="Calibri"/>
          <w:szCs w:val="22"/>
          <w:lang w:eastAsia="en-US"/>
        </w:rPr>
        <w:tab/>
      </w:r>
      <w:r w:rsidRPr="003175D1">
        <w:rPr>
          <w:rFonts w:eastAsia="Calibri"/>
          <w:szCs w:val="22"/>
          <w:lang w:eastAsia="en-US"/>
        </w:rPr>
        <w:tab/>
      </w:r>
      <w:r w:rsidRPr="003175D1">
        <w:rPr>
          <w:rFonts w:eastAsia="Calibri"/>
          <w:szCs w:val="22"/>
          <w:lang w:eastAsia="en-US"/>
        </w:rPr>
        <w:tab/>
        <w:t>Podpis predstojni-ka/-ce:</w:t>
      </w:r>
    </w:p>
    <w:p w14:paraId="34B177FD" w14:textId="77777777" w:rsidR="009449F1" w:rsidRPr="003175D1" w:rsidRDefault="009449F1" w:rsidP="009449F1">
      <w:pPr>
        <w:jc w:val="left"/>
        <w:rPr>
          <w:rFonts w:eastAsia="Calibri"/>
          <w:szCs w:val="22"/>
          <w:lang w:eastAsia="en-US"/>
        </w:rPr>
      </w:pPr>
    </w:p>
    <w:p w14:paraId="1754F3AA" w14:textId="1547EF71" w:rsidR="009449F1" w:rsidRDefault="009449F1" w:rsidP="009449F1">
      <w:pPr>
        <w:jc w:val="left"/>
        <w:rPr>
          <w:rFonts w:eastAsia="Calibri"/>
          <w:b/>
          <w:bCs/>
          <w:szCs w:val="22"/>
          <w:lang w:eastAsia="en-US"/>
        </w:rPr>
      </w:pP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r>
      <w:r w:rsidRPr="003175D1">
        <w:rPr>
          <w:rFonts w:eastAsia="Calibri"/>
          <w:b/>
          <w:bCs/>
          <w:szCs w:val="22"/>
          <w:lang w:eastAsia="en-US"/>
        </w:rPr>
        <w:tab/>
        <w:t>_____________________________________</w:t>
      </w:r>
    </w:p>
    <w:p w14:paraId="03B98A10" w14:textId="78AFC8BA" w:rsidR="00565A48" w:rsidRDefault="00565A48" w:rsidP="009449F1">
      <w:pPr>
        <w:jc w:val="left"/>
        <w:rPr>
          <w:rFonts w:eastAsia="Calibri"/>
          <w:b/>
          <w:bCs/>
          <w:szCs w:val="22"/>
          <w:lang w:eastAsia="en-US"/>
        </w:rPr>
      </w:pPr>
    </w:p>
    <w:p w14:paraId="0AB49124" w14:textId="5B3707C8" w:rsidR="00565A48" w:rsidRDefault="00565A48" w:rsidP="009449F1">
      <w:pPr>
        <w:jc w:val="left"/>
        <w:rPr>
          <w:rFonts w:eastAsia="Calibri"/>
          <w:b/>
          <w:bCs/>
          <w:szCs w:val="22"/>
          <w:lang w:eastAsia="en-US"/>
        </w:rPr>
      </w:pPr>
    </w:p>
    <w:p w14:paraId="693262D0" w14:textId="1EE2FCD5" w:rsidR="00565A48" w:rsidRDefault="00565A48" w:rsidP="009449F1">
      <w:pPr>
        <w:jc w:val="left"/>
        <w:rPr>
          <w:rFonts w:eastAsia="Calibri"/>
          <w:b/>
          <w:bCs/>
          <w:szCs w:val="22"/>
          <w:lang w:eastAsia="en-US"/>
        </w:rPr>
      </w:pPr>
    </w:p>
    <w:p w14:paraId="050A2F21" w14:textId="5E4A5104" w:rsidR="00565A48" w:rsidRDefault="00565A48" w:rsidP="009449F1">
      <w:pPr>
        <w:jc w:val="left"/>
        <w:rPr>
          <w:rFonts w:eastAsia="Calibri"/>
          <w:b/>
          <w:bCs/>
          <w:szCs w:val="22"/>
          <w:lang w:eastAsia="en-US"/>
        </w:rPr>
      </w:pPr>
    </w:p>
    <w:p w14:paraId="6412EADB" w14:textId="0F0B0055" w:rsidR="00565A48" w:rsidRDefault="00565A48" w:rsidP="009449F1">
      <w:pPr>
        <w:jc w:val="left"/>
        <w:rPr>
          <w:rFonts w:eastAsia="Calibri"/>
          <w:b/>
          <w:bCs/>
          <w:szCs w:val="22"/>
          <w:lang w:eastAsia="en-US"/>
        </w:rPr>
      </w:pPr>
    </w:p>
    <w:p w14:paraId="34188077" w14:textId="61EB364D" w:rsidR="00565A48" w:rsidRDefault="00565A48" w:rsidP="009449F1">
      <w:pPr>
        <w:jc w:val="left"/>
        <w:rPr>
          <w:rFonts w:eastAsia="Calibri"/>
          <w:b/>
          <w:bCs/>
          <w:szCs w:val="22"/>
          <w:lang w:eastAsia="en-US"/>
        </w:rPr>
      </w:pPr>
    </w:p>
    <w:p w14:paraId="178F2182" w14:textId="3ADE5EC6" w:rsidR="00565A48" w:rsidRDefault="00565A48" w:rsidP="009449F1">
      <w:pPr>
        <w:jc w:val="left"/>
        <w:rPr>
          <w:rFonts w:eastAsia="Calibri"/>
          <w:b/>
          <w:bCs/>
          <w:szCs w:val="22"/>
          <w:lang w:eastAsia="en-US"/>
        </w:rPr>
      </w:pPr>
    </w:p>
    <w:p w14:paraId="7FE6A386" w14:textId="7D60C7EE" w:rsidR="00565A48" w:rsidRPr="00565A48" w:rsidRDefault="00565A48" w:rsidP="009449F1">
      <w:pPr>
        <w:jc w:val="left"/>
        <w:rPr>
          <w:rFonts w:eastAsia="Calibri"/>
          <w:sz w:val="20"/>
          <w:szCs w:val="20"/>
          <w:lang w:eastAsia="en-US"/>
        </w:rPr>
      </w:pPr>
      <w:r w:rsidRPr="00565A48">
        <w:rPr>
          <w:rFonts w:eastAsia="Calibri"/>
          <w:bCs/>
          <w:sz w:val="20"/>
          <w:szCs w:val="20"/>
          <w:lang w:eastAsia="en-US"/>
        </w:rPr>
        <w:t>*V primeru, da je prišlo do prekinitve sodelovanja potrjenega mentorja ali somentorja, soglasje ni potrebno.</w:t>
      </w:r>
    </w:p>
    <w:p w14:paraId="1D0134BA" w14:textId="77777777" w:rsidR="00565A48" w:rsidRDefault="00565A48" w:rsidP="009C3E80">
      <w:pPr>
        <w:spacing w:after="160" w:line="259" w:lineRule="auto"/>
        <w:jc w:val="left"/>
        <w:rPr>
          <w:szCs w:val="22"/>
        </w:rPr>
      </w:pPr>
    </w:p>
    <w:p w14:paraId="68470F1B" w14:textId="77777777" w:rsidR="00565A48" w:rsidRDefault="00565A48" w:rsidP="009C3E80">
      <w:pPr>
        <w:spacing w:after="160" w:line="259" w:lineRule="auto"/>
        <w:jc w:val="left"/>
        <w:rPr>
          <w:szCs w:val="22"/>
        </w:rPr>
      </w:pPr>
    </w:p>
    <w:p w14:paraId="3E7CEA83" w14:textId="77777777" w:rsidR="00565A48" w:rsidRDefault="00565A48" w:rsidP="009C3E80">
      <w:pPr>
        <w:spacing w:after="160" w:line="259" w:lineRule="auto"/>
        <w:jc w:val="left"/>
        <w:rPr>
          <w:szCs w:val="22"/>
        </w:rPr>
      </w:pPr>
    </w:p>
    <w:p w14:paraId="31147090" w14:textId="6999707A" w:rsidR="009449F1" w:rsidRPr="003175D1" w:rsidRDefault="009449F1" w:rsidP="009C3E80">
      <w:pPr>
        <w:spacing w:after="160" w:line="259" w:lineRule="auto"/>
        <w:jc w:val="left"/>
        <w:rPr>
          <w:b/>
          <w:bCs/>
          <w:szCs w:val="22"/>
        </w:rPr>
      </w:pPr>
      <w:r w:rsidRPr="003175D1">
        <w:rPr>
          <w:szCs w:val="22"/>
        </w:rPr>
        <w:br w:type="page"/>
      </w:r>
      <w:r w:rsidR="009C3E80" w:rsidRPr="00DF1509" w:rsidDel="009C3E80">
        <w:rPr>
          <w:b/>
          <w:bCs/>
          <w:szCs w:val="22"/>
        </w:rPr>
        <w:t xml:space="preserve"> </w:t>
      </w:r>
      <w:r w:rsidRPr="00DF1509">
        <w:rPr>
          <w:b/>
          <w:bCs/>
          <w:szCs w:val="22"/>
        </w:rPr>
        <w:t xml:space="preserve">Priloga </w:t>
      </w:r>
      <w:r w:rsidR="00AC1CE0" w:rsidRPr="00DF1509">
        <w:rPr>
          <w:b/>
          <w:bCs/>
          <w:szCs w:val="22"/>
        </w:rPr>
        <w:t>5C</w:t>
      </w:r>
      <w:r w:rsidRPr="003175D1">
        <w:rPr>
          <w:b/>
          <w:bCs/>
          <w:szCs w:val="22"/>
        </w:rPr>
        <w:t xml:space="preserve"> ‒ PRIJAVA TEME </w:t>
      </w:r>
      <w:r w:rsidR="004206C9">
        <w:rPr>
          <w:b/>
          <w:bCs/>
          <w:szCs w:val="22"/>
        </w:rPr>
        <w:t>ZDRU</w:t>
      </w:r>
      <w:r w:rsidR="00CA051C">
        <w:rPr>
          <w:b/>
          <w:bCs/>
          <w:szCs w:val="22"/>
        </w:rPr>
        <w:t>Ž</w:t>
      </w:r>
      <w:r w:rsidR="004206C9">
        <w:rPr>
          <w:b/>
          <w:bCs/>
          <w:szCs w:val="22"/>
        </w:rPr>
        <w:t>ENEGA</w:t>
      </w:r>
      <w:r w:rsidRPr="003175D1">
        <w:rPr>
          <w:b/>
          <w:bCs/>
          <w:szCs w:val="22"/>
        </w:rPr>
        <w:t xml:space="preserve"> MAGISTRSKEGA DELA</w:t>
      </w:r>
      <w:r w:rsidR="00501549" w:rsidRPr="003175D1">
        <w:rPr>
          <w:b/>
          <w:bCs/>
          <w:szCs w:val="22"/>
        </w:rPr>
        <w:t xml:space="preserve"> </w:t>
      </w:r>
      <w:r w:rsidR="00076046">
        <w:rPr>
          <w:b/>
          <w:bCs/>
          <w:szCs w:val="22"/>
        </w:rPr>
        <w:t xml:space="preserve">NA DVOPREDMETNIH </w:t>
      </w:r>
      <w:r w:rsidR="00501549" w:rsidRPr="003175D1">
        <w:rPr>
          <w:b/>
          <w:bCs/>
          <w:szCs w:val="22"/>
        </w:rPr>
        <w:t>ŠTUDIJSKIH PROGRAM</w:t>
      </w:r>
      <w:r w:rsidR="00076046">
        <w:rPr>
          <w:b/>
          <w:bCs/>
          <w:szCs w:val="22"/>
        </w:rPr>
        <w:t>IH</w:t>
      </w:r>
      <w:r w:rsidR="00501549" w:rsidRPr="003175D1">
        <w:rPr>
          <w:b/>
          <w:bCs/>
          <w:szCs w:val="22"/>
        </w:rPr>
        <w:t xml:space="preserve"> 2. STOPNJE</w:t>
      </w:r>
    </w:p>
    <w:p w14:paraId="782F19CD" w14:textId="77777777" w:rsidR="009449F1" w:rsidRPr="003175D1" w:rsidRDefault="009449F1" w:rsidP="009449F1">
      <w:pPr>
        <w:rPr>
          <w:b/>
          <w:bCs/>
          <w:szCs w:val="22"/>
        </w:rPr>
      </w:pPr>
    </w:p>
    <w:p w14:paraId="41FDD757" w14:textId="77777777" w:rsidR="009449F1" w:rsidRPr="003175D1" w:rsidRDefault="009449F1" w:rsidP="009449F1">
      <w:pPr>
        <w:jc w:val="center"/>
        <w:rPr>
          <w:rFonts w:eastAsia="Calibri"/>
          <w:bCs/>
          <w:szCs w:val="22"/>
          <w:lang w:eastAsia="en-US"/>
        </w:rPr>
      </w:pPr>
      <w:r w:rsidRPr="003175D1">
        <w:rPr>
          <w:rFonts w:eastAsia="Calibri"/>
          <w:bCs/>
          <w:szCs w:val="22"/>
          <w:lang w:eastAsia="en-US"/>
        </w:rPr>
        <w:t>UNIVERZA V MARIBORU</w:t>
      </w:r>
    </w:p>
    <w:p w14:paraId="423B06D6"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p w14:paraId="6D821E99" w14:textId="77777777" w:rsidR="009449F1" w:rsidRPr="003175D1" w:rsidRDefault="009449F1" w:rsidP="009449F1">
      <w:pPr>
        <w:jc w:val="left"/>
        <w:rPr>
          <w:rFonts w:eastAsia="Calibri"/>
          <w:szCs w:val="22"/>
          <w:lang w:eastAsia="en-US"/>
        </w:rPr>
      </w:pPr>
    </w:p>
    <w:tbl>
      <w:tblPr>
        <w:tblW w:w="0" w:type="auto"/>
        <w:tblInd w:w="-19" w:type="dxa"/>
        <w:tblLook w:val="0000" w:firstRow="0" w:lastRow="0" w:firstColumn="0" w:lastColumn="0" w:noHBand="0" w:noVBand="0"/>
      </w:tblPr>
      <w:tblGrid>
        <w:gridCol w:w="19"/>
        <w:gridCol w:w="15"/>
        <w:gridCol w:w="5455"/>
        <w:gridCol w:w="4718"/>
        <w:gridCol w:w="18"/>
      </w:tblGrid>
      <w:tr w:rsidR="009449F1" w:rsidRPr="003175D1" w14:paraId="10878634" w14:textId="77777777" w:rsidTr="004C3F1A">
        <w:trPr>
          <w:gridBefore w:val="1"/>
          <w:wBefore w:w="19" w:type="dxa"/>
        </w:trPr>
        <w:tc>
          <w:tcPr>
            <w:tcW w:w="5470" w:type="dxa"/>
            <w:gridSpan w:val="2"/>
            <w:shd w:val="clear" w:color="auto" w:fill="auto"/>
            <w:tcMar>
              <w:top w:w="0" w:type="dxa"/>
              <w:left w:w="70" w:type="dxa"/>
              <w:bottom w:w="0" w:type="dxa"/>
              <w:right w:w="70" w:type="dxa"/>
            </w:tcMar>
          </w:tcPr>
          <w:p w14:paraId="33DCD223" w14:textId="77777777" w:rsidR="009449F1" w:rsidRPr="003175D1" w:rsidRDefault="009449F1" w:rsidP="009449F1">
            <w:pPr>
              <w:jc w:val="left"/>
              <w:rPr>
                <w:rFonts w:eastAsia="Calibri"/>
                <w:szCs w:val="22"/>
                <w:lang w:eastAsia="en-US"/>
              </w:rPr>
            </w:pPr>
            <w:r w:rsidRPr="003175D1">
              <w:rPr>
                <w:rFonts w:eastAsia="Calibri"/>
                <w:szCs w:val="22"/>
                <w:lang w:eastAsia="en-US"/>
              </w:rPr>
              <w:t>Ime in priimek: _____________________</w:t>
            </w:r>
          </w:p>
          <w:p w14:paraId="39765A9D" w14:textId="77777777" w:rsidR="009449F1" w:rsidRPr="003175D1" w:rsidRDefault="009449F1" w:rsidP="009449F1">
            <w:pPr>
              <w:jc w:val="left"/>
              <w:rPr>
                <w:rFonts w:eastAsia="Calibri"/>
                <w:szCs w:val="22"/>
                <w:lang w:eastAsia="en-US"/>
              </w:rPr>
            </w:pPr>
            <w:r w:rsidRPr="003175D1">
              <w:rPr>
                <w:rFonts w:eastAsia="Calibri"/>
                <w:szCs w:val="22"/>
                <w:lang w:eastAsia="en-US"/>
              </w:rPr>
              <w:t>Naslov: ___________________________</w:t>
            </w:r>
          </w:p>
          <w:p w14:paraId="0C7F00F8" w14:textId="77777777" w:rsidR="009449F1" w:rsidRPr="003175D1" w:rsidRDefault="009449F1" w:rsidP="009449F1">
            <w:pPr>
              <w:jc w:val="left"/>
              <w:rPr>
                <w:rFonts w:eastAsia="Calibri"/>
                <w:szCs w:val="22"/>
                <w:lang w:eastAsia="en-US"/>
              </w:rPr>
            </w:pPr>
            <w:r w:rsidRPr="003175D1">
              <w:rPr>
                <w:rFonts w:eastAsia="Calibri"/>
                <w:szCs w:val="22"/>
                <w:lang w:eastAsia="en-US"/>
              </w:rPr>
              <w:t>e-naslov: __________________________</w:t>
            </w:r>
          </w:p>
          <w:p w14:paraId="7F54EBF4" w14:textId="77777777" w:rsidR="009449F1" w:rsidRPr="003175D1" w:rsidRDefault="009449F1" w:rsidP="009449F1">
            <w:pPr>
              <w:jc w:val="left"/>
              <w:rPr>
                <w:rFonts w:eastAsia="Calibri"/>
                <w:szCs w:val="22"/>
                <w:lang w:eastAsia="en-US"/>
              </w:rPr>
            </w:pPr>
          </w:p>
        </w:tc>
        <w:tc>
          <w:tcPr>
            <w:tcW w:w="4736" w:type="dxa"/>
            <w:gridSpan w:val="2"/>
            <w:shd w:val="clear" w:color="auto" w:fill="auto"/>
            <w:tcMar>
              <w:top w:w="0" w:type="dxa"/>
              <w:left w:w="70" w:type="dxa"/>
              <w:bottom w:w="0" w:type="dxa"/>
              <w:right w:w="70" w:type="dxa"/>
            </w:tcMar>
          </w:tcPr>
          <w:p w14:paraId="77ECE2E1" w14:textId="77777777" w:rsidR="009449F1" w:rsidRPr="003175D1" w:rsidRDefault="009449F1" w:rsidP="009449F1">
            <w:pPr>
              <w:jc w:val="left"/>
              <w:rPr>
                <w:rFonts w:eastAsia="Calibri"/>
                <w:szCs w:val="22"/>
                <w:lang w:eastAsia="en-US"/>
              </w:rPr>
            </w:pPr>
            <w:r w:rsidRPr="003175D1">
              <w:rPr>
                <w:rFonts w:eastAsia="Calibri"/>
                <w:szCs w:val="22"/>
                <w:lang w:eastAsia="en-US"/>
              </w:rPr>
              <w:t>ID številka: ___________________</w:t>
            </w:r>
          </w:p>
          <w:p w14:paraId="55C8B9AA" w14:textId="77777777" w:rsidR="009449F1" w:rsidRPr="003175D1" w:rsidRDefault="009449F1" w:rsidP="009449F1">
            <w:pPr>
              <w:jc w:val="left"/>
              <w:rPr>
                <w:rFonts w:eastAsia="Calibri"/>
                <w:szCs w:val="22"/>
                <w:lang w:eastAsia="en-US"/>
              </w:rPr>
            </w:pPr>
            <w:r w:rsidRPr="003175D1">
              <w:rPr>
                <w:rFonts w:eastAsia="Calibri"/>
                <w:szCs w:val="22"/>
                <w:lang w:eastAsia="en-US"/>
              </w:rPr>
              <w:t>Vpisna številka: _______________</w:t>
            </w:r>
          </w:p>
        </w:tc>
      </w:tr>
      <w:tr w:rsidR="009449F1" w:rsidRPr="003175D1" w14:paraId="7E71857F" w14:textId="77777777" w:rsidTr="004C3F1A">
        <w:tblPrEx>
          <w:tblBorders>
            <w:top w:val="single" w:sz="6" w:space="0" w:color="auto"/>
            <w:left w:val="single" w:sz="6" w:space="0" w:color="auto"/>
            <w:bottom w:val="single" w:sz="12" w:space="0" w:color="auto"/>
            <w:right w:val="single" w:sz="12" w:space="0" w:color="auto"/>
          </w:tblBorders>
        </w:tblPrEx>
        <w:trPr>
          <w:gridBefore w:val="2"/>
          <w:gridAfter w:val="1"/>
          <w:wBefore w:w="34" w:type="dxa"/>
          <w:wAfter w:w="18" w:type="dxa"/>
        </w:trPr>
        <w:tc>
          <w:tcPr>
            <w:tcW w:w="10173" w:type="dxa"/>
            <w:gridSpan w:val="2"/>
            <w:shd w:val="pct20" w:color="auto" w:fill="auto"/>
          </w:tcPr>
          <w:p w14:paraId="3A342B65" w14:textId="7D07790F" w:rsidR="009449F1" w:rsidRPr="003175D1" w:rsidRDefault="004206C9" w:rsidP="004206C9">
            <w:pPr>
              <w:jc w:val="center"/>
              <w:rPr>
                <w:rFonts w:cs="Arial"/>
                <w:b/>
                <w:szCs w:val="22"/>
              </w:rPr>
            </w:pPr>
            <w:r>
              <w:rPr>
                <w:rFonts w:cs="Arial"/>
                <w:b/>
                <w:szCs w:val="22"/>
              </w:rPr>
              <w:t>PRIJAVA TEME ZA ZDRUŽENO</w:t>
            </w:r>
            <w:r w:rsidR="009449F1" w:rsidRPr="003175D1">
              <w:rPr>
                <w:rFonts w:cs="Arial"/>
                <w:b/>
                <w:szCs w:val="22"/>
              </w:rPr>
              <w:t xml:space="preserve"> MAGISTRSKO DELO </w:t>
            </w:r>
            <w:r w:rsidR="00076046">
              <w:rPr>
                <w:rFonts w:cs="Arial"/>
                <w:b/>
                <w:szCs w:val="22"/>
              </w:rPr>
              <w:t xml:space="preserve">NA DVOPREDMETNEM </w:t>
            </w:r>
            <w:r w:rsidR="00501549" w:rsidRPr="003175D1">
              <w:rPr>
                <w:rFonts w:cs="Arial"/>
                <w:b/>
                <w:szCs w:val="22"/>
              </w:rPr>
              <w:t>ŠTUDIJSK</w:t>
            </w:r>
            <w:r w:rsidR="00076046">
              <w:rPr>
                <w:rFonts w:cs="Arial"/>
                <w:b/>
                <w:szCs w:val="22"/>
              </w:rPr>
              <w:t>EM</w:t>
            </w:r>
            <w:r w:rsidR="00501549" w:rsidRPr="003175D1">
              <w:rPr>
                <w:rFonts w:cs="Arial"/>
                <w:b/>
                <w:szCs w:val="22"/>
              </w:rPr>
              <w:t xml:space="preserve"> PROGRAM</w:t>
            </w:r>
            <w:r w:rsidR="00076046">
              <w:rPr>
                <w:rFonts w:cs="Arial"/>
                <w:b/>
                <w:szCs w:val="22"/>
              </w:rPr>
              <w:t>U</w:t>
            </w:r>
            <w:r w:rsidR="00501549" w:rsidRPr="003175D1">
              <w:rPr>
                <w:rFonts w:cs="Arial"/>
                <w:b/>
                <w:szCs w:val="22"/>
              </w:rPr>
              <w:t xml:space="preserve"> 2. STOPNJE </w:t>
            </w:r>
          </w:p>
        </w:tc>
      </w:tr>
      <w:tr w:rsidR="009449F1" w:rsidRPr="003175D1" w14:paraId="7D592F9F" w14:textId="77777777" w:rsidTr="004C3F1A">
        <w:tblPrEx>
          <w:tblBorders>
            <w:top w:val="single" w:sz="6" w:space="0" w:color="auto"/>
            <w:left w:val="single" w:sz="6" w:space="0" w:color="auto"/>
            <w:bottom w:val="dotted" w:sz="4" w:space="0" w:color="auto"/>
            <w:right w:val="single" w:sz="6" w:space="0" w:color="auto"/>
          </w:tblBorders>
        </w:tblPrEx>
        <w:trPr>
          <w:gridBefore w:val="2"/>
          <w:gridAfter w:val="1"/>
          <w:wBefore w:w="34" w:type="dxa"/>
          <w:wAfter w:w="18" w:type="dxa"/>
        </w:trPr>
        <w:tc>
          <w:tcPr>
            <w:tcW w:w="10173" w:type="dxa"/>
            <w:gridSpan w:val="2"/>
          </w:tcPr>
          <w:p w14:paraId="641B6819" w14:textId="77777777" w:rsidR="009449F1" w:rsidRPr="003175D1" w:rsidRDefault="009449F1" w:rsidP="009449F1">
            <w:pPr>
              <w:rPr>
                <w:rFonts w:cs="Arial"/>
                <w:szCs w:val="22"/>
              </w:rPr>
            </w:pPr>
          </w:p>
          <w:p w14:paraId="0A7576CE" w14:textId="5D6D8FD0" w:rsidR="009449F1" w:rsidRPr="003175D1" w:rsidRDefault="009449F1" w:rsidP="009449F1">
            <w:pPr>
              <w:rPr>
                <w:rFonts w:cs="Arial"/>
                <w:szCs w:val="22"/>
              </w:rPr>
            </w:pPr>
            <w:r w:rsidRPr="003175D1">
              <w:rPr>
                <w:rFonts w:cs="Arial"/>
                <w:szCs w:val="22"/>
              </w:rPr>
              <w:t>Podpisan</w:t>
            </w:r>
            <w:r w:rsidR="0014631D">
              <w:rPr>
                <w:rFonts w:cs="Arial"/>
                <w:szCs w:val="22"/>
              </w:rPr>
              <w:t>-</w:t>
            </w:r>
            <w:r w:rsidRPr="003175D1">
              <w:rPr>
                <w:rFonts w:cs="Arial"/>
                <w:szCs w:val="22"/>
              </w:rPr>
              <w:t>i</w:t>
            </w:r>
            <w:r w:rsidR="0014631D">
              <w:rPr>
                <w:rFonts w:cs="Arial"/>
                <w:szCs w:val="22"/>
              </w:rPr>
              <w:t>/</w:t>
            </w:r>
            <w:r w:rsidRPr="003175D1">
              <w:rPr>
                <w:rFonts w:cs="Arial"/>
                <w:szCs w:val="22"/>
              </w:rPr>
              <w:t>-a ______________________________ študent</w:t>
            </w:r>
            <w:r w:rsidR="0014631D">
              <w:rPr>
                <w:rFonts w:cs="Arial"/>
                <w:szCs w:val="22"/>
              </w:rPr>
              <w:t>/</w:t>
            </w:r>
            <w:r w:rsidRPr="003175D1">
              <w:rPr>
                <w:rFonts w:cs="Arial"/>
                <w:szCs w:val="22"/>
              </w:rPr>
              <w:t xml:space="preserve">-ka dvopredmetnega študijskega programa druge stopnje ______________________________________________________ z Oddelka za ___________________________________ in Oddelka za ______________________, prosim za dodelitev teme skupnega magistrskega dela </w:t>
            </w:r>
          </w:p>
          <w:p w14:paraId="575B69A4" w14:textId="77777777" w:rsidR="009449F1" w:rsidRPr="003175D1" w:rsidRDefault="009449F1" w:rsidP="009449F1">
            <w:pPr>
              <w:rPr>
                <w:rFonts w:cs="Arial"/>
                <w:szCs w:val="22"/>
              </w:rPr>
            </w:pPr>
            <w:r w:rsidRPr="003175D1">
              <w:rPr>
                <w:rFonts w:cs="Arial"/>
                <w:szCs w:val="22"/>
              </w:rPr>
              <w:t>pod mentorstvom: ____________________________ in _________________________________.</w:t>
            </w:r>
          </w:p>
          <w:p w14:paraId="68F0AA3E" w14:textId="77777777" w:rsidR="009449F1" w:rsidRPr="003175D1" w:rsidRDefault="009449F1" w:rsidP="009449F1">
            <w:pPr>
              <w:rPr>
                <w:rFonts w:cs="Arial"/>
                <w:szCs w:val="22"/>
              </w:rPr>
            </w:pPr>
          </w:p>
          <w:p w14:paraId="73BFFB6A" w14:textId="77777777" w:rsidR="009449F1" w:rsidRPr="003175D1" w:rsidRDefault="009449F1" w:rsidP="009449F1">
            <w:pPr>
              <w:rPr>
                <w:rFonts w:cs="Arial"/>
                <w:szCs w:val="22"/>
              </w:rPr>
            </w:pPr>
            <w:r w:rsidRPr="003175D1">
              <w:rPr>
                <w:rFonts w:cs="Arial"/>
                <w:szCs w:val="22"/>
              </w:rPr>
              <w:t>Naslov teme v slovenskem jeziku: ______________________________________________________________</w:t>
            </w:r>
          </w:p>
          <w:p w14:paraId="271D0B1E" w14:textId="77777777" w:rsidR="009449F1" w:rsidRPr="003175D1" w:rsidRDefault="009449F1" w:rsidP="009449F1">
            <w:pPr>
              <w:rPr>
                <w:rFonts w:cs="Arial"/>
                <w:szCs w:val="22"/>
              </w:rPr>
            </w:pPr>
            <w:r w:rsidRPr="003175D1">
              <w:rPr>
                <w:rFonts w:cs="Arial"/>
                <w:szCs w:val="22"/>
              </w:rPr>
              <w:t>__________________________________________________________________________________________</w:t>
            </w:r>
          </w:p>
          <w:p w14:paraId="2040503F" w14:textId="77777777" w:rsidR="009449F1" w:rsidRPr="003175D1" w:rsidRDefault="009449F1" w:rsidP="009449F1">
            <w:pPr>
              <w:rPr>
                <w:rFonts w:cs="Arial"/>
                <w:szCs w:val="22"/>
              </w:rPr>
            </w:pPr>
          </w:p>
          <w:p w14:paraId="5E534C43" w14:textId="77777777" w:rsidR="009449F1" w:rsidRPr="003175D1" w:rsidRDefault="009449F1" w:rsidP="009449F1">
            <w:pPr>
              <w:rPr>
                <w:rFonts w:cs="Arial"/>
                <w:szCs w:val="22"/>
              </w:rPr>
            </w:pPr>
            <w:r w:rsidRPr="003175D1">
              <w:rPr>
                <w:rFonts w:cs="Arial"/>
                <w:szCs w:val="22"/>
              </w:rPr>
              <w:t>Naslov teme  v angleškem jeziku: _______________________________________________________________</w:t>
            </w:r>
          </w:p>
          <w:p w14:paraId="3CA19C34" w14:textId="77777777" w:rsidR="009449F1" w:rsidRPr="003175D1" w:rsidRDefault="009449F1" w:rsidP="009449F1">
            <w:pPr>
              <w:rPr>
                <w:rFonts w:cs="Arial"/>
                <w:szCs w:val="22"/>
              </w:rPr>
            </w:pPr>
            <w:r w:rsidRPr="003175D1">
              <w:rPr>
                <w:rFonts w:cs="Arial"/>
                <w:szCs w:val="22"/>
              </w:rPr>
              <w:t>__________________________________________________________________________________________</w:t>
            </w:r>
          </w:p>
          <w:p w14:paraId="1EF24604" w14:textId="77777777" w:rsidR="009449F1" w:rsidRPr="003175D1" w:rsidRDefault="009449F1" w:rsidP="009449F1">
            <w:pPr>
              <w:jc w:val="left"/>
              <w:rPr>
                <w:rFonts w:eastAsia="Calibri"/>
                <w:szCs w:val="22"/>
                <w:u w:val="single"/>
                <w:lang w:eastAsia="en-US"/>
              </w:rPr>
            </w:pPr>
          </w:p>
          <w:p w14:paraId="4F74DA19" w14:textId="77777777" w:rsidR="009449F1" w:rsidRPr="003175D1" w:rsidRDefault="009449F1" w:rsidP="009449F1">
            <w:pPr>
              <w:jc w:val="left"/>
              <w:rPr>
                <w:rFonts w:eastAsia="Calibri"/>
                <w:szCs w:val="22"/>
                <w:u w:val="single"/>
                <w:lang w:eastAsia="en-US"/>
              </w:rPr>
            </w:pPr>
            <w:r w:rsidRPr="003175D1">
              <w:rPr>
                <w:rFonts w:eastAsia="Calibri"/>
                <w:szCs w:val="22"/>
                <w:u w:val="single"/>
                <w:lang w:eastAsia="en-US"/>
              </w:rPr>
              <w:t>Skupno magistrsko delo bo napisano v naslednjem jeziku (ustrezno obkrožite):</w:t>
            </w:r>
          </w:p>
          <w:p w14:paraId="50DFD855" w14:textId="77777777" w:rsidR="009449F1" w:rsidRPr="003175D1" w:rsidRDefault="009449F1" w:rsidP="0067205C">
            <w:pPr>
              <w:numPr>
                <w:ilvl w:val="0"/>
                <w:numId w:val="42"/>
              </w:numPr>
              <w:jc w:val="left"/>
              <w:rPr>
                <w:rFonts w:eastAsia="Calibri"/>
                <w:szCs w:val="22"/>
                <w:lang w:eastAsia="en-US"/>
              </w:rPr>
            </w:pPr>
            <w:r w:rsidRPr="003175D1">
              <w:rPr>
                <w:rFonts w:eastAsia="Calibri"/>
                <w:szCs w:val="22"/>
                <w:lang w:eastAsia="en-US"/>
              </w:rPr>
              <w:t>Slovenski jezik,</w:t>
            </w:r>
          </w:p>
          <w:p w14:paraId="367B1A42" w14:textId="510540C1" w:rsidR="009449F1" w:rsidRPr="003175D1" w:rsidRDefault="009449F1" w:rsidP="0067205C">
            <w:pPr>
              <w:numPr>
                <w:ilvl w:val="0"/>
                <w:numId w:val="42"/>
              </w:numPr>
              <w:jc w:val="left"/>
              <w:rPr>
                <w:rFonts w:eastAsia="Calibri"/>
                <w:szCs w:val="22"/>
                <w:lang w:eastAsia="en-US"/>
              </w:rPr>
            </w:pPr>
            <w:r w:rsidRPr="003175D1">
              <w:rPr>
                <w:rFonts w:eastAsia="Calibri"/>
                <w:szCs w:val="22"/>
                <w:lang w:eastAsia="en-US"/>
              </w:rPr>
              <w:t xml:space="preserve">drugo: _________________ (potrebna prošnja študenta v skladu z </w:t>
            </w:r>
            <w:r w:rsidR="0014631D" w:rsidRPr="003175D1">
              <w:rPr>
                <w:rFonts w:eastAsia="Calibri"/>
                <w:szCs w:val="22"/>
                <w:lang w:eastAsia="en-US"/>
              </w:rPr>
              <w:t>1</w:t>
            </w:r>
            <w:r w:rsidR="0014631D">
              <w:rPr>
                <w:rFonts w:eastAsia="Calibri"/>
                <w:szCs w:val="22"/>
                <w:lang w:eastAsia="en-US"/>
              </w:rPr>
              <w:t>1</w:t>
            </w:r>
            <w:r w:rsidRPr="003175D1">
              <w:rPr>
                <w:rFonts w:eastAsia="Calibri"/>
                <w:szCs w:val="22"/>
                <w:lang w:eastAsia="en-US"/>
              </w:rPr>
              <w:t xml:space="preserve">. členom </w:t>
            </w:r>
            <w:r w:rsidR="0039538D">
              <w:rPr>
                <w:rFonts w:eastAsia="Calibri"/>
                <w:szCs w:val="22"/>
                <w:lang w:eastAsia="en-US"/>
              </w:rPr>
              <w:t>n</w:t>
            </w:r>
            <w:r w:rsidR="00076046">
              <w:rPr>
                <w:rFonts w:eastAsia="Calibri"/>
                <w:szCs w:val="22"/>
                <w:lang w:eastAsia="en-US"/>
              </w:rPr>
              <w:t>avodil</w:t>
            </w:r>
            <w:r w:rsidRPr="003175D1">
              <w:rPr>
                <w:rFonts w:eastAsia="Calibri"/>
                <w:szCs w:val="22"/>
                <w:lang w:eastAsia="en-US"/>
              </w:rPr>
              <w:t>)</w:t>
            </w:r>
          </w:p>
          <w:p w14:paraId="2BAB269A" w14:textId="77777777" w:rsidR="009449F1" w:rsidRPr="003175D1" w:rsidRDefault="009449F1" w:rsidP="009449F1">
            <w:pPr>
              <w:jc w:val="left"/>
              <w:rPr>
                <w:rFonts w:eastAsia="Calibri"/>
                <w:szCs w:val="22"/>
                <w:u w:val="single"/>
                <w:lang w:eastAsia="en-US"/>
              </w:rPr>
            </w:pPr>
          </w:p>
          <w:p w14:paraId="5FF4A681" w14:textId="77777777" w:rsidR="009449F1" w:rsidRPr="003175D1" w:rsidRDefault="009449F1" w:rsidP="009449F1">
            <w:pPr>
              <w:jc w:val="left"/>
              <w:rPr>
                <w:rFonts w:eastAsia="Calibri"/>
                <w:szCs w:val="22"/>
                <w:u w:val="single"/>
                <w:lang w:eastAsia="en-US"/>
              </w:rPr>
            </w:pPr>
            <w:r w:rsidRPr="003175D1">
              <w:rPr>
                <w:rFonts w:eastAsia="Calibri"/>
                <w:szCs w:val="22"/>
                <w:u w:val="single"/>
                <w:lang w:eastAsia="en-US"/>
              </w:rPr>
              <w:t>Skupno magistrsko delo bo izdelano v sodelovanju z delovnim okoljem (privatni ali javni sektor, ustrezno obkrožite):</w:t>
            </w:r>
          </w:p>
          <w:p w14:paraId="47A4846B" w14:textId="77777777" w:rsidR="009449F1" w:rsidRPr="003175D1" w:rsidRDefault="009449F1" w:rsidP="009449F1">
            <w:pPr>
              <w:jc w:val="left"/>
              <w:rPr>
                <w:rFonts w:eastAsia="Calibri"/>
                <w:szCs w:val="22"/>
                <w:lang w:eastAsia="en-US"/>
              </w:rPr>
            </w:pPr>
            <w:r w:rsidRPr="003175D1">
              <w:rPr>
                <w:rFonts w:eastAsia="Calibri"/>
                <w:szCs w:val="22"/>
                <w:lang w:eastAsia="en-US"/>
              </w:rPr>
              <w:t xml:space="preserve">□ da </w:t>
            </w:r>
            <w:r w:rsidRPr="003175D1">
              <w:rPr>
                <w:rFonts w:eastAsia="Calibri"/>
                <w:szCs w:val="22"/>
                <w:lang w:eastAsia="en-US"/>
              </w:rPr>
              <w:tab/>
              <w:t xml:space="preserve"> </w:t>
            </w:r>
            <w:r w:rsidRPr="003175D1">
              <w:rPr>
                <w:rFonts w:eastAsia="Calibri"/>
                <w:szCs w:val="22"/>
                <w:lang w:eastAsia="en-US"/>
              </w:rPr>
              <w:tab/>
              <w:t>Naziv in naslov zunanje institucije: ____________________________________</w:t>
            </w:r>
          </w:p>
          <w:p w14:paraId="0D78E9BF" w14:textId="77777777" w:rsidR="009449F1" w:rsidRPr="003175D1" w:rsidRDefault="009449F1" w:rsidP="009449F1">
            <w:pPr>
              <w:jc w:val="left"/>
              <w:rPr>
                <w:rFonts w:eastAsia="Calibri"/>
                <w:szCs w:val="22"/>
                <w:lang w:eastAsia="en-US"/>
              </w:rPr>
            </w:pPr>
            <w:r w:rsidRPr="003175D1">
              <w:rPr>
                <w:rFonts w:eastAsia="Calibri"/>
                <w:szCs w:val="22"/>
                <w:lang w:eastAsia="en-US"/>
              </w:rPr>
              <w:t>□ ne</w:t>
            </w:r>
          </w:p>
          <w:p w14:paraId="72ABF4F0" w14:textId="77777777" w:rsidR="009449F1" w:rsidRPr="003175D1" w:rsidRDefault="009449F1" w:rsidP="009449F1">
            <w:pPr>
              <w:jc w:val="left"/>
              <w:rPr>
                <w:rFonts w:eastAsia="Calibri"/>
                <w:szCs w:val="22"/>
                <w:lang w:eastAsia="en-US"/>
              </w:rPr>
            </w:pPr>
          </w:p>
          <w:p w14:paraId="49E09000" w14:textId="77777777" w:rsidR="009449F1" w:rsidRPr="003175D1" w:rsidRDefault="009449F1" w:rsidP="009449F1">
            <w:pPr>
              <w:jc w:val="left"/>
              <w:rPr>
                <w:rFonts w:eastAsia="Calibri"/>
                <w:szCs w:val="22"/>
                <w:lang w:eastAsia="en-US"/>
              </w:rPr>
            </w:pPr>
            <w:r w:rsidRPr="003175D1">
              <w:rPr>
                <w:rFonts w:eastAsia="Calibri"/>
                <w:szCs w:val="22"/>
                <w:lang w:eastAsia="en-US"/>
              </w:rPr>
              <w:t>Podpisan-i/-a izjavljam, da bom skupno magistrsko delo sestavil/-a sam/-a in se zavedam morebitnih posledic, če bi za izdelavo dela uporabljal/-a nedovoljena sredstva.</w:t>
            </w:r>
          </w:p>
          <w:p w14:paraId="470130BB" w14:textId="77777777" w:rsidR="009449F1" w:rsidRPr="003175D1" w:rsidRDefault="009449F1" w:rsidP="009449F1">
            <w:pPr>
              <w:rPr>
                <w:rFonts w:cs="Arial"/>
                <w:szCs w:val="22"/>
              </w:rPr>
            </w:pPr>
          </w:p>
          <w:p w14:paraId="13B762E2" w14:textId="77777777" w:rsidR="009449F1" w:rsidRPr="003175D1" w:rsidRDefault="009449F1" w:rsidP="009449F1">
            <w:pPr>
              <w:rPr>
                <w:rFonts w:cs="Arial"/>
                <w:szCs w:val="22"/>
              </w:rPr>
            </w:pPr>
            <w:r w:rsidRPr="003175D1">
              <w:rPr>
                <w:rFonts w:cs="Arial"/>
                <w:szCs w:val="22"/>
              </w:rPr>
              <w:t>Datum: ____________________                     Podpis študent-a/-ke : ________________________</w:t>
            </w:r>
          </w:p>
        </w:tc>
      </w:tr>
      <w:tr w:rsidR="009449F1" w:rsidRPr="003175D1" w14:paraId="000BA072" w14:textId="77777777" w:rsidTr="004C3F1A">
        <w:tblPrEx>
          <w:tblBorders>
            <w:top w:val="single" w:sz="6" w:space="0" w:color="auto"/>
            <w:left w:val="single" w:sz="6" w:space="0" w:color="auto"/>
            <w:bottom w:val="single" w:sz="6" w:space="0" w:color="auto"/>
            <w:right w:val="single" w:sz="6" w:space="0" w:color="auto"/>
          </w:tblBorders>
        </w:tblPrEx>
        <w:trPr>
          <w:gridBefore w:val="2"/>
          <w:gridAfter w:val="1"/>
          <w:wBefore w:w="34" w:type="dxa"/>
          <w:wAfter w:w="18" w:type="dxa"/>
        </w:trPr>
        <w:tc>
          <w:tcPr>
            <w:tcW w:w="10173" w:type="dxa"/>
            <w:gridSpan w:val="2"/>
          </w:tcPr>
          <w:p w14:paraId="6184D774" w14:textId="77777777" w:rsidR="009449F1" w:rsidRPr="003175D1" w:rsidRDefault="009449F1" w:rsidP="009449F1">
            <w:pPr>
              <w:rPr>
                <w:rFonts w:cs="Arial"/>
                <w:b/>
                <w:szCs w:val="22"/>
              </w:rPr>
            </w:pPr>
            <w:r w:rsidRPr="003175D1">
              <w:rPr>
                <w:rFonts w:cs="Arial"/>
                <w:b/>
                <w:szCs w:val="22"/>
              </w:rPr>
              <w:t xml:space="preserve"> </w:t>
            </w:r>
          </w:p>
          <w:p w14:paraId="404A5E2C" w14:textId="69E43458" w:rsidR="009449F1" w:rsidRPr="003175D1" w:rsidRDefault="009449F1" w:rsidP="001E2599">
            <w:pPr>
              <w:rPr>
                <w:rFonts w:cs="Arial"/>
                <w:szCs w:val="22"/>
              </w:rPr>
            </w:pPr>
            <w:r w:rsidRPr="00894DAE">
              <w:rPr>
                <w:rFonts w:cs="Arial"/>
                <w:b/>
                <w:szCs w:val="22"/>
              </w:rPr>
              <w:t>PRILOGE:</w:t>
            </w:r>
            <w:r w:rsidRPr="00894DAE">
              <w:rPr>
                <w:rFonts w:cs="Arial"/>
                <w:szCs w:val="22"/>
              </w:rPr>
              <w:t xml:space="preserve"> </w:t>
            </w:r>
            <w:r w:rsidRPr="00894DAE">
              <w:rPr>
                <w:rFonts w:cs="Arial"/>
                <w:b/>
                <w:szCs w:val="22"/>
              </w:rPr>
              <w:t xml:space="preserve">- dispozicija v </w:t>
            </w:r>
            <w:r w:rsidR="001E2599" w:rsidRPr="00894DAE">
              <w:rPr>
                <w:rFonts w:cs="Arial"/>
                <w:b/>
                <w:szCs w:val="22"/>
              </w:rPr>
              <w:t>enem izvodu</w:t>
            </w:r>
          </w:p>
        </w:tc>
      </w:tr>
      <w:tr w:rsidR="009449F1" w:rsidRPr="003175D1" w14:paraId="5D1419F8" w14:textId="77777777" w:rsidTr="004C3F1A">
        <w:trPr>
          <w:gridAfter w:val="1"/>
          <w:wAfter w:w="18" w:type="dxa"/>
        </w:trPr>
        <w:tc>
          <w:tcPr>
            <w:tcW w:w="10207" w:type="dxa"/>
            <w:gridSpan w:val="4"/>
            <w:tcBorders>
              <w:top w:val="single" w:sz="12" w:space="0" w:color="auto"/>
              <w:left w:val="single" w:sz="12" w:space="0" w:color="auto"/>
              <w:right w:val="single" w:sz="12" w:space="0" w:color="auto"/>
            </w:tcBorders>
            <w:shd w:val="pct10" w:color="auto" w:fill="auto"/>
          </w:tcPr>
          <w:p w14:paraId="5916DC73" w14:textId="77777777" w:rsidR="009449F1" w:rsidRPr="003175D1" w:rsidRDefault="009449F1" w:rsidP="009449F1">
            <w:pPr>
              <w:jc w:val="center"/>
              <w:rPr>
                <w:rFonts w:cs="Arial"/>
                <w:b/>
                <w:szCs w:val="22"/>
              </w:rPr>
            </w:pPr>
            <w:r w:rsidRPr="003175D1">
              <w:rPr>
                <w:rFonts w:cs="Arial"/>
                <w:b/>
                <w:szCs w:val="22"/>
              </w:rPr>
              <w:t xml:space="preserve">SOGLASJE PREDLAGANIH MENTORJEV </w:t>
            </w:r>
            <w:r w:rsidRPr="003175D1">
              <w:rPr>
                <w:rFonts w:eastAsia="Calibri"/>
                <w:b/>
                <w:szCs w:val="22"/>
                <w:lang w:eastAsia="en-US"/>
              </w:rPr>
              <w:t>IN MOREBITNEGA SOMENTORJA</w:t>
            </w:r>
          </w:p>
        </w:tc>
      </w:tr>
      <w:tr w:rsidR="009449F1" w:rsidRPr="003175D1" w14:paraId="7ABC3FCF" w14:textId="77777777" w:rsidTr="004C3F1A">
        <w:trPr>
          <w:gridAfter w:val="1"/>
          <w:wAfter w:w="18" w:type="dxa"/>
        </w:trPr>
        <w:tc>
          <w:tcPr>
            <w:tcW w:w="10207" w:type="dxa"/>
            <w:gridSpan w:val="4"/>
            <w:tcBorders>
              <w:top w:val="single" w:sz="12" w:space="0" w:color="auto"/>
              <w:left w:val="single" w:sz="12" w:space="0" w:color="auto"/>
              <w:bottom w:val="single" w:sz="12" w:space="0" w:color="auto"/>
              <w:right w:val="single" w:sz="12" w:space="0" w:color="auto"/>
            </w:tcBorders>
          </w:tcPr>
          <w:p w14:paraId="67351FAD" w14:textId="46393E28" w:rsidR="009449F1" w:rsidRPr="003175D1" w:rsidRDefault="009449F1" w:rsidP="009449F1">
            <w:pPr>
              <w:rPr>
                <w:rFonts w:cs="Arial"/>
                <w:szCs w:val="22"/>
              </w:rPr>
            </w:pPr>
            <w:r w:rsidRPr="003175D1">
              <w:rPr>
                <w:rFonts w:cs="Arial"/>
                <w:szCs w:val="22"/>
              </w:rPr>
              <w:t>Podpisan</w:t>
            </w:r>
            <w:r w:rsidR="00150ACF">
              <w:rPr>
                <w:rFonts w:cs="Arial"/>
                <w:szCs w:val="22"/>
              </w:rPr>
              <w:t>-</w:t>
            </w:r>
            <w:r w:rsidRPr="003175D1">
              <w:rPr>
                <w:rFonts w:cs="Arial"/>
                <w:szCs w:val="22"/>
              </w:rPr>
              <w:t>i</w:t>
            </w:r>
            <w:r w:rsidR="00150ACF">
              <w:rPr>
                <w:rFonts w:cs="Arial"/>
                <w:szCs w:val="22"/>
              </w:rPr>
              <w:t>/</w:t>
            </w:r>
            <w:r w:rsidRPr="003175D1">
              <w:rPr>
                <w:rFonts w:cs="Arial"/>
                <w:szCs w:val="22"/>
              </w:rPr>
              <w:t>-a _________________________________________ izvoljen</w:t>
            </w:r>
            <w:r w:rsidR="00150ACF">
              <w:rPr>
                <w:rFonts w:cs="Arial"/>
                <w:szCs w:val="22"/>
              </w:rPr>
              <w:t>/</w:t>
            </w:r>
            <w:r w:rsidRPr="003175D1">
              <w:rPr>
                <w:rFonts w:cs="Arial"/>
                <w:szCs w:val="22"/>
              </w:rPr>
              <w:t>-a v naziv_______________</w:t>
            </w:r>
          </w:p>
          <w:p w14:paraId="7C0D0EDA" w14:textId="77777777" w:rsidR="009449F1" w:rsidRPr="003175D1" w:rsidRDefault="009449F1" w:rsidP="009449F1">
            <w:pPr>
              <w:rPr>
                <w:rFonts w:cs="Arial"/>
                <w:szCs w:val="22"/>
              </w:rPr>
            </w:pPr>
            <w:r w:rsidRPr="003175D1">
              <w:rPr>
                <w:rFonts w:cs="Arial"/>
                <w:szCs w:val="22"/>
              </w:rPr>
              <w:t>za področje ______________________________________ z Oddelka za _____________________</w:t>
            </w:r>
          </w:p>
          <w:p w14:paraId="1BFFCDB0" w14:textId="77777777" w:rsidR="009449F1" w:rsidRPr="003175D1" w:rsidRDefault="009449F1" w:rsidP="009449F1">
            <w:pPr>
              <w:rPr>
                <w:rFonts w:cs="Arial"/>
                <w:szCs w:val="22"/>
              </w:rPr>
            </w:pPr>
            <w:r w:rsidRPr="003175D1">
              <w:rPr>
                <w:rFonts w:cs="Arial"/>
                <w:szCs w:val="22"/>
              </w:rPr>
              <w:t>soglašam z mentorstvom pri skupnem magistrskem delu, soglašam s predlaganim naslovom in dispozicijo skupnega magistrskega dela.</w:t>
            </w:r>
          </w:p>
          <w:p w14:paraId="3F82A298" w14:textId="77777777" w:rsidR="009449F1" w:rsidRPr="003175D1" w:rsidRDefault="009449F1" w:rsidP="009449F1">
            <w:pPr>
              <w:rPr>
                <w:rFonts w:cs="Arial"/>
                <w:szCs w:val="22"/>
              </w:rPr>
            </w:pPr>
            <w:r w:rsidRPr="003175D1">
              <w:rPr>
                <w:rFonts w:cs="Arial"/>
                <w:szCs w:val="22"/>
              </w:rPr>
              <w:t>----------------------------------------------------------------------------------------------------------------------------------------------------</w:t>
            </w:r>
          </w:p>
          <w:p w14:paraId="11A469E7" w14:textId="3A128F7A" w:rsidR="009449F1" w:rsidRPr="003175D1" w:rsidRDefault="009449F1" w:rsidP="009449F1">
            <w:pPr>
              <w:rPr>
                <w:rFonts w:cs="Arial"/>
                <w:szCs w:val="22"/>
              </w:rPr>
            </w:pPr>
            <w:r w:rsidRPr="003175D1">
              <w:rPr>
                <w:rFonts w:cs="Arial"/>
                <w:szCs w:val="22"/>
              </w:rPr>
              <w:t>Podpisan</w:t>
            </w:r>
            <w:r w:rsidR="00150ACF">
              <w:rPr>
                <w:rFonts w:cs="Arial"/>
                <w:szCs w:val="22"/>
              </w:rPr>
              <w:t>-</w:t>
            </w:r>
            <w:r w:rsidRPr="003175D1">
              <w:rPr>
                <w:rFonts w:cs="Arial"/>
                <w:szCs w:val="22"/>
              </w:rPr>
              <w:t>i</w:t>
            </w:r>
            <w:r w:rsidR="00150ACF">
              <w:rPr>
                <w:rFonts w:cs="Arial"/>
                <w:szCs w:val="22"/>
              </w:rPr>
              <w:t>/</w:t>
            </w:r>
            <w:r w:rsidRPr="003175D1">
              <w:rPr>
                <w:rFonts w:cs="Arial"/>
                <w:szCs w:val="22"/>
              </w:rPr>
              <w:t>-a _________________________________________ izvoljen</w:t>
            </w:r>
            <w:r w:rsidR="00150ACF">
              <w:rPr>
                <w:rFonts w:cs="Arial"/>
                <w:szCs w:val="22"/>
              </w:rPr>
              <w:t>/</w:t>
            </w:r>
            <w:r w:rsidRPr="003175D1">
              <w:rPr>
                <w:rFonts w:cs="Arial"/>
                <w:szCs w:val="22"/>
              </w:rPr>
              <w:t>-a v naziv_______________</w:t>
            </w:r>
          </w:p>
          <w:p w14:paraId="6B7F7DBC" w14:textId="77777777" w:rsidR="009449F1" w:rsidRPr="003175D1" w:rsidRDefault="009449F1" w:rsidP="009449F1">
            <w:pPr>
              <w:rPr>
                <w:rFonts w:cs="Arial"/>
                <w:szCs w:val="22"/>
              </w:rPr>
            </w:pPr>
            <w:r w:rsidRPr="003175D1">
              <w:rPr>
                <w:rFonts w:cs="Arial"/>
                <w:szCs w:val="22"/>
              </w:rPr>
              <w:t>za področje ______________________________________ z Oddelka za _____________________</w:t>
            </w:r>
          </w:p>
          <w:p w14:paraId="150785B1" w14:textId="77777777" w:rsidR="009449F1" w:rsidRPr="003175D1" w:rsidRDefault="009449F1" w:rsidP="009449F1">
            <w:pPr>
              <w:rPr>
                <w:rFonts w:cs="Arial"/>
                <w:szCs w:val="22"/>
              </w:rPr>
            </w:pPr>
            <w:r w:rsidRPr="003175D1">
              <w:rPr>
                <w:rFonts w:cs="Arial"/>
                <w:szCs w:val="22"/>
              </w:rPr>
              <w:t>soglašam z mentorstvom pri skupnem magistrskem delu, soglašam s predlaganim naslovom in dispozicijo skupnega magistrskega dela.</w:t>
            </w:r>
          </w:p>
          <w:p w14:paraId="5CA09C75" w14:textId="77777777" w:rsidR="009449F1" w:rsidRPr="003175D1" w:rsidRDefault="009449F1" w:rsidP="009449F1">
            <w:pPr>
              <w:rPr>
                <w:rFonts w:cs="Arial"/>
                <w:szCs w:val="22"/>
              </w:rPr>
            </w:pPr>
          </w:p>
          <w:p w14:paraId="189F2772" w14:textId="0EE77659" w:rsidR="009449F1" w:rsidRPr="003175D1" w:rsidRDefault="009449F1" w:rsidP="009449F1">
            <w:pPr>
              <w:rPr>
                <w:rFonts w:cs="Arial"/>
                <w:szCs w:val="22"/>
              </w:rPr>
            </w:pPr>
            <w:r w:rsidRPr="003175D1">
              <w:rPr>
                <w:rFonts w:cs="Arial"/>
                <w:szCs w:val="22"/>
              </w:rPr>
              <w:t>Predlog za imenovanje somentor</w:t>
            </w:r>
            <w:r w:rsidR="00150ACF">
              <w:rPr>
                <w:rFonts w:cs="Arial"/>
                <w:szCs w:val="22"/>
              </w:rPr>
              <w:t>-</w:t>
            </w:r>
            <w:r w:rsidRPr="003175D1">
              <w:rPr>
                <w:rFonts w:cs="Arial"/>
                <w:szCs w:val="22"/>
              </w:rPr>
              <w:t>ja</w:t>
            </w:r>
            <w:r w:rsidR="00150ACF">
              <w:rPr>
                <w:rFonts w:cs="Arial"/>
                <w:szCs w:val="22"/>
              </w:rPr>
              <w:t>/</w:t>
            </w:r>
            <w:r w:rsidRPr="003175D1">
              <w:rPr>
                <w:rFonts w:cs="Arial"/>
                <w:szCs w:val="22"/>
              </w:rPr>
              <w:t>-ice: _________________________________________</w:t>
            </w:r>
          </w:p>
          <w:p w14:paraId="2CB90C51" w14:textId="77777777" w:rsidR="009449F1" w:rsidRPr="00CF7253" w:rsidRDefault="009449F1" w:rsidP="009449F1">
            <w:pPr>
              <w:jc w:val="left"/>
              <w:rPr>
                <w:rFonts w:eastAsia="Calibri"/>
                <w:szCs w:val="22"/>
                <w:lang w:eastAsia="en-US"/>
              </w:rPr>
            </w:pPr>
          </w:p>
          <w:p w14:paraId="521A5957" w14:textId="77777777" w:rsidR="009449F1" w:rsidRPr="00CF7253" w:rsidRDefault="009449F1" w:rsidP="009449F1">
            <w:pPr>
              <w:jc w:val="left"/>
              <w:rPr>
                <w:rFonts w:eastAsia="Calibri"/>
                <w:szCs w:val="22"/>
                <w:lang w:eastAsia="en-US"/>
              </w:rPr>
            </w:pPr>
            <w:r w:rsidRPr="00CF7253">
              <w:rPr>
                <w:rFonts w:eastAsia="Calibri"/>
                <w:szCs w:val="22"/>
                <w:lang w:eastAsia="en-US"/>
              </w:rPr>
              <w:t>Podpisan-i/-a izjavljam, da s kandidatom/kandidatko:</w:t>
            </w:r>
          </w:p>
          <w:p w14:paraId="57E2373F"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 xml:space="preserve">nisem v krvnem sorodstvu v ravni vrsti ali v stranski vrsti do vštetega tretjega kolena, </w:t>
            </w:r>
          </w:p>
          <w:p w14:paraId="1C6E4128"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nisem v zakonski zvezi ali v svaštvu do vštetega drugega kolena, četudi je zakonska zveza prenehala,</w:t>
            </w:r>
          </w:p>
          <w:p w14:paraId="4CC66A21"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 xml:space="preserve">ne živim in nisem živel v izvenzakonski skupnosti in </w:t>
            </w:r>
          </w:p>
          <w:p w14:paraId="72E26294" w14:textId="77777777" w:rsidR="009449F1" w:rsidRPr="00CF7253" w:rsidRDefault="009449F1" w:rsidP="0067205C">
            <w:pPr>
              <w:numPr>
                <w:ilvl w:val="0"/>
                <w:numId w:val="44"/>
              </w:numPr>
              <w:jc w:val="left"/>
              <w:rPr>
                <w:rFonts w:eastAsia="Calibri"/>
                <w:szCs w:val="22"/>
                <w:lang w:eastAsia="en-US"/>
              </w:rPr>
            </w:pPr>
            <w:r w:rsidRPr="00CF7253">
              <w:rPr>
                <w:rFonts w:eastAsia="Calibri"/>
                <w:szCs w:val="22"/>
                <w:lang w:eastAsia="en-US"/>
              </w:rPr>
              <w:t>nisem njegov/njen skrbnik/skrbnica, posvojitelj/posvojiteljica ali rejnik/rejnica.</w:t>
            </w:r>
          </w:p>
          <w:p w14:paraId="71ECCBDD" w14:textId="77777777" w:rsidR="009449F1" w:rsidRPr="00CF7253" w:rsidRDefault="009449F1" w:rsidP="009449F1">
            <w:pPr>
              <w:rPr>
                <w:rFonts w:cs="Arial"/>
                <w:szCs w:val="22"/>
              </w:rPr>
            </w:pPr>
          </w:p>
          <w:p w14:paraId="2455C01E" w14:textId="74011D24" w:rsidR="009449F1" w:rsidRPr="003175D1" w:rsidRDefault="009449F1" w:rsidP="009449F1">
            <w:pPr>
              <w:rPr>
                <w:rFonts w:cs="Arial"/>
                <w:szCs w:val="22"/>
              </w:rPr>
            </w:pPr>
            <w:r w:rsidRPr="003175D1">
              <w:rPr>
                <w:rFonts w:cs="Arial"/>
                <w:szCs w:val="22"/>
              </w:rPr>
              <w:t>Datum: __________________________            Podpis mentor</w:t>
            </w:r>
            <w:r w:rsidR="00150ACF">
              <w:rPr>
                <w:rFonts w:cs="Arial"/>
                <w:szCs w:val="22"/>
              </w:rPr>
              <w:t>-</w:t>
            </w:r>
            <w:r w:rsidRPr="003175D1">
              <w:rPr>
                <w:rFonts w:cs="Arial"/>
                <w:szCs w:val="22"/>
              </w:rPr>
              <w:t>ja</w:t>
            </w:r>
            <w:r w:rsidR="00150ACF">
              <w:rPr>
                <w:rFonts w:cs="Arial"/>
                <w:szCs w:val="22"/>
              </w:rPr>
              <w:t>/</w:t>
            </w:r>
            <w:r w:rsidRPr="003175D1">
              <w:rPr>
                <w:rFonts w:cs="Arial"/>
                <w:szCs w:val="22"/>
              </w:rPr>
              <w:t>-ice: _________________</w:t>
            </w:r>
          </w:p>
          <w:p w14:paraId="08B808DB" w14:textId="77777777" w:rsidR="009449F1" w:rsidRPr="003175D1" w:rsidRDefault="009449F1" w:rsidP="009449F1">
            <w:pPr>
              <w:rPr>
                <w:rFonts w:cs="Arial"/>
                <w:szCs w:val="22"/>
              </w:rPr>
            </w:pPr>
          </w:p>
          <w:p w14:paraId="173877C0" w14:textId="3310744E" w:rsidR="009449F1" w:rsidRPr="003175D1" w:rsidRDefault="009449F1" w:rsidP="009449F1">
            <w:pPr>
              <w:rPr>
                <w:rFonts w:cs="Arial"/>
                <w:szCs w:val="22"/>
              </w:rPr>
            </w:pPr>
            <w:r w:rsidRPr="003175D1">
              <w:rPr>
                <w:rFonts w:cs="Arial"/>
                <w:szCs w:val="22"/>
              </w:rPr>
              <w:t>Datum: __________________________            Podpis mentor</w:t>
            </w:r>
            <w:r w:rsidR="00150ACF">
              <w:rPr>
                <w:rFonts w:cs="Arial"/>
                <w:szCs w:val="22"/>
              </w:rPr>
              <w:t>-</w:t>
            </w:r>
            <w:r w:rsidRPr="003175D1">
              <w:rPr>
                <w:rFonts w:cs="Arial"/>
                <w:szCs w:val="22"/>
              </w:rPr>
              <w:t>ja</w:t>
            </w:r>
            <w:r w:rsidR="00150ACF">
              <w:rPr>
                <w:rFonts w:cs="Arial"/>
                <w:szCs w:val="22"/>
              </w:rPr>
              <w:t>/</w:t>
            </w:r>
            <w:r w:rsidRPr="003175D1">
              <w:rPr>
                <w:rFonts w:cs="Arial"/>
                <w:szCs w:val="22"/>
              </w:rPr>
              <w:t>-ice: _________________</w:t>
            </w:r>
          </w:p>
          <w:p w14:paraId="6C56D172" w14:textId="77777777" w:rsidR="009449F1" w:rsidRPr="003175D1" w:rsidRDefault="009449F1" w:rsidP="009449F1">
            <w:pPr>
              <w:rPr>
                <w:rFonts w:cs="Arial"/>
                <w:szCs w:val="22"/>
              </w:rPr>
            </w:pPr>
          </w:p>
          <w:p w14:paraId="59ADF44E" w14:textId="5F9036F6" w:rsidR="009449F1" w:rsidRPr="003175D1" w:rsidRDefault="009449F1" w:rsidP="009449F1">
            <w:pPr>
              <w:rPr>
                <w:rFonts w:cs="Arial"/>
                <w:szCs w:val="22"/>
              </w:rPr>
            </w:pPr>
            <w:r w:rsidRPr="003175D1">
              <w:rPr>
                <w:rFonts w:cs="Arial"/>
                <w:szCs w:val="22"/>
              </w:rPr>
              <w:t>Datum: _________________________              Podpis somentor</w:t>
            </w:r>
            <w:r w:rsidR="00150ACF">
              <w:rPr>
                <w:rFonts w:cs="Arial"/>
                <w:szCs w:val="22"/>
              </w:rPr>
              <w:t>-</w:t>
            </w:r>
            <w:r w:rsidRPr="003175D1">
              <w:rPr>
                <w:rFonts w:cs="Arial"/>
                <w:szCs w:val="22"/>
              </w:rPr>
              <w:t>ja</w:t>
            </w:r>
            <w:r w:rsidR="00150ACF">
              <w:rPr>
                <w:rFonts w:cs="Arial"/>
                <w:szCs w:val="22"/>
              </w:rPr>
              <w:t>/</w:t>
            </w:r>
            <w:r w:rsidRPr="003175D1">
              <w:rPr>
                <w:rFonts w:cs="Arial"/>
                <w:szCs w:val="22"/>
              </w:rPr>
              <w:t>-ice: __________________</w:t>
            </w:r>
          </w:p>
          <w:p w14:paraId="018231C7" w14:textId="77777777" w:rsidR="009449F1" w:rsidRPr="003175D1" w:rsidRDefault="009449F1" w:rsidP="009449F1">
            <w:pPr>
              <w:rPr>
                <w:rFonts w:cs="Arial"/>
                <w:szCs w:val="22"/>
              </w:rPr>
            </w:pPr>
          </w:p>
        </w:tc>
      </w:tr>
      <w:tr w:rsidR="009449F1" w:rsidRPr="003175D1" w14:paraId="5B315FD3" w14:textId="77777777" w:rsidTr="004C3F1A">
        <w:trPr>
          <w:gridAfter w:val="1"/>
          <w:wAfter w:w="18" w:type="dxa"/>
        </w:trPr>
        <w:tc>
          <w:tcPr>
            <w:tcW w:w="10207" w:type="dxa"/>
            <w:gridSpan w:val="4"/>
            <w:tcBorders>
              <w:top w:val="single" w:sz="12" w:space="0" w:color="auto"/>
              <w:left w:val="single" w:sz="12" w:space="0" w:color="auto"/>
              <w:right w:val="single" w:sz="12" w:space="0" w:color="auto"/>
            </w:tcBorders>
            <w:shd w:val="pct10" w:color="auto" w:fill="auto"/>
          </w:tcPr>
          <w:p w14:paraId="22E8E1F6" w14:textId="77777777" w:rsidR="009449F1" w:rsidRPr="003175D1" w:rsidRDefault="009449F1" w:rsidP="009449F1">
            <w:pPr>
              <w:jc w:val="center"/>
              <w:rPr>
                <w:rFonts w:cs="Arial"/>
                <w:b/>
                <w:szCs w:val="22"/>
              </w:rPr>
            </w:pPr>
            <w:r w:rsidRPr="003175D1">
              <w:rPr>
                <w:rFonts w:cs="Arial"/>
                <w:b/>
                <w:szCs w:val="22"/>
              </w:rPr>
              <w:t>SOGLASJE PREDSTOJNIKOV ODDELK-A/-OV</w:t>
            </w:r>
          </w:p>
        </w:tc>
      </w:tr>
      <w:tr w:rsidR="009449F1" w:rsidRPr="003175D1" w14:paraId="2875F547" w14:textId="77777777" w:rsidTr="004C3F1A">
        <w:trPr>
          <w:gridAfter w:val="1"/>
          <w:wAfter w:w="18" w:type="dxa"/>
        </w:trPr>
        <w:tc>
          <w:tcPr>
            <w:tcW w:w="10207" w:type="dxa"/>
            <w:gridSpan w:val="4"/>
            <w:tcBorders>
              <w:top w:val="single" w:sz="12" w:space="0" w:color="auto"/>
              <w:left w:val="single" w:sz="12" w:space="0" w:color="auto"/>
              <w:bottom w:val="single" w:sz="12" w:space="0" w:color="auto"/>
              <w:right w:val="single" w:sz="12" w:space="0" w:color="auto"/>
            </w:tcBorders>
          </w:tcPr>
          <w:p w14:paraId="10360A1B" w14:textId="77777777" w:rsidR="009449F1" w:rsidRPr="003175D1" w:rsidRDefault="009449F1" w:rsidP="009449F1">
            <w:pPr>
              <w:rPr>
                <w:rFonts w:cs="Arial"/>
                <w:szCs w:val="22"/>
              </w:rPr>
            </w:pPr>
          </w:p>
          <w:p w14:paraId="042E693B" w14:textId="5B4AF42C" w:rsidR="009449F1" w:rsidRPr="003175D1" w:rsidRDefault="009449F1" w:rsidP="009449F1">
            <w:pPr>
              <w:rPr>
                <w:rFonts w:cs="Arial"/>
                <w:szCs w:val="22"/>
              </w:rPr>
            </w:pPr>
            <w:r w:rsidRPr="003175D1">
              <w:rPr>
                <w:rFonts w:cs="Arial"/>
                <w:szCs w:val="22"/>
              </w:rPr>
              <w:t>Podpisan</w:t>
            </w:r>
            <w:r w:rsidR="00150ACF">
              <w:rPr>
                <w:rFonts w:cs="Arial"/>
                <w:szCs w:val="22"/>
              </w:rPr>
              <w:t>-</w:t>
            </w:r>
            <w:r w:rsidRPr="003175D1">
              <w:rPr>
                <w:rFonts w:cs="Arial"/>
                <w:szCs w:val="22"/>
              </w:rPr>
              <w:t>i</w:t>
            </w:r>
            <w:r w:rsidR="00150ACF">
              <w:rPr>
                <w:rFonts w:cs="Arial"/>
                <w:szCs w:val="22"/>
              </w:rPr>
              <w:t>/</w:t>
            </w:r>
            <w:r w:rsidRPr="003175D1">
              <w:rPr>
                <w:rFonts w:cs="Arial"/>
                <w:szCs w:val="22"/>
              </w:rPr>
              <w:t>-a ________________________________ predstojni</w:t>
            </w:r>
            <w:r w:rsidR="00150ACF">
              <w:rPr>
                <w:rFonts w:cs="Arial"/>
                <w:szCs w:val="22"/>
              </w:rPr>
              <w:t>-</w:t>
            </w:r>
            <w:r w:rsidRPr="003175D1">
              <w:rPr>
                <w:rFonts w:cs="Arial"/>
                <w:szCs w:val="22"/>
              </w:rPr>
              <w:t>k</w:t>
            </w:r>
            <w:r w:rsidR="00150ACF">
              <w:rPr>
                <w:rFonts w:cs="Arial"/>
                <w:szCs w:val="22"/>
              </w:rPr>
              <w:t>/</w:t>
            </w:r>
            <w:r w:rsidRPr="003175D1">
              <w:rPr>
                <w:rFonts w:cs="Arial"/>
                <w:szCs w:val="22"/>
              </w:rPr>
              <w:t>-ca Oddelka za ________________ soglašam s predlagano dispozicijo naslovom, mentorjem in somentorjem pri skupnem magistrskem delu.</w:t>
            </w:r>
          </w:p>
          <w:p w14:paraId="0387B17D" w14:textId="77777777" w:rsidR="009449F1" w:rsidRPr="003175D1" w:rsidRDefault="009449F1" w:rsidP="009449F1">
            <w:pPr>
              <w:rPr>
                <w:rFonts w:cs="Arial"/>
                <w:szCs w:val="22"/>
              </w:rPr>
            </w:pPr>
          </w:p>
          <w:p w14:paraId="07B0AC9B" w14:textId="77777777" w:rsidR="009449F1" w:rsidRPr="003175D1" w:rsidRDefault="009449F1" w:rsidP="0067205C">
            <w:pPr>
              <w:numPr>
                <w:ilvl w:val="0"/>
                <w:numId w:val="52"/>
              </w:numPr>
              <w:contextualSpacing/>
              <w:jc w:val="left"/>
              <w:rPr>
                <w:rFonts w:cs="Arial"/>
                <w:szCs w:val="22"/>
              </w:rPr>
            </w:pPr>
            <w:r w:rsidRPr="003175D1">
              <w:rPr>
                <w:rFonts w:cs="Arial"/>
                <w:szCs w:val="22"/>
              </w:rPr>
              <w:t>Predlagam spremembo naslova skupnega magistrskega dela: ________________________________</w:t>
            </w:r>
          </w:p>
          <w:p w14:paraId="1FDA5F85" w14:textId="77777777" w:rsidR="009449F1" w:rsidRPr="003175D1" w:rsidRDefault="009449F1" w:rsidP="0067205C">
            <w:pPr>
              <w:numPr>
                <w:ilvl w:val="0"/>
                <w:numId w:val="52"/>
              </w:numPr>
              <w:contextualSpacing/>
              <w:jc w:val="left"/>
              <w:rPr>
                <w:rFonts w:cs="Arial"/>
                <w:szCs w:val="22"/>
              </w:rPr>
            </w:pPr>
            <w:r w:rsidRPr="003175D1">
              <w:rPr>
                <w:rFonts w:cs="Arial"/>
                <w:szCs w:val="22"/>
              </w:rPr>
              <w:t>Predlagam spremembo vsebine skupnega magistrskega dela:________________________________</w:t>
            </w:r>
          </w:p>
          <w:p w14:paraId="178F4769" w14:textId="77777777" w:rsidR="009449F1" w:rsidRPr="003175D1" w:rsidRDefault="009449F1" w:rsidP="0067205C">
            <w:pPr>
              <w:numPr>
                <w:ilvl w:val="0"/>
                <w:numId w:val="52"/>
              </w:numPr>
              <w:contextualSpacing/>
              <w:jc w:val="left"/>
              <w:rPr>
                <w:rFonts w:cs="Arial"/>
                <w:szCs w:val="22"/>
              </w:rPr>
            </w:pPr>
            <w:r w:rsidRPr="003175D1">
              <w:rPr>
                <w:rFonts w:cs="Arial"/>
                <w:szCs w:val="22"/>
              </w:rPr>
              <w:t>Predlagam spremembo mentorja ali somentorja: __________________________________</w:t>
            </w:r>
          </w:p>
          <w:p w14:paraId="6EB355AB" w14:textId="77777777" w:rsidR="009449F1" w:rsidRPr="003175D1" w:rsidRDefault="009449F1" w:rsidP="009449F1">
            <w:pPr>
              <w:rPr>
                <w:rFonts w:cs="Arial"/>
                <w:szCs w:val="22"/>
              </w:rPr>
            </w:pPr>
          </w:p>
          <w:p w14:paraId="70EA68BF" w14:textId="68BFDE8C" w:rsidR="009449F1" w:rsidRPr="003175D1" w:rsidRDefault="009449F1" w:rsidP="009449F1">
            <w:pPr>
              <w:rPr>
                <w:rFonts w:cs="Arial"/>
                <w:szCs w:val="22"/>
              </w:rPr>
            </w:pPr>
            <w:r w:rsidRPr="003175D1">
              <w:rPr>
                <w:rFonts w:cs="Arial"/>
                <w:szCs w:val="22"/>
              </w:rPr>
              <w:t>Datum: _________________                Podpis predstojni</w:t>
            </w:r>
            <w:r w:rsidR="00754608">
              <w:rPr>
                <w:rFonts w:cs="Arial"/>
                <w:szCs w:val="22"/>
              </w:rPr>
              <w:t>-</w:t>
            </w:r>
            <w:r w:rsidRPr="003175D1">
              <w:rPr>
                <w:rFonts w:cs="Arial"/>
                <w:szCs w:val="22"/>
              </w:rPr>
              <w:t>ka</w:t>
            </w:r>
            <w:r w:rsidR="00754608">
              <w:rPr>
                <w:rFonts w:cs="Arial"/>
                <w:szCs w:val="22"/>
              </w:rPr>
              <w:t>/</w:t>
            </w:r>
            <w:r w:rsidRPr="003175D1">
              <w:rPr>
                <w:rFonts w:cs="Arial"/>
                <w:szCs w:val="22"/>
              </w:rPr>
              <w:t xml:space="preserve">-ce ___________________________ </w:t>
            </w:r>
          </w:p>
          <w:p w14:paraId="6BC14951" w14:textId="77777777" w:rsidR="009449F1" w:rsidRPr="003175D1" w:rsidRDefault="009449F1" w:rsidP="009449F1">
            <w:pPr>
              <w:rPr>
                <w:rFonts w:cs="Arial"/>
                <w:szCs w:val="22"/>
              </w:rPr>
            </w:pPr>
            <w:r w:rsidRPr="003175D1">
              <w:rPr>
                <w:rFonts w:cs="Arial"/>
                <w:szCs w:val="22"/>
              </w:rPr>
              <w:t>----------------------------------------------------------------------------------------------------------------------------------------------------</w:t>
            </w:r>
          </w:p>
          <w:p w14:paraId="712691D9" w14:textId="77777777" w:rsidR="009449F1" w:rsidRPr="003175D1" w:rsidRDefault="009449F1" w:rsidP="009449F1">
            <w:pPr>
              <w:rPr>
                <w:rFonts w:cs="Arial"/>
                <w:szCs w:val="22"/>
              </w:rPr>
            </w:pPr>
          </w:p>
          <w:p w14:paraId="6FB6218C" w14:textId="7E1B7092" w:rsidR="009449F1" w:rsidRPr="003175D1" w:rsidRDefault="009449F1" w:rsidP="009449F1">
            <w:pPr>
              <w:rPr>
                <w:rFonts w:cs="Arial"/>
                <w:szCs w:val="22"/>
              </w:rPr>
            </w:pPr>
            <w:r w:rsidRPr="003175D1">
              <w:rPr>
                <w:rFonts w:cs="Arial"/>
                <w:szCs w:val="22"/>
              </w:rPr>
              <w:t>Podpisan</w:t>
            </w:r>
            <w:r w:rsidR="00150ACF">
              <w:rPr>
                <w:rFonts w:cs="Arial"/>
                <w:szCs w:val="22"/>
              </w:rPr>
              <w:t>-</w:t>
            </w:r>
            <w:r w:rsidRPr="003175D1">
              <w:rPr>
                <w:rFonts w:cs="Arial"/>
                <w:szCs w:val="22"/>
              </w:rPr>
              <w:t>i</w:t>
            </w:r>
            <w:r w:rsidR="00150ACF">
              <w:rPr>
                <w:rFonts w:cs="Arial"/>
                <w:szCs w:val="22"/>
              </w:rPr>
              <w:t>/</w:t>
            </w:r>
            <w:r w:rsidRPr="003175D1">
              <w:rPr>
                <w:rFonts w:cs="Arial"/>
                <w:szCs w:val="22"/>
              </w:rPr>
              <w:t>-a ________________________________ predstojni</w:t>
            </w:r>
            <w:r w:rsidR="00150ACF">
              <w:rPr>
                <w:rFonts w:cs="Arial"/>
                <w:szCs w:val="22"/>
              </w:rPr>
              <w:t>-</w:t>
            </w:r>
            <w:r w:rsidRPr="003175D1">
              <w:rPr>
                <w:rFonts w:cs="Arial"/>
                <w:szCs w:val="22"/>
              </w:rPr>
              <w:t>k</w:t>
            </w:r>
            <w:r w:rsidR="00150ACF">
              <w:rPr>
                <w:rFonts w:cs="Arial"/>
                <w:szCs w:val="22"/>
              </w:rPr>
              <w:t>/</w:t>
            </w:r>
            <w:r w:rsidRPr="003175D1">
              <w:rPr>
                <w:rFonts w:cs="Arial"/>
                <w:szCs w:val="22"/>
              </w:rPr>
              <w:t xml:space="preserve">-ca Oddelka za ________________ </w:t>
            </w:r>
          </w:p>
          <w:p w14:paraId="3931F178" w14:textId="77777777" w:rsidR="009449F1" w:rsidRPr="003175D1" w:rsidRDefault="009449F1" w:rsidP="009449F1">
            <w:pPr>
              <w:rPr>
                <w:rFonts w:cs="Arial"/>
                <w:szCs w:val="22"/>
              </w:rPr>
            </w:pPr>
            <w:r w:rsidRPr="003175D1">
              <w:rPr>
                <w:rFonts w:cs="Arial"/>
                <w:szCs w:val="22"/>
              </w:rPr>
              <w:t>soglašam s predlagano dispozicijo naslovom, mentorjem in somentorjem pri skupnem magistrskem delu.</w:t>
            </w:r>
          </w:p>
          <w:p w14:paraId="4C095AF1" w14:textId="77777777" w:rsidR="009449F1" w:rsidRPr="003175D1" w:rsidRDefault="009449F1" w:rsidP="009449F1">
            <w:pPr>
              <w:rPr>
                <w:rFonts w:cs="Arial"/>
                <w:szCs w:val="22"/>
              </w:rPr>
            </w:pPr>
          </w:p>
          <w:p w14:paraId="1DF29AEE" w14:textId="77777777" w:rsidR="009449F1" w:rsidRPr="003175D1" w:rsidRDefault="009449F1" w:rsidP="0067205C">
            <w:pPr>
              <w:numPr>
                <w:ilvl w:val="0"/>
                <w:numId w:val="53"/>
              </w:numPr>
              <w:contextualSpacing/>
              <w:jc w:val="left"/>
              <w:rPr>
                <w:rFonts w:cs="Arial"/>
                <w:szCs w:val="22"/>
              </w:rPr>
            </w:pPr>
            <w:r w:rsidRPr="003175D1">
              <w:rPr>
                <w:rFonts w:cs="Arial"/>
                <w:szCs w:val="22"/>
              </w:rPr>
              <w:t>Predlagam spremembo naslova skupnega magistrskega dela: ________________________________</w:t>
            </w:r>
          </w:p>
          <w:p w14:paraId="7F2E6BF5" w14:textId="77777777" w:rsidR="009449F1" w:rsidRPr="003175D1" w:rsidRDefault="009449F1" w:rsidP="0067205C">
            <w:pPr>
              <w:numPr>
                <w:ilvl w:val="0"/>
                <w:numId w:val="53"/>
              </w:numPr>
              <w:contextualSpacing/>
              <w:jc w:val="left"/>
              <w:rPr>
                <w:rFonts w:cs="Arial"/>
                <w:szCs w:val="22"/>
              </w:rPr>
            </w:pPr>
            <w:r w:rsidRPr="003175D1">
              <w:rPr>
                <w:rFonts w:cs="Arial"/>
                <w:szCs w:val="22"/>
              </w:rPr>
              <w:t>Predlagam spremembo vsebine skupnega magistrskega dela:________________________________</w:t>
            </w:r>
          </w:p>
          <w:p w14:paraId="32F08B7E" w14:textId="77777777" w:rsidR="009449F1" w:rsidRPr="003175D1" w:rsidRDefault="009449F1" w:rsidP="0067205C">
            <w:pPr>
              <w:numPr>
                <w:ilvl w:val="0"/>
                <w:numId w:val="53"/>
              </w:numPr>
              <w:contextualSpacing/>
              <w:jc w:val="left"/>
              <w:rPr>
                <w:rFonts w:cs="Arial"/>
                <w:szCs w:val="22"/>
              </w:rPr>
            </w:pPr>
            <w:r w:rsidRPr="003175D1">
              <w:rPr>
                <w:rFonts w:cs="Arial"/>
                <w:szCs w:val="22"/>
              </w:rPr>
              <w:t>Predlagam spremembo mentorja ali somentorja: __________________________________</w:t>
            </w:r>
          </w:p>
          <w:p w14:paraId="5124336B" w14:textId="77777777" w:rsidR="009449F1" w:rsidRPr="003175D1" w:rsidRDefault="009449F1" w:rsidP="009449F1">
            <w:pPr>
              <w:rPr>
                <w:rFonts w:cs="Arial"/>
                <w:szCs w:val="22"/>
              </w:rPr>
            </w:pPr>
          </w:p>
          <w:p w14:paraId="74D5771F" w14:textId="7934CB56" w:rsidR="009449F1" w:rsidRPr="003175D1" w:rsidRDefault="009449F1" w:rsidP="009449F1">
            <w:pPr>
              <w:rPr>
                <w:rFonts w:cs="Arial"/>
                <w:szCs w:val="22"/>
              </w:rPr>
            </w:pPr>
            <w:r w:rsidRPr="003175D1">
              <w:rPr>
                <w:rFonts w:cs="Arial"/>
                <w:szCs w:val="22"/>
              </w:rPr>
              <w:t>Datum: _________________                Podpis predstojni</w:t>
            </w:r>
            <w:r w:rsidR="00150ACF">
              <w:rPr>
                <w:rFonts w:cs="Arial"/>
                <w:szCs w:val="22"/>
              </w:rPr>
              <w:t>-</w:t>
            </w:r>
            <w:r w:rsidRPr="003175D1">
              <w:rPr>
                <w:rFonts w:cs="Arial"/>
                <w:szCs w:val="22"/>
              </w:rPr>
              <w:t>ka</w:t>
            </w:r>
            <w:r w:rsidR="00150ACF">
              <w:rPr>
                <w:rFonts w:cs="Arial"/>
                <w:szCs w:val="22"/>
              </w:rPr>
              <w:t>/</w:t>
            </w:r>
            <w:r w:rsidRPr="003175D1">
              <w:rPr>
                <w:rFonts w:cs="Arial"/>
                <w:szCs w:val="22"/>
              </w:rPr>
              <w:t xml:space="preserve">-ce ___________________________ </w:t>
            </w:r>
          </w:p>
          <w:p w14:paraId="3C47C5A4" w14:textId="77777777" w:rsidR="009449F1" w:rsidRPr="003175D1" w:rsidRDefault="009449F1" w:rsidP="009449F1">
            <w:pPr>
              <w:rPr>
                <w:rFonts w:cs="Arial"/>
                <w:szCs w:val="22"/>
              </w:rPr>
            </w:pPr>
          </w:p>
        </w:tc>
      </w:tr>
    </w:tbl>
    <w:p w14:paraId="504F7052" w14:textId="77777777" w:rsidR="009449F1" w:rsidRPr="003175D1" w:rsidRDefault="009449F1" w:rsidP="009449F1">
      <w:pPr>
        <w:jc w:val="left"/>
        <w:rPr>
          <w:rFonts w:eastAsia="Calibri" w:cs="Arial"/>
          <w:szCs w:val="22"/>
        </w:rPr>
      </w:pPr>
    </w:p>
    <w:p w14:paraId="1294D73A" w14:textId="77777777" w:rsidR="009449F1" w:rsidRPr="003175D1" w:rsidRDefault="009449F1" w:rsidP="009449F1">
      <w:pPr>
        <w:jc w:val="left"/>
        <w:rPr>
          <w:rFonts w:eastAsia="Calibri"/>
          <w:szCs w:val="22"/>
          <w:lang w:eastAsia="en-US"/>
        </w:rPr>
      </w:pPr>
    </w:p>
    <w:p w14:paraId="731192F3" w14:textId="77777777" w:rsidR="009449F1" w:rsidRPr="003175D1" w:rsidRDefault="009449F1" w:rsidP="009449F1">
      <w:pPr>
        <w:spacing w:after="160" w:line="259" w:lineRule="auto"/>
        <w:jc w:val="left"/>
        <w:rPr>
          <w:b/>
          <w:bCs/>
          <w:szCs w:val="22"/>
          <w:lang w:bidi="my-MM"/>
        </w:rPr>
      </w:pPr>
      <w:r w:rsidRPr="003175D1">
        <w:rPr>
          <w:szCs w:val="22"/>
        </w:rPr>
        <w:br w:type="page"/>
      </w:r>
    </w:p>
    <w:p w14:paraId="043F6E0A" w14:textId="77777777" w:rsidR="009449F1" w:rsidRPr="003175D1" w:rsidRDefault="009449F1" w:rsidP="009449F1">
      <w:pPr>
        <w:keepNext/>
        <w:jc w:val="left"/>
        <w:outlineLvl w:val="0"/>
        <w:rPr>
          <w:b/>
          <w:bCs/>
          <w:szCs w:val="22"/>
          <w:lang w:bidi="my-MM"/>
        </w:rPr>
      </w:pPr>
      <w:r w:rsidRPr="00DF1509">
        <w:rPr>
          <w:b/>
          <w:bCs/>
          <w:szCs w:val="22"/>
          <w:lang w:bidi="my-MM"/>
        </w:rPr>
        <w:t xml:space="preserve">Priloga </w:t>
      </w:r>
      <w:r w:rsidR="00873845" w:rsidRPr="00DF1509">
        <w:rPr>
          <w:b/>
          <w:bCs/>
          <w:szCs w:val="22"/>
          <w:lang w:bidi="my-MM"/>
        </w:rPr>
        <w:t>6</w:t>
      </w:r>
      <w:r w:rsidRPr="003175D1">
        <w:rPr>
          <w:b/>
          <w:bCs/>
          <w:szCs w:val="22"/>
          <w:lang w:bidi="my-MM"/>
        </w:rPr>
        <w:t xml:space="preserve"> ‒ SKLEP O MAGISTRSKEM DELU</w:t>
      </w:r>
    </w:p>
    <w:p w14:paraId="106D2F8E" w14:textId="77777777" w:rsidR="009449F1" w:rsidRPr="003175D1" w:rsidRDefault="009449F1" w:rsidP="009449F1">
      <w:pPr>
        <w:rPr>
          <w:szCs w:val="22"/>
        </w:rPr>
      </w:pPr>
    </w:p>
    <w:p w14:paraId="47C61DB9" w14:textId="77777777" w:rsidR="009449F1" w:rsidRPr="003175D1" w:rsidRDefault="009449F1" w:rsidP="009449F1">
      <w:pPr>
        <w:jc w:val="center"/>
        <w:rPr>
          <w:rFonts w:eastAsia="Calibri"/>
          <w:szCs w:val="22"/>
          <w:lang w:eastAsia="en-US"/>
        </w:rPr>
      </w:pPr>
      <w:r w:rsidRPr="003175D1">
        <w:rPr>
          <w:rFonts w:eastAsia="Calibri"/>
          <w:szCs w:val="22"/>
          <w:lang w:eastAsia="en-US"/>
        </w:rPr>
        <w:t>UNIVERZA V MARIBORU</w:t>
      </w:r>
    </w:p>
    <w:p w14:paraId="166F1275"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p w14:paraId="3E23DA96" w14:textId="77777777" w:rsidR="009449F1" w:rsidRPr="003175D1" w:rsidRDefault="009449F1" w:rsidP="009449F1">
      <w:pPr>
        <w:rPr>
          <w:rFonts w:eastAsia="Calibri"/>
          <w:szCs w:val="22"/>
          <w:lang w:eastAsia="en-US"/>
        </w:rPr>
      </w:pPr>
    </w:p>
    <w:tbl>
      <w:tblPr>
        <w:tblW w:w="0" w:type="auto"/>
        <w:tblLook w:val="0000" w:firstRow="0" w:lastRow="0" w:firstColumn="0" w:lastColumn="0" w:noHBand="0" w:noVBand="0"/>
      </w:tblPr>
      <w:tblGrid>
        <w:gridCol w:w="5830"/>
      </w:tblGrid>
      <w:tr w:rsidR="009449F1" w:rsidRPr="003175D1" w14:paraId="3D0BADD5" w14:textId="77777777" w:rsidTr="004C3F1A">
        <w:tc>
          <w:tcPr>
            <w:tcW w:w="5830" w:type="dxa"/>
            <w:shd w:val="clear" w:color="auto" w:fill="auto"/>
            <w:tcMar>
              <w:top w:w="0" w:type="dxa"/>
              <w:left w:w="70" w:type="dxa"/>
              <w:bottom w:w="0" w:type="dxa"/>
              <w:right w:w="70" w:type="dxa"/>
            </w:tcMar>
          </w:tcPr>
          <w:p w14:paraId="00857C4C" w14:textId="77777777" w:rsidR="009449F1" w:rsidRPr="003175D1" w:rsidRDefault="009449F1" w:rsidP="009449F1">
            <w:pPr>
              <w:rPr>
                <w:rFonts w:eastAsia="Calibri"/>
                <w:szCs w:val="22"/>
                <w:lang w:eastAsia="en-US"/>
              </w:rPr>
            </w:pPr>
            <w:r w:rsidRPr="003175D1">
              <w:rPr>
                <w:rFonts w:eastAsia="Calibri"/>
                <w:szCs w:val="22"/>
                <w:lang w:eastAsia="en-US"/>
              </w:rPr>
              <w:t>Številka: _______________________</w:t>
            </w:r>
          </w:p>
          <w:p w14:paraId="1BFE0DE2" w14:textId="77777777" w:rsidR="009449F1" w:rsidRPr="003175D1" w:rsidRDefault="009449F1" w:rsidP="009449F1">
            <w:pPr>
              <w:rPr>
                <w:rFonts w:eastAsia="Calibri"/>
                <w:szCs w:val="22"/>
                <w:lang w:eastAsia="en-US"/>
              </w:rPr>
            </w:pPr>
            <w:r w:rsidRPr="003175D1">
              <w:rPr>
                <w:rFonts w:eastAsia="Calibri"/>
                <w:szCs w:val="22"/>
                <w:lang w:eastAsia="en-US"/>
              </w:rPr>
              <w:t>Datum in kraj: __________________</w:t>
            </w:r>
          </w:p>
          <w:p w14:paraId="7C675943" w14:textId="77777777" w:rsidR="009449F1" w:rsidRPr="003175D1" w:rsidRDefault="009449F1" w:rsidP="009449F1">
            <w:pPr>
              <w:rPr>
                <w:rFonts w:eastAsia="Calibri"/>
                <w:szCs w:val="22"/>
                <w:lang w:eastAsia="en-US"/>
              </w:rPr>
            </w:pPr>
          </w:p>
          <w:p w14:paraId="23D85398" w14:textId="77777777" w:rsidR="009449F1" w:rsidRPr="003175D1" w:rsidRDefault="009449F1" w:rsidP="009449F1">
            <w:pPr>
              <w:rPr>
                <w:rFonts w:eastAsia="Calibri"/>
                <w:szCs w:val="22"/>
                <w:lang w:eastAsia="en-US"/>
              </w:rPr>
            </w:pPr>
          </w:p>
        </w:tc>
      </w:tr>
    </w:tbl>
    <w:p w14:paraId="0418A664" w14:textId="33673816" w:rsidR="009449F1" w:rsidRPr="003175D1" w:rsidRDefault="009449F1" w:rsidP="009449F1">
      <w:pPr>
        <w:rPr>
          <w:rFonts w:eastAsia="Calibri"/>
          <w:szCs w:val="22"/>
          <w:lang w:eastAsia="en-US"/>
        </w:rPr>
      </w:pPr>
      <w:r w:rsidRPr="003175D1">
        <w:rPr>
          <w:rFonts w:eastAsia="Calibri"/>
          <w:szCs w:val="22"/>
          <w:lang w:eastAsia="en-US"/>
        </w:rPr>
        <w:t>Na osnovi 330. člena Statuta Univerze v Mariboru (</w:t>
      </w:r>
      <w:r w:rsidR="00565A48">
        <w:rPr>
          <w:rFonts w:cs="Calibri"/>
        </w:rPr>
        <w:t>Uradni list RS, št. 4172021-UPB13</w:t>
      </w:r>
      <w:r w:rsidRPr="003175D1">
        <w:rPr>
          <w:rFonts w:eastAsia="Calibri"/>
          <w:szCs w:val="22"/>
          <w:lang w:eastAsia="en-US"/>
        </w:rPr>
        <w:t xml:space="preserve">) </w:t>
      </w:r>
    </w:p>
    <w:p w14:paraId="40B3EDEB" w14:textId="77777777" w:rsidR="009449F1" w:rsidRPr="003175D1" w:rsidRDefault="009449F1" w:rsidP="009449F1">
      <w:pPr>
        <w:jc w:val="center"/>
        <w:rPr>
          <w:rFonts w:eastAsia="Calibri"/>
          <w:szCs w:val="22"/>
          <w:lang w:eastAsia="en-US"/>
        </w:rPr>
      </w:pPr>
      <w:r w:rsidRPr="003175D1">
        <w:rPr>
          <w:rFonts w:eastAsia="Calibri"/>
          <w:szCs w:val="22"/>
          <w:lang w:eastAsia="en-US"/>
        </w:rPr>
        <w:t>izdajam</w:t>
      </w:r>
    </w:p>
    <w:p w14:paraId="51BB34ED" w14:textId="77777777" w:rsidR="009449F1" w:rsidRPr="003175D1" w:rsidRDefault="009449F1" w:rsidP="009449F1">
      <w:pPr>
        <w:rPr>
          <w:rFonts w:eastAsia="Calibri"/>
          <w:szCs w:val="22"/>
          <w:lang w:eastAsia="en-US"/>
        </w:rPr>
      </w:pPr>
    </w:p>
    <w:p w14:paraId="15EA38CC" w14:textId="77777777" w:rsidR="009449F1" w:rsidRPr="003175D1" w:rsidRDefault="009449F1" w:rsidP="009449F1">
      <w:pPr>
        <w:jc w:val="center"/>
        <w:rPr>
          <w:rFonts w:eastAsia="Calibri"/>
          <w:b/>
          <w:szCs w:val="22"/>
          <w:lang w:eastAsia="en-US"/>
        </w:rPr>
      </w:pPr>
      <w:r w:rsidRPr="003175D1">
        <w:rPr>
          <w:rFonts w:eastAsia="Calibri"/>
          <w:b/>
          <w:szCs w:val="22"/>
          <w:lang w:eastAsia="en-US"/>
        </w:rPr>
        <w:t>SKLEP O MAGISTRSKEM DELU</w:t>
      </w:r>
    </w:p>
    <w:p w14:paraId="5591B5A3" w14:textId="77777777" w:rsidR="009449F1" w:rsidRPr="003175D1" w:rsidRDefault="009449F1" w:rsidP="009449F1">
      <w:pPr>
        <w:rPr>
          <w:rFonts w:eastAsia="Calibri"/>
          <w:szCs w:val="22"/>
          <w:lang w:eastAsia="en-US"/>
        </w:rPr>
      </w:pPr>
    </w:p>
    <w:p w14:paraId="1F3192C5" w14:textId="77777777" w:rsidR="00CD19F1" w:rsidRDefault="009449F1" w:rsidP="009449F1">
      <w:pPr>
        <w:rPr>
          <w:rFonts w:eastAsia="Calibri"/>
          <w:szCs w:val="22"/>
          <w:lang w:eastAsia="en-US"/>
        </w:rPr>
      </w:pPr>
      <w:r w:rsidRPr="003175D1">
        <w:rPr>
          <w:rFonts w:eastAsia="Calibri"/>
          <w:szCs w:val="22"/>
          <w:lang w:eastAsia="en-US"/>
        </w:rPr>
        <w:t xml:space="preserve">_________________________________________, študent-u/-ki </w:t>
      </w:r>
      <w:r w:rsidRPr="003175D1">
        <w:rPr>
          <w:rFonts w:cs="Arial"/>
          <w:szCs w:val="22"/>
        </w:rPr>
        <w:t>enopredmetnega / dvopredmetnega</w:t>
      </w:r>
      <w:r w:rsidR="00DC0746">
        <w:rPr>
          <w:rFonts w:cs="Arial"/>
          <w:szCs w:val="22"/>
        </w:rPr>
        <w:t xml:space="preserve"> / enovitega magistrskega</w:t>
      </w:r>
      <w:r w:rsidRPr="003175D1">
        <w:rPr>
          <w:rFonts w:cs="Arial"/>
          <w:szCs w:val="22"/>
        </w:rPr>
        <w:t xml:space="preserve"> (ustrezno označite) študijskega programa druge stopnje</w:t>
      </w:r>
      <w:r w:rsidRPr="003175D1">
        <w:rPr>
          <w:rFonts w:eastAsia="Calibri"/>
          <w:szCs w:val="22"/>
          <w:lang w:eastAsia="en-US"/>
        </w:rPr>
        <w:t xml:space="preserve"> _____________________________________________________, ________________________________________________________, se dovoljuje izdelati magistrsko delo.</w:t>
      </w:r>
      <w:r w:rsidR="00CD19F1">
        <w:rPr>
          <w:rFonts w:eastAsia="Calibri"/>
          <w:szCs w:val="22"/>
          <w:lang w:eastAsia="en-US"/>
        </w:rPr>
        <w:t xml:space="preserve"> </w:t>
      </w:r>
    </w:p>
    <w:p w14:paraId="0962F41E" w14:textId="77777777" w:rsidR="00CD19F1" w:rsidRDefault="00CD19F1" w:rsidP="009449F1">
      <w:pPr>
        <w:rPr>
          <w:rFonts w:eastAsia="Calibri"/>
          <w:szCs w:val="22"/>
          <w:lang w:eastAsia="en-US"/>
        </w:rPr>
      </w:pPr>
    </w:p>
    <w:p w14:paraId="51F20BA6" w14:textId="3D62910A" w:rsidR="009449F1" w:rsidRPr="003175D1" w:rsidRDefault="00CD19F1" w:rsidP="009449F1">
      <w:pPr>
        <w:rPr>
          <w:rFonts w:eastAsia="Calibri"/>
          <w:szCs w:val="22"/>
          <w:lang w:eastAsia="en-US"/>
        </w:rPr>
      </w:pPr>
      <w:r>
        <w:rPr>
          <w:rFonts w:eastAsia="Calibri"/>
          <w:szCs w:val="22"/>
          <w:lang w:eastAsia="en-US"/>
        </w:rPr>
        <w:t>Magistrsko delo se bo izdelalo na delu študijskega programa __________________________________________.</w:t>
      </w:r>
    </w:p>
    <w:p w14:paraId="4DB5CC8D" w14:textId="77777777" w:rsidR="009449F1" w:rsidRPr="003175D1" w:rsidRDefault="009449F1" w:rsidP="009449F1">
      <w:pPr>
        <w:rPr>
          <w:rFonts w:eastAsia="Calibri"/>
          <w:szCs w:val="22"/>
          <w:lang w:eastAsia="en-US"/>
        </w:rPr>
      </w:pPr>
    </w:p>
    <w:p w14:paraId="5275109E" w14:textId="7D51B083" w:rsidR="009449F1" w:rsidRPr="003175D1" w:rsidRDefault="0039701C" w:rsidP="009449F1">
      <w:pPr>
        <w:rPr>
          <w:rFonts w:eastAsia="Calibri"/>
          <w:szCs w:val="22"/>
          <w:lang w:eastAsia="en-US"/>
        </w:rPr>
      </w:pPr>
      <w:r>
        <w:rPr>
          <w:rFonts w:eastAsia="Calibri"/>
          <w:szCs w:val="22"/>
          <w:lang w:eastAsia="en-US"/>
        </w:rPr>
        <w:t>Tema magistrskega dela je pretežno s področja</w:t>
      </w:r>
      <w:r w:rsidR="009449F1" w:rsidRPr="003175D1">
        <w:rPr>
          <w:rFonts w:eastAsia="Calibri"/>
          <w:szCs w:val="22"/>
          <w:lang w:eastAsia="en-US"/>
        </w:rPr>
        <w:t xml:space="preserve"> _________________________________________________________.</w:t>
      </w:r>
    </w:p>
    <w:p w14:paraId="700B5D9B" w14:textId="77777777" w:rsidR="009449F1" w:rsidRPr="003175D1" w:rsidRDefault="009449F1" w:rsidP="009449F1">
      <w:pPr>
        <w:rPr>
          <w:rFonts w:eastAsia="Calibri"/>
          <w:szCs w:val="22"/>
          <w:lang w:eastAsia="en-US"/>
        </w:rPr>
      </w:pPr>
    </w:p>
    <w:p w14:paraId="7F12E5D6" w14:textId="77777777" w:rsidR="009449F1" w:rsidRPr="003175D1" w:rsidRDefault="009449F1" w:rsidP="009449F1">
      <w:pPr>
        <w:rPr>
          <w:rFonts w:eastAsia="Calibri"/>
          <w:szCs w:val="22"/>
          <w:lang w:eastAsia="en-US"/>
        </w:rPr>
      </w:pPr>
      <w:r w:rsidRPr="003175D1">
        <w:rPr>
          <w:rFonts w:eastAsia="Calibri"/>
          <w:szCs w:val="22"/>
          <w:lang w:eastAsia="en-US"/>
        </w:rPr>
        <w:t>Mentor/-ica: ____________________________</w:t>
      </w:r>
    </w:p>
    <w:p w14:paraId="13083D8D" w14:textId="77777777" w:rsidR="009449F1" w:rsidRPr="003175D1" w:rsidRDefault="009449F1" w:rsidP="009449F1">
      <w:pPr>
        <w:rPr>
          <w:rFonts w:eastAsia="Calibri"/>
          <w:szCs w:val="22"/>
          <w:lang w:eastAsia="en-US"/>
        </w:rPr>
      </w:pPr>
      <w:r w:rsidRPr="003175D1">
        <w:rPr>
          <w:rFonts w:eastAsia="Calibri"/>
          <w:szCs w:val="22"/>
          <w:lang w:eastAsia="en-US"/>
        </w:rPr>
        <w:t>Somentor/-ica: __________________________</w:t>
      </w:r>
    </w:p>
    <w:p w14:paraId="085069AB" w14:textId="77777777" w:rsidR="009449F1" w:rsidRPr="003175D1" w:rsidRDefault="009449F1" w:rsidP="009449F1">
      <w:pPr>
        <w:rPr>
          <w:rFonts w:eastAsia="Calibri"/>
          <w:szCs w:val="22"/>
          <w:lang w:eastAsia="en-US"/>
        </w:rPr>
      </w:pPr>
    </w:p>
    <w:p w14:paraId="0FF276F4" w14:textId="77777777" w:rsidR="009449F1" w:rsidRPr="003175D1" w:rsidRDefault="009449F1" w:rsidP="009449F1">
      <w:pPr>
        <w:rPr>
          <w:rFonts w:eastAsia="Calibri"/>
          <w:szCs w:val="22"/>
          <w:lang w:eastAsia="en-US"/>
        </w:rPr>
      </w:pPr>
      <w:r w:rsidRPr="003175D1">
        <w:rPr>
          <w:rFonts w:eastAsia="Calibri"/>
          <w:szCs w:val="22"/>
          <w:lang w:eastAsia="en-US"/>
        </w:rPr>
        <w:t>Naslov magistrskega dela: ______________________________________________________________</w:t>
      </w:r>
    </w:p>
    <w:p w14:paraId="63CA1A19"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_________</w:t>
      </w:r>
    </w:p>
    <w:p w14:paraId="5B581868" w14:textId="77777777" w:rsidR="009449F1" w:rsidRPr="003175D1" w:rsidRDefault="009449F1" w:rsidP="009449F1">
      <w:pPr>
        <w:rPr>
          <w:rFonts w:eastAsia="Calibri"/>
          <w:szCs w:val="22"/>
          <w:lang w:eastAsia="en-US"/>
        </w:rPr>
      </w:pPr>
    </w:p>
    <w:p w14:paraId="5DAD3A20" w14:textId="77777777" w:rsidR="009449F1" w:rsidRPr="003175D1" w:rsidRDefault="009449F1" w:rsidP="009449F1">
      <w:pPr>
        <w:rPr>
          <w:rFonts w:eastAsia="Calibri"/>
          <w:szCs w:val="22"/>
          <w:lang w:eastAsia="en-US"/>
        </w:rPr>
      </w:pPr>
      <w:r w:rsidRPr="003175D1">
        <w:rPr>
          <w:rFonts w:eastAsia="Calibri"/>
          <w:szCs w:val="22"/>
          <w:lang w:eastAsia="en-US"/>
        </w:rPr>
        <w:t>Naslov magistrskega dela v angleškem jeziku:______________________________________________</w:t>
      </w:r>
    </w:p>
    <w:p w14:paraId="599BD07D"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_________</w:t>
      </w:r>
    </w:p>
    <w:p w14:paraId="499A36B5" w14:textId="77777777" w:rsidR="009449F1" w:rsidRPr="003175D1" w:rsidRDefault="009449F1" w:rsidP="009449F1">
      <w:pPr>
        <w:rPr>
          <w:rFonts w:eastAsia="Calibri"/>
          <w:szCs w:val="22"/>
          <w:lang w:eastAsia="en-US"/>
        </w:rPr>
      </w:pPr>
    </w:p>
    <w:p w14:paraId="3C319BCA" w14:textId="1AFBBB8F" w:rsidR="009449F1" w:rsidRPr="003175D1" w:rsidRDefault="0039701C" w:rsidP="009449F1">
      <w:pPr>
        <w:rPr>
          <w:rFonts w:eastAsia="Calibri"/>
          <w:szCs w:val="22"/>
          <w:lang w:eastAsia="en-US"/>
        </w:rPr>
      </w:pPr>
      <w:r>
        <w:rPr>
          <w:rFonts w:eastAsia="Calibri"/>
          <w:szCs w:val="22"/>
          <w:lang w:eastAsia="en-US"/>
        </w:rPr>
        <w:t xml:space="preserve">Rok za izdelavo in oddajo magistrskega dela je _____________________. </w:t>
      </w:r>
      <w:r w:rsidR="009449F1" w:rsidRPr="003175D1">
        <w:rPr>
          <w:rFonts w:eastAsia="Calibri"/>
          <w:szCs w:val="22"/>
          <w:lang w:eastAsia="en-US"/>
        </w:rPr>
        <w:t>Magistrsko delo je potrebno izdelati skladno z Navodili o zaključku študija na študijskih programih 1. stopnje</w:t>
      </w:r>
      <w:r w:rsidR="00AF2BE2">
        <w:rPr>
          <w:rFonts w:eastAsia="Calibri"/>
          <w:szCs w:val="22"/>
          <w:lang w:eastAsia="en-US"/>
        </w:rPr>
        <w:t>, o</w:t>
      </w:r>
      <w:r w:rsidR="009449F1" w:rsidRPr="003175D1">
        <w:rPr>
          <w:rFonts w:eastAsia="Calibri"/>
          <w:szCs w:val="22"/>
          <w:lang w:eastAsia="en-US"/>
        </w:rPr>
        <w:t xml:space="preserve"> postopku priprave</w:t>
      </w:r>
      <w:r w:rsidR="00AF2BE2">
        <w:rPr>
          <w:rFonts w:eastAsia="Calibri"/>
          <w:szCs w:val="22"/>
          <w:lang w:eastAsia="en-US"/>
        </w:rPr>
        <w:t xml:space="preserve"> in</w:t>
      </w:r>
      <w:r w:rsidR="009449F1" w:rsidRPr="003175D1">
        <w:rPr>
          <w:rFonts w:eastAsia="Calibri"/>
          <w:szCs w:val="22"/>
          <w:lang w:eastAsia="en-US"/>
        </w:rPr>
        <w:t xml:space="preserve"> zagovora magistrskega dela na študijskih programih 2. stopnje </w:t>
      </w:r>
      <w:r w:rsidR="00AF2BE2">
        <w:rPr>
          <w:rFonts w:eastAsia="Calibri"/>
          <w:szCs w:val="22"/>
          <w:lang w:eastAsia="en-US"/>
        </w:rPr>
        <w:t xml:space="preserve">in na enovitem magistrskem študijskem programu </w:t>
      </w:r>
      <w:r w:rsidR="009449F1" w:rsidRPr="003175D1">
        <w:rPr>
          <w:rFonts w:eastAsia="Calibri"/>
          <w:szCs w:val="22"/>
          <w:lang w:eastAsia="en-US"/>
        </w:rPr>
        <w:t xml:space="preserve">Fakultete za naravoslovje in matematiko Univerze v Mariboru </w:t>
      </w:r>
      <w:r w:rsidR="00EF234B" w:rsidRPr="00EF234B">
        <w:rPr>
          <w:rFonts w:eastAsia="Calibri"/>
          <w:szCs w:val="22"/>
          <w:lang w:eastAsia="en-US"/>
        </w:rPr>
        <w:t xml:space="preserve">in v referat za študentske zadeve oddati </w:t>
      </w:r>
      <w:r w:rsidR="00EF234B">
        <w:rPr>
          <w:rFonts w:eastAsia="Calibri"/>
          <w:szCs w:val="22"/>
          <w:lang w:eastAsia="en-US"/>
        </w:rPr>
        <w:t>1 izvod</w:t>
      </w:r>
      <w:r w:rsidR="00EF234B" w:rsidRPr="00EF234B">
        <w:rPr>
          <w:rFonts w:eastAsia="Calibri"/>
          <w:szCs w:val="22"/>
          <w:lang w:eastAsia="en-US"/>
        </w:rPr>
        <w:t xml:space="preserve"> (na oddelku za fiziko </w:t>
      </w:r>
      <w:r w:rsidR="00EF234B">
        <w:rPr>
          <w:rFonts w:eastAsia="Calibri"/>
          <w:szCs w:val="22"/>
          <w:lang w:eastAsia="en-US"/>
        </w:rPr>
        <w:t>2</w:t>
      </w:r>
      <w:r w:rsidR="00EF234B" w:rsidRPr="00EF234B">
        <w:rPr>
          <w:rFonts w:eastAsia="Calibri"/>
          <w:szCs w:val="22"/>
          <w:lang w:eastAsia="en-US"/>
        </w:rPr>
        <w:t xml:space="preserve"> izvod</w:t>
      </w:r>
      <w:r w:rsidR="00EF234B">
        <w:rPr>
          <w:rFonts w:eastAsia="Calibri"/>
          <w:szCs w:val="22"/>
          <w:lang w:eastAsia="en-US"/>
        </w:rPr>
        <w:t>a</w:t>
      </w:r>
      <w:r w:rsidR="00EF234B" w:rsidRPr="00EF234B">
        <w:rPr>
          <w:rFonts w:eastAsia="Calibri"/>
          <w:szCs w:val="22"/>
          <w:lang w:eastAsia="en-US"/>
        </w:rPr>
        <w:t xml:space="preserve">) trdo vezanega magistrskega dela in dodatni izvod za vsakega mentorja </w:t>
      </w:r>
      <w:r w:rsidR="00EF234B">
        <w:rPr>
          <w:rFonts w:eastAsia="Calibri"/>
          <w:szCs w:val="22"/>
          <w:lang w:eastAsia="en-US"/>
        </w:rPr>
        <w:t>in morebitnega somentorja</w:t>
      </w:r>
      <w:r w:rsidR="00EF234B" w:rsidRPr="00EF234B">
        <w:rPr>
          <w:rFonts w:eastAsia="Calibri"/>
          <w:szCs w:val="22"/>
          <w:lang w:eastAsia="en-US"/>
        </w:rPr>
        <w:t xml:space="preserve">. </w:t>
      </w:r>
      <w:r w:rsidR="009449F1" w:rsidRPr="003175D1">
        <w:rPr>
          <w:rFonts w:eastAsia="Calibri"/>
          <w:szCs w:val="22"/>
          <w:lang w:eastAsia="en-US"/>
        </w:rPr>
        <w:t>Hkrati se odda tudi izjava mentor</w:t>
      </w:r>
      <w:r w:rsidR="00EF234B">
        <w:rPr>
          <w:rFonts w:eastAsia="Calibri"/>
          <w:szCs w:val="22"/>
          <w:lang w:eastAsia="en-US"/>
        </w:rPr>
        <w:t>ja</w:t>
      </w:r>
      <w:r w:rsidR="009449F1" w:rsidRPr="003175D1">
        <w:rPr>
          <w:rFonts w:eastAsia="Calibri"/>
          <w:szCs w:val="22"/>
          <w:lang w:eastAsia="en-US"/>
        </w:rPr>
        <w:t xml:space="preserve"> (in morebitne</w:t>
      </w:r>
      <w:r w:rsidR="00EF234B">
        <w:rPr>
          <w:rFonts w:eastAsia="Calibri"/>
          <w:szCs w:val="22"/>
          <w:lang w:eastAsia="en-US"/>
        </w:rPr>
        <w:t>ga</w:t>
      </w:r>
      <w:r w:rsidR="009449F1" w:rsidRPr="003175D1">
        <w:rPr>
          <w:rFonts w:eastAsia="Calibri"/>
          <w:szCs w:val="22"/>
          <w:lang w:eastAsia="en-US"/>
        </w:rPr>
        <w:t xml:space="preserve"> somentor</w:t>
      </w:r>
      <w:r w:rsidR="00EF234B">
        <w:rPr>
          <w:rFonts w:eastAsia="Calibri"/>
          <w:szCs w:val="22"/>
          <w:lang w:eastAsia="en-US"/>
        </w:rPr>
        <w:t>ja</w:t>
      </w:r>
      <w:r w:rsidR="009449F1" w:rsidRPr="003175D1">
        <w:rPr>
          <w:rFonts w:eastAsia="Calibri"/>
          <w:szCs w:val="22"/>
          <w:lang w:eastAsia="en-US"/>
        </w:rPr>
        <w:t>) o ustreznosti magistrskega dela.</w:t>
      </w:r>
    </w:p>
    <w:p w14:paraId="55871BD5" w14:textId="77777777" w:rsidR="00A53804" w:rsidRDefault="00A53804" w:rsidP="00A53804">
      <w:pPr>
        <w:autoSpaceDE w:val="0"/>
        <w:autoSpaceDN w:val="0"/>
        <w:adjustRightInd w:val="0"/>
        <w:jc w:val="left"/>
        <w:rPr>
          <w:rFonts w:eastAsia="Calibri" w:cs="Calibri"/>
          <w:color w:val="000000"/>
          <w:szCs w:val="22"/>
        </w:rPr>
      </w:pPr>
    </w:p>
    <w:p w14:paraId="55892DFB" w14:textId="77777777" w:rsidR="00A53804" w:rsidRDefault="00A53804" w:rsidP="00A53804">
      <w:pPr>
        <w:rPr>
          <w:rFonts w:eastAsia="Calibri"/>
          <w:color w:val="000000"/>
          <w:szCs w:val="22"/>
          <w:lang w:eastAsia="en-US"/>
        </w:rPr>
      </w:pPr>
    </w:p>
    <w:p w14:paraId="0C8D7CED" w14:textId="77777777" w:rsidR="009449F1" w:rsidRPr="003175D1" w:rsidRDefault="009449F1" w:rsidP="009449F1">
      <w:pPr>
        <w:rPr>
          <w:rFonts w:eastAsia="Calibri"/>
          <w:szCs w:val="22"/>
          <w:lang w:eastAsia="en-US"/>
        </w:rPr>
      </w:pPr>
      <w:r w:rsidRPr="003175D1">
        <w:rPr>
          <w:rFonts w:eastAsia="Calibri"/>
          <w:szCs w:val="22"/>
          <w:lang w:eastAsia="en-US"/>
        </w:rPr>
        <w:t xml:space="preserve">Pravni pouk: Zoper ta sklep je možna pritožba na Senat </w:t>
      </w:r>
      <w:r w:rsidR="00DC0746">
        <w:rPr>
          <w:rFonts w:eastAsia="Calibri"/>
          <w:szCs w:val="22"/>
          <w:lang w:eastAsia="en-US"/>
        </w:rPr>
        <w:t xml:space="preserve">Fakultete za naravoslovje in matematiko Univerze v Mariboru </w:t>
      </w:r>
      <w:r w:rsidRPr="003175D1">
        <w:rPr>
          <w:rFonts w:eastAsia="Calibri"/>
          <w:szCs w:val="22"/>
          <w:lang w:eastAsia="en-US"/>
        </w:rPr>
        <w:t>v roku 10 delovnih dni od dneva prejema sklepa.</w:t>
      </w:r>
    </w:p>
    <w:p w14:paraId="2AFE5675" w14:textId="77777777" w:rsidR="009449F1" w:rsidRPr="003175D1" w:rsidRDefault="009449F1" w:rsidP="009449F1">
      <w:pPr>
        <w:rPr>
          <w:rFonts w:eastAsia="Calibri"/>
          <w:szCs w:val="22"/>
          <w:lang w:eastAsia="en-US"/>
        </w:rPr>
      </w:pPr>
    </w:p>
    <w:tbl>
      <w:tblPr>
        <w:tblW w:w="9790" w:type="dxa"/>
        <w:tblLook w:val="0000" w:firstRow="0" w:lastRow="0" w:firstColumn="0" w:lastColumn="0" w:noHBand="0" w:noVBand="0"/>
      </w:tblPr>
      <w:tblGrid>
        <w:gridCol w:w="6910"/>
        <w:gridCol w:w="2880"/>
      </w:tblGrid>
      <w:tr w:rsidR="009449F1" w:rsidRPr="003175D1" w14:paraId="583ABE68" w14:textId="77777777" w:rsidTr="004C3F1A">
        <w:tc>
          <w:tcPr>
            <w:tcW w:w="6910" w:type="dxa"/>
            <w:shd w:val="clear" w:color="auto" w:fill="auto"/>
            <w:tcMar>
              <w:top w:w="0" w:type="dxa"/>
              <w:left w:w="70" w:type="dxa"/>
              <w:bottom w:w="0" w:type="dxa"/>
              <w:right w:w="70" w:type="dxa"/>
            </w:tcMar>
          </w:tcPr>
          <w:p w14:paraId="7A478F7B" w14:textId="77777777" w:rsidR="009449F1" w:rsidRPr="003175D1" w:rsidRDefault="009449F1" w:rsidP="009449F1">
            <w:pPr>
              <w:rPr>
                <w:rFonts w:eastAsia="Calibri"/>
                <w:szCs w:val="22"/>
                <w:lang w:eastAsia="en-US"/>
              </w:rPr>
            </w:pPr>
          </w:p>
          <w:p w14:paraId="26585EBE" w14:textId="77777777" w:rsidR="009449F1" w:rsidRPr="003175D1" w:rsidRDefault="009449F1" w:rsidP="009449F1">
            <w:pPr>
              <w:rPr>
                <w:rFonts w:eastAsia="Calibri"/>
                <w:szCs w:val="22"/>
                <w:lang w:eastAsia="en-US"/>
              </w:rPr>
            </w:pPr>
          </w:p>
        </w:tc>
        <w:tc>
          <w:tcPr>
            <w:tcW w:w="2880" w:type="dxa"/>
            <w:shd w:val="clear" w:color="auto" w:fill="auto"/>
            <w:tcMar>
              <w:top w:w="0" w:type="dxa"/>
              <w:left w:w="70" w:type="dxa"/>
              <w:bottom w:w="0" w:type="dxa"/>
              <w:right w:w="70" w:type="dxa"/>
            </w:tcMar>
          </w:tcPr>
          <w:p w14:paraId="273758A5" w14:textId="77777777" w:rsidR="009449F1" w:rsidRPr="003175D1" w:rsidRDefault="009449F1" w:rsidP="009449F1">
            <w:pPr>
              <w:rPr>
                <w:rFonts w:eastAsia="Calibri"/>
                <w:szCs w:val="22"/>
                <w:lang w:eastAsia="en-US"/>
              </w:rPr>
            </w:pPr>
            <w:r w:rsidRPr="003175D1">
              <w:rPr>
                <w:rFonts w:eastAsia="Calibri"/>
                <w:szCs w:val="22"/>
                <w:lang w:eastAsia="en-US"/>
              </w:rPr>
              <w:t>Dekan/-ica:</w:t>
            </w:r>
          </w:p>
          <w:p w14:paraId="11507F92"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w:t>
            </w:r>
          </w:p>
        </w:tc>
      </w:tr>
    </w:tbl>
    <w:p w14:paraId="60A788BA" w14:textId="77777777" w:rsidR="009449F1" w:rsidRPr="003175D1" w:rsidRDefault="009449F1" w:rsidP="009449F1">
      <w:pPr>
        <w:rPr>
          <w:rFonts w:eastAsia="Calibri"/>
          <w:sz w:val="20"/>
          <w:szCs w:val="20"/>
          <w:lang w:eastAsia="en-US"/>
        </w:rPr>
      </w:pPr>
      <w:r w:rsidRPr="003175D1">
        <w:rPr>
          <w:rFonts w:eastAsia="Calibri"/>
          <w:sz w:val="20"/>
          <w:szCs w:val="20"/>
          <w:lang w:eastAsia="en-US"/>
        </w:rPr>
        <w:t>Obvestiti:</w:t>
      </w:r>
    </w:p>
    <w:p w14:paraId="16352575" w14:textId="77777777" w:rsidR="009449F1" w:rsidRPr="003175D1" w:rsidRDefault="009449F1" w:rsidP="0067205C">
      <w:pPr>
        <w:numPr>
          <w:ilvl w:val="0"/>
          <w:numId w:val="40"/>
        </w:numPr>
        <w:tabs>
          <w:tab w:val="num" w:pos="284"/>
        </w:tabs>
        <w:ind w:left="357" w:hanging="357"/>
        <w:jc w:val="left"/>
        <w:rPr>
          <w:rFonts w:eastAsia="Calibri"/>
          <w:sz w:val="20"/>
          <w:szCs w:val="20"/>
          <w:lang w:eastAsia="en-US"/>
        </w:rPr>
      </w:pPr>
      <w:r w:rsidRPr="003175D1">
        <w:rPr>
          <w:rFonts w:eastAsia="Calibri"/>
          <w:sz w:val="20"/>
          <w:szCs w:val="20"/>
          <w:lang w:eastAsia="en-US"/>
        </w:rPr>
        <w:t>kandidat-a/-ko,</w:t>
      </w:r>
    </w:p>
    <w:p w14:paraId="0FEAC3D6" w14:textId="77777777" w:rsidR="009449F1" w:rsidRPr="003175D1" w:rsidRDefault="009449F1" w:rsidP="0067205C">
      <w:pPr>
        <w:numPr>
          <w:ilvl w:val="0"/>
          <w:numId w:val="40"/>
        </w:numPr>
        <w:tabs>
          <w:tab w:val="num" w:pos="284"/>
        </w:tabs>
        <w:ind w:left="357" w:hanging="357"/>
        <w:jc w:val="left"/>
        <w:rPr>
          <w:rFonts w:eastAsia="Calibri"/>
          <w:sz w:val="20"/>
          <w:szCs w:val="20"/>
          <w:lang w:eastAsia="en-US"/>
        </w:rPr>
      </w:pPr>
      <w:r w:rsidRPr="003175D1">
        <w:rPr>
          <w:rFonts w:eastAsia="Calibri"/>
          <w:sz w:val="20"/>
          <w:szCs w:val="20"/>
          <w:lang w:eastAsia="en-US"/>
        </w:rPr>
        <w:t>mentor-ja/-ico,</w:t>
      </w:r>
    </w:p>
    <w:p w14:paraId="3C67A369" w14:textId="77777777" w:rsidR="009449F1" w:rsidRPr="003175D1" w:rsidRDefault="009449F1" w:rsidP="0067205C">
      <w:pPr>
        <w:numPr>
          <w:ilvl w:val="0"/>
          <w:numId w:val="40"/>
        </w:numPr>
        <w:tabs>
          <w:tab w:val="num" w:pos="284"/>
        </w:tabs>
        <w:ind w:left="357" w:hanging="357"/>
        <w:jc w:val="left"/>
        <w:rPr>
          <w:rFonts w:eastAsia="Calibri"/>
          <w:sz w:val="20"/>
          <w:szCs w:val="20"/>
          <w:lang w:eastAsia="en-US"/>
        </w:rPr>
      </w:pPr>
      <w:r w:rsidRPr="003175D1">
        <w:rPr>
          <w:rFonts w:eastAsia="Calibri"/>
          <w:sz w:val="20"/>
          <w:szCs w:val="20"/>
          <w:lang w:eastAsia="en-US"/>
        </w:rPr>
        <w:t>somentor-ja/-ico,</w:t>
      </w:r>
    </w:p>
    <w:p w14:paraId="6EF4D599" w14:textId="77777777" w:rsidR="009449F1" w:rsidRPr="003175D1" w:rsidRDefault="009449F1" w:rsidP="0067205C">
      <w:pPr>
        <w:numPr>
          <w:ilvl w:val="0"/>
          <w:numId w:val="40"/>
        </w:numPr>
        <w:tabs>
          <w:tab w:val="num" w:pos="284"/>
        </w:tabs>
        <w:ind w:left="357" w:hanging="357"/>
        <w:jc w:val="left"/>
        <w:rPr>
          <w:rFonts w:eastAsia="Calibri"/>
          <w:sz w:val="20"/>
          <w:szCs w:val="20"/>
          <w:lang w:eastAsia="en-US"/>
        </w:rPr>
      </w:pPr>
      <w:r w:rsidRPr="003175D1">
        <w:rPr>
          <w:rFonts w:eastAsia="Calibri"/>
          <w:sz w:val="20"/>
          <w:szCs w:val="20"/>
          <w:lang w:eastAsia="en-US"/>
        </w:rPr>
        <w:t>odložiti v arhiv.</w:t>
      </w:r>
    </w:p>
    <w:p w14:paraId="41B34259" w14:textId="77777777" w:rsidR="009449F1" w:rsidRPr="003175D1" w:rsidRDefault="009449F1" w:rsidP="009449F1">
      <w:pPr>
        <w:rPr>
          <w:rFonts w:eastAsia="Calibri"/>
          <w:color w:val="FF0000"/>
          <w:szCs w:val="22"/>
          <w:lang w:eastAsia="en-US"/>
        </w:rPr>
      </w:pPr>
    </w:p>
    <w:p w14:paraId="15051C3D" w14:textId="77777777" w:rsidR="009449F1" w:rsidRPr="003175D1" w:rsidRDefault="009449F1" w:rsidP="009449F1">
      <w:pPr>
        <w:keepNext/>
        <w:jc w:val="left"/>
        <w:outlineLvl w:val="0"/>
        <w:rPr>
          <w:b/>
          <w:bCs/>
          <w:szCs w:val="22"/>
          <w:lang w:bidi="my-MM"/>
        </w:rPr>
      </w:pPr>
      <w:r w:rsidRPr="003175D1">
        <w:rPr>
          <w:b/>
          <w:bCs/>
          <w:color w:val="FF0000"/>
          <w:szCs w:val="22"/>
          <w:lang w:bidi="my-MM"/>
        </w:rPr>
        <w:br w:type="page"/>
      </w:r>
      <w:r w:rsidRPr="00DF1509">
        <w:rPr>
          <w:b/>
          <w:bCs/>
          <w:szCs w:val="22"/>
          <w:lang w:bidi="my-MM"/>
        </w:rPr>
        <w:t xml:space="preserve">Priloga </w:t>
      </w:r>
      <w:r w:rsidR="00873845" w:rsidRPr="00DF1509">
        <w:rPr>
          <w:b/>
          <w:bCs/>
          <w:szCs w:val="22"/>
          <w:lang w:bidi="my-MM"/>
        </w:rPr>
        <w:t>6</w:t>
      </w:r>
      <w:r w:rsidRPr="00DF1509">
        <w:rPr>
          <w:b/>
          <w:bCs/>
          <w:szCs w:val="22"/>
          <w:lang w:bidi="my-MM"/>
        </w:rPr>
        <w:t>A ‒ PROŠNJA ZA PODALJŠANJE VELJAVNOSTI TEME MAGISTRSKEGA DELA</w:t>
      </w:r>
    </w:p>
    <w:p w14:paraId="001903B7" w14:textId="77777777" w:rsidR="009449F1" w:rsidRPr="003175D1" w:rsidRDefault="009449F1" w:rsidP="009449F1">
      <w:pPr>
        <w:rPr>
          <w:szCs w:val="22"/>
        </w:rPr>
      </w:pPr>
    </w:p>
    <w:p w14:paraId="5AB035C2" w14:textId="77777777" w:rsidR="009449F1" w:rsidRPr="003175D1" w:rsidRDefault="009449F1" w:rsidP="009449F1">
      <w:pPr>
        <w:jc w:val="center"/>
        <w:rPr>
          <w:rFonts w:eastAsia="Calibri"/>
          <w:szCs w:val="22"/>
          <w:lang w:eastAsia="en-US"/>
        </w:rPr>
      </w:pPr>
      <w:r w:rsidRPr="003175D1">
        <w:rPr>
          <w:rFonts w:eastAsia="Calibri"/>
          <w:szCs w:val="22"/>
          <w:lang w:eastAsia="en-US"/>
        </w:rPr>
        <w:t>UNIVERZA V MARIBORU</w:t>
      </w:r>
    </w:p>
    <w:p w14:paraId="350B28BF"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tbl>
      <w:tblPr>
        <w:tblW w:w="10200" w:type="dxa"/>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5950"/>
        <w:gridCol w:w="4250"/>
      </w:tblGrid>
      <w:tr w:rsidR="009449F1" w:rsidRPr="003175D1" w14:paraId="1C3D9839" w14:textId="77777777" w:rsidTr="004C3F1A">
        <w:tc>
          <w:tcPr>
            <w:tcW w:w="5950" w:type="dxa"/>
            <w:tcBorders>
              <w:top w:val="single" w:sz="12" w:space="0" w:color="auto"/>
              <w:left w:val="single" w:sz="12" w:space="0" w:color="auto"/>
              <w:bottom w:val="single" w:sz="6" w:space="0" w:color="auto"/>
              <w:right w:val="single" w:sz="6" w:space="0" w:color="auto"/>
            </w:tcBorders>
            <w:hideMark/>
          </w:tcPr>
          <w:p w14:paraId="082703A1" w14:textId="77777777" w:rsidR="009449F1" w:rsidRPr="003175D1" w:rsidRDefault="009449F1" w:rsidP="009449F1">
            <w:pPr>
              <w:rPr>
                <w:rFonts w:eastAsia="Calibri"/>
                <w:szCs w:val="22"/>
                <w:lang w:eastAsia="en-US"/>
              </w:rPr>
            </w:pPr>
            <w:r w:rsidRPr="003175D1">
              <w:rPr>
                <w:rFonts w:eastAsia="Calibri"/>
                <w:szCs w:val="22"/>
                <w:lang w:eastAsia="en-US"/>
              </w:rPr>
              <w:t>Ime in priimek:</w:t>
            </w:r>
          </w:p>
        </w:tc>
        <w:tc>
          <w:tcPr>
            <w:tcW w:w="4250" w:type="dxa"/>
            <w:tcBorders>
              <w:top w:val="single" w:sz="12" w:space="0" w:color="auto"/>
              <w:left w:val="single" w:sz="6" w:space="0" w:color="auto"/>
              <w:bottom w:val="single" w:sz="6" w:space="0" w:color="auto"/>
              <w:right w:val="single" w:sz="12" w:space="0" w:color="auto"/>
            </w:tcBorders>
          </w:tcPr>
          <w:p w14:paraId="5BC2DB9A" w14:textId="77777777" w:rsidR="009449F1" w:rsidRPr="003175D1" w:rsidRDefault="009449F1" w:rsidP="009449F1">
            <w:pPr>
              <w:rPr>
                <w:rFonts w:eastAsia="Calibri"/>
                <w:szCs w:val="22"/>
                <w:lang w:eastAsia="en-US"/>
              </w:rPr>
            </w:pPr>
            <w:r w:rsidRPr="003175D1">
              <w:rPr>
                <w:rFonts w:eastAsia="Calibri"/>
                <w:szCs w:val="22"/>
                <w:lang w:eastAsia="en-US"/>
              </w:rPr>
              <w:t>Vpisna številka:</w:t>
            </w:r>
          </w:p>
          <w:p w14:paraId="5D6F91EA" w14:textId="77777777" w:rsidR="009449F1" w:rsidRPr="003175D1" w:rsidRDefault="009449F1" w:rsidP="009449F1">
            <w:pPr>
              <w:rPr>
                <w:rFonts w:eastAsia="Calibri"/>
                <w:szCs w:val="22"/>
                <w:lang w:eastAsia="en-US"/>
              </w:rPr>
            </w:pPr>
          </w:p>
        </w:tc>
      </w:tr>
      <w:tr w:rsidR="009449F1" w:rsidRPr="003175D1" w14:paraId="79D4ABBA" w14:textId="77777777" w:rsidTr="004C3F1A">
        <w:tc>
          <w:tcPr>
            <w:tcW w:w="5950" w:type="dxa"/>
            <w:tcBorders>
              <w:top w:val="single" w:sz="6" w:space="0" w:color="auto"/>
              <w:left w:val="single" w:sz="12" w:space="0" w:color="auto"/>
              <w:bottom w:val="single" w:sz="6" w:space="0" w:color="auto"/>
              <w:right w:val="single" w:sz="6" w:space="0" w:color="auto"/>
            </w:tcBorders>
            <w:hideMark/>
          </w:tcPr>
          <w:p w14:paraId="020590DD" w14:textId="77777777" w:rsidR="009449F1" w:rsidRPr="003175D1" w:rsidRDefault="009449F1" w:rsidP="009449F1">
            <w:pPr>
              <w:rPr>
                <w:rFonts w:eastAsia="Calibri"/>
                <w:szCs w:val="22"/>
                <w:lang w:eastAsia="en-US"/>
              </w:rPr>
            </w:pPr>
            <w:r w:rsidRPr="003175D1">
              <w:rPr>
                <w:rFonts w:eastAsia="Calibri"/>
                <w:szCs w:val="22"/>
                <w:lang w:eastAsia="en-US"/>
              </w:rPr>
              <w:t>Naslov:</w:t>
            </w:r>
          </w:p>
          <w:p w14:paraId="2A930CB5" w14:textId="77777777" w:rsidR="009449F1" w:rsidRPr="003175D1" w:rsidRDefault="009449F1" w:rsidP="009449F1">
            <w:pPr>
              <w:rPr>
                <w:rFonts w:eastAsia="Calibri"/>
                <w:szCs w:val="22"/>
                <w:lang w:eastAsia="en-US"/>
              </w:rPr>
            </w:pPr>
          </w:p>
        </w:tc>
        <w:tc>
          <w:tcPr>
            <w:tcW w:w="4250" w:type="dxa"/>
            <w:tcBorders>
              <w:top w:val="single" w:sz="6" w:space="0" w:color="auto"/>
              <w:left w:val="single" w:sz="6" w:space="0" w:color="auto"/>
              <w:bottom w:val="single" w:sz="6" w:space="0" w:color="auto"/>
              <w:right w:val="single" w:sz="12" w:space="0" w:color="auto"/>
            </w:tcBorders>
            <w:hideMark/>
          </w:tcPr>
          <w:p w14:paraId="665B4BDA" w14:textId="77777777" w:rsidR="009449F1" w:rsidRPr="003175D1" w:rsidRDefault="009449F1" w:rsidP="009449F1">
            <w:pPr>
              <w:rPr>
                <w:rFonts w:eastAsia="Calibri"/>
                <w:szCs w:val="22"/>
                <w:lang w:eastAsia="en-US"/>
              </w:rPr>
            </w:pPr>
            <w:r w:rsidRPr="003175D1">
              <w:rPr>
                <w:rFonts w:eastAsia="Calibri"/>
                <w:szCs w:val="22"/>
                <w:lang w:eastAsia="en-US"/>
              </w:rPr>
              <w:t>GSM:</w:t>
            </w:r>
          </w:p>
          <w:p w14:paraId="5779E1B4" w14:textId="77777777" w:rsidR="009449F1" w:rsidRPr="003175D1" w:rsidRDefault="009449F1" w:rsidP="009449F1">
            <w:pPr>
              <w:rPr>
                <w:rFonts w:eastAsia="Calibri"/>
                <w:szCs w:val="22"/>
                <w:lang w:eastAsia="en-US"/>
              </w:rPr>
            </w:pPr>
            <w:r w:rsidRPr="003175D1">
              <w:rPr>
                <w:rFonts w:eastAsia="Calibri"/>
                <w:szCs w:val="22"/>
                <w:lang w:eastAsia="en-US"/>
              </w:rPr>
              <w:t>e-naslov:</w:t>
            </w:r>
          </w:p>
        </w:tc>
      </w:tr>
      <w:tr w:rsidR="009449F1" w:rsidRPr="003175D1" w14:paraId="462C2825" w14:textId="77777777" w:rsidTr="004C3F1A">
        <w:tc>
          <w:tcPr>
            <w:tcW w:w="10200" w:type="dxa"/>
            <w:gridSpan w:val="2"/>
            <w:tcBorders>
              <w:top w:val="nil"/>
              <w:left w:val="single" w:sz="6" w:space="0" w:color="auto"/>
              <w:bottom w:val="nil"/>
              <w:right w:val="single" w:sz="12" w:space="0" w:color="auto"/>
            </w:tcBorders>
            <w:shd w:val="pct20" w:color="auto" w:fill="auto"/>
            <w:hideMark/>
          </w:tcPr>
          <w:p w14:paraId="6ECCE9A4" w14:textId="77777777" w:rsidR="009449F1" w:rsidRPr="003175D1" w:rsidRDefault="009449F1" w:rsidP="009449F1">
            <w:pPr>
              <w:jc w:val="center"/>
              <w:rPr>
                <w:rFonts w:eastAsia="Calibri"/>
                <w:b/>
                <w:szCs w:val="22"/>
                <w:lang w:eastAsia="en-US"/>
              </w:rPr>
            </w:pPr>
            <w:r w:rsidRPr="003175D1">
              <w:rPr>
                <w:rFonts w:eastAsia="Calibri"/>
                <w:b/>
                <w:szCs w:val="22"/>
                <w:lang w:eastAsia="en-US"/>
              </w:rPr>
              <w:t>PROŠNJA ZA PODALJŠANJE VELJAVNOSTI TEME MAGISTRSKEGA DELA</w:t>
            </w:r>
          </w:p>
        </w:tc>
      </w:tr>
      <w:tr w:rsidR="009449F1" w:rsidRPr="003175D1" w14:paraId="74FD1757" w14:textId="77777777" w:rsidTr="004C3F1A">
        <w:tc>
          <w:tcPr>
            <w:tcW w:w="10200" w:type="dxa"/>
            <w:gridSpan w:val="2"/>
            <w:tcBorders>
              <w:top w:val="nil"/>
              <w:left w:val="single" w:sz="6" w:space="0" w:color="auto"/>
              <w:bottom w:val="nil"/>
              <w:right w:val="single" w:sz="6" w:space="0" w:color="auto"/>
            </w:tcBorders>
          </w:tcPr>
          <w:p w14:paraId="270CFF1D" w14:textId="77777777" w:rsidR="009449F1" w:rsidRPr="003175D1" w:rsidRDefault="009449F1" w:rsidP="009449F1">
            <w:pPr>
              <w:rPr>
                <w:rFonts w:eastAsia="Calibri"/>
                <w:szCs w:val="22"/>
                <w:lang w:eastAsia="en-US"/>
              </w:rPr>
            </w:pPr>
          </w:p>
          <w:p w14:paraId="38A3D60D" w14:textId="745CF872" w:rsidR="009449F1" w:rsidRPr="003175D1" w:rsidRDefault="009449F1" w:rsidP="009449F1">
            <w:pPr>
              <w:rPr>
                <w:rFonts w:eastAsia="Calibri"/>
                <w:szCs w:val="22"/>
                <w:lang w:eastAsia="en-US"/>
              </w:rPr>
            </w:pPr>
            <w:r w:rsidRPr="003175D1">
              <w:rPr>
                <w:rFonts w:eastAsia="Calibri"/>
                <w:szCs w:val="22"/>
                <w:lang w:eastAsia="en-US"/>
              </w:rPr>
              <w:t>Podpisan</w:t>
            </w:r>
            <w:r w:rsidR="00150ACF">
              <w:rPr>
                <w:rFonts w:eastAsia="Calibri"/>
                <w:szCs w:val="22"/>
                <w:lang w:eastAsia="en-US"/>
              </w:rPr>
              <w:t>-</w:t>
            </w:r>
            <w:r w:rsidRPr="003175D1">
              <w:rPr>
                <w:rFonts w:eastAsia="Calibri"/>
                <w:szCs w:val="22"/>
                <w:lang w:eastAsia="en-US"/>
              </w:rPr>
              <w:t>i</w:t>
            </w:r>
            <w:r w:rsidR="00150ACF">
              <w:rPr>
                <w:rFonts w:eastAsia="Calibri"/>
                <w:szCs w:val="22"/>
                <w:lang w:eastAsia="en-US"/>
              </w:rPr>
              <w:t>/</w:t>
            </w:r>
            <w:r w:rsidRPr="003175D1">
              <w:rPr>
                <w:rFonts w:eastAsia="Calibri"/>
                <w:szCs w:val="22"/>
                <w:lang w:eastAsia="en-US"/>
              </w:rPr>
              <w:t>-a ___________________________ študent</w:t>
            </w:r>
            <w:r w:rsidR="00150ACF">
              <w:rPr>
                <w:rFonts w:eastAsia="Calibri"/>
                <w:szCs w:val="22"/>
                <w:lang w:eastAsia="en-US"/>
              </w:rPr>
              <w:t>/</w:t>
            </w:r>
            <w:r w:rsidRPr="003175D1">
              <w:rPr>
                <w:rFonts w:eastAsia="Calibri"/>
                <w:szCs w:val="22"/>
                <w:lang w:eastAsia="en-US"/>
              </w:rPr>
              <w:t>-ka enopredmetnega</w:t>
            </w:r>
            <w:r w:rsidR="0039538D">
              <w:rPr>
                <w:rFonts w:eastAsia="Calibri"/>
                <w:szCs w:val="22"/>
                <w:lang w:eastAsia="en-US"/>
              </w:rPr>
              <w:t xml:space="preserve"> </w:t>
            </w:r>
            <w:r w:rsidRPr="003175D1">
              <w:rPr>
                <w:rFonts w:eastAsia="Calibri"/>
                <w:szCs w:val="22"/>
                <w:lang w:eastAsia="en-US"/>
              </w:rPr>
              <w:t>/</w:t>
            </w:r>
            <w:r w:rsidR="0039538D">
              <w:rPr>
                <w:rFonts w:eastAsia="Calibri"/>
                <w:szCs w:val="22"/>
                <w:lang w:eastAsia="en-US"/>
              </w:rPr>
              <w:t xml:space="preserve"> </w:t>
            </w:r>
            <w:r w:rsidRPr="003175D1">
              <w:rPr>
                <w:rFonts w:eastAsia="Calibri"/>
                <w:szCs w:val="22"/>
                <w:lang w:eastAsia="en-US"/>
              </w:rPr>
              <w:t>dvopredmetnega</w:t>
            </w:r>
            <w:r w:rsidR="0039538D">
              <w:rPr>
                <w:rFonts w:eastAsia="Calibri"/>
                <w:szCs w:val="22"/>
                <w:lang w:eastAsia="en-US"/>
              </w:rPr>
              <w:t xml:space="preserve"> / enovitega magistrskega</w:t>
            </w:r>
            <w:r w:rsidRPr="003175D1">
              <w:rPr>
                <w:rFonts w:eastAsia="Calibri"/>
                <w:szCs w:val="22"/>
                <w:lang w:eastAsia="en-US"/>
              </w:rPr>
              <w:t xml:space="preserve"> (ustrezno označiti) študijskega programa </w:t>
            </w:r>
            <w:r w:rsidR="0039538D">
              <w:rPr>
                <w:rFonts w:eastAsia="Calibri"/>
                <w:szCs w:val="22"/>
                <w:lang w:eastAsia="en-US"/>
              </w:rPr>
              <w:t>druge stopnje</w:t>
            </w:r>
            <w:r w:rsidRPr="003175D1">
              <w:rPr>
                <w:rFonts w:eastAsia="Calibri"/>
                <w:szCs w:val="22"/>
                <w:lang w:eastAsia="en-US"/>
              </w:rPr>
              <w:t>___________________________________________,</w:t>
            </w:r>
          </w:p>
          <w:p w14:paraId="00577463" w14:textId="77777777" w:rsidR="009449F1" w:rsidRPr="003175D1" w:rsidRDefault="009449F1" w:rsidP="009449F1">
            <w:pPr>
              <w:rPr>
                <w:rFonts w:eastAsia="Calibri"/>
                <w:szCs w:val="22"/>
                <w:lang w:eastAsia="en-US"/>
              </w:rPr>
            </w:pPr>
          </w:p>
          <w:p w14:paraId="3618AE44" w14:textId="77777777" w:rsidR="009449F1" w:rsidRPr="003175D1" w:rsidRDefault="009449F1" w:rsidP="009449F1">
            <w:pPr>
              <w:rPr>
                <w:rFonts w:eastAsia="Calibri"/>
                <w:szCs w:val="22"/>
                <w:lang w:eastAsia="en-US"/>
              </w:rPr>
            </w:pPr>
            <w:r w:rsidRPr="003175D1">
              <w:rPr>
                <w:rFonts w:eastAsia="Calibri"/>
                <w:szCs w:val="22"/>
                <w:lang w:eastAsia="en-US"/>
              </w:rPr>
              <w:t xml:space="preserve">prosim za  podaljšanje veljavnosti teme magistrskega dela z naslovom: </w:t>
            </w:r>
          </w:p>
          <w:p w14:paraId="6BE2384D" w14:textId="77777777" w:rsidR="009449F1" w:rsidRPr="003175D1" w:rsidRDefault="009449F1" w:rsidP="009449F1">
            <w:pPr>
              <w:rPr>
                <w:rFonts w:eastAsia="Calibri"/>
                <w:szCs w:val="22"/>
                <w:lang w:eastAsia="en-US"/>
              </w:rPr>
            </w:pPr>
          </w:p>
          <w:p w14:paraId="6096C2C7" w14:textId="77777777" w:rsidR="009449F1" w:rsidRPr="003175D1" w:rsidRDefault="009449F1" w:rsidP="009449F1">
            <w:pPr>
              <w:rPr>
                <w:rFonts w:eastAsia="Calibri"/>
                <w:szCs w:val="22"/>
                <w:lang w:eastAsia="en-US"/>
              </w:rPr>
            </w:pPr>
            <w:r w:rsidRPr="003175D1">
              <w:rPr>
                <w:rFonts w:eastAsia="Calibri"/>
                <w:szCs w:val="22"/>
                <w:lang w:eastAsia="en-US"/>
              </w:rPr>
              <w:t xml:space="preserve"> ________________________________________________________________________</w:t>
            </w:r>
          </w:p>
          <w:p w14:paraId="12BB4036" w14:textId="77777777" w:rsidR="009449F1" w:rsidRPr="003175D1" w:rsidRDefault="009449F1" w:rsidP="009449F1">
            <w:pPr>
              <w:rPr>
                <w:rFonts w:eastAsia="Calibri"/>
                <w:szCs w:val="22"/>
                <w:lang w:eastAsia="en-US"/>
              </w:rPr>
            </w:pPr>
          </w:p>
          <w:p w14:paraId="349B0B05" w14:textId="77777777" w:rsidR="009449F1" w:rsidRPr="003175D1" w:rsidRDefault="009449F1" w:rsidP="009449F1">
            <w:pPr>
              <w:rPr>
                <w:rFonts w:eastAsia="Calibri"/>
                <w:szCs w:val="22"/>
                <w:lang w:eastAsia="en-US"/>
              </w:rPr>
            </w:pPr>
            <w:r w:rsidRPr="003175D1">
              <w:rPr>
                <w:rFonts w:eastAsia="Calibri"/>
                <w:szCs w:val="22"/>
                <w:lang w:eastAsia="en-US"/>
              </w:rPr>
              <w:t>pod mentorstvom: _________________________________</w:t>
            </w:r>
          </w:p>
          <w:p w14:paraId="3B028985" w14:textId="77777777" w:rsidR="009449F1" w:rsidRPr="003175D1" w:rsidRDefault="009449F1" w:rsidP="009449F1">
            <w:pPr>
              <w:rPr>
                <w:rFonts w:eastAsia="Calibri"/>
                <w:szCs w:val="22"/>
                <w:lang w:eastAsia="en-US"/>
              </w:rPr>
            </w:pPr>
            <w:r w:rsidRPr="003175D1">
              <w:rPr>
                <w:rFonts w:eastAsia="Calibri"/>
                <w:szCs w:val="22"/>
                <w:lang w:eastAsia="en-US"/>
              </w:rPr>
              <w:t>in somentorstvom: _________________________________.</w:t>
            </w:r>
          </w:p>
          <w:p w14:paraId="6B6290D3" w14:textId="77777777" w:rsidR="009449F1" w:rsidRPr="003175D1" w:rsidRDefault="009449F1" w:rsidP="009449F1">
            <w:pPr>
              <w:rPr>
                <w:rFonts w:eastAsia="Calibri"/>
                <w:szCs w:val="22"/>
                <w:lang w:eastAsia="en-US"/>
              </w:rPr>
            </w:pPr>
          </w:p>
          <w:p w14:paraId="3F5AE2DE" w14:textId="77777777" w:rsidR="009449F1" w:rsidRPr="003175D1" w:rsidRDefault="009449F1" w:rsidP="009449F1">
            <w:pPr>
              <w:rPr>
                <w:rFonts w:eastAsia="Calibri"/>
                <w:szCs w:val="22"/>
                <w:lang w:eastAsia="en-US"/>
              </w:rPr>
            </w:pPr>
            <w:r w:rsidRPr="003175D1">
              <w:rPr>
                <w:rFonts w:eastAsia="Calibri"/>
                <w:szCs w:val="22"/>
                <w:lang w:eastAsia="en-US"/>
              </w:rPr>
              <w:t>Magistrskega dela ne bom oddal v času veljavnosti teme iz naslednjih utemeljenih razlogov:</w:t>
            </w:r>
          </w:p>
          <w:p w14:paraId="1CBE2E00" w14:textId="77777777" w:rsidR="009449F1" w:rsidRPr="003175D1" w:rsidRDefault="009449F1" w:rsidP="009449F1">
            <w:pPr>
              <w:rPr>
                <w:rFonts w:eastAsia="Calibri"/>
                <w:szCs w:val="22"/>
                <w:lang w:eastAsia="en-US"/>
              </w:rPr>
            </w:pPr>
          </w:p>
          <w:p w14:paraId="46F77730"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w:t>
            </w:r>
          </w:p>
          <w:p w14:paraId="1EA44754" w14:textId="77777777" w:rsidR="009449F1" w:rsidRPr="003175D1" w:rsidRDefault="009449F1" w:rsidP="009449F1">
            <w:pPr>
              <w:rPr>
                <w:rFonts w:eastAsia="Calibri"/>
                <w:szCs w:val="22"/>
                <w:lang w:eastAsia="en-US"/>
              </w:rPr>
            </w:pPr>
          </w:p>
          <w:p w14:paraId="1F5121A8"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w:t>
            </w:r>
          </w:p>
          <w:p w14:paraId="0684F018" w14:textId="77777777" w:rsidR="009449F1" w:rsidRPr="003175D1" w:rsidRDefault="009449F1" w:rsidP="009449F1">
            <w:pPr>
              <w:rPr>
                <w:rFonts w:eastAsia="Calibri"/>
                <w:szCs w:val="22"/>
                <w:lang w:eastAsia="en-US"/>
              </w:rPr>
            </w:pPr>
          </w:p>
          <w:p w14:paraId="34FB75D4" w14:textId="77777777" w:rsidR="009449F1" w:rsidRPr="003175D1" w:rsidRDefault="009449F1" w:rsidP="009449F1">
            <w:pPr>
              <w:rPr>
                <w:rFonts w:eastAsia="Calibri"/>
                <w:szCs w:val="22"/>
                <w:lang w:eastAsia="en-US"/>
              </w:rPr>
            </w:pPr>
            <w:r w:rsidRPr="003175D1">
              <w:rPr>
                <w:rFonts w:eastAsia="Calibri"/>
                <w:szCs w:val="22"/>
                <w:lang w:eastAsia="en-US"/>
              </w:rPr>
              <w:t>_________________________________________________________________________</w:t>
            </w:r>
          </w:p>
          <w:p w14:paraId="2DE406D4" w14:textId="77777777" w:rsidR="009449F1" w:rsidRPr="003175D1" w:rsidRDefault="009449F1" w:rsidP="009449F1">
            <w:pPr>
              <w:rPr>
                <w:rFonts w:eastAsia="Calibri"/>
                <w:szCs w:val="22"/>
                <w:lang w:eastAsia="en-US"/>
              </w:rPr>
            </w:pPr>
          </w:p>
          <w:p w14:paraId="1FE6D16D" w14:textId="75916958" w:rsidR="009449F1" w:rsidRPr="003175D1" w:rsidRDefault="009449F1" w:rsidP="009449F1">
            <w:pPr>
              <w:rPr>
                <w:rFonts w:eastAsia="Calibri"/>
                <w:szCs w:val="22"/>
                <w:lang w:eastAsia="en-US"/>
              </w:rPr>
            </w:pPr>
            <w:r w:rsidRPr="003175D1">
              <w:rPr>
                <w:rFonts w:eastAsia="Calibri"/>
                <w:szCs w:val="22"/>
                <w:lang w:eastAsia="en-US"/>
              </w:rPr>
              <w:t>Datum: ______________________     Podpis kandidat</w:t>
            </w:r>
            <w:r w:rsidR="00150ACF">
              <w:rPr>
                <w:rFonts w:eastAsia="Calibri"/>
                <w:szCs w:val="22"/>
                <w:lang w:eastAsia="en-US"/>
              </w:rPr>
              <w:t>-</w:t>
            </w:r>
            <w:r w:rsidRPr="003175D1">
              <w:rPr>
                <w:rFonts w:eastAsia="Calibri"/>
                <w:szCs w:val="22"/>
                <w:lang w:eastAsia="en-US"/>
              </w:rPr>
              <w:t>a</w:t>
            </w:r>
            <w:r w:rsidR="00150ACF">
              <w:rPr>
                <w:rFonts w:eastAsia="Calibri"/>
                <w:szCs w:val="22"/>
                <w:lang w:eastAsia="en-US"/>
              </w:rPr>
              <w:t>/</w:t>
            </w:r>
            <w:r w:rsidRPr="003175D1">
              <w:rPr>
                <w:rFonts w:eastAsia="Calibri"/>
                <w:szCs w:val="22"/>
                <w:lang w:eastAsia="en-US"/>
              </w:rPr>
              <w:t>-ke : ________________________</w:t>
            </w:r>
          </w:p>
        </w:tc>
      </w:tr>
      <w:tr w:rsidR="009449F1" w:rsidRPr="003175D1" w14:paraId="2B6A7066" w14:textId="77777777" w:rsidTr="004C3F1A">
        <w:tc>
          <w:tcPr>
            <w:tcW w:w="10200" w:type="dxa"/>
            <w:gridSpan w:val="2"/>
            <w:tcBorders>
              <w:top w:val="nil"/>
              <w:left w:val="single" w:sz="6" w:space="0" w:color="auto"/>
              <w:bottom w:val="nil"/>
              <w:right w:val="single" w:sz="6" w:space="0" w:color="auto"/>
            </w:tcBorders>
            <w:hideMark/>
          </w:tcPr>
          <w:p w14:paraId="2C754F28" w14:textId="77777777" w:rsidR="009449F1" w:rsidRPr="003175D1" w:rsidRDefault="009449F1" w:rsidP="009449F1">
            <w:pPr>
              <w:rPr>
                <w:rFonts w:eastAsia="Calibri"/>
                <w:b/>
                <w:szCs w:val="22"/>
                <w:lang w:eastAsia="en-US"/>
              </w:rPr>
            </w:pPr>
            <w:r w:rsidRPr="003175D1">
              <w:rPr>
                <w:rFonts w:eastAsia="Calibri"/>
                <w:b/>
                <w:szCs w:val="22"/>
                <w:lang w:eastAsia="en-US"/>
              </w:rPr>
              <w:t xml:space="preserve"> </w:t>
            </w:r>
          </w:p>
        </w:tc>
      </w:tr>
      <w:tr w:rsidR="009449F1" w:rsidRPr="003175D1" w14:paraId="593D34D3" w14:textId="77777777" w:rsidTr="004C3F1A">
        <w:tc>
          <w:tcPr>
            <w:tcW w:w="10200" w:type="dxa"/>
            <w:gridSpan w:val="2"/>
            <w:tcBorders>
              <w:top w:val="single" w:sz="12" w:space="0" w:color="auto"/>
              <w:left w:val="single" w:sz="12" w:space="0" w:color="auto"/>
              <w:bottom w:val="nil"/>
              <w:right w:val="single" w:sz="12" w:space="0" w:color="auto"/>
            </w:tcBorders>
            <w:shd w:val="pct10" w:color="auto" w:fill="auto"/>
            <w:hideMark/>
          </w:tcPr>
          <w:p w14:paraId="2D66BBBE" w14:textId="77777777" w:rsidR="009449F1" w:rsidRPr="003175D1" w:rsidRDefault="009449F1" w:rsidP="009449F1">
            <w:pPr>
              <w:jc w:val="center"/>
              <w:rPr>
                <w:rFonts w:eastAsia="Calibri"/>
                <w:b/>
                <w:bCs/>
                <w:szCs w:val="22"/>
                <w:lang w:eastAsia="en-US"/>
              </w:rPr>
            </w:pPr>
            <w:r w:rsidRPr="003175D1">
              <w:rPr>
                <w:rFonts w:eastAsia="Calibri"/>
                <w:b/>
                <w:bCs/>
                <w:szCs w:val="22"/>
                <w:lang w:eastAsia="en-US"/>
              </w:rPr>
              <w:t>SOGLASJE MENTORJA IN MOREBITNEGA SOMENTORJA PRI MAGISTRSKEM DELU</w:t>
            </w:r>
          </w:p>
        </w:tc>
      </w:tr>
      <w:tr w:rsidR="009449F1" w:rsidRPr="003175D1" w14:paraId="588DB3B3" w14:textId="77777777" w:rsidTr="004C3F1A">
        <w:tc>
          <w:tcPr>
            <w:tcW w:w="10200" w:type="dxa"/>
            <w:gridSpan w:val="2"/>
            <w:tcBorders>
              <w:top w:val="single" w:sz="12" w:space="0" w:color="auto"/>
              <w:left w:val="single" w:sz="12" w:space="0" w:color="auto"/>
              <w:bottom w:val="single" w:sz="12" w:space="0" w:color="auto"/>
              <w:right w:val="single" w:sz="12" w:space="0" w:color="auto"/>
            </w:tcBorders>
          </w:tcPr>
          <w:p w14:paraId="1C206376" w14:textId="77777777" w:rsidR="009449F1" w:rsidRPr="003175D1" w:rsidRDefault="009449F1" w:rsidP="009449F1">
            <w:pPr>
              <w:rPr>
                <w:rFonts w:eastAsia="Calibri"/>
                <w:szCs w:val="22"/>
                <w:lang w:eastAsia="en-US"/>
              </w:rPr>
            </w:pPr>
          </w:p>
          <w:p w14:paraId="2194736C" w14:textId="72B90E53" w:rsidR="009449F1" w:rsidRPr="003175D1" w:rsidRDefault="009449F1" w:rsidP="009449F1">
            <w:pPr>
              <w:rPr>
                <w:rFonts w:eastAsia="Calibri"/>
                <w:szCs w:val="22"/>
                <w:lang w:eastAsia="en-US"/>
              </w:rPr>
            </w:pPr>
            <w:r w:rsidRPr="003175D1">
              <w:rPr>
                <w:rFonts w:eastAsia="Calibri"/>
                <w:szCs w:val="22"/>
                <w:lang w:eastAsia="en-US"/>
              </w:rPr>
              <w:t xml:space="preserve">Na </w:t>
            </w:r>
            <w:r w:rsidRPr="0028240A">
              <w:rPr>
                <w:rFonts w:eastAsia="Calibri"/>
                <w:szCs w:val="22"/>
                <w:lang w:eastAsia="en-US"/>
              </w:rPr>
              <w:t xml:space="preserve">podlagi 5. odstavka </w:t>
            </w:r>
            <w:r w:rsidR="001E2599" w:rsidRPr="0028240A">
              <w:rPr>
                <w:rFonts w:eastAsia="Calibri"/>
                <w:szCs w:val="22"/>
                <w:lang w:eastAsia="en-US"/>
              </w:rPr>
              <w:t>9</w:t>
            </w:r>
            <w:r w:rsidRPr="0028240A">
              <w:rPr>
                <w:rFonts w:eastAsia="Calibri"/>
                <w:szCs w:val="22"/>
                <w:lang w:eastAsia="en-US"/>
              </w:rPr>
              <w:t xml:space="preserve">. člena </w:t>
            </w:r>
            <w:r w:rsidR="00BC04B8" w:rsidRPr="0028240A">
              <w:rPr>
                <w:rFonts w:eastAsia="Calibri"/>
                <w:szCs w:val="22"/>
                <w:lang w:eastAsia="en-US"/>
              </w:rPr>
              <w:t>Navodil</w:t>
            </w:r>
            <w:r w:rsidR="00BC04B8" w:rsidRPr="00BC04B8">
              <w:rPr>
                <w:rFonts w:eastAsia="Calibri"/>
                <w:szCs w:val="22"/>
                <w:lang w:eastAsia="en-US"/>
              </w:rPr>
              <w:t xml:space="preserve"> o zaključku študija na študijskih programih 1. stopnje, o postopku priprave in zagovora magistrskega dela na študijskih programih 2. stopnje in na enovitem magistrskem študijskem programu Fakultete za naravoslovje in matematiko Univerze v Mariboru  </w:t>
            </w:r>
            <w:r w:rsidRPr="003175D1">
              <w:rPr>
                <w:rFonts w:eastAsia="Calibri"/>
                <w:szCs w:val="22"/>
                <w:lang w:eastAsia="en-US"/>
              </w:rPr>
              <w:t>ter utemeljenih razlogov soglašam s podaljšanjem veljavnosti teme magistrskega dela za eno leto.</w:t>
            </w:r>
          </w:p>
          <w:p w14:paraId="571CA9A2" w14:textId="77777777" w:rsidR="009449F1" w:rsidRPr="003175D1" w:rsidRDefault="009449F1" w:rsidP="009449F1">
            <w:pPr>
              <w:rPr>
                <w:rFonts w:eastAsia="Calibri"/>
                <w:szCs w:val="22"/>
                <w:lang w:eastAsia="en-US"/>
              </w:rPr>
            </w:pPr>
          </w:p>
          <w:p w14:paraId="01A49CEC" w14:textId="0820C0E7" w:rsidR="009449F1" w:rsidRPr="003175D1" w:rsidRDefault="009449F1" w:rsidP="009449F1">
            <w:pPr>
              <w:rPr>
                <w:rFonts w:eastAsia="Calibri"/>
                <w:szCs w:val="22"/>
                <w:lang w:eastAsia="en-US"/>
              </w:rPr>
            </w:pPr>
            <w:r w:rsidRPr="003175D1">
              <w:rPr>
                <w:rFonts w:eastAsia="Calibri"/>
                <w:szCs w:val="22"/>
                <w:lang w:eastAsia="en-US"/>
              </w:rPr>
              <w:t>Datum: ___________________   Podpis mentor</w:t>
            </w:r>
            <w:r w:rsidR="00754608">
              <w:rPr>
                <w:rFonts w:eastAsia="Calibri"/>
                <w:szCs w:val="22"/>
                <w:lang w:eastAsia="en-US"/>
              </w:rPr>
              <w:t>-</w:t>
            </w:r>
            <w:r w:rsidRPr="003175D1">
              <w:rPr>
                <w:rFonts w:eastAsia="Calibri"/>
                <w:szCs w:val="22"/>
                <w:lang w:eastAsia="en-US"/>
              </w:rPr>
              <w:t>ja</w:t>
            </w:r>
            <w:r w:rsidR="00754608">
              <w:rPr>
                <w:rFonts w:eastAsia="Calibri"/>
                <w:szCs w:val="22"/>
                <w:lang w:eastAsia="en-US"/>
              </w:rPr>
              <w:t>/</w:t>
            </w:r>
            <w:r w:rsidRPr="003175D1">
              <w:rPr>
                <w:rFonts w:eastAsia="Calibri"/>
                <w:szCs w:val="22"/>
                <w:lang w:eastAsia="en-US"/>
              </w:rPr>
              <w:t>-ice: ______________________________</w:t>
            </w:r>
          </w:p>
          <w:p w14:paraId="2324C0E2" w14:textId="77777777" w:rsidR="009449F1" w:rsidRPr="003175D1" w:rsidRDefault="009449F1" w:rsidP="009449F1">
            <w:pPr>
              <w:rPr>
                <w:rFonts w:eastAsia="Calibri"/>
                <w:szCs w:val="22"/>
                <w:lang w:eastAsia="en-US"/>
              </w:rPr>
            </w:pPr>
          </w:p>
          <w:p w14:paraId="54086BF4" w14:textId="5283CD72" w:rsidR="009449F1" w:rsidRPr="003175D1" w:rsidRDefault="009449F1" w:rsidP="009449F1">
            <w:pPr>
              <w:rPr>
                <w:rFonts w:eastAsia="Calibri"/>
                <w:szCs w:val="22"/>
                <w:lang w:eastAsia="en-US"/>
              </w:rPr>
            </w:pPr>
            <w:r w:rsidRPr="003175D1">
              <w:rPr>
                <w:rFonts w:eastAsia="Calibri"/>
                <w:szCs w:val="22"/>
                <w:lang w:eastAsia="en-US"/>
              </w:rPr>
              <w:t>Datum: ___________________   Podpis somentor</w:t>
            </w:r>
            <w:r w:rsidR="00754608">
              <w:rPr>
                <w:rFonts w:eastAsia="Calibri"/>
                <w:szCs w:val="22"/>
                <w:lang w:eastAsia="en-US"/>
              </w:rPr>
              <w:t>-</w:t>
            </w:r>
            <w:r w:rsidRPr="003175D1">
              <w:rPr>
                <w:rFonts w:eastAsia="Calibri"/>
                <w:szCs w:val="22"/>
                <w:lang w:eastAsia="en-US"/>
              </w:rPr>
              <w:t>ja</w:t>
            </w:r>
            <w:r w:rsidR="00754608">
              <w:rPr>
                <w:rFonts w:eastAsia="Calibri"/>
                <w:szCs w:val="22"/>
                <w:lang w:eastAsia="en-US"/>
              </w:rPr>
              <w:t>/</w:t>
            </w:r>
            <w:r w:rsidRPr="003175D1">
              <w:rPr>
                <w:rFonts w:eastAsia="Calibri"/>
                <w:szCs w:val="22"/>
                <w:lang w:eastAsia="en-US"/>
              </w:rPr>
              <w:t>-ice: ____________________________</w:t>
            </w:r>
          </w:p>
          <w:p w14:paraId="62224A6A" w14:textId="77777777" w:rsidR="009449F1" w:rsidRPr="003175D1" w:rsidRDefault="009449F1" w:rsidP="009449F1">
            <w:pPr>
              <w:rPr>
                <w:rFonts w:eastAsia="Calibri"/>
                <w:szCs w:val="22"/>
                <w:lang w:eastAsia="en-US"/>
              </w:rPr>
            </w:pPr>
          </w:p>
        </w:tc>
      </w:tr>
      <w:tr w:rsidR="009449F1" w:rsidRPr="003175D1" w14:paraId="10B87898" w14:textId="77777777" w:rsidTr="004C3F1A">
        <w:tc>
          <w:tcPr>
            <w:tcW w:w="10200" w:type="dxa"/>
            <w:gridSpan w:val="2"/>
            <w:tcBorders>
              <w:top w:val="single" w:sz="12" w:space="0" w:color="auto"/>
              <w:left w:val="single" w:sz="12" w:space="0" w:color="auto"/>
              <w:bottom w:val="single" w:sz="12" w:space="0" w:color="auto"/>
              <w:right w:val="single" w:sz="12" w:space="0" w:color="auto"/>
            </w:tcBorders>
            <w:shd w:val="pct10" w:color="auto" w:fill="auto"/>
          </w:tcPr>
          <w:p w14:paraId="4F33C925" w14:textId="77777777" w:rsidR="009449F1" w:rsidRPr="003175D1" w:rsidRDefault="009449F1" w:rsidP="009449F1">
            <w:pPr>
              <w:jc w:val="center"/>
              <w:rPr>
                <w:rFonts w:eastAsia="Calibri"/>
                <w:b/>
                <w:szCs w:val="22"/>
                <w:lang w:eastAsia="en-US"/>
              </w:rPr>
            </w:pPr>
            <w:r w:rsidRPr="003175D1">
              <w:rPr>
                <w:rFonts w:eastAsia="Calibri"/>
                <w:b/>
                <w:szCs w:val="22"/>
                <w:lang w:eastAsia="en-US"/>
              </w:rPr>
              <w:t>SOGLASJE PREDSTOJNIKA ODDELKA PRI IZJEMNEM PODALJŠANJU TEME MAGISTRSKEGA DELA</w:t>
            </w:r>
          </w:p>
        </w:tc>
      </w:tr>
      <w:tr w:rsidR="009449F1" w:rsidRPr="003175D1" w14:paraId="18A6BAF6" w14:textId="77777777" w:rsidTr="004C3F1A">
        <w:tc>
          <w:tcPr>
            <w:tcW w:w="10200" w:type="dxa"/>
            <w:gridSpan w:val="2"/>
            <w:tcBorders>
              <w:top w:val="single" w:sz="12" w:space="0" w:color="auto"/>
              <w:left w:val="single" w:sz="12" w:space="0" w:color="auto"/>
              <w:bottom w:val="single" w:sz="12" w:space="0" w:color="auto"/>
              <w:right w:val="single" w:sz="12" w:space="0" w:color="auto"/>
            </w:tcBorders>
          </w:tcPr>
          <w:p w14:paraId="0FF72521" w14:textId="406777BE" w:rsidR="009449F1" w:rsidRPr="003175D1" w:rsidRDefault="009449F1" w:rsidP="009449F1">
            <w:pPr>
              <w:rPr>
                <w:rFonts w:eastAsia="Calibri"/>
                <w:szCs w:val="22"/>
                <w:lang w:eastAsia="en-US"/>
              </w:rPr>
            </w:pPr>
            <w:r w:rsidRPr="003175D1">
              <w:rPr>
                <w:rFonts w:eastAsia="Calibri"/>
                <w:szCs w:val="22"/>
                <w:lang w:eastAsia="en-US"/>
              </w:rPr>
              <w:t xml:space="preserve">Na podlagi 5. odstavka </w:t>
            </w:r>
            <w:r w:rsidR="001E2599">
              <w:rPr>
                <w:rFonts w:eastAsia="Calibri"/>
                <w:szCs w:val="22"/>
                <w:lang w:eastAsia="en-US"/>
              </w:rPr>
              <w:t>9</w:t>
            </w:r>
            <w:r w:rsidRPr="003175D1">
              <w:rPr>
                <w:rFonts w:eastAsia="Calibri"/>
                <w:szCs w:val="22"/>
                <w:lang w:eastAsia="en-US"/>
              </w:rPr>
              <w:t xml:space="preserve">. člena </w:t>
            </w:r>
            <w:r w:rsidR="00905761" w:rsidRPr="00905761">
              <w:rPr>
                <w:rFonts w:eastAsia="Calibri"/>
                <w:szCs w:val="22"/>
                <w:lang w:eastAsia="en-US"/>
              </w:rPr>
              <w:t xml:space="preserve">Navodil o zaključku študija na študijskih programih 1. stopnje, o postopku priprave in zagovora magistrskega dela na študijskih programih 2. stopnje in na enovitem magistrskem študijskem programu Fakultete za naravoslovje in matematiko Univerze v Mariboru  </w:t>
            </w:r>
            <w:r w:rsidRPr="003175D1">
              <w:rPr>
                <w:rFonts w:eastAsia="Calibri"/>
                <w:szCs w:val="22"/>
                <w:lang w:eastAsia="en-US"/>
              </w:rPr>
              <w:t>ter utemeljenih razlogov soglašam s podaljšanjem veljavnosti teme magistrskega dela za šest mesecev.</w:t>
            </w:r>
          </w:p>
          <w:p w14:paraId="17582886" w14:textId="77777777" w:rsidR="009449F1" w:rsidRPr="003175D1" w:rsidRDefault="009449F1" w:rsidP="009449F1">
            <w:pPr>
              <w:rPr>
                <w:rFonts w:eastAsia="Calibri"/>
                <w:szCs w:val="22"/>
                <w:lang w:eastAsia="en-US"/>
              </w:rPr>
            </w:pPr>
          </w:p>
          <w:p w14:paraId="2C1765BC" w14:textId="5C699BF3" w:rsidR="009449F1" w:rsidRPr="003175D1" w:rsidRDefault="009449F1" w:rsidP="009449F1">
            <w:pPr>
              <w:rPr>
                <w:rFonts w:eastAsia="Calibri"/>
                <w:szCs w:val="22"/>
                <w:lang w:eastAsia="en-US"/>
              </w:rPr>
            </w:pPr>
            <w:r w:rsidRPr="003175D1">
              <w:rPr>
                <w:rFonts w:eastAsia="Calibri"/>
                <w:szCs w:val="22"/>
                <w:lang w:eastAsia="en-US"/>
              </w:rPr>
              <w:t>Datum: ___________________   Podpis predstojni</w:t>
            </w:r>
            <w:r w:rsidR="00754608">
              <w:rPr>
                <w:rFonts w:eastAsia="Calibri"/>
                <w:szCs w:val="22"/>
                <w:lang w:eastAsia="en-US"/>
              </w:rPr>
              <w:t>-</w:t>
            </w:r>
            <w:r w:rsidRPr="003175D1">
              <w:rPr>
                <w:rFonts w:eastAsia="Calibri"/>
                <w:szCs w:val="22"/>
                <w:lang w:eastAsia="en-US"/>
              </w:rPr>
              <w:t>ka</w:t>
            </w:r>
            <w:r w:rsidR="00754608">
              <w:rPr>
                <w:rFonts w:eastAsia="Calibri"/>
                <w:szCs w:val="22"/>
                <w:lang w:eastAsia="en-US"/>
              </w:rPr>
              <w:t>/</w:t>
            </w:r>
            <w:r w:rsidRPr="003175D1">
              <w:rPr>
                <w:rFonts w:eastAsia="Calibri"/>
                <w:szCs w:val="22"/>
                <w:lang w:eastAsia="en-US"/>
              </w:rPr>
              <w:t>-ce: ____________________________</w:t>
            </w:r>
          </w:p>
        </w:tc>
      </w:tr>
    </w:tbl>
    <w:p w14:paraId="4F5F24CA" w14:textId="77777777" w:rsidR="009449F1" w:rsidRPr="003175D1" w:rsidRDefault="009449F1" w:rsidP="009449F1">
      <w:pPr>
        <w:rPr>
          <w:b/>
          <w:szCs w:val="22"/>
        </w:rPr>
      </w:pPr>
      <w:r w:rsidRPr="003175D1">
        <w:rPr>
          <w:rFonts w:eastAsia="Calibri"/>
          <w:szCs w:val="22"/>
          <w:lang w:eastAsia="en-US"/>
        </w:rPr>
        <w:br w:type="page"/>
      </w:r>
      <w:r w:rsidRPr="00DF1509">
        <w:rPr>
          <w:b/>
          <w:szCs w:val="22"/>
        </w:rPr>
        <w:t xml:space="preserve">Priloga </w:t>
      </w:r>
      <w:r w:rsidR="004920C9" w:rsidRPr="00DF1509">
        <w:rPr>
          <w:b/>
          <w:szCs w:val="22"/>
        </w:rPr>
        <w:t>7</w:t>
      </w:r>
      <w:r w:rsidRPr="00DF1509">
        <w:rPr>
          <w:b/>
          <w:szCs w:val="22"/>
        </w:rPr>
        <w:t xml:space="preserve"> ‒</w:t>
      </w:r>
      <w:r w:rsidRPr="003175D1">
        <w:rPr>
          <w:b/>
          <w:szCs w:val="22"/>
        </w:rPr>
        <w:t xml:space="preserve"> IZJAVA MENTORJA/SOMENTORJA O USTREZNOSTI MAGISTRSKEGA DELA</w:t>
      </w:r>
    </w:p>
    <w:p w14:paraId="101346C8" w14:textId="77777777" w:rsidR="009449F1" w:rsidRPr="003175D1" w:rsidRDefault="009449F1" w:rsidP="009449F1">
      <w:pPr>
        <w:rPr>
          <w:b/>
          <w:szCs w:val="22"/>
        </w:rPr>
      </w:pPr>
    </w:p>
    <w:p w14:paraId="4E8F21A0" w14:textId="77777777" w:rsidR="009449F1" w:rsidRPr="003175D1" w:rsidRDefault="009449F1" w:rsidP="009449F1">
      <w:pPr>
        <w:jc w:val="center"/>
        <w:rPr>
          <w:rFonts w:eastAsia="Calibri"/>
          <w:b/>
          <w:bCs/>
          <w:szCs w:val="22"/>
          <w:lang w:eastAsia="en-US"/>
        </w:rPr>
      </w:pPr>
      <w:r w:rsidRPr="003175D1">
        <w:rPr>
          <w:rFonts w:eastAsia="Calibri"/>
          <w:szCs w:val="22"/>
          <w:lang w:eastAsia="en-US"/>
        </w:rPr>
        <w:t>UNIVERZA V MARIBORU</w:t>
      </w:r>
    </w:p>
    <w:p w14:paraId="6409CF17" w14:textId="77777777" w:rsidR="009449F1" w:rsidRPr="003175D1" w:rsidRDefault="009449F1" w:rsidP="009449F1">
      <w:pPr>
        <w:jc w:val="center"/>
        <w:rPr>
          <w:rFonts w:eastAsia="Calibri"/>
          <w:sz w:val="20"/>
          <w:szCs w:val="20"/>
          <w:lang w:eastAsia="en-US"/>
        </w:rPr>
      </w:pPr>
      <w:r w:rsidRPr="003175D1">
        <w:rPr>
          <w:rFonts w:eastAsia="Calibri"/>
          <w:szCs w:val="22"/>
          <w:lang w:eastAsia="en-US"/>
        </w:rPr>
        <w:t>FAKULTETA ZA NARAVOSLOVJE IN MATEMATIKO</w:t>
      </w:r>
    </w:p>
    <w:p w14:paraId="675A88A2" w14:textId="77777777" w:rsidR="009449F1" w:rsidRPr="003175D1" w:rsidRDefault="009449F1" w:rsidP="009449F1">
      <w:pPr>
        <w:jc w:val="left"/>
        <w:rPr>
          <w:rFonts w:eastAsia="Calibri" w:cs="Calibri"/>
          <w:szCs w:val="22"/>
          <w:lang w:eastAsia="en-US"/>
        </w:rPr>
      </w:pPr>
    </w:p>
    <w:p w14:paraId="1738A28B" w14:textId="77777777" w:rsidR="009449F1" w:rsidRPr="00CF7253" w:rsidRDefault="009449F1" w:rsidP="009449F1">
      <w:pPr>
        <w:spacing w:before="240" w:after="60" w:line="276" w:lineRule="auto"/>
        <w:jc w:val="center"/>
        <w:outlineLvl w:val="5"/>
        <w:rPr>
          <w:rFonts w:cs="Calibri"/>
          <w:b/>
          <w:bCs/>
          <w:szCs w:val="22"/>
          <w:lang w:eastAsia="en-US"/>
        </w:rPr>
      </w:pPr>
      <w:r w:rsidRPr="00CF7253">
        <w:rPr>
          <w:rFonts w:cs="Calibri"/>
          <w:b/>
          <w:bCs/>
          <w:szCs w:val="22"/>
          <w:lang w:eastAsia="en-US"/>
        </w:rPr>
        <w:t xml:space="preserve">IZJAVA O USTREZNOSTI </w:t>
      </w:r>
      <w:r w:rsidRPr="003175D1">
        <w:rPr>
          <w:rFonts w:cs="Calibri"/>
          <w:b/>
          <w:bCs/>
          <w:szCs w:val="22"/>
          <w:lang w:eastAsia="en-US"/>
        </w:rPr>
        <w:t>MAGISTRSKEGA</w:t>
      </w:r>
      <w:r w:rsidRPr="00CF7253">
        <w:rPr>
          <w:rFonts w:cs="Calibri"/>
          <w:b/>
          <w:bCs/>
          <w:szCs w:val="22"/>
          <w:lang w:eastAsia="en-US"/>
        </w:rPr>
        <w:t xml:space="preserve"> DELA</w:t>
      </w:r>
    </w:p>
    <w:p w14:paraId="72C0735A" w14:textId="77777777" w:rsidR="009449F1" w:rsidRPr="003175D1" w:rsidRDefault="009449F1" w:rsidP="009449F1">
      <w:pPr>
        <w:jc w:val="left"/>
        <w:rPr>
          <w:rFonts w:eastAsia="Calibri" w:cs="Calibri"/>
          <w:szCs w:val="22"/>
          <w:lang w:eastAsia="en-US"/>
        </w:rPr>
      </w:pPr>
    </w:p>
    <w:p w14:paraId="5C164120" w14:textId="77777777" w:rsidR="009449F1" w:rsidRPr="00CF7253" w:rsidRDefault="009449F1" w:rsidP="009449F1">
      <w:pPr>
        <w:jc w:val="left"/>
        <w:rPr>
          <w:rFonts w:cs="Calibri"/>
          <w:szCs w:val="22"/>
          <w:lang w:eastAsia="x-none" w:bidi="my-MM"/>
        </w:rPr>
      </w:pPr>
      <w:r w:rsidRPr="00CF7253">
        <w:rPr>
          <w:rFonts w:cs="Calibri"/>
          <w:szCs w:val="22"/>
          <w:lang w:eastAsia="x-none" w:bidi="my-MM"/>
        </w:rPr>
        <w:t>Podpisan</w:t>
      </w:r>
      <w:r w:rsidRPr="003175D1">
        <w:rPr>
          <w:rFonts w:cs="Calibri"/>
          <w:szCs w:val="22"/>
          <w:lang w:eastAsia="x-none" w:bidi="my-MM"/>
        </w:rPr>
        <w:t>-</w:t>
      </w:r>
      <w:r w:rsidRPr="00CF7253">
        <w:rPr>
          <w:rFonts w:cs="Calibri"/>
          <w:szCs w:val="22"/>
          <w:lang w:eastAsia="x-none" w:bidi="my-MM"/>
        </w:rPr>
        <w:t>i</w:t>
      </w:r>
      <w:r w:rsidRPr="003175D1">
        <w:rPr>
          <w:rFonts w:cs="Calibri"/>
          <w:szCs w:val="22"/>
          <w:lang w:eastAsia="x-none" w:bidi="my-MM"/>
        </w:rPr>
        <w:t>/-a</w:t>
      </w:r>
      <w:r w:rsidRPr="00CF7253">
        <w:rPr>
          <w:rFonts w:cs="Calibri"/>
          <w:szCs w:val="22"/>
          <w:lang w:eastAsia="x-none" w:bidi="my-MM"/>
        </w:rPr>
        <w:t xml:space="preserve"> mentor</w:t>
      </w:r>
      <w:r w:rsidRPr="003175D1">
        <w:rPr>
          <w:rFonts w:cs="Calibri"/>
          <w:szCs w:val="22"/>
          <w:lang w:eastAsia="x-none" w:bidi="my-MM"/>
        </w:rPr>
        <w:t xml:space="preserve">/-ica: </w:t>
      </w:r>
      <w:r w:rsidRPr="00CF7253">
        <w:rPr>
          <w:rFonts w:cs="Calibri"/>
          <w:szCs w:val="22"/>
          <w:lang w:eastAsia="x-none" w:bidi="my-MM"/>
        </w:rPr>
        <w:t>_____________________________________________</w:t>
      </w:r>
    </w:p>
    <w:p w14:paraId="5CCD4529" w14:textId="77777777" w:rsidR="009449F1" w:rsidRPr="00CF7253" w:rsidRDefault="009449F1" w:rsidP="009449F1">
      <w:pPr>
        <w:ind w:left="2128" w:firstLine="708"/>
        <w:jc w:val="left"/>
        <w:rPr>
          <w:rFonts w:cs="Calibri"/>
          <w:sz w:val="20"/>
          <w:szCs w:val="20"/>
          <w:lang w:eastAsia="x-none" w:bidi="my-MM"/>
        </w:rPr>
      </w:pPr>
      <w:r w:rsidRPr="00CF7253">
        <w:rPr>
          <w:rFonts w:cs="Calibri"/>
          <w:sz w:val="20"/>
          <w:szCs w:val="20"/>
          <w:lang w:eastAsia="x-none" w:bidi="my-MM"/>
        </w:rPr>
        <w:t>(ime in priimek mentor</w:t>
      </w:r>
      <w:r w:rsidRPr="003175D1">
        <w:rPr>
          <w:rFonts w:cs="Calibri"/>
          <w:sz w:val="20"/>
          <w:szCs w:val="20"/>
          <w:lang w:eastAsia="x-none" w:bidi="my-MM"/>
        </w:rPr>
        <w:t>-</w:t>
      </w:r>
      <w:r w:rsidRPr="00CF7253">
        <w:rPr>
          <w:rFonts w:cs="Calibri"/>
          <w:sz w:val="20"/>
          <w:szCs w:val="20"/>
          <w:lang w:eastAsia="x-none" w:bidi="my-MM"/>
        </w:rPr>
        <w:t>ja</w:t>
      </w:r>
      <w:r w:rsidRPr="003175D1">
        <w:rPr>
          <w:rFonts w:cs="Calibri"/>
          <w:sz w:val="20"/>
          <w:szCs w:val="20"/>
          <w:lang w:eastAsia="x-none" w:bidi="my-MM"/>
        </w:rPr>
        <w:t>/-ice</w:t>
      </w:r>
      <w:r w:rsidRPr="00CF7253">
        <w:rPr>
          <w:rFonts w:cs="Calibri"/>
          <w:sz w:val="20"/>
          <w:szCs w:val="20"/>
          <w:lang w:eastAsia="x-none" w:bidi="my-MM"/>
        </w:rPr>
        <w:t>)</w:t>
      </w:r>
    </w:p>
    <w:p w14:paraId="49E31C3F" w14:textId="77777777" w:rsidR="009449F1" w:rsidRPr="00CF7253" w:rsidRDefault="009449F1" w:rsidP="009449F1">
      <w:pPr>
        <w:spacing w:line="480" w:lineRule="auto"/>
        <w:jc w:val="left"/>
        <w:rPr>
          <w:rFonts w:cs="Calibri"/>
          <w:szCs w:val="22"/>
          <w:lang w:eastAsia="x-none" w:bidi="my-MM"/>
        </w:rPr>
      </w:pPr>
    </w:p>
    <w:p w14:paraId="28BF7B5F" w14:textId="77777777" w:rsidR="009449F1" w:rsidRPr="00CF7253" w:rsidRDefault="009449F1" w:rsidP="009449F1">
      <w:pPr>
        <w:jc w:val="left"/>
        <w:rPr>
          <w:rFonts w:cs="Calibri"/>
          <w:szCs w:val="22"/>
          <w:lang w:eastAsia="x-none" w:bidi="my-MM"/>
        </w:rPr>
      </w:pPr>
      <w:r w:rsidRPr="003175D1">
        <w:rPr>
          <w:rFonts w:cs="Calibri"/>
          <w:szCs w:val="22"/>
          <w:lang w:eastAsia="x-none" w:bidi="my-MM"/>
        </w:rPr>
        <w:t>i</w:t>
      </w:r>
      <w:r w:rsidRPr="00CF7253">
        <w:rPr>
          <w:rFonts w:cs="Calibri"/>
          <w:szCs w:val="22"/>
          <w:lang w:eastAsia="x-none" w:bidi="my-MM"/>
        </w:rPr>
        <w:t>n somentor</w:t>
      </w:r>
      <w:r w:rsidRPr="003175D1">
        <w:rPr>
          <w:rFonts w:cs="Calibri"/>
          <w:szCs w:val="22"/>
          <w:lang w:eastAsia="x-none" w:bidi="my-MM"/>
        </w:rPr>
        <w:t>/-ica</w:t>
      </w:r>
      <w:r w:rsidRPr="00CF7253">
        <w:rPr>
          <w:rFonts w:cs="Calibri"/>
          <w:szCs w:val="22"/>
          <w:lang w:eastAsia="x-none" w:bidi="my-MM"/>
        </w:rPr>
        <w:t xml:space="preserve"> (</w:t>
      </w:r>
      <w:r w:rsidRPr="003175D1">
        <w:rPr>
          <w:rFonts w:cs="Calibri"/>
          <w:szCs w:val="22"/>
          <w:lang w:eastAsia="x-none" w:bidi="my-MM"/>
        </w:rPr>
        <w:t xml:space="preserve">eden ali več, </w:t>
      </w:r>
      <w:r w:rsidRPr="00CF7253">
        <w:rPr>
          <w:rFonts w:cs="Calibri"/>
          <w:szCs w:val="22"/>
          <w:lang w:eastAsia="x-none" w:bidi="my-MM"/>
        </w:rPr>
        <w:t>če obstaja</w:t>
      </w:r>
      <w:r w:rsidRPr="003175D1">
        <w:rPr>
          <w:rFonts w:cs="Calibri"/>
          <w:szCs w:val="22"/>
          <w:lang w:eastAsia="x-none" w:bidi="my-MM"/>
        </w:rPr>
        <w:t>jo</w:t>
      </w:r>
      <w:r w:rsidRPr="00CF7253">
        <w:rPr>
          <w:rFonts w:cs="Calibri"/>
          <w:szCs w:val="22"/>
          <w:lang w:eastAsia="x-none" w:bidi="my-MM"/>
        </w:rPr>
        <w:t>)</w:t>
      </w:r>
      <w:r w:rsidRPr="003175D1">
        <w:rPr>
          <w:rFonts w:cs="Calibri"/>
          <w:szCs w:val="22"/>
          <w:lang w:eastAsia="x-none" w:bidi="my-MM"/>
        </w:rPr>
        <w:t xml:space="preserve">: </w:t>
      </w:r>
      <w:r w:rsidRPr="00CF7253">
        <w:rPr>
          <w:rFonts w:cs="Calibri"/>
          <w:szCs w:val="22"/>
          <w:lang w:eastAsia="x-none" w:bidi="my-MM"/>
        </w:rPr>
        <w:t>_____________________________________________</w:t>
      </w:r>
    </w:p>
    <w:p w14:paraId="54ECC739" w14:textId="77777777" w:rsidR="009449F1" w:rsidRPr="00CF7253" w:rsidRDefault="009449F1" w:rsidP="009449F1">
      <w:pPr>
        <w:ind w:left="4255" w:firstLine="708"/>
        <w:jc w:val="left"/>
        <w:rPr>
          <w:rFonts w:cs="Calibri"/>
          <w:sz w:val="20"/>
          <w:szCs w:val="20"/>
          <w:lang w:eastAsia="x-none" w:bidi="my-MM"/>
        </w:rPr>
      </w:pPr>
      <w:r w:rsidRPr="00CF7253">
        <w:rPr>
          <w:rFonts w:cs="Calibri"/>
          <w:sz w:val="20"/>
          <w:szCs w:val="20"/>
          <w:lang w:eastAsia="x-none" w:bidi="my-MM"/>
        </w:rPr>
        <w:t>(ime in priimek somentor</w:t>
      </w:r>
      <w:r w:rsidRPr="003175D1">
        <w:rPr>
          <w:rFonts w:cs="Calibri"/>
          <w:sz w:val="20"/>
          <w:szCs w:val="20"/>
          <w:lang w:eastAsia="x-none" w:bidi="my-MM"/>
        </w:rPr>
        <w:t>-</w:t>
      </w:r>
      <w:r w:rsidRPr="00CF7253">
        <w:rPr>
          <w:rFonts w:cs="Calibri"/>
          <w:sz w:val="20"/>
          <w:szCs w:val="20"/>
          <w:lang w:eastAsia="x-none" w:bidi="my-MM"/>
        </w:rPr>
        <w:t>ja</w:t>
      </w:r>
      <w:r w:rsidRPr="003175D1">
        <w:rPr>
          <w:rFonts w:cs="Calibri"/>
          <w:sz w:val="20"/>
          <w:szCs w:val="20"/>
          <w:lang w:eastAsia="x-none" w:bidi="my-MM"/>
        </w:rPr>
        <w:t>/-ice</w:t>
      </w:r>
      <w:r w:rsidRPr="00CF7253">
        <w:rPr>
          <w:rFonts w:cs="Calibri"/>
          <w:sz w:val="20"/>
          <w:szCs w:val="20"/>
          <w:lang w:eastAsia="x-none" w:bidi="my-MM"/>
        </w:rPr>
        <w:t>)</w:t>
      </w:r>
    </w:p>
    <w:p w14:paraId="1AA3BC23" w14:textId="77777777" w:rsidR="009449F1" w:rsidRPr="00CF7253" w:rsidRDefault="009449F1" w:rsidP="009449F1">
      <w:pPr>
        <w:spacing w:line="480" w:lineRule="auto"/>
        <w:jc w:val="left"/>
        <w:rPr>
          <w:rFonts w:cs="Calibri"/>
          <w:szCs w:val="22"/>
          <w:lang w:eastAsia="x-none" w:bidi="my-MM"/>
        </w:rPr>
      </w:pPr>
    </w:p>
    <w:p w14:paraId="167549CF" w14:textId="77777777" w:rsidR="009449F1" w:rsidRPr="00CF7253" w:rsidRDefault="009449F1" w:rsidP="009449F1">
      <w:pPr>
        <w:spacing w:line="480" w:lineRule="auto"/>
        <w:jc w:val="left"/>
        <w:rPr>
          <w:rFonts w:cs="Calibri"/>
          <w:szCs w:val="22"/>
          <w:lang w:eastAsia="x-none" w:bidi="my-MM"/>
        </w:rPr>
      </w:pPr>
      <w:r w:rsidRPr="003175D1">
        <w:rPr>
          <w:rFonts w:cs="Calibri"/>
          <w:szCs w:val="22"/>
          <w:lang w:eastAsia="x-none" w:bidi="my-MM"/>
        </w:rPr>
        <w:t>I</w:t>
      </w:r>
      <w:r w:rsidRPr="00CF7253">
        <w:rPr>
          <w:rFonts w:cs="Calibri"/>
          <w:szCs w:val="22"/>
          <w:lang w:eastAsia="x-none" w:bidi="my-MM"/>
        </w:rPr>
        <w:t>zjavlja</w:t>
      </w:r>
      <w:r w:rsidRPr="003175D1">
        <w:rPr>
          <w:rFonts w:cs="Calibri"/>
          <w:szCs w:val="22"/>
          <w:lang w:eastAsia="x-none" w:bidi="my-MM"/>
        </w:rPr>
        <w:t>-</w:t>
      </w:r>
      <w:r w:rsidRPr="00CF7253">
        <w:rPr>
          <w:rFonts w:cs="Calibri"/>
          <w:szCs w:val="22"/>
          <w:lang w:eastAsia="x-none" w:bidi="my-MM"/>
        </w:rPr>
        <w:t>m</w:t>
      </w:r>
      <w:r w:rsidRPr="003175D1">
        <w:rPr>
          <w:rFonts w:cs="Calibri"/>
          <w:szCs w:val="22"/>
          <w:lang w:eastAsia="x-none" w:bidi="my-MM"/>
        </w:rPr>
        <w:t>/</w:t>
      </w:r>
      <w:r w:rsidRPr="00CF7253">
        <w:rPr>
          <w:rFonts w:cs="Calibri"/>
          <w:szCs w:val="22"/>
          <w:lang w:eastAsia="x-none" w:bidi="my-MM"/>
        </w:rPr>
        <w:t>-va</w:t>
      </w:r>
      <w:r w:rsidRPr="003175D1">
        <w:rPr>
          <w:rFonts w:cs="Calibri"/>
          <w:szCs w:val="22"/>
          <w:lang w:eastAsia="x-none" w:bidi="my-MM"/>
        </w:rPr>
        <w:t>/-mo</w:t>
      </w:r>
      <w:r w:rsidRPr="00CF7253">
        <w:rPr>
          <w:rFonts w:cs="Calibri"/>
          <w:szCs w:val="22"/>
          <w:lang w:eastAsia="x-none" w:bidi="my-MM"/>
        </w:rPr>
        <w:t>, da je študent</w:t>
      </w:r>
      <w:r w:rsidRPr="003175D1">
        <w:rPr>
          <w:rFonts w:cs="Calibri"/>
          <w:szCs w:val="22"/>
          <w:lang w:eastAsia="x-none" w:bidi="my-MM"/>
        </w:rPr>
        <w:t>/-ka</w:t>
      </w:r>
      <w:r w:rsidRPr="00CF7253">
        <w:rPr>
          <w:rFonts w:cs="Calibri"/>
          <w:szCs w:val="22"/>
          <w:lang w:eastAsia="x-none" w:bidi="my-MM"/>
        </w:rPr>
        <w:t xml:space="preserve"> </w:t>
      </w:r>
    </w:p>
    <w:p w14:paraId="2C9D3B6E" w14:textId="77777777" w:rsidR="009449F1" w:rsidRPr="00CF7253" w:rsidRDefault="009449F1" w:rsidP="009449F1">
      <w:pPr>
        <w:jc w:val="left"/>
        <w:rPr>
          <w:rFonts w:cs="Calibri"/>
          <w:szCs w:val="22"/>
          <w:lang w:eastAsia="x-none" w:bidi="my-MM"/>
        </w:rPr>
      </w:pPr>
    </w:p>
    <w:p w14:paraId="26FDAB67" w14:textId="77777777" w:rsidR="009449F1" w:rsidRPr="003175D1" w:rsidRDefault="009449F1" w:rsidP="009449F1">
      <w:pPr>
        <w:jc w:val="left"/>
        <w:rPr>
          <w:rFonts w:cs="Calibri"/>
          <w:szCs w:val="22"/>
          <w:lang w:eastAsia="x-none" w:bidi="my-MM"/>
        </w:rPr>
      </w:pPr>
      <w:r w:rsidRPr="003175D1">
        <w:rPr>
          <w:rFonts w:cs="Calibri"/>
          <w:szCs w:val="22"/>
          <w:lang w:eastAsia="x-none" w:bidi="my-MM"/>
        </w:rPr>
        <w:t>i</w:t>
      </w:r>
      <w:r w:rsidRPr="00CF7253">
        <w:rPr>
          <w:rFonts w:cs="Calibri"/>
          <w:szCs w:val="22"/>
          <w:lang w:eastAsia="x-none" w:bidi="my-MM"/>
        </w:rPr>
        <w:t>me in priimek:__________________________</w:t>
      </w:r>
      <w:r w:rsidRPr="003175D1">
        <w:rPr>
          <w:rFonts w:cs="Calibri"/>
          <w:szCs w:val="22"/>
          <w:lang w:eastAsia="x-none" w:bidi="my-MM"/>
        </w:rPr>
        <w:t>_____, ID številka:____________________________,</w:t>
      </w:r>
    </w:p>
    <w:p w14:paraId="6CA549FC" w14:textId="77777777" w:rsidR="009449F1" w:rsidRPr="003175D1" w:rsidRDefault="009449F1" w:rsidP="009449F1">
      <w:pPr>
        <w:jc w:val="left"/>
        <w:rPr>
          <w:rFonts w:cs="Calibri"/>
          <w:szCs w:val="22"/>
          <w:lang w:eastAsia="x-none" w:bidi="my-MM"/>
        </w:rPr>
      </w:pPr>
    </w:p>
    <w:p w14:paraId="1C1431E6" w14:textId="77777777" w:rsidR="009449F1" w:rsidRPr="003175D1" w:rsidRDefault="009449F1" w:rsidP="009449F1">
      <w:pPr>
        <w:jc w:val="left"/>
        <w:rPr>
          <w:rFonts w:cs="Calibri"/>
          <w:szCs w:val="22"/>
          <w:lang w:eastAsia="x-none" w:bidi="my-MM"/>
        </w:rPr>
      </w:pPr>
      <w:r w:rsidRPr="003175D1">
        <w:rPr>
          <w:rFonts w:cs="Calibri"/>
          <w:szCs w:val="22"/>
          <w:lang w:eastAsia="x-none" w:bidi="my-MM"/>
        </w:rPr>
        <w:t>n</w:t>
      </w:r>
      <w:r w:rsidRPr="00CF7253">
        <w:rPr>
          <w:rFonts w:cs="Calibri"/>
          <w:szCs w:val="22"/>
          <w:lang w:eastAsia="x-none" w:bidi="my-MM"/>
        </w:rPr>
        <w:t xml:space="preserve">a </w:t>
      </w:r>
      <w:r w:rsidRPr="003175D1">
        <w:rPr>
          <w:rFonts w:cs="Calibri"/>
          <w:szCs w:val="22"/>
          <w:lang w:eastAsia="x-none" w:bidi="my-MM"/>
        </w:rPr>
        <w:t xml:space="preserve">študijskem </w:t>
      </w:r>
      <w:r w:rsidRPr="00CF7253">
        <w:rPr>
          <w:rFonts w:cs="Calibri"/>
          <w:szCs w:val="22"/>
          <w:lang w:eastAsia="x-none" w:bidi="my-MM"/>
        </w:rPr>
        <w:t xml:space="preserve">programu: </w:t>
      </w:r>
      <w:r w:rsidRPr="003175D1">
        <w:rPr>
          <w:rFonts w:cs="Calibri"/>
          <w:szCs w:val="22"/>
          <w:lang w:eastAsia="x-none" w:bidi="my-MM"/>
        </w:rPr>
        <w:t>_____________________________________________________________</w:t>
      </w:r>
    </w:p>
    <w:p w14:paraId="4DCB0704" w14:textId="77777777" w:rsidR="009449F1" w:rsidRPr="00CF7253" w:rsidRDefault="009449F1" w:rsidP="009449F1">
      <w:pPr>
        <w:jc w:val="left"/>
        <w:rPr>
          <w:rFonts w:cs="Calibri"/>
          <w:szCs w:val="22"/>
          <w:lang w:eastAsia="x-none" w:bidi="my-MM"/>
        </w:rPr>
      </w:pPr>
    </w:p>
    <w:p w14:paraId="00D902B8" w14:textId="77777777" w:rsidR="009449F1" w:rsidRPr="003175D1" w:rsidRDefault="009449F1" w:rsidP="009449F1">
      <w:pPr>
        <w:jc w:val="left"/>
        <w:rPr>
          <w:rFonts w:cs="Calibri"/>
          <w:szCs w:val="22"/>
          <w:lang w:eastAsia="x-none" w:bidi="my-MM"/>
        </w:rPr>
      </w:pPr>
      <w:r w:rsidRPr="00CF7253">
        <w:rPr>
          <w:rFonts w:cs="Calibri"/>
          <w:szCs w:val="22"/>
          <w:lang w:eastAsia="x-none" w:bidi="my-MM"/>
        </w:rPr>
        <w:t>izdelal</w:t>
      </w:r>
      <w:r w:rsidRPr="003175D1">
        <w:rPr>
          <w:rFonts w:cs="Calibri"/>
          <w:szCs w:val="22"/>
          <w:lang w:eastAsia="x-none" w:bidi="my-MM"/>
        </w:rPr>
        <w:t>/-a</w:t>
      </w:r>
      <w:r w:rsidRPr="00CF7253">
        <w:rPr>
          <w:rFonts w:cs="Calibri"/>
          <w:szCs w:val="22"/>
          <w:lang w:eastAsia="x-none" w:bidi="my-MM"/>
        </w:rPr>
        <w:t xml:space="preserve"> </w:t>
      </w:r>
      <w:r w:rsidRPr="003175D1">
        <w:rPr>
          <w:rFonts w:cs="Calibri"/>
          <w:szCs w:val="22"/>
          <w:lang w:eastAsia="x-none" w:bidi="my-MM"/>
        </w:rPr>
        <w:t>magistrsko</w:t>
      </w:r>
      <w:r w:rsidRPr="00CF7253">
        <w:rPr>
          <w:rFonts w:cs="Calibri"/>
          <w:szCs w:val="22"/>
          <w:lang w:eastAsia="x-none" w:bidi="my-MM"/>
        </w:rPr>
        <w:t xml:space="preserve"> delo z naslovom:</w:t>
      </w:r>
      <w:r w:rsidRPr="003175D1">
        <w:rPr>
          <w:rFonts w:cs="Calibri"/>
          <w:szCs w:val="22"/>
          <w:lang w:eastAsia="x-none" w:bidi="my-MM"/>
        </w:rPr>
        <w:t>_______________________________________________________</w:t>
      </w:r>
    </w:p>
    <w:p w14:paraId="2049ED4A" w14:textId="77777777" w:rsidR="009449F1" w:rsidRPr="00CF7253" w:rsidRDefault="009449F1" w:rsidP="009449F1">
      <w:pPr>
        <w:jc w:val="left"/>
        <w:rPr>
          <w:rFonts w:cs="Calibri"/>
          <w:szCs w:val="22"/>
          <w:lang w:eastAsia="x-none" w:bidi="my-MM"/>
        </w:rPr>
      </w:pPr>
    </w:p>
    <w:p w14:paraId="4F20FC4F" w14:textId="77777777" w:rsidR="009449F1" w:rsidRPr="003175D1" w:rsidRDefault="009449F1" w:rsidP="009449F1">
      <w:pPr>
        <w:jc w:val="left"/>
        <w:rPr>
          <w:rFonts w:cs="Calibri"/>
          <w:szCs w:val="22"/>
          <w:lang w:eastAsia="x-none" w:bidi="my-MM"/>
        </w:rPr>
      </w:pPr>
      <w:r w:rsidRPr="00CF7253">
        <w:rPr>
          <w:rFonts w:cs="Calibri"/>
          <w:szCs w:val="22"/>
          <w:lang w:eastAsia="x-none" w:bidi="my-MM"/>
        </w:rPr>
        <w:t>_________________________________________________________________________________</w:t>
      </w:r>
      <w:r w:rsidRPr="003175D1">
        <w:rPr>
          <w:rFonts w:cs="Calibri"/>
          <w:szCs w:val="22"/>
          <w:lang w:eastAsia="x-none" w:bidi="my-MM"/>
        </w:rPr>
        <w:t>_</w:t>
      </w:r>
    </w:p>
    <w:p w14:paraId="3F7C5288" w14:textId="77777777" w:rsidR="009449F1" w:rsidRPr="00CF7253" w:rsidRDefault="009449F1" w:rsidP="009449F1">
      <w:pPr>
        <w:jc w:val="center"/>
        <w:rPr>
          <w:rFonts w:cs="Calibri"/>
          <w:sz w:val="20"/>
          <w:szCs w:val="20"/>
          <w:lang w:eastAsia="x-none" w:bidi="my-MM"/>
        </w:rPr>
      </w:pPr>
      <w:r w:rsidRPr="00CF7253">
        <w:rPr>
          <w:rFonts w:cs="Calibri"/>
          <w:sz w:val="20"/>
          <w:szCs w:val="20"/>
          <w:lang w:eastAsia="x-none" w:bidi="my-MM"/>
        </w:rPr>
        <w:t xml:space="preserve">(naslov </w:t>
      </w:r>
      <w:r w:rsidRPr="003175D1">
        <w:rPr>
          <w:rFonts w:cs="Calibri"/>
          <w:sz w:val="20"/>
          <w:szCs w:val="20"/>
          <w:lang w:eastAsia="x-none" w:bidi="my-MM"/>
        </w:rPr>
        <w:t>magistrskega</w:t>
      </w:r>
      <w:r w:rsidRPr="00CF7253">
        <w:rPr>
          <w:rFonts w:cs="Calibri"/>
          <w:sz w:val="20"/>
          <w:szCs w:val="20"/>
          <w:lang w:eastAsia="x-none" w:bidi="my-MM"/>
        </w:rPr>
        <w:t xml:space="preserve"> dela v slovenskem jeziku)</w:t>
      </w:r>
    </w:p>
    <w:p w14:paraId="1F76F5E3" w14:textId="77777777" w:rsidR="009449F1" w:rsidRPr="003175D1" w:rsidRDefault="009449F1" w:rsidP="009449F1">
      <w:pPr>
        <w:jc w:val="left"/>
        <w:rPr>
          <w:rFonts w:cs="Calibri"/>
          <w:szCs w:val="22"/>
          <w:lang w:eastAsia="x-none" w:bidi="my-MM"/>
        </w:rPr>
      </w:pPr>
    </w:p>
    <w:p w14:paraId="31C3CE12" w14:textId="77777777" w:rsidR="009449F1" w:rsidRPr="003175D1" w:rsidRDefault="009449F1" w:rsidP="009449F1">
      <w:pPr>
        <w:rPr>
          <w:rFonts w:eastAsia="Calibri" w:cs="Calibri"/>
          <w:iCs/>
          <w:szCs w:val="22"/>
          <w:lang w:eastAsia="en-US"/>
        </w:rPr>
      </w:pPr>
      <w:r w:rsidRPr="003175D1">
        <w:rPr>
          <w:rFonts w:eastAsia="Calibri" w:cs="Calibri"/>
          <w:iCs/>
          <w:szCs w:val="22"/>
          <w:lang w:eastAsia="en-US"/>
        </w:rPr>
        <w:t xml:space="preserve">v skladu </w:t>
      </w:r>
      <w:r w:rsidRPr="003175D1">
        <w:rPr>
          <w:rFonts w:eastAsia="Calibri" w:cs="Calibri"/>
          <w:szCs w:val="22"/>
          <w:lang w:eastAsia="en-US"/>
        </w:rPr>
        <w:t xml:space="preserve">z odobreno temo magistrskega dela, </w:t>
      </w:r>
      <w:r w:rsidRPr="003175D1">
        <w:rPr>
          <w:rFonts w:eastAsia="Calibri"/>
          <w:szCs w:val="22"/>
          <w:lang w:eastAsia="en-US"/>
        </w:rPr>
        <w:t>Navodili o zaključku študija na študijskih programih 1. stopnje</w:t>
      </w:r>
      <w:r w:rsidR="0068061D">
        <w:rPr>
          <w:rFonts w:eastAsia="Calibri"/>
          <w:szCs w:val="22"/>
          <w:lang w:eastAsia="en-US"/>
        </w:rPr>
        <w:t>, o</w:t>
      </w:r>
      <w:r w:rsidRPr="003175D1">
        <w:rPr>
          <w:rFonts w:eastAsia="Calibri"/>
          <w:szCs w:val="22"/>
          <w:lang w:eastAsia="en-US"/>
        </w:rPr>
        <w:t xml:space="preserve"> postopku priprave in zagovora magistrskega dela na študijskih programih 2. stopnje </w:t>
      </w:r>
      <w:r w:rsidR="00EA5022" w:rsidRPr="003175D1">
        <w:rPr>
          <w:rFonts w:eastAsia="Calibri"/>
          <w:szCs w:val="22"/>
          <w:lang w:eastAsia="en-US"/>
        </w:rPr>
        <w:t xml:space="preserve">in na enovitem magistrskem študijskem programu </w:t>
      </w:r>
      <w:r w:rsidRPr="003175D1">
        <w:rPr>
          <w:rFonts w:eastAsia="Calibri"/>
          <w:szCs w:val="22"/>
          <w:lang w:eastAsia="en-US"/>
        </w:rPr>
        <w:t xml:space="preserve">Fakultete za naravoslovje in matematiko Univerze v Mariboru </w:t>
      </w:r>
      <w:r w:rsidR="0068061D">
        <w:rPr>
          <w:rFonts w:eastAsia="Calibri" w:cs="Calibri"/>
          <w:iCs/>
          <w:szCs w:val="22"/>
          <w:lang w:eastAsia="en-US"/>
        </w:rPr>
        <w:t>ter z</w:t>
      </w:r>
      <w:r w:rsidR="0068061D" w:rsidRPr="003175D1">
        <w:rPr>
          <w:rFonts w:eastAsia="Calibri" w:cs="Calibri"/>
          <w:iCs/>
          <w:szCs w:val="22"/>
          <w:lang w:eastAsia="en-US"/>
        </w:rPr>
        <w:t xml:space="preserve"> </w:t>
      </w:r>
      <w:r w:rsidRPr="003175D1">
        <w:rPr>
          <w:rFonts w:eastAsia="Calibri" w:cs="Calibri"/>
          <w:iCs/>
          <w:szCs w:val="22"/>
          <w:lang w:eastAsia="en-US"/>
        </w:rPr>
        <w:t xml:space="preserve">mojimi (najinimi/našimi) navodili. </w:t>
      </w:r>
    </w:p>
    <w:p w14:paraId="3FC562C1" w14:textId="77777777" w:rsidR="009449F1" w:rsidRPr="003175D1" w:rsidRDefault="009449F1" w:rsidP="009449F1">
      <w:pPr>
        <w:jc w:val="left"/>
        <w:rPr>
          <w:rFonts w:eastAsia="Calibri" w:cs="Calibri"/>
          <w:szCs w:val="22"/>
          <w:lang w:eastAsia="en-US"/>
        </w:rPr>
      </w:pPr>
    </w:p>
    <w:p w14:paraId="126A5444" w14:textId="77777777" w:rsidR="009449F1" w:rsidRPr="003175D1" w:rsidRDefault="009449F1" w:rsidP="009449F1">
      <w:pPr>
        <w:rPr>
          <w:rFonts w:eastAsia="Calibri" w:cs="Calibri"/>
          <w:szCs w:val="22"/>
          <w:lang w:eastAsia="en-US"/>
        </w:rPr>
      </w:pPr>
      <w:r w:rsidRPr="003175D1">
        <w:rPr>
          <w:rFonts w:eastAsia="Calibri" w:cs="Calibri"/>
          <w:szCs w:val="22"/>
          <w:lang w:eastAsia="en-US"/>
        </w:rPr>
        <w:t>Preveril/-a/-i in pregledal/-a/-i sem/sva/smo poročilo o preverjanju</w:t>
      </w:r>
      <w:r w:rsidRPr="003175D1">
        <w:rPr>
          <w:rFonts w:eastAsia="Calibri"/>
          <w:szCs w:val="22"/>
          <w:lang w:eastAsia="en-US"/>
        </w:rPr>
        <w:t xml:space="preserve"> podobnosti vsebin z drugimi deli (priloga) in potrjujem/potrjujeva/potrjujemo, da je magistrsko delo ustrezno</w:t>
      </w:r>
      <w:r w:rsidRPr="003175D1">
        <w:rPr>
          <w:rFonts w:eastAsia="Calibri" w:cs="Calibri"/>
          <w:szCs w:val="22"/>
          <w:lang w:eastAsia="en-US"/>
        </w:rPr>
        <w:t>.</w:t>
      </w:r>
    </w:p>
    <w:p w14:paraId="142F797E" w14:textId="77777777" w:rsidR="009449F1" w:rsidRPr="003175D1" w:rsidRDefault="009449F1" w:rsidP="009449F1">
      <w:pPr>
        <w:jc w:val="left"/>
        <w:rPr>
          <w:rFonts w:eastAsia="Calibri" w:cs="Calibri"/>
          <w:szCs w:val="22"/>
          <w:lang w:eastAsia="en-US"/>
        </w:rPr>
      </w:pPr>
    </w:p>
    <w:p w14:paraId="7C548081" w14:textId="77777777" w:rsidR="009449F1" w:rsidRPr="003175D1" w:rsidRDefault="009449F1" w:rsidP="009449F1">
      <w:pPr>
        <w:jc w:val="left"/>
        <w:rPr>
          <w:rFonts w:eastAsia="Calibri" w:cs="Calibri"/>
          <w:szCs w:val="22"/>
          <w:lang w:eastAsia="en-US"/>
        </w:rPr>
      </w:pPr>
    </w:p>
    <w:p w14:paraId="50D2DBBC" w14:textId="77777777" w:rsidR="009449F1" w:rsidRPr="003175D1" w:rsidRDefault="009449F1" w:rsidP="009449F1">
      <w:pPr>
        <w:jc w:val="left"/>
        <w:rPr>
          <w:rFonts w:eastAsia="Calibri" w:cs="Calibri"/>
          <w:szCs w:val="22"/>
          <w:lang w:eastAsia="en-US"/>
        </w:rPr>
      </w:pPr>
      <w:r w:rsidRPr="003175D1">
        <w:rPr>
          <w:rFonts w:eastAsia="Calibri" w:cs="Calibri"/>
          <w:szCs w:val="22"/>
          <w:lang w:eastAsia="en-US"/>
        </w:rPr>
        <w:t>Datum in kraj:</w:t>
      </w:r>
      <w:r w:rsidRPr="003175D1">
        <w:rPr>
          <w:rFonts w:eastAsia="Calibri" w:cs="Calibri"/>
          <w:szCs w:val="22"/>
          <w:lang w:eastAsia="en-US"/>
        </w:rPr>
        <w:tab/>
      </w:r>
      <w:r w:rsidRPr="003175D1">
        <w:rPr>
          <w:rFonts w:eastAsia="Calibri" w:cs="Calibri"/>
          <w:szCs w:val="22"/>
          <w:lang w:eastAsia="en-US"/>
        </w:rPr>
        <w:tab/>
      </w:r>
      <w:r w:rsidRPr="003175D1">
        <w:rPr>
          <w:rFonts w:eastAsia="Calibri" w:cs="Calibri"/>
          <w:szCs w:val="22"/>
          <w:lang w:eastAsia="en-US"/>
        </w:rPr>
        <w:tab/>
      </w:r>
      <w:r w:rsidRPr="003175D1">
        <w:rPr>
          <w:rFonts w:eastAsia="Calibri" w:cs="Calibri"/>
          <w:szCs w:val="22"/>
          <w:lang w:eastAsia="en-US"/>
        </w:rPr>
        <w:tab/>
      </w:r>
      <w:r w:rsidRPr="003175D1">
        <w:rPr>
          <w:rFonts w:eastAsia="Calibri" w:cs="Calibri"/>
          <w:szCs w:val="22"/>
          <w:lang w:eastAsia="en-US"/>
        </w:rPr>
        <w:tab/>
      </w:r>
      <w:r w:rsidRPr="003175D1">
        <w:rPr>
          <w:rFonts w:eastAsia="Calibri" w:cs="Calibri"/>
          <w:szCs w:val="22"/>
          <w:lang w:eastAsia="en-US"/>
        </w:rPr>
        <w:tab/>
      </w:r>
      <w:r w:rsidRPr="003175D1">
        <w:rPr>
          <w:rFonts w:eastAsia="Calibri" w:cs="Calibri"/>
          <w:szCs w:val="22"/>
          <w:lang w:eastAsia="en-US"/>
        </w:rPr>
        <w:tab/>
        <w:t xml:space="preserve">Podpis mentor-ja/-ice:              </w:t>
      </w:r>
    </w:p>
    <w:p w14:paraId="44449356" w14:textId="77777777" w:rsidR="009449F1" w:rsidRPr="003175D1" w:rsidRDefault="009449F1" w:rsidP="009449F1">
      <w:pPr>
        <w:jc w:val="left"/>
        <w:rPr>
          <w:rFonts w:eastAsia="Calibri" w:cs="Calibri"/>
          <w:szCs w:val="22"/>
          <w:lang w:eastAsia="en-US"/>
        </w:rPr>
      </w:pPr>
    </w:p>
    <w:p w14:paraId="15D5347E" w14:textId="77777777" w:rsidR="009449F1" w:rsidRPr="003175D1" w:rsidRDefault="009449F1" w:rsidP="009449F1">
      <w:pPr>
        <w:jc w:val="left"/>
        <w:rPr>
          <w:rFonts w:eastAsia="Calibri" w:cs="Calibri"/>
          <w:szCs w:val="22"/>
          <w:lang w:eastAsia="en-US"/>
        </w:rPr>
      </w:pPr>
    </w:p>
    <w:p w14:paraId="2F4B8EFB" w14:textId="77777777" w:rsidR="009449F1" w:rsidRPr="003175D1" w:rsidRDefault="009449F1" w:rsidP="009449F1">
      <w:pPr>
        <w:jc w:val="left"/>
        <w:rPr>
          <w:rFonts w:eastAsia="Calibri" w:cs="Calibri"/>
          <w:szCs w:val="22"/>
          <w:lang w:eastAsia="en-US"/>
        </w:rPr>
      </w:pPr>
      <w:r w:rsidRPr="003175D1">
        <w:rPr>
          <w:rFonts w:eastAsia="Calibri" w:cs="Calibri"/>
          <w:szCs w:val="22"/>
          <w:lang w:eastAsia="en-US"/>
        </w:rPr>
        <w:t>Datum in kraj:</w:t>
      </w:r>
      <w:r w:rsidRPr="003175D1">
        <w:rPr>
          <w:rFonts w:eastAsia="Calibri" w:cs="Calibri"/>
          <w:szCs w:val="22"/>
          <w:lang w:eastAsia="en-US"/>
        </w:rPr>
        <w:tab/>
        <w:t xml:space="preserve">                                                </w:t>
      </w:r>
      <w:r w:rsidRPr="003175D1">
        <w:rPr>
          <w:rFonts w:eastAsia="Calibri" w:cs="Calibri"/>
          <w:szCs w:val="22"/>
          <w:lang w:eastAsia="en-US"/>
        </w:rPr>
        <w:tab/>
      </w:r>
      <w:r w:rsidRPr="003175D1">
        <w:rPr>
          <w:rFonts w:eastAsia="Calibri" w:cs="Calibri"/>
          <w:szCs w:val="22"/>
          <w:lang w:eastAsia="en-US"/>
        </w:rPr>
        <w:tab/>
        <w:t xml:space="preserve">      </w:t>
      </w:r>
      <w:r w:rsidRPr="003175D1">
        <w:rPr>
          <w:rFonts w:eastAsia="Calibri" w:cs="Calibri"/>
          <w:szCs w:val="22"/>
          <w:lang w:eastAsia="en-US"/>
        </w:rPr>
        <w:tab/>
        <w:t>Podpis somentor-ja/-ice (če obstaja):</w:t>
      </w:r>
    </w:p>
    <w:p w14:paraId="00B8F86C" w14:textId="77777777" w:rsidR="009449F1" w:rsidRPr="003175D1" w:rsidRDefault="009449F1" w:rsidP="009449F1">
      <w:pPr>
        <w:spacing w:line="276" w:lineRule="auto"/>
        <w:jc w:val="left"/>
        <w:rPr>
          <w:rFonts w:eastAsia="Calibri"/>
          <w:szCs w:val="22"/>
          <w:highlight w:val="yellow"/>
          <w:lang w:eastAsia="en-US"/>
        </w:rPr>
      </w:pPr>
    </w:p>
    <w:p w14:paraId="531EF46A" w14:textId="77777777" w:rsidR="009449F1" w:rsidRPr="003175D1" w:rsidRDefault="009449F1" w:rsidP="009449F1">
      <w:pPr>
        <w:spacing w:line="276" w:lineRule="auto"/>
        <w:jc w:val="left"/>
        <w:rPr>
          <w:rFonts w:eastAsia="Calibri"/>
          <w:szCs w:val="22"/>
          <w:highlight w:val="yellow"/>
          <w:lang w:eastAsia="en-US"/>
        </w:rPr>
      </w:pPr>
    </w:p>
    <w:p w14:paraId="659374A7" w14:textId="77777777" w:rsidR="009449F1" w:rsidRPr="003175D1" w:rsidRDefault="009449F1" w:rsidP="009449F1">
      <w:pPr>
        <w:spacing w:line="276" w:lineRule="auto"/>
        <w:jc w:val="left"/>
        <w:rPr>
          <w:rFonts w:eastAsia="Calibri"/>
          <w:szCs w:val="22"/>
          <w:highlight w:val="yellow"/>
          <w:lang w:eastAsia="en-US"/>
        </w:rPr>
      </w:pPr>
    </w:p>
    <w:p w14:paraId="64EF106B" w14:textId="77777777" w:rsidR="009449F1" w:rsidRPr="003175D1" w:rsidRDefault="009449F1" w:rsidP="009449F1">
      <w:pPr>
        <w:spacing w:line="276" w:lineRule="auto"/>
        <w:jc w:val="left"/>
        <w:rPr>
          <w:rFonts w:eastAsia="Calibri"/>
          <w:szCs w:val="22"/>
          <w:highlight w:val="yellow"/>
          <w:lang w:eastAsia="en-US"/>
        </w:rPr>
      </w:pPr>
    </w:p>
    <w:p w14:paraId="4255CC56" w14:textId="77777777" w:rsidR="009449F1" w:rsidRPr="003175D1" w:rsidRDefault="009449F1" w:rsidP="009449F1">
      <w:pPr>
        <w:spacing w:line="276" w:lineRule="auto"/>
        <w:jc w:val="left"/>
        <w:rPr>
          <w:rFonts w:eastAsia="Calibri"/>
          <w:szCs w:val="22"/>
          <w:lang w:eastAsia="en-US"/>
        </w:rPr>
      </w:pPr>
      <w:r w:rsidRPr="003175D1">
        <w:rPr>
          <w:rFonts w:eastAsia="Calibri"/>
          <w:szCs w:val="22"/>
          <w:lang w:eastAsia="en-US"/>
        </w:rPr>
        <w:t xml:space="preserve">Priloga: </w:t>
      </w:r>
    </w:p>
    <w:p w14:paraId="708CD58F" w14:textId="77777777" w:rsidR="009449F1" w:rsidRPr="003175D1" w:rsidRDefault="009449F1" w:rsidP="0067205C">
      <w:pPr>
        <w:numPr>
          <w:ilvl w:val="0"/>
          <w:numId w:val="42"/>
        </w:numPr>
        <w:jc w:val="left"/>
        <w:rPr>
          <w:szCs w:val="22"/>
        </w:rPr>
      </w:pPr>
      <w:r w:rsidRPr="003175D1">
        <w:rPr>
          <w:rFonts w:eastAsia="Calibri" w:cs="Calibri"/>
          <w:szCs w:val="22"/>
          <w:lang w:eastAsia="en-US"/>
        </w:rPr>
        <w:t xml:space="preserve">Poročilo o preverjanju </w:t>
      </w:r>
      <w:r w:rsidRPr="003175D1">
        <w:rPr>
          <w:rFonts w:eastAsia="Calibri"/>
          <w:szCs w:val="22"/>
          <w:lang w:eastAsia="en-US"/>
        </w:rPr>
        <w:t>podobnosti vsebin z drugimi deli</w:t>
      </w:r>
      <w:r w:rsidRPr="003175D1">
        <w:rPr>
          <w:rFonts w:eastAsia="Calibri" w:cs="Calibri"/>
          <w:szCs w:val="22"/>
          <w:lang w:eastAsia="en-US"/>
        </w:rPr>
        <w:t>.</w:t>
      </w:r>
    </w:p>
    <w:p w14:paraId="65E9B261" w14:textId="77777777" w:rsidR="009449F1" w:rsidRPr="003175D1" w:rsidRDefault="009449F1" w:rsidP="009449F1">
      <w:pPr>
        <w:jc w:val="left"/>
        <w:rPr>
          <w:szCs w:val="22"/>
        </w:rPr>
      </w:pPr>
    </w:p>
    <w:p w14:paraId="516D0E93" w14:textId="645C68DB" w:rsidR="009C3E80" w:rsidRPr="003175D1" w:rsidRDefault="009449F1" w:rsidP="009C3E80">
      <w:pPr>
        <w:autoSpaceDE w:val="0"/>
        <w:autoSpaceDN w:val="0"/>
        <w:adjustRightInd w:val="0"/>
        <w:jc w:val="left"/>
        <w:rPr>
          <w:b/>
          <w:szCs w:val="22"/>
        </w:rPr>
      </w:pPr>
      <w:r w:rsidRPr="003175D1">
        <w:rPr>
          <w:szCs w:val="22"/>
        </w:rPr>
        <w:br w:type="page"/>
      </w:r>
      <w:r w:rsidR="009C3E80" w:rsidRPr="00DF1509">
        <w:rPr>
          <w:b/>
          <w:szCs w:val="22"/>
        </w:rPr>
        <w:t xml:space="preserve">Priloga 8 ‒ IZJAVA O AVTORSTVU </w:t>
      </w:r>
    </w:p>
    <w:p w14:paraId="5FD50759" w14:textId="77777777" w:rsidR="009C3E80" w:rsidRPr="003175D1" w:rsidRDefault="009C3E80" w:rsidP="009C3E80">
      <w:pPr>
        <w:autoSpaceDE w:val="0"/>
        <w:autoSpaceDN w:val="0"/>
        <w:adjustRightInd w:val="0"/>
        <w:jc w:val="center"/>
        <w:rPr>
          <w:rFonts w:cs="Helvetica-Bold"/>
          <w:b/>
          <w:bCs/>
          <w:szCs w:val="22"/>
        </w:rPr>
      </w:pPr>
    </w:p>
    <w:p w14:paraId="0A87DB65" w14:textId="77777777" w:rsidR="009C3E80" w:rsidRPr="003175D1" w:rsidRDefault="009C3E80" w:rsidP="009C3E80">
      <w:pPr>
        <w:autoSpaceDE w:val="0"/>
        <w:autoSpaceDN w:val="0"/>
        <w:adjustRightInd w:val="0"/>
        <w:jc w:val="center"/>
        <w:rPr>
          <w:rFonts w:eastAsia="Calibri" w:cs="Helvetica-Bold"/>
          <w:bCs/>
          <w:szCs w:val="22"/>
          <w:lang w:eastAsia="en-US"/>
        </w:rPr>
      </w:pPr>
      <w:r w:rsidRPr="003175D1">
        <w:rPr>
          <w:rFonts w:eastAsia="Calibri" w:cs="Helvetica-Bold"/>
          <w:bCs/>
          <w:szCs w:val="22"/>
          <w:lang w:eastAsia="en-US"/>
        </w:rPr>
        <w:t>UNIVERZA V MARIBORU</w:t>
      </w:r>
    </w:p>
    <w:p w14:paraId="18F8610C" w14:textId="77777777" w:rsidR="009C3E80" w:rsidRPr="003175D1" w:rsidRDefault="009C3E80" w:rsidP="009C3E80">
      <w:pPr>
        <w:jc w:val="center"/>
        <w:rPr>
          <w:rFonts w:eastAsia="Calibri"/>
          <w:sz w:val="20"/>
          <w:szCs w:val="20"/>
          <w:lang w:eastAsia="en-US"/>
        </w:rPr>
      </w:pPr>
      <w:r w:rsidRPr="003175D1">
        <w:rPr>
          <w:rFonts w:eastAsia="Calibri"/>
          <w:szCs w:val="22"/>
          <w:lang w:eastAsia="en-US"/>
        </w:rPr>
        <w:t>FAKULTETA ZA NARAVOSLOVJE IN MATEMATIKO</w:t>
      </w:r>
    </w:p>
    <w:p w14:paraId="0BAFDB69" w14:textId="77777777" w:rsidR="009C3E80" w:rsidRPr="003175D1" w:rsidRDefault="009C3E80" w:rsidP="009C3E80">
      <w:pPr>
        <w:autoSpaceDE w:val="0"/>
        <w:autoSpaceDN w:val="0"/>
        <w:adjustRightInd w:val="0"/>
        <w:jc w:val="left"/>
        <w:rPr>
          <w:rFonts w:eastAsia="Calibri" w:cs="Times-Bold"/>
          <w:b/>
          <w:bCs/>
          <w:szCs w:val="22"/>
          <w:lang w:eastAsia="en-US"/>
        </w:rPr>
      </w:pPr>
    </w:p>
    <w:p w14:paraId="7480FAA5" w14:textId="1697D7D5" w:rsidR="009C3E80" w:rsidRPr="003175D1" w:rsidRDefault="009763DB" w:rsidP="009C3E80">
      <w:pPr>
        <w:autoSpaceDE w:val="0"/>
        <w:autoSpaceDN w:val="0"/>
        <w:adjustRightInd w:val="0"/>
        <w:jc w:val="center"/>
        <w:rPr>
          <w:rFonts w:eastAsia="Calibri" w:cs="Times-Bold"/>
          <w:b/>
          <w:bCs/>
          <w:szCs w:val="22"/>
          <w:lang w:eastAsia="en-US"/>
        </w:rPr>
      </w:pPr>
      <w:r>
        <w:rPr>
          <w:rFonts w:eastAsia="Calibri" w:cs="Times-Bold"/>
          <w:b/>
          <w:bCs/>
          <w:szCs w:val="22"/>
          <w:lang w:eastAsia="en-US"/>
        </w:rPr>
        <w:t xml:space="preserve">IZJAVA O AVTORSTVU MAGISTRSKEGA DELA </w:t>
      </w:r>
    </w:p>
    <w:p w14:paraId="131C924A" w14:textId="77777777" w:rsidR="009C3E80" w:rsidRPr="003175D1" w:rsidRDefault="009C3E80" w:rsidP="009C3E80">
      <w:pPr>
        <w:autoSpaceDE w:val="0"/>
        <w:autoSpaceDN w:val="0"/>
        <w:adjustRightInd w:val="0"/>
        <w:jc w:val="left"/>
        <w:rPr>
          <w:rFonts w:eastAsia="Calibri" w:cs="Times-Roman"/>
          <w:szCs w:val="22"/>
          <w:lang w:eastAsia="en-US"/>
        </w:rPr>
      </w:pPr>
    </w:p>
    <w:p w14:paraId="4A24EE95" w14:textId="77777777" w:rsidR="009C3E80" w:rsidRPr="003175D1" w:rsidRDefault="009C3E80" w:rsidP="009C3E80">
      <w:pPr>
        <w:autoSpaceDE w:val="0"/>
        <w:autoSpaceDN w:val="0"/>
        <w:adjustRightInd w:val="0"/>
        <w:jc w:val="left"/>
        <w:rPr>
          <w:rFonts w:eastAsia="Calibri" w:cs="Times-Roman"/>
          <w:szCs w:val="22"/>
          <w:lang w:eastAsia="en-US"/>
        </w:rPr>
      </w:pPr>
    </w:p>
    <w:p w14:paraId="05E1B1D5" w14:textId="77777777" w:rsidR="009C3E80" w:rsidRPr="003175D1" w:rsidRDefault="009C3E80" w:rsidP="009C3E80">
      <w:pPr>
        <w:autoSpaceDE w:val="0"/>
        <w:autoSpaceDN w:val="0"/>
        <w:adjustRightInd w:val="0"/>
        <w:jc w:val="left"/>
        <w:rPr>
          <w:rFonts w:eastAsia="Calibri" w:cs="Times-Roman"/>
          <w:szCs w:val="22"/>
          <w:lang w:eastAsia="en-US"/>
        </w:rPr>
      </w:pPr>
      <w:r w:rsidRPr="003175D1">
        <w:rPr>
          <w:rFonts w:eastAsia="Calibri" w:cs="Times-Roman"/>
          <w:szCs w:val="22"/>
          <w:lang w:eastAsia="en-US"/>
        </w:rPr>
        <w:t>Ime in priimek študent-a/-ke: _____________________________________________________</w:t>
      </w:r>
    </w:p>
    <w:p w14:paraId="3E6FFAD7" w14:textId="77777777" w:rsidR="009C3E80" w:rsidRPr="003175D1" w:rsidRDefault="009C3E80" w:rsidP="009C3E80">
      <w:pPr>
        <w:autoSpaceDE w:val="0"/>
        <w:autoSpaceDN w:val="0"/>
        <w:adjustRightInd w:val="0"/>
        <w:jc w:val="left"/>
        <w:rPr>
          <w:rFonts w:eastAsia="Calibri" w:cs="Times-Roman"/>
          <w:szCs w:val="22"/>
          <w:lang w:eastAsia="en-US"/>
        </w:rPr>
      </w:pPr>
      <w:r w:rsidRPr="003175D1">
        <w:rPr>
          <w:rFonts w:eastAsia="Calibri" w:cs="Times-Roman"/>
          <w:szCs w:val="22"/>
          <w:lang w:eastAsia="en-US"/>
        </w:rPr>
        <w:t>Študijski program: ________________________________________________________________</w:t>
      </w:r>
    </w:p>
    <w:p w14:paraId="68F6E85D" w14:textId="77777777" w:rsidR="009C3E80" w:rsidRPr="003175D1" w:rsidRDefault="009C3E80" w:rsidP="009C3E80">
      <w:pPr>
        <w:autoSpaceDE w:val="0"/>
        <w:autoSpaceDN w:val="0"/>
        <w:adjustRightInd w:val="0"/>
        <w:jc w:val="left"/>
        <w:rPr>
          <w:rFonts w:eastAsia="Calibri" w:cs="Times-Roman"/>
          <w:szCs w:val="22"/>
          <w:lang w:eastAsia="en-US"/>
        </w:rPr>
      </w:pPr>
      <w:r w:rsidRPr="003175D1">
        <w:rPr>
          <w:rFonts w:eastAsia="Calibri" w:cs="Times-Roman"/>
          <w:szCs w:val="22"/>
          <w:lang w:eastAsia="en-US"/>
        </w:rPr>
        <w:t xml:space="preserve">Naslov </w:t>
      </w:r>
      <w:r w:rsidR="00DF33EF">
        <w:rPr>
          <w:rFonts w:eastAsia="Calibri" w:cs="Times-Roman"/>
          <w:szCs w:val="22"/>
          <w:lang w:eastAsia="en-US"/>
        </w:rPr>
        <w:t>magistrskega</w:t>
      </w:r>
      <w:r w:rsidRPr="003175D1">
        <w:rPr>
          <w:rFonts w:eastAsia="Calibri" w:cs="Times-Roman"/>
          <w:szCs w:val="22"/>
          <w:lang w:eastAsia="en-US"/>
        </w:rPr>
        <w:t xml:space="preserve"> dela: ___________________________________________________________</w:t>
      </w:r>
    </w:p>
    <w:p w14:paraId="633D24F4" w14:textId="77777777" w:rsidR="009C3E80" w:rsidRPr="003175D1" w:rsidRDefault="009C3E80" w:rsidP="009C3E80">
      <w:pPr>
        <w:autoSpaceDE w:val="0"/>
        <w:autoSpaceDN w:val="0"/>
        <w:adjustRightInd w:val="0"/>
        <w:jc w:val="left"/>
        <w:rPr>
          <w:rFonts w:eastAsia="Calibri" w:cs="Times-Roman"/>
          <w:szCs w:val="22"/>
          <w:lang w:eastAsia="en-US"/>
        </w:rPr>
      </w:pPr>
      <w:r w:rsidRPr="003175D1">
        <w:rPr>
          <w:rFonts w:eastAsia="Calibri" w:cs="Times-Roman"/>
          <w:szCs w:val="22"/>
          <w:lang w:eastAsia="en-US"/>
        </w:rPr>
        <w:t>_______________________________________________________________________________</w:t>
      </w:r>
    </w:p>
    <w:p w14:paraId="3BBF976E" w14:textId="42E8B3FB" w:rsidR="009C3E80" w:rsidRPr="003175D1" w:rsidRDefault="009C3E80" w:rsidP="009C3E80">
      <w:pPr>
        <w:autoSpaceDE w:val="0"/>
        <w:autoSpaceDN w:val="0"/>
        <w:adjustRightInd w:val="0"/>
        <w:jc w:val="left"/>
        <w:rPr>
          <w:rFonts w:eastAsia="Calibri" w:cs="Times-Roman"/>
          <w:szCs w:val="22"/>
          <w:lang w:eastAsia="en-US"/>
        </w:rPr>
      </w:pPr>
      <w:r w:rsidRPr="003175D1">
        <w:rPr>
          <w:rFonts w:eastAsia="Calibri" w:cs="Times-Roman"/>
          <w:szCs w:val="22"/>
          <w:lang w:eastAsia="en-US"/>
        </w:rPr>
        <w:t>Mentor</w:t>
      </w:r>
      <w:r w:rsidR="00754608">
        <w:rPr>
          <w:rFonts w:eastAsia="Calibri" w:cs="Times-Roman"/>
          <w:szCs w:val="22"/>
          <w:lang w:eastAsia="en-US"/>
        </w:rPr>
        <w:t>/-ica</w:t>
      </w:r>
      <w:r w:rsidRPr="003175D1">
        <w:rPr>
          <w:rFonts w:eastAsia="Calibri" w:cs="Times-Roman"/>
          <w:szCs w:val="22"/>
          <w:lang w:eastAsia="en-US"/>
        </w:rPr>
        <w:t>: __________________________________________________</w:t>
      </w:r>
    </w:p>
    <w:p w14:paraId="40213B4A" w14:textId="744D7B2C" w:rsidR="009C3E80" w:rsidRPr="003175D1" w:rsidRDefault="009C3E80" w:rsidP="009C3E80">
      <w:pPr>
        <w:autoSpaceDE w:val="0"/>
        <w:autoSpaceDN w:val="0"/>
        <w:adjustRightInd w:val="0"/>
        <w:jc w:val="left"/>
        <w:rPr>
          <w:rFonts w:eastAsia="Calibri" w:cs="Times-Roman"/>
          <w:szCs w:val="22"/>
          <w:lang w:eastAsia="en-US"/>
        </w:rPr>
      </w:pPr>
      <w:r w:rsidRPr="003175D1">
        <w:rPr>
          <w:rFonts w:eastAsia="Calibri" w:cs="Times-Roman"/>
          <w:szCs w:val="22"/>
          <w:lang w:eastAsia="en-US"/>
        </w:rPr>
        <w:t>Somentor</w:t>
      </w:r>
      <w:r w:rsidR="00754608">
        <w:rPr>
          <w:rFonts w:eastAsia="Calibri" w:cs="Times-Roman"/>
          <w:szCs w:val="22"/>
          <w:lang w:eastAsia="en-US"/>
        </w:rPr>
        <w:t>/-ica</w:t>
      </w:r>
      <w:r w:rsidRPr="003175D1">
        <w:rPr>
          <w:rFonts w:eastAsia="Calibri" w:cs="Times-Roman"/>
          <w:szCs w:val="22"/>
          <w:lang w:eastAsia="en-US"/>
        </w:rPr>
        <w:t>: ________________________________________________</w:t>
      </w:r>
    </w:p>
    <w:p w14:paraId="55EC680A" w14:textId="77777777" w:rsidR="009C3E80" w:rsidRPr="003175D1" w:rsidRDefault="009C3E80" w:rsidP="009C3E80">
      <w:pPr>
        <w:autoSpaceDE w:val="0"/>
        <w:autoSpaceDN w:val="0"/>
        <w:adjustRightInd w:val="0"/>
        <w:jc w:val="left"/>
        <w:rPr>
          <w:rFonts w:eastAsia="Calibri" w:cs="Times-Roman"/>
          <w:szCs w:val="22"/>
          <w:lang w:eastAsia="en-US"/>
        </w:rPr>
      </w:pPr>
    </w:p>
    <w:p w14:paraId="69601F86" w14:textId="77777777" w:rsidR="009C3E80" w:rsidRPr="003175D1" w:rsidRDefault="009C3E80" w:rsidP="009C3E80">
      <w:pPr>
        <w:autoSpaceDE w:val="0"/>
        <w:autoSpaceDN w:val="0"/>
        <w:adjustRightInd w:val="0"/>
        <w:jc w:val="left"/>
        <w:rPr>
          <w:rFonts w:eastAsia="Calibri" w:cs="Times-Roman"/>
          <w:szCs w:val="22"/>
          <w:lang w:eastAsia="en-US"/>
        </w:rPr>
      </w:pPr>
    </w:p>
    <w:p w14:paraId="27A633FE" w14:textId="77777777" w:rsidR="009C3E80" w:rsidRPr="003175D1" w:rsidRDefault="009C3E80" w:rsidP="009C3E80">
      <w:pPr>
        <w:autoSpaceDE w:val="0"/>
        <w:autoSpaceDN w:val="0"/>
        <w:adjustRightInd w:val="0"/>
        <w:rPr>
          <w:rFonts w:eastAsia="Calibri" w:cs="Times-Roman"/>
          <w:szCs w:val="22"/>
          <w:lang w:eastAsia="en-US"/>
        </w:rPr>
      </w:pPr>
      <w:r w:rsidRPr="003175D1">
        <w:rPr>
          <w:rFonts w:eastAsia="Calibri" w:cs="Times-Roman"/>
          <w:szCs w:val="22"/>
          <w:lang w:eastAsia="en-US"/>
        </w:rPr>
        <w:t xml:space="preserve">Podpisan-i/-a študent/-ka _____________________________________  </w:t>
      </w:r>
    </w:p>
    <w:p w14:paraId="2E2568B9" w14:textId="77777777" w:rsidR="009C3E80" w:rsidRPr="003175D1" w:rsidRDefault="009C3E80" w:rsidP="0067205C">
      <w:pPr>
        <w:numPr>
          <w:ilvl w:val="3"/>
          <w:numId w:val="45"/>
        </w:numPr>
        <w:autoSpaceDE w:val="0"/>
        <w:autoSpaceDN w:val="0"/>
        <w:adjustRightInd w:val="0"/>
        <w:ind w:left="357" w:hanging="357"/>
        <w:jc w:val="left"/>
        <w:rPr>
          <w:rFonts w:eastAsia="Calibri" w:cs="Times-Roman"/>
          <w:szCs w:val="22"/>
          <w:lang w:eastAsia="en-US"/>
        </w:rPr>
      </w:pPr>
      <w:r w:rsidRPr="003175D1">
        <w:rPr>
          <w:rFonts w:eastAsia="Calibri" w:cs="Times-Roman"/>
          <w:szCs w:val="22"/>
          <w:lang w:eastAsia="en-US"/>
        </w:rPr>
        <w:t>izjavljam, da je zaključno delo rezultat mojega samostojnega dela, ki sem ga izdelal/-a ob pomoči mentor-ja/-ice oz. somentor-ja/-ice;</w:t>
      </w:r>
    </w:p>
    <w:p w14:paraId="6C2F45B0" w14:textId="77777777" w:rsidR="009C3E80" w:rsidRPr="003175D1" w:rsidRDefault="009C3E80" w:rsidP="0067205C">
      <w:pPr>
        <w:numPr>
          <w:ilvl w:val="3"/>
          <w:numId w:val="45"/>
        </w:numPr>
        <w:autoSpaceDE w:val="0"/>
        <w:autoSpaceDN w:val="0"/>
        <w:adjustRightInd w:val="0"/>
        <w:ind w:left="357" w:hanging="357"/>
        <w:jc w:val="left"/>
        <w:rPr>
          <w:rFonts w:eastAsia="Calibri" w:cs="Times-Roman"/>
          <w:szCs w:val="22"/>
          <w:lang w:eastAsia="en-US"/>
        </w:rPr>
      </w:pPr>
      <w:r w:rsidRPr="003175D1">
        <w:rPr>
          <w:rFonts w:eastAsia="Calibri" w:cs="Times-Roman"/>
          <w:szCs w:val="22"/>
          <w:lang w:eastAsia="en-US"/>
        </w:rPr>
        <w:t>izjavljam, da sem pridobil/-a vsa potrebna soglasja za uporabo podatkov in avtorskih del v magistrskem delu in jih v magistrskem delu jasno in ustrezno označil/-a;</w:t>
      </w:r>
    </w:p>
    <w:p w14:paraId="6C9171E3" w14:textId="77777777" w:rsidR="009C3E80" w:rsidRPr="003175D1" w:rsidRDefault="009C3E80" w:rsidP="0067205C">
      <w:pPr>
        <w:numPr>
          <w:ilvl w:val="3"/>
          <w:numId w:val="45"/>
        </w:numPr>
        <w:autoSpaceDE w:val="0"/>
        <w:autoSpaceDN w:val="0"/>
        <w:adjustRightInd w:val="0"/>
        <w:ind w:left="357" w:hanging="357"/>
        <w:jc w:val="left"/>
        <w:rPr>
          <w:rFonts w:eastAsia="Calibri" w:cs="Times-Roman"/>
          <w:szCs w:val="22"/>
          <w:lang w:eastAsia="en-US"/>
        </w:rPr>
      </w:pPr>
      <w:r w:rsidRPr="003175D1">
        <w:rPr>
          <w:rFonts w:eastAsia="Calibri" w:cs="Times-Roman"/>
          <w:szCs w:val="22"/>
          <w:lang w:eastAsia="en-US"/>
        </w:rPr>
        <w:t xml:space="preserve">na Univerzo v Mariboru neodplačno, neizključno, prostorsko in časovno neomejeno prenašam pravico shranitve avtorskega dela v elektronski obliki, pravico reproduciranja ter </w:t>
      </w:r>
      <w:r w:rsidRPr="003175D1">
        <w:rPr>
          <w:szCs w:val="22"/>
        </w:rPr>
        <w:t>pravico ponuditi zaključno delo javnosti na svetovnem spletu preko DKUM</w:t>
      </w:r>
      <w:r w:rsidRPr="003175D1">
        <w:rPr>
          <w:rFonts w:eastAsia="Calibri" w:cs="Times-Roman"/>
          <w:szCs w:val="22"/>
          <w:lang w:eastAsia="en-US"/>
        </w:rPr>
        <w:t>;</w:t>
      </w:r>
      <w:r w:rsidRPr="003175D1">
        <w:rPr>
          <w:szCs w:val="22"/>
        </w:rPr>
        <w:t xml:space="preserve"> </w:t>
      </w:r>
      <w:r w:rsidRPr="003175D1">
        <w:rPr>
          <w:rFonts w:eastAsia="Calibri" w:cs="Times-Roman"/>
          <w:szCs w:val="22"/>
          <w:lang w:eastAsia="en-US"/>
        </w:rPr>
        <w:t xml:space="preserve">sem seznanjen/-a, da bodo dela deponirana/objavljena v DKUM dostopna široki javnosti </w:t>
      </w:r>
      <w:r w:rsidRPr="003175D1">
        <w:rPr>
          <w:rFonts w:eastAsia="Calibri"/>
          <w:szCs w:val="22"/>
          <w:lang w:eastAsia="en-US"/>
        </w:rPr>
        <w:t>pod pogoji licence Creative Commons BY-NC-ND</w:t>
      </w:r>
      <w:r w:rsidRPr="003175D1">
        <w:rPr>
          <w:rFonts w:eastAsia="Calibri" w:cs="Times-Roman"/>
          <w:szCs w:val="22"/>
          <w:lang w:eastAsia="en-US"/>
        </w:rPr>
        <w:t>, kar vključuje tudi avtomatizirano indeksiranje preko spleta in obdelavo besedil za potrebe tekstovnega in podatkovnega rudarjenja in ekstrakcije znanja iz vsebin;</w:t>
      </w:r>
      <w:r w:rsidRPr="003175D1">
        <w:rPr>
          <w:sz w:val="16"/>
          <w:szCs w:val="16"/>
        </w:rPr>
        <w:t xml:space="preserve"> </w:t>
      </w:r>
      <w:r w:rsidRPr="003175D1">
        <w:rPr>
          <w:szCs w:val="22"/>
        </w:rPr>
        <w:t>uporabnikom se dovoli reproduciranje brez predelave avtorskega dela, distribuiranje, dajanje v najem in priobčitev javnosti samega izvirnega avtorskega dela, in sicer pod pogojem, da navedejo avtorja in da ne gre za komercialno uporabo;</w:t>
      </w:r>
    </w:p>
    <w:p w14:paraId="22CB0289" w14:textId="77777777" w:rsidR="009C3E80" w:rsidRPr="003175D1" w:rsidRDefault="009C3E80" w:rsidP="0067205C">
      <w:pPr>
        <w:numPr>
          <w:ilvl w:val="3"/>
          <w:numId w:val="45"/>
        </w:numPr>
        <w:autoSpaceDE w:val="0"/>
        <w:autoSpaceDN w:val="0"/>
        <w:adjustRightInd w:val="0"/>
        <w:ind w:left="357" w:hanging="357"/>
        <w:jc w:val="left"/>
        <w:rPr>
          <w:rFonts w:eastAsia="Calibri" w:cs="Times-Roman"/>
          <w:szCs w:val="22"/>
          <w:lang w:eastAsia="en-US"/>
        </w:rPr>
      </w:pPr>
      <w:r w:rsidRPr="003175D1">
        <w:rPr>
          <w:rFonts w:eastAsia="Calibri" w:cs="Times-Roman"/>
          <w:szCs w:val="22"/>
          <w:lang w:eastAsia="en-US"/>
        </w:rPr>
        <w:t xml:space="preserve">dovoljujem objavo svojih osebnih podatkov, ki so navedeni v magistrskem delu in tej izjavi, skupaj z objavo  zaključnega dela; </w:t>
      </w:r>
    </w:p>
    <w:p w14:paraId="612CF8FD" w14:textId="632C8BD6" w:rsidR="009C3E80" w:rsidRPr="003175D1" w:rsidRDefault="009C3E80" w:rsidP="009763DB">
      <w:pPr>
        <w:autoSpaceDE w:val="0"/>
        <w:autoSpaceDN w:val="0"/>
        <w:adjustRightInd w:val="0"/>
        <w:ind w:left="357"/>
        <w:jc w:val="left"/>
        <w:rPr>
          <w:rFonts w:eastAsia="Calibri" w:cs="Times-Roman"/>
          <w:szCs w:val="22"/>
          <w:lang w:eastAsia="en-US"/>
        </w:rPr>
      </w:pPr>
    </w:p>
    <w:p w14:paraId="1558FD18" w14:textId="77777777" w:rsidR="009C3E80" w:rsidRPr="003175D1" w:rsidRDefault="009C3E80" w:rsidP="009C3E80">
      <w:pPr>
        <w:pBdr>
          <w:bottom w:val="single" w:sz="12" w:space="1" w:color="auto"/>
        </w:pBdr>
        <w:autoSpaceDE w:val="0"/>
        <w:autoSpaceDN w:val="0"/>
        <w:adjustRightInd w:val="0"/>
        <w:rPr>
          <w:rFonts w:eastAsia="Calibri" w:cs="Times-Roman"/>
          <w:szCs w:val="22"/>
          <w:lang w:eastAsia="en-US"/>
        </w:rPr>
      </w:pPr>
    </w:p>
    <w:p w14:paraId="11F24CE0" w14:textId="77777777" w:rsidR="009C3E80" w:rsidRPr="003175D1" w:rsidRDefault="009C3E80" w:rsidP="009C3E80">
      <w:pPr>
        <w:pBdr>
          <w:bottom w:val="single" w:sz="12" w:space="1" w:color="auto"/>
        </w:pBdr>
        <w:autoSpaceDE w:val="0"/>
        <w:autoSpaceDN w:val="0"/>
        <w:adjustRightInd w:val="0"/>
        <w:rPr>
          <w:rFonts w:eastAsia="Calibri" w:cs="Times-Roman"/>
          <w:szCs w:val="22"/>
          <w:lang w:eastAsia="en-US"/>
        </w:rPr>
      </w:pPr>
    </w:p>
    <w:p w14:paraId="177BE7F9" w14:textId="77777777" w:rsidR="009C3E80" w:rsidRPr="003175D1" w:rsidRDefault="009C3E80" w:rsidP="009C3E80">
      <w:pPr>
        <w:rPr>
          <w:rFonts w:eastAsia="Calibri"/>
          <w:szCs w:val="22"/>
          <w:lang w:eastAsia="en-US"/>
        </w:rPr>
      </w:pPr>
    </w:p>
    <w:p w14:paraId="077EF096" w14:textId="77777777" w:rsidR="009C3E80" w:rsidRPr="003175D1" w:rsidRDefault="009C3E80" w:rsidP="009C3E80">
      <w:pPr>
        <w:rPr>
          <w:rFonts w:eastAsia="Calibri"/>
          <w:szCs w:val="22"/>
          <w:lang w:eastAsia="en-US"/>
        </w:rPr>
      </w:pPr>
      <w:r w:rsidRPr="003175D1">
        <w:rPr>
          <w:rFonts w:eastAsia="Calibri"/>
          <w:szCs w:val="22"/>
          <w:lang w:eastAsia="en-US"/>
        </w:rPr>
        <w:t>Uveljavljam permisivnejšo obliko licence Creative Commons: _________________ (navedite obliko)</w:t>
      </w:r>
    </w:p>
    <w:p w14:paraId="2BE055A7" w14:textId="77777777" w:rsidR="009C3E80" w:rsidRPr="003175D1" w:rsidRDefault="009C3E80" w:rsidP="009C3E80">
      <w:pPr>
        <w:pBdr>
          <w:bottom w:val="single" w:sz="12" w:space="1" w:color="auto"/>
        </w:pBdr>
        <w:autoSpaceDE w:val="0"/>
        <w:autoSpaceDN w:val="0"/>
        <w:adjustRightInd w:val="0"/>
        <w:rPr>
          <w:rFonts w:eastAsia="Calibri" w:cs="Times-Roman"/>
          <w:szCs w:val="22"/>
          <w:lang w:eastAsia="en-US"/>
        </w:rPr>
      </w:pPr>
    </w:p>
    <w:p w14:paraId="5842B31F" w14:textId="77777777" w:rsidR="009C3E80" w:rsidRPr="003175D1" w:rsidRDefault="009C3E80" w:rsidP="009C3E80">
      <w:pPr>
        <w:pBdr>
          <w:bottom w:val="single" w:sz="12" w:space="1" w:color="auto"/>
        </w:pBdr>
        <w:autoSpaceDE w:val="0"/>
        <w:autoSpaceDN w:val="0"/>
        <w:adjustRightInd w:val="0"/>
        <w:rPr>
          <w:rFonts w:eastAsia="Calibri" w:cs="Times-Roman"/>
          <w:szCs w:val="22"/>
          <w:lang w:eastAsia="en-US"/>
        </w:rPr>
      </w:pPr>
    </w:p>
    <w:p w14:paraId="11DE82BB" w14:textId="77777777" w:rsidR="009C3E80" w:rsidRPr="003175D1" w:rsidRDefault="009C3E80" w:rsidP="009C3E80">
      <w:pPr>
        <w:rPr>
          <w:rFonts w:eastAsia="Calibri"/>
          <w:szCs w:val="22"/>
          <w:lang w:eastAsia="en-US"/>
        </w:rPr>
      </w:pPr>
    </w:p>
    <w:p w14:paraId="204A0AF0" w14:textId="77777777" w:rsidR="009C3E80" w:rsidRPr="003175D1" w:rsidRDefault="009C3E80" w:rsidP="009C3E80">
      <w:pPr>
        <w:rPr>
          <w:rFonts w:eastAsia="Calibri"/>
          <w:szCs w:val="22"/>
          <w:lang w:eastAsia="en-US"/>
        </w:rPr>
      </w:pPr>
    </w:p>
    <w:p w14:paraId="53926C35" w14:textId="7A5CB8C1" w:rsidR="009C3E80" w:rsidRPr="003175D1" w:rsidRDefault="00EE0C27" w:rsidP="009C3E80">
      <w:pPr>
        <w:rPr>
          <w:rFonts w:eastAsia="Calibri"/>
          <w:szCs w:val="22"/>
          <w:lang w:eastAsia="en-US"/>
        </w:rPr>
      </w:pPr>
      <w:r>
        <w:rPr>
          <w:rFonts w:eastAsia="Calibri"/>
          <w:szCs w:val="22"/>
          <w:lang w:eastAsia="en-US"/>
        </w:rPr>
        <w:t>Kraj in datum:</w:t>
      </w:r>
      <w:r>
        <w:rPr>
          <w:rFonts w:eastAsia="Calibri"/>
          <w:szCs w:val="22"/>
          <w:lang w:eastAsia="en-US"/>
        </w:rPr>
        <w:tab/>
      </w:r>
      <w:r w:rsidR="009C3E80" w:rsidRPr="003175D1">
        <w:rPr>
          <w:rFonts w:eastAsia="Calibri"/>
          <w:szCs w:val="22"/>
          <w:lang w:eastAsia="en-US"/>
        </w:rPr>
        <w:tab/>
      </w:r>
      <w:r w:rsidR="009C3E80" w:rsidRPr="003175D1">
        <w:rPr>
          <w:rFonts w:eastAsia="Calibri"/>
          <w:szCs w:val="22"/>
          <w:lang w:eastAsia="en-US"/>
        </w:rPr>
        <w:tab/>
      </w:r>
      <w:r w:rsidR="009C3E80" w:rsidRPr="003175D1">
        <w:rPr>
          <w:rFonts w:eastAsia="Calibri"/>
          <w:szCs w:val="22"/>
          <w:lang w:eastAsia="en-US"/>
        </w:rPr>
        <w:tab/>
      </w:r>
      <w:r w:rsidR="009C3E80" w:rsidRPr="003175D1">
        <w:rPr>
          <w:rFonts w:eastAsia="Calibri"/>
          <w:szCs w:val="22"/>
          <w:lang w:eastAsia="en-US"/>
        </w:rPr>
        <w:tab/>
      </w:r>
      <w:r w:rsidR="009C3E80" w:rsidRPr="003175D1">
        <w:rPr>
          <w:rFonts w:eastAsia="Calibri"/>
          <w:szCs w:val="22"/>
          <w:lang w:eastAsia="en-US"/>
        </w:rPr>
        <w:tab/>
      </w:r>
      <w:r w:rsidR="009C3E80" w:rsidRPr="003175D1">
        <w:rPr>
          <w:rFonts w:eastAsia="Calibri"/>
          <w:szCs w:val="22"/>
          <w:lang w:eastAsia="en-US"/>
        </w:rPr>
        <w:tab/>
      </w:r>
      <w:r w:rsidR="009C3E80" w:rsidRPr="003175D1">
        <w:rPr>
          <w:rFonts w:eastAsia="Calibri"/>
          <w:szCs w:val="22"/>
          <w:lang w:eastAsia="en-US"/>
        </w:rPr>
        <w:tab/>
        <w:t>Podpis študent-a/-ke:</w:t>
      </w:r>
    </w:p>
    <w:p w14:paraId="334E10FC" w14:textId="77777777" w:rsidR="009C3E80" w:rsidRPr="003175D1" w:rsidRDefault="009C3E80" w:rsidP="009C3E80">
      <w:pPr>
        <w:jc w:val="right"/>
        <w:rPr>
          <w:rFonts w:eastAsia="Calibri"/>
          <w:szCs w:val="22"/>
          <w:lang w:eastAsia="en-US"/>
        </w:rPr>
      </w:pPr>
    </w:p>
    <w:p w14:paraId="54EE6452" w14:textId="77777777" w:rsidR="009C3E80" w:rsidRPr="003175D1" w:rsidRDefault="009C3E80" w:rsidP="009C3E80">
      <w:pPr>
        <w:ind w:left="4254" w:firstLine="709"/>
        <w:jc w:val="center"/>
        <w:rPr>
          <w:rFonts w:eastAsia="Calibri"/>
          <w:szCs w:val="22"/>
          <w:lang w:eastAsia="en-US"/>
        </w:rPr>
      </w:pPr>
      <w:r w:rsidRPr="003175D1">
        <w:rPr>
          <w:rFonts w:eastAsia="Calibri"/>
          <w:szCs w:val="22"/>
          <w:lang w:eastAsia="en-US"/>
        </w:rPr>
        <w:t>____________________________</w:t>
      </w:r>
    </w:p>
    <w:p w14:paraId="588B7049" w14:textId="77777777" w:rsidR="009C3E80" w:rsidRPr="003175D1" w:rsidRDefault="009C3E80" w:rsidP="009C3E80">
      <w:pPr>
        <w:rPr>
          <w:rFonts w:eastAsia="Calibri"/>
          <w:szCs w:val="22"/>
          <w:lang w:eastAsia="en-US"/>
        </w:rPr>
      </w:pPr>
    </w:p>
    <w:p w14:paraId="785F79D5" w14:textId="77777777" w:rsidR="009C3E80" w:rsidRPr="003175D1" w:rsidRDefault="009C3E80" w:rsidP="009C3E80">
      <w:pPr>
        <w:rPr>
          <w:rFonts w:eastAsia="Calibri"/>
          <w:color w:val="FF0000"/>
          <w:szCs w:val="22"/>
          <w:lang w:eastAsia="en-US"/>
        </w:rPr>
      </w:pPr>
    </w:p>
    <w:p w14:paraId="10FE57EA" w14:textId="77777777" w:rsidR="009763DB" w:rsidRDefault="009763DB" w:rsidP="009763DB">
      <w:pPr>
        <w:rPr>
          <w:rFonts w:eastAsia="Calibri"/>
          <w:b/>
          <w:szCs w:val="22"/>
          <w:lang w:eastAsia="en-US"/>
        </w:rPr>
      </w:pPr>
    </w:p>
    <w:p w14:paraId="10A8B8CC" w14:textId="77777777" w:rsidR="009763DB" w:rsidRDefault="009763DB" w:rsidP="009763DB">
      <w:pPr>
        <w:rPr>
          <w:rFonts w:eastAsia="Calibri"/>
          <w:b/>
          <w:szCs w:val="22"/>
          <w:lang w:eastAsia="en-US"/>
        </w:rPr>
      </w:pPr>
    </w:p>
    <w:p w14:paraId="65F6F5C8" w14:textId="77777777" w:rsidR="009763DB" w:rsidRDefault="009763DB" w:rsidP="009763DB">
      <w:pPr>
        <w:rPr>
          <w:rFonts w:eastAsia="Calibri"/>
          <w:b/>
          <w:szCs w:val="22"/>
          <w:lang w:eastAsia="en-US"/>
        </w:rPr>
      </w:pPr>
    </w:p>
    <w:p w14:paraId="325955ED" w14:textId="77777777" w:rsidR="009763DB" w:rsidRDefault="009763DB" w:rsidP="009763DB">
      <w:pPr>
        <w:rPr>
          <w:rFonts w:eastAsia="Calibri"/>
          <w:b/>
          <w:szCs w:val="22"/>
          <w:lang w:eastAsia="en-US"/>
        </w:rPr>
      </w:pPr>
    </w:p>
    <w:p w14:paraId="155FA0FF" w14:textId="77777777" w:rsidR="009763DB" w:rsidRDefault="009763DB" w:rsidP="009763DB">
      <w:pPr>
        <w:rPr>
          <w:rFonts w:eastAsia="Calibri"/>
          <w:b/>
          <w:szCs w:val="22"/>
          <w:lang w:eastAsia="en-US"/>
        </w:rPr>
      </w:pPr>
    </w:p>
    <w:p w14:paraId="524C479F" w14:textId="77777777" w:rsidR="009763DB" w:rsidRDefault="009763DB" w:rsidP="009763DB">
      <w:pPr>
        <w:rPr>
          <w:rFonts w:eastAsia="Calibri"/>
          <w:b/>
          <w:szCs w:val="22"/>
          <w:lang w:eastAsia="en-US"/>
        </w:rPr>
      </w:pPr>
    </w:p>
    <w:p w14:paraId="5FD4035F" w14:textId="77777777" w:rsidR="009763DB" w:rsidRDefault="009763DB" w:rsidP="009763DB">
      <w:pPr>
        <w:rPr>
          <w:rFonts w:eastAsia="Calibri"/>
          <w:b/>
          <w:szCs w:val="22"/>
          <w:lang w:eastAsia="en-US"/>
        </w:rPr>
      </w:pPr>
    </w:p>
    <w:p w14:paraId="0827FA64" w14:textId="77777777" w:rsidR="009763DB" w:rsidRDefault="009763DB" w:rsidP="009763DB">
      <w:pPr>
        <w:rPr>
          <w:rFonts w:eastAsia="Calibri"/>
          <w:b/>
          <w:szCs w:val="22"/>
          <w:lang w:eastAsia="en-US"/>
        </w:rPr>
      </w:pPr>
    </w:p>
    <w:p w14:paraId="1C6499A2" w14:textId="77777777" w:rsidR="009763DB" w:rsidRDefault="009763DB" w:rsidP="009763DB">
      <w:pPr>
        <w:rPr>
          <w:rFonts w:eastAsia="Calibri"/>
          <w:b/>
          <w:szCs w:val="22"/>
          <w:lang w:eastAsia="en-US"/>
        </w:rPr>
      </w:pPr>
    </w:p>
    <w:p w14:paraId="40BB66E9" w14:textId="77777777" w:rsidR="009763DB" w:rsidRDefault="009763DB" w:rsidP="009763DB">
      <w:pPr>
        <w:rPr>
          <w:rFonts w:eastAsia="Calibri"/>
          <w:b/>
          <w:szCs w:val="22"/>
          <w:lang w:eastAsia="en-US"/>
        </w:rPr>
      </w:pPr>
    </w:p>
    <w:p w14:paraId="7AD13DA6" w14:textId="77777777" w:rsidR="009763DB" w:rsidRDefault="009763DB" w:rsidP="009763DB">
      <w:pPr>
        <w:rPr>
          <w:rFonts w:eastAsia="Calibri"/>
          <w:b/>
          <w:szCs w:val="22"/>
          <w:lang w:eastAsia="en-US"/>
        </w:rPr>
      </w:pPr>
    </w:p>
    <w:p w14:paraId="2FE5C64E" w14:textId="606E1FB8" w:rsidR="009763DB" w:rsidRPr="00D37188" w:rsidRDefault="009763DB" w:rsidP="009763DB">
      <w:pPr>
        <w:rPr>
          <w:rFonts w:asciiTheme="minorHAnsi" w:eastAsia="Calibri" w:hAnsiTheme="minorHAnsi" w:cstheme="minorHAnsi"/>
          <w:b/>
          <w:szCs w:val="22"/>
          <w:lang w:eastAsia="en-US"/>
        </w:rPr>
      </w:pPr>
      <w:r w:rsidRPr="00D37188">
        <w:rPr>
          <w:rFonts w:asciiTheme="minorHAnsi" w:eastAsia="Calibri" w:hAnsiTheme="minorHAnsi" w:cstheme="minorHAnsi"/>
          <w:b/>
          <w:szCs w:val="22"/>
          <w:lang w:eastAsia="en-US"/>
        </w:rPr>
        <w:t xml:space="preserve">Priloga 9 ‒ IZJAVA O ISTOVETNOSTI TISKANE IN ELEKTRONSKE OBLIKE </w:t>
      </w:r>
      <w:r w:rsidR="00142175">
        <w:rPr>
          <w:rFonts w:asciiTheme="minorHAnsi" w:eastAsia="Calibri" w:hAnsiTheme="minorHAnsi" w:cstheme="minorHAnsi"/>
          <w:b/>
          <w:szCs w:val="22"/>
          <w:lang w:eastAsia="en-US"/>
        </w:rPr>
        <w:t>MAGISTRSKEGA</w:t>
      </w:r>
      <w:r w:rsidRPr="00D37188">
        <w:rPr>
          <w:rFonts w:asciiTheme="minorHAnsi" w:eastAsia="Calibri" w:hAnsiTheme="minorHAnsi" w:cstheme="minorHAnsi"/>
          <w:b/>
          <w:szCs w:val="22"/>
          <w:lang w:eastAsia="en-US"/>
        </w:rPr>
        <w:t xml:space="preserve"> DELA </w:t>
      </w:r>
    </w:p>
    <w:p w14:paraId="1CF55A0E" w14:textId="77777777" w:rsidR="009763DB" w:rsidRPr="00D37188" w:rsidRDefault="009763DB" w:rsidP="009763DB">
      <w:pPr>
        <w:rPr>
          <w:rFonts w:asciiTheme="minorHAnsi" w:eastAsia="Calibri" w:hAnsiTheme="minorHAnsi" w:cstheme="minorHAnsi"/>
          <w:b/>
          <w:bCs/>
          <w:szCs w:val="22"/>
          <w:lang w:eastAsia="en-US"/>
        </w:rPr>
      </w:pPr>
    </w:p>
    <w:p w14:paraId="0B8C9C03" w14:textId="77777777" w:rsidR="009763DB" w:rsidRPr="00D37188" w:rsidRDefault="009763DB" w:rsidP="009763DB">
      <w:pPr>
        <w:jc w:val="center"/>
        <w:rPr>
          <w:rFonts w:asciiTheme="minorHAnsi" w:eastAsia="Calibri" w:hAnsiTheme="minorHAnsi" w:cstheme="minorHAnsi"/>
          <w:bCs/>
          <w:szCs w:val="22"/>
          <w:lang w:eastAsia="en-US"/>
        </w:rPr>
      </w:pPr>
      <w:r w:rsidRPr="00D37188">
        <w:rPr>
          <w:rFonts w:asciiTheme="minorHAnsi" w:eastAsia="Calibri" w:hAnsiTheme="minorHAnsi" w:cstheme="minorHAnsi"/>
          <w:bCs/>
          <w:szCs w:val="22"/>
          <w:lang w:eastAsia="en-US"/>
        </w:rPr>
        <w:t>UNIVERZA V MARIBORU</w:t>
      </w:r>
    </w:p>
    <w:p w14:paraId="2C49D929" w14:textId="77777777" w:rsidR="009763DB" w:rsidRPr="00D37188" w:rsidRDefault="009763DB" w:rsidP="009763DB">
      <w:pPr>
        <w:jc w:val="center"/>
        <w:rPr>
          <w:rFonts w:asciiTheme="minorHAnsi" w:eastAsia="Calibri" w:hAnsiTheme="minorHAnsi" w:cstheme="minorHAnsi"/>
          <w:szCs w:val="22"/>
          <w:lang w:eastAsia="en-US"/>
        </w:rPr>
      </w:pPr>
      <w:r w:rsidRPr="00D37188">
        <w:rPr>
          <w:rFonts w:asciiTheme="minorHAnsi" w:eastAsia="Calibri" w:hAnsiTheme="minorHAnsi" w:cstheme="minorHAnsi"/>
          <w:szCs w:val="22"/>
          <w:lang w:eastAsia="en-US"/>
        </w:rPr>
        <w:t>FAKULTETA ZA NARAVOSLOVJE IN MATEMATIKO</w:t>
      </w:r>
    </w:p>
    <w:p w14:paraId="281CCAF8" w14:textId="77777777" w:rsidR="009763DB" w:rsidRPr="00D37188" w:rsidRDefault="009763DB" w:rsidP="009763DB">
      <w:pPr>
        <w:jc w:val="center"/>
        <w:rPr>
          <w:rFonts w:asciiTheme="minorHAnsi" w:eastAsia="Calibri" w:hAnsiTheme="minorHAnsi" w:cstheme="minorHAnsi"/>
          <w:b/>
          <w:bCs/>
          <w:szCs w:val="22"/>
          <w:lang w:eastAsia="en-US"/>
        </w:rPr>
      </w:pPr>
    </w:p>
    <w:p w14:paraId="763B968C" w14:textId="77777777" w:rsidR="009763DB" w:rsidRPr="00D37188" w:rsidRDefault="009763DB" w:rsidP="009763DB">
      <w:pPr>
        <w:rPr>
          <w:rFonts w:asciiTheme="minorHAnsi" w:eastAsia="Calibri" w:hAnsiTheme="minorHAnsi" w:cstheme="minorHAnsi"/>
          <w:b/>
          <w:bCs/>
          <w:szCs w:val="22"/>
          <w:lang w:eastAsia="en-US"/>
        </w:rPr>
      </w:pPr>
    </w:p>
    <w:p w14:paraId="5E5512C7" w14:textId="2863A30A" w:rsidR="00D37188" w:rsidRPr="00D37188" w:rsidRDefault="00D37188" w:rsidP="00D37188">
      <w:pPr>
        <w:pStyle w:val="Default"/>
        <w:ind w:left="708" w:firstLine="708"/>
        <w:rPr>
          <w:rFonts w:asciiTheme="minorHAnsi" w:hAnsiTheme="minorHAnsi" w:cstheme="minorHAnsi"/>
          <w:b/>
          <w:bCs/>
          <w:sz w:val="22"/>
          <w:szCs w:val="22"/>
        </w:rPr>
      </w:pPr>
      <w:r w:rsidRPr="00D37188">
        <w:rPr>
          <w:rFonts w:asciiTheme="minorHAnsi" w:hAnsiTheme="minorHAnsi" w:cstheme="minorHAnsi"/>
          <w:b/>
          <w:bCs/>
          <w:sz w:val="22"/>
          <w:szCs w:val="22"/>
        </w:rPr>
        <w:t xml:space="preserve">IZJAVA O ISTOVETNOSTI TISKANE IN ELEKTRONSKE OBLIKE </w:t>
      </w:r>
      <w:r w:rsidR="00142175">
        <w:rPr>
          <w:rFonts w:asciiTheme="minorHAnsi" w:hAnsiTheme="minorHAnsi" w:cstheme="minorHAnsi"/>
          <w:b/>
          <w:bCs/>
          <w:sz w:val="22"/>
          <w:szCs w:val="22"/>
        </w:rPr>
        <w:t>MAGISTRSKEGA</w:t>
      </w:r>
      <w:r w:rsidRPr="00D37188">
        <w:rPr>
          <w:rFonts w:asciiTheme="minorHAnsi" w:hAnsiTheme="minorHAnsi" w:cstheme="minorHAnsi"/>
          <w:b/>
          <w:bCs/>
          <w:sz w:val="22"/>
          <w:szCs w:val="22"/>
        </w:rPr>
        <w:t xml:space="preserve"> DELA </w:t>
      </w:r>
    </w:p>
    <w:p w14:paraId="00BE51C9" w14:textId="77777777" w:rsidR="00D37188" w:rsidRPr="00D37188" w:rsidRDefault="00D37188" w:rsidP="00D37188">
      <w:pPr>
        <w:pStyle w:val="Default"/>
        <w:rPr>
          <w:rFonts w:asciiTheme="minorHAnsi" w:hAnsiTheme="minorHAnsi" w:cstheme="minorHAnsi"/>
          <w:sz w:val="22"/>
          <w:szCs w:val="22"/>
        </w:rPr>
      </w:pPr>
    </w:p>
    <w:p w14:paraId="20D46ACB" w14:textId="77777777" w:rsidR="00D37188" w:rsidRDefault="00D37188" w:rsidP="00D37188">
      <w:pPr>
        <w:pStyle w:val="Default"/>
        <w:rPr>
          <w:rFonts w:asciiTheme="minorHAnsi" w:hAnsiTheme="minorHAnsi" w:cstheme="minorHAnsi"/>
          <w:sz w:val="22"/>
          <w:szCs w:val="22"/>
        </w:rPr>
      </w:pPr>
    </w:p>
    <w:p w14:paraId="2054384E" w14:textId="2F6A6C95" w:rsidR="00D37188" w:rsidRPr="00D37188" w:rsidRDefault="00D37188" w:rsidP="00D37188">
      <w:pPr>
        <w:pStyle w:val="Default"/>
        <w:rPr>
          <w:rFonts w:asciiTheme="minorHAnsi" w:hAnsiTheme="minorHAnsi" w:cstheme="minorHAnsi"/>
          <w:sz w:val="22"/>
          <w:szCs w:val="22"/>
        </w:rPr>
      </w:pPr>
      <w:r w:rsidRPr="00D37188">
        <w:rPr>
          <w:rFonts w:asciiTheme="minorHAnsi" w:hAnsiTheme="minorHAnsi" w:cstheme="minorHAnsi"/>
          <w:sz w:val="22"/>
          <w:szCs w:val="22"/>
        </w:rPr>
        <w:t xml:space="preserve">Ime in priimek študent-a/-ke: _______________________________________________________ </w:t>
      </w:r>
    </w:p>
    <w:p w14:paraId="5A00C939" w14:textId="77777777" w:rsidR="00D37188" w:rsidRPr="00D37188" w:rsidRDefault="00D37188" w:rsidP="00D37188">
      <w:pPr>
        <w:pStyle w:val="Default"/>
        <w:rPr>
          <w:rFonts w:asciiTheme="minorHAnsi" w:hAnsiTheme="minorHAnsi" w:cstheme="minorHAnsi"/>
          <w:sz w:val="22"/>
          <w:szCs w:val="22"/>
        </w:rPr>
      </w:pPr>
      <w:r w:rsidRPr="00D37188">
        <w:rPr>
          <w:rFonts w:asciiTheme="minorHAnsi" w:hAnsiTheme="minorHAnsi" w:cstheme="minorHAnsi"/>
          <w:sz w:val="22"/>
          <w:szCs w:val="22"/>
        </w:rPr>
        <w:t xml:space="preserve">Študijski program: ________________________________________________________________ </w:t>
      </w:r>
    </w:p>
    <w:p w14:paraId="6B348096" w14:textId="77777777" w:rsidR="00D37188" w:rsidRPr="00D37188" w:rsidRDefault="00D37188" w:rsidP="00D37188">
      <w:pPr>
        <w:pStyle w:val="Default"/>
        <w:rPr>
          <w:rFonts w:asciiTheme="minorHAnsi" w:hAnsiTheme="minorHAnsi" w:cstheme="minorHAnsi"/>
          <w:sz w:val="22"/>
          <w:szCs w:val="22"/>
        </w:rPr>
      </w:pPr>
      <w:r w:rsidRPr="00D37188">
        <w:rPr>
          <w:rFonts w:asciiTheme="minorHAnsi" w:hAnsiTheme="minorHAnsi" w:cstheme="minorHAnsi"/>
          <w:sz w:val="22"/>
          <w:szCs w:val="22"/>
        </w:rPr>
        <w:t xml:space="preserve">Naslov zaključnega dela: ___________________________________________________________ </w:t>
      </w:r>
    </w:p>
    <w:p w14:paraId="5835D9CD" w14:textId="77777777" w:rsidR="00D37188" w:rsidRPr="00D37188" w:rsidRDefault="00D37188" w:rsidP="00D37188">
      <w:pPr>
        <w:pStyle w:val="Default"/>
        <w:rPr>
          <w:rFonts w:asciiTheme="minorHAnsi" w:hAnsiTheme="minorHAnsi" w:cstheme="minorHAnsi"/>
          <w:sz w:val="22"/>
          <w:szCs w:val="22"/>
        </w:rPr>
      </w:pPr>
      <w:r w:rsidRPr="00D37188">
        <w:rPr>
          <w:rFonts w:asciiTheme="minorHAnsi" w:hAnsiTheme="minorHAnsi" w:cstheme="minorHAnsi"/>
          <w:sz w:val="22"/>
          <w:szCs w:val="22"/>
        </w:rPr>
        <w:t xml:space="preserve">_______________________________________________________________________________ </w:t>
      </w:r>
    </w:p>
    <w:p w14:paraId="24F1691D" w14:textId="77777777" w:rsidR="00D37188" w:rsidRPr="00D37188" w:rsidRDefault="00D37188" w:rsidP="00D37188">
      <w:pPr>
        <w:pStyle w:val="Default"/>
        <w:rPr>
          <w:rFonts w:asciiTheme="minorHAnsi" w:hAnsiTheme="minorHAnsi" w:cstheme="minorHAnsi"/>
          <w:sz w:val="22"/>
          <w:szCs w:val="22"/>
        </w:rPr>
      </w:pPr>
      <w:r w:rsidRPr="00D37188">
        <w:rPr>
          <w:rFonts w:asciiTheme="minorHAnsi" w:hAnsiTheme="minorHAnsi" w:cstheme="minorHAnsi"/>
          <w:sz w:val="22"/>
          <w:szCs w:val="22"/>
        </w:rPr>
        <w:t xml:space="preserve">Mentor/-ica: __________________________________________________ </w:t>
      </w:r>
    </w:p>
    <w:p w14:paraId="5C5A36A1" w14:textId="77777777" w:rsidR="00D37188" w:rsidRPr="00D37188" w:rsidRDefault="00D37188" w:rsidP="00D37188">
      <w:pPr>
        <w:spacing w:line="259" w:lineRule="auto"/>
        <w:ind w:left="2"/>
        <w:rPr>
          <w:rFonts w:asciiTheme="minorHAnsi" w:hAnsiTheme="minorHAnsi" w:cstheme="minorHAnsi"/>
          <w:szCs w:val="22"/>
        </w:rPr>
      </w:pPr>
      <w:r w:rsidRPr="00D37188">
        <w:rPr>
          <w:rFonts w:asciiTheme="minorHAnsi" w:hAnsiTheme="minorHAnsi" w:cstheme="minorHAnsi"/>
          <w:szCs w:val="22"/>
        </w:rPr>
        <w:t xml:space="preserve">Somentor/-ica: ________________________________________________  </w:t>
      </w:r>
    </w:p>
    <w:p w14:paraId="0BEEA811" w14:textId="77777777" w:rsidR="00D37188" w:rsidRPr="00D37188" w:rsidRDefault="00D37188" w:rsidP="00D37188">
      <w:pPr>
        <w:spacing w:line="259" w:lineRule="auto"/>
        <w:ind w:left="2"/>
        <w:rPr>
          <w:rFonts w:asciiTheme="minorHAnsi" w:hAnsiTheme="minorHAnsi" w:cstheme="minorHAnsi"/>
          <w:szCs w:val="22"/>
        </w:rPr>
      </w:pPr>
    </w:p>
    <w:p w14:paraId="5DB24507" w14:textId="77777777" w:rsidR="00D37188" w:rsidRPr="00D37188" w:rsidRDefault="00D37188" w:rsidP="00D37188">
      <w:pPr>
        <w:ind w:left="-3" w:right="576"/>
        <w:rPr>
          <w:rFonts w:asciiTheme="minorHAnsi" w:hAnsiTheme="minorHAnsi" w:cstheme="minorHAnsi"/>
          <w:szCs w:val="22"/>
        </w:rPr>
      </w:pPr>
      <w:r w:rsidRPr="00D37188">
        <w:rPr>
          <w:rFonts w:asciiTheme="minorHAnsi" w:hAnsiTheme="minorHAnsi" w:cstheme="minorHAnsi"/>
          <w:szCs w:val="22"/>
        </w:rPr>
        <w:t xml:space="preserve">Podpisan‐i/‐a študent/‐ka _____________________________________   </w:t>
      </w:r>
    </w:p>
    <w:p w14:paraId="1B0F07DE" w14:textId="77777777" w:rsidR="00D37188" w:rsidRPr="00D37188" w:rsidRDefault="00D37188" w:rsidP="0067205C">
      <w:pPr>
        <w:numPr>
          <w:ilvl w:val="0"/>
          <w:numId w:val="61"/>
        </w:numPr>
        <w:spacing w:after="6" w:line="247" w:lineRule="auto"/>
        <w:ind w:right="576" w:hanging="360"/>
        <w:rPr>
          <w:rFonts w:asciiTheme="minorHAnsi" w:hAnsiTheme="minorHAnsi" w:cstheme="minorHAnsi"/>
          <w:szCs w:val="22"/>
        </w:rPr>
      </w:pPr>
      <w:r w:rsidRPr="00D37188">
        <w:rPr>
          <w:rFonts w:asciiTheme="minorHAnsi" w:hAnsiTheme="minorHAnsi" w:cstheme="minorHAnsi"/>
          <w:szCs w:val="22"/>
        </w:rPr>
        <w:t xml:space="preserve">izjavljam, da je tiskana oblika zaključnega dela istovetna elektronski obliki zaključnega dela, ki sem jo oddal/‐a za objavo v DKUM. </w:t>
      </w:r>
    </w:p>
    <w:p w14:paraId="2AAD9FD3" w14:textId="77777777" w:rsidR="00D37188" w:rsidRPr="00D37188" w:rsidRDefault="00D37188" w:rsidP="00D37188">
      <w:pPr>
        <w:ind w:left="355" w:right="576"/>
        <w:rPr>
          <w:rFonts w:asciiTheme="minorHAnsi" w:hAnsiTheme="minorHAnsi" w:cstheme="minorHAnsi"/>
          <w:szCs w:val="22"/>
        </w:rPr>
      </w:pPr>
    </w:p>
    <w:p w14:paraId="61D922C3" w14:textId="77777777" w:rsidR="00D37188" w:rsidRPr="00D37188" w:rsidRDefault="00D37188" w:rsidP="00D37188">
      <w:pPr>
        <w:spacing w:line="259" w:lineRule="auto"/>
        <w:ind w:left="2"/>
        <w:rPr>
          <w:rFonts w:asciiTheme="minorHAnsi" w:hAnsiTheme="minorHAnsi" w:cstheme="minorHAnsi"/>
          <w:szCs w:val="22"/>
        </w:rPr>
      </w:pPr>
      <w:r w:rsidRPr="00D37188">
        <w:rPr>
          <w:rFonts w:asciiTheme="minorHAnsi" w:hAnsiTheme="minorHAnsi" w:cstheme="minorHAnsi"/>
          <w:szCs w:val="22"/>
        </w:rPr>
        <w:t xml:space="preserve"> </w:t>
      </w:r>
    </w:p>
    <w:p w14:paraId="62178D1F" w14:textId="77777777" w:rsidR="00D37188" w:rsidRPr="00D37188" w:rsidRDefault="00D37188" w:rsidP="00D37188">
      <w:pPr>
        <w:tabs>
          <w:tab w:val="center" w:pos="2128"/>
          <w:tab w:val="center" w:pos="2838"/>
          <w:tab w:val="center" w:pos="3549"/>
          <w:tab w:val="center" w:pos="4254"/>
          <w:tab w:val="center" w:pos="4964"/>
          <w:tab w:val="center" w:pos="6640"/>
        </w:tabs>
        <w:ind w:left="-13"/>
        <w:rPr>
          <w:rFonts w:asciiTheme="minorHAnsi" w:hAnsiTheme="minorHAnsi" w:cstheme="minorHAnsi"/>
          <w:szCs w:val="22"/>
        </w:rPr>
      </w:pPr>
      <w:r w:rsidRPr="00D37188">
        <w:rPr>
          <w:rFonts w:asciiTheme="minorHAnsi" w:hAnsiTheme="minorHAnsi" w:cstheme="minorHAnsi"/>
          <w:szCs w:val="22"/>
        </w:rPr>
        <w:t xml:space="preserve">Kraj in datum:  </w:t>
      </w:r>
      <w:r w:rsidRPr="00D37188">
        <w:rPr>
          <w:rFonts w:asciiTheme="minorHAnsi" w:hAnsiTheme="minorHAnsi" w:cstheme="minorHAnsi"/>
          <w:szCs w:val="22"/>
        </w:rPr>
        <w:tab/>
        <w:t xml:space="preserve"> </w:t>
      </w:r>
      <w:r w:rsidRPr="00D37188">
        <w:rPr>
          <w:rFonts w:asciiTheme="minorHAnsi" w:hAnsiTheme="minorHAnsi" w:cstheme="minorHAnsi"/>
          <w:szCs w:val="22"/>
        </w:rPr>
        <w:tab/>
        <w:t xml:space="preserve"> </w:t>
      </w:r>
      <w:r w:rsidRPr="00D37188">
        <w:rPr>
          <w:rFonts w:asciiTheme="minorHAnsi" w:hAnsiTheme="minorHAnsi" w:cstheme="minorHAnsi"/>
          <w:szCs w:val="22"/>
        </w:rPr>
        <w:tab/>
        <w:t xml:space="preserve"> </w:t>
      </w:r>
      <w:r w:rsidRPr="00D37188">
        <w:rPr>
          <w:rFonts w:asciiTheme="minorHAnsi" w:hAnsiTheme="minorHAnsi" w:cstheme="minorHAnsi"/>
          <w:szCs w:val="22"/>
        </w:rPr>
        <w:tab/>
        <w:t xml:space="preserve"> </w:t>
      </w:r>
      <w:r w:rsidRPr="00D37188">
        <w:rPr>
          <w:rFonts w:asciiTheme="minorHAnsi" w:hAnsiTheme="minorHAnsi" w:cstheme="minorHAnsi"/>
          <w:szCs w:val="22"/>
        </w:rPr>
        <w:tab/>
        <w:t xml:space="preserve"> </w:t>
      </w:r>
      <w:r w:rsidRPr="00D37188">
        <w:rPr>
          <w:rFonts w:asciiTheme="minorHAnsi" w:hAnsiTheme="minorHAnsi" w:cstheme="minorHAnsi"/>
          <w:szCs w:val="22"/>
        </w:rPr>
        <w:tab/>
        <w:t xml:space="preserve">Podpis študent‐a/‐ke: </w:t>
      </w:r>
    </w:p>
    <w:p w14:paraId="3C8DC8E3" w14:textId="0AC70600" w:rsidR="00D37188" w:rsidRPr="00D37188" w:rsidRDefault="00D37188" w:rsidP="00D37188">
      <w:pPr>
        <w:spacing w:after="23" w:line="250" w:lineRule="auto"/>
        <w:rPr>
          <w:rFonts w:asciiTheme="minorHAnsi" w:hAnsiTheme="minorHAnsi" w:cstheme="minorHAnsi"/>
          <w:szCs w:val="22"/>
        </w:rPr>
      </w:pP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Pr>
          <w:rFonts w:asciiTheme="minorHAnsi" w:hAnsiTheme="minorHAnsi" w:cstheme="minorHAnsi"/>
          <w:szCs w:val="22"/>
        </w:rPr>
        <w:tab/>
      </w:r>
      <w:r w:rsidRPr="00D37188">
        <w:rPr>
          <w:rFonts w:asciiTheme="minorHAnsi" w:hAnsiTheme="minorHAnsi" w:cstheme="minorHAnsi"/>
          <w:szCs w:val="22"/>
        </w:rPr>
        <w:t>____________________________</w:t>
      </w:r>
    </w:p>
    <w:p w14:paraId="26607226" w14:textId="77777777" w:rsidR="00D37188" w:rsidRPr="00D37188" w:rsidRDefault="00D37188" w:rsidP="00D37188">
      <w:pPr>
        <w:spacing w:after="160" w:line="259" w:lineRule="auto"/>
        <w:jc w:val="left"/>
        <w:rPr>
          <w:rFonts w:asciiTheme="minorHAnsi" w:hAnsiTheme="minorHAnsi" w:cstheme="minorHAnsi"/>
          <w:b/>
          <w:szCs w:val="22"/>
        </w:rPr>
      </w:pPr>
      <w:r w:rsidRPr="00D37188">
        <w:rPr>
          <w:rFonts w:asciiTheme="minorHAnsi" w:hAnsiTheme="minorHAnsi" w:cstheme="minorHAnsi"/>
          <w:szCs w:val="22"/>
        </w:rPr>
        <w:br w:type="page"/>
      </w:r>
    </w:p>
    <w:p w14:paraId="0B511103" w14:textId="77777777" w:rsidR="009763DB" w:rsidRPr="00DF1509" w:rsidRDefault="009763DB" w:rsidP="009763DB">
      <w:pPr>
        <w:rPr>
          <w:rFonts w:eastAsia="Calibri"/>
          <w:szCs w:val="22"/>
          <w:lang w:eastAsia="en-US"/>
        </w:rPr>
      </w:pPr>
    </w:p>
    <w:p w14:paraId="01D1CE01" w14:textId="6DA82710" w:rsidR="009C3E80" w:rsidRPr="00DF1509" w:rsidRDefault="009C3E80" w:rsidP="009C3E80">
      <w:pPr>
        <w:rPr>
          <w:rFonts w:eastAsia="Calibri"/>
          <w:b/>
          <w:szCs w:val="22"/>
          <w:lang w:eastAsia="en-US"/>
        </w:rPr>
      </w:pPr>
      <w:r w:rsidRPr="00DF1509">
        <w:rPr>
          <w:rFonts w:eastAsia="Calibri"/>
          <w:b/>
          <w:szCs w:val="22"/>
          <w:lang w:eastAsia="en-US"/>
        </w:rPr>
        <w:t xml:space="preserve">Priloga </w:t>
      </w:r>
      <w:r w:rsidR="00D37188">
        <w:rPr>
          <w:rFonts w:eastAsia="Calibri"/>
          <w:b/>
          <w:szCs w:val="22"/>
          <w:lang w:eastAsia="en-US"/>
        </w:rPr>
        <w:t>10</w:t>
      </w:r>
      <w:r w:rsidRPr="00DF1509">
        <w:rPr>
          <w:rFonts w:eastAsia="Calibri"/>
          <w:b/>
          <w:szCs w:val="22"/>
          <w:lang w:eastAsia="en-US"/>
        </w:rPr>
        <w:t xml:space="preserve"> ‒ IZJAVA O OBJAVI OSEBNIH PODATKOV </w:t>
      </w:r>
    </w:p>
    <w:p w14:paraId="68D8A5F2" w14:textId="77777777" w:rsidR="009C3E80" w:rsidRPr="00DF1509" w:rsidRDefault="009C3E80" w:rsidP="009C3E80">
      <w:pPr>
        <w:rPr>
          <w:rFonts w:eastAsia="Calibri"/>
          <w:b/>
          <w:bCs/>
          <w:szCs w:val="22"/>
          <w:lang w:eastAsia="en-US"/>
        </w:rPr>
      </w:pPr>
    </w:p>
    <w:p w14:paraId="5A632DD9" w14:textId="77777777" w:rsidR="009C3E80" w:rsidRPr="00DF1509" w:rsidRDefault="009C3E80" w:rsidP="009C3E80">
      <w:pPr>
        <w:jc w:val="center"/>
        <w:rPr>
          <w:rFonts w:eastAsia="Calibri"/>
          <w:bCs/>
          <w:szCs w:val="22"/>
          <w:lang w:eastAsia="en-US"/>
        </w:rPr>
      </w:pPr>
      <w:r w:rsidRPr="00DF1509">
        <w:rPr>
          <w:rFonts w:eastAsia="Calibri"/>
          <w:bCs/>
          <w:szCs w:val="22"/>
          <w:lang w:eastAsia="en-US"/>
        </w:rPr>
        <w:t>UNIVERZA V MARIBORU</w:t>
      </w:r>
    </w:p>
    <w:p w14:paraId="29E2D51F" w14:textId="77777777" w:rsidR="009C3E80" w:rsidRPr="00DF1509" w:rsidRDefault="009C3E80" w:rsidP="009C3E80">
      <w:pPr>
        <w:jc w:val="center"/>
        <w:rPr>
          <w:rFonts w:eastAsia="Calibri"/>
          <w:sz w:val="20"/>
          <w:szCs w:val="20"/>
          <w:lang w:eastAsia="en-US"/>
        </w:rPr>
      </w:pPr>
      <w:r w:rsidRPr="00DF1509">
        <w:rPr>
          <w:rFonts w:eastAsia="Calibri"/>
          <w:szCs w:val="22"/>
          <w:lang w:eastAsia="en-US"/>
        </w:rPr>
        <w:t>FAKULTETA ZA NARAVOSLOVJE IN MATEMATIKO</w:t>
      </w:r>
    </w:p>
    <w:p w14:paraId="7E16C054" w14:textId="77777777" w:rsidR="009C3E80" w:rsidRPr="00DF1509" w:rsidRDefault="009C3E80" w:rsidP="009C3E80">
      <w:pPr>
        <w:jc w:val="center"/>
        <w:rPr>
          <w:rFonts w:eastAsia="Calibri"/>
          <w:b/>
          <w:bCs/>
          <w:szCs w:val="22"/>
          <w:lang w:eastAsia="en-US"/>
        </w:rPr>
      </w:pPr>
    </w:p>
    <w:p w14:paraId="49DD4DF3" w14:textId="77777777" w:rsidR="009C3E80" w:rsidRPr="00DF1509" w:rsidRDefault="009C3E80" w:rsidP="009C3E80">
      <w:pPr>
        <w:jc w:val="center"/>
        <w:rPr>
          <w:rFonts w:eastAsia="Calibri"/>
          <w:b/>
          <w:bCs/>
          <w:szCs w:val="22"/>
          <w:lang w:eastAsia="en-US"/>
        </w:rPr>
      </w:pPr>
      <w:r w:rsidRPr="00DF1509">
        <w:rPr>
          <w:rFonts w:eastAsia="Calibri"/>
          <w:b/>
          <w:bCs/>
          <w:szCs w:val="22"/>
          <w:lang w:eastAsia="en-US"/>
        </w:rPr>
        <w:t xml:space="preserve">IZJAVA O OBJAVI OSEBNIH PODATKOV </w:t>
      </w:r>
    </w:p>
    <w:p w14:paraId="4A0451CC" w14:textId="77777777" w:rsidR="009C3E80" w:rsidRPr="00DF1509" w:rsidRDefault="009C3E80" w:rsidP="009C3E80">
      <w:pPr>
        <w:rPr>
          <w:rFonts w:eastAsia="Calibri"/>
          <w:b/>
          <w:bCs/>
          <w:szCs w:val="22"/>
          <w:lang w:eastAsia="en-US"/>
        </w:rPr>
      </w:pPr>
    </w:p>
    <w:p w14:paraId="22C2D5E1" w14:textId="77777777" w:rsidR="009C3E80" w:rsidRPr="00DF1509" w:rsidRDefault="009C3E80" w:rsidP="009C3E80">
      <w:pPr>
        <w:rPr>
          <w:rFonts w:eastAsia="Calibri"/>
          <w:b/>
          <w:bCs/>
          <w:szCs w:val="22"/>
          <w:lang w:eastAsia="en-US"/>
        </w:rPr>
      </w:pPr>
    </w:p>
    <w:p w14:paraId="2793D941" w14:textId="77777777" w:rsidR="009C3E80" w:rsidRPr="00DF1509" w:rsidRDefault="009C3E80" w:rsidP="009C3E80">
      <w:pPr>
        <w:rPr>
          <w:rFonts w:eastAsia="Calibri"/>
          <w:szCs w:val="22"/>
          <w:lang w:eastAsia="en-US"/>
        </w:rPr>
      </w:pPr>
      <w:r w:rsidRPr="00DF1509">
        <w:rPr>
          <w:rFonts w:eastAsia="Calibri"/>
          <w:szCs w:val="22"/>
          <w:lang w:eastAsia="en-US"/>
        </w:rPr>
        <w:t>Ime in priimek diplomant-a/</w:t>
      </w:r>
      <w:r w:rsidR="00A63120">
        <w:rPr>
          <w:rFonts w:eastAsia="Calibri"/>
          <w:szCs w:val="22"/>
          <w:lang w:eastAsia="en-US"/>
        </w:rPr>
        <w:t>-ke</w:t>
      </w:r>
      <w:r w:rsidR="00AF2BE2">
        <w:rPr>
          <w:rFonts w:eastAsia="Calibri"/>
          <w:szCs w:val="22"/>
          <w:lang w:eastAsia="en-US"/>
        </w:rPr>
        <w:t xml:space="preserve"> / </w:t>
      </w:r>
      <w:r w:rsidRPr="00DF1509">
        <w:rPr>
          <w:rFonts w:eastAsia="Calibri"/>
          <w:szCs w:val="22"/>
          <w:lang w:eastAsia="en-US"/>
        </w:rPr>
        <w:t>magistrant-</w:t>
      </w:r>
      <w:r w:rsidR="00A63120">
        <w:rPr>
          <w:rFonts w:eastAsia="Calibri"/>
          <w:szCs w:val="22"/>
          <w:lang w:eastAsia="en-US"/>
        </w:rPr>
        <w:t>a</w:t>
      </w:r>
      <w:r w:rsidRPr="00DF1509">
        <w:rPr>
          <w:rFonts w:eastAsia="Calibri"/>
          <w:szCs w:val="22"/>
          <w:lang w:eastAsia="en-US"/>
        </w:rPr>
        <w:t>/-ke: ____________________________________________</w:t>
      </w:r>
    </w:p>
    <w:p w14:paraId="6E025526" w14:textId="77777777" w:rsidR="009C3E80" w:rsidRPr="00DF1509" w:rsidRDefault="009C3E80" w:rsidP="009C3E80">
      <w:pPr>
        <w:rPr>
          <w:rFonts w:eastAsia="Calibri"/>
          <w:szCs w:val="22"/>
          <w:lang w:eastAsia="en-US"/>
        </w:rPr>
      </w:pPr>
      <w:r w:rsidRPr="00DF1509">
        <w:rPr>
          <w:rFonts w:eastAsia="Calibri"/>
          <w:szCs w:val="22"/>
          <w:lang w:eastAsia="en-US"/>
        </w:rPr>
        <w:t>ID številka: __________________________________________________________________</w:t>
      </w:r>
    </w:p>
    <w:p w14:paraId="6A897808" w14:textId="77777777" w:rsidR="009C3E80" w:rsidRPr="00DF1509" w:rsidRDefault="009C3E80" w:rsidP="009C3E80">
      <w:pPr>
        <w:rPr>
          <w:rFonts w:eastAsia="Calibri"/>
          <w:szCs w:val="22"/>
          <w:lang w:eastAsia="en-US"/>
        </w:rPr>
      </w:pPr>
      <w:r w:rsidRPr="00DF1509">
        <w:rPr>
          <w:rFonts w:eastAsia="Calibri"/>
          <w:szCs w:val="22"/>
          <w:lang w:eastAsia="en-US"/>
        </w:rPr>
        <w:t>Študijski program: ________________________________________________________________</w:t>
      </w:r>
    </w:p>
    <w:p w14:paraId="36CEB408" w14:textId="77777777" w:rsidR="009C3E80" w:rsidRPr="00DF1509" w:rsidRDefault="009C3E80" w:rsidP="009C3E80">
      <w:pPr>
        <w:rPr>
          <w:rFonts w:eastAsia="Calibri"/>
          <w:szCs w:val="22"/>
          <w:lang w:eastAsia="en-US"/>
        </w:rPr>
      </w:pPr>
      <w:r w:rsidRPr="00DF1509">
        <w:rPr>
          <w:rFonts w:eastAsia="Calibri"/>
          <w:szCs w:val="22"/>
          <w:lang w:eastAsia="en-US"/>
        </w:rPr>
        <w:t xml:space="preserve">Naslov </w:t>
      </w:r>
      <w:r w:rsidR="00DF33EF" w:rsidRPr="00DF1509">
        <w:rPr>
          <w:rFonts w:eastAsia="Calibri"/>
          <w:szCs w:val="22"/>
          <w:lang w:eastAsia="en-US"/>
        </w:rPr>
        <w:t>magistrskega</w:t>
      </w:r>
      <w:r w:rsidRPr="00DF1509">
        <w:rPr>
          <w:rFonts w:eastAsia="Calibri"/>
          <w:szCs w:val="22"/>
          <w:lang w:eastAsia="en-US"/>
        </w:rPr>
        <w:t xml:space="preserve"> dela: ___________________________________________________________</w:t>
      </w:r>
    </w:p>
    <w:p w14:paraId="32DD6AAD" w14:textId="77777777" w:rsidR="009C3E80" w:rsidRPr="00DF1509" w:rsidRDefault="009C3E80" w:rsidP="009C3E80">
      <w:pPr>
        <w:rPr>
          <w:rFonts w:eastAsia="Calibri"/>
          <w:szCs w:val="22"/>
          <w:lang w:eastAsia="en-US"/>
        </w:rPr>
      </w:pPr>
      <w:r w:rsidRPr="00DF1509">
        <w:rPr>
          <w:rFonts w:eastAsia="Calibri"/>
          <w:szCs w:val="22"/>
          <w:lang w:eastAsia="en-US"/>
        </w:rPr>
        <w:t>_______________________________________________________________________________</w:t>
      </w:r>
    </w:p>
    <w:p w14:paraId="73524B88" w14:textId="77777777" w:rsidR="009C3E80" w:rsidRPr="00DF1509" w:rsidRDefault="009C3E80" w:rsidP="009C3E80">
      <w:pPr>
        <w:rPr>
          <w:rFonts w:eastAsia="Calibri"/>
          <w:szCs w:val="22"/>
          <w:lang w:eastAsia="en-US"/>
        </w:rPr>
      </w:pPr>
      <w:r w:rsidRPr="00DF1509">
        <w:rPr>
          <w:rFonts w:eastAsia="Calibri"/>
          <w:szCs w:val="22"/>
          <w:lang w:eastAsia="en-US"/>
        </w:rPr>
        <w:t>Mentor/-ica: __________________________________________________</w:t>
      </w:r>
    </w:p>
    <w:p w14:paraId="372894B2" w14:textId="77777777" w:rsidR="009C3E80" w:rsidRPr="00DF1509" w:rsidRDefault="009C3E80" w:rsidP="009C3E80">
      <w:pPr>
        <w:rPr>
          <w:rFonts w:eastAsia="Calibri"/>
          <w:szCs w:val="22"/>
          <w:lang w:eastAsia="en-US"/>
        </w:rPr>
      </w:pPr>
      <w:r w:rsidRPr="00DF1509">
        <w:rPr>
          <w:rFonts w:eastAsia="Calibri"/>
          <w:szCs w:val="22"/>
          <w:lang w:eastAsia="en-US"/>
        </w:rPr>
        <w:t>Somentor/-ica: ________________________________________________</w:t>
      </w:r>
    </w:p>
    <w:p w14:paraId="2ADD46E8" w14:textId="77777777" w:rsidR="009C3E80" w:rsidRPr="00DF1509" w:rsidRDefault="009C3E80" w:rsidP="009C3E80">
      <w:pPr>
        <w:rPr>
          <w:rFonts w:eastAsia="Calibri"/>
          <w:szCs w:val="22"/>
          <w:lang w:eastAsia="en-US"/>
        </w:rPr>
      </w:pPr>
    </w:p>
    <w:p w14:paraId="05F60EBF" w14:textId="77777777" w:rsidR="009C3E80" w:rsidRPr="00DF1509" w:rsidRDefault="009C3E80" w:rsidP="009C3E80">
      <w:pPr>
        <w:rPr>
          <w:rFonts w:eastAsia="Calibri"/>
          <w:szCs w:val="22"/>
          <w:lang w:eastAsia="en-US"/>
        </w:rPr>
      </w:pPr>
    </w:p>
    <w:p w14:paraId="4BA06E68" w14:textId="77777777" w:rsidR="009C3E80" w:rsidRPr="00DF1509" w:rsidRDefault="009C3E80" w:rsidP="009C3E80">
      <w:pPr>
        <w:rPr>
          <w:rFonts w:eastAsia="Calibri"/>
          <w:szCs w:val="22"/>
          <w:lang w:eastAsia="en-US"/>
        </w:rPr>
      </w:pPr>
      <w:r w:rsidRPr="00DF1509">
        <w:rPr>
          <w:rFonts w:eastAsia="Calibri"/>
          <w:szCs w:val="22"/>
          <w:lang w:eastAsia="en-US"/>
        </w:rPr>
        <w:t xml:space="preserve">Podpisan-i/-a izjavljam, da dovoljujem objavo osebnih podatkov, vezanih na zaključek študija (ime, priimek, leto zaključka študija, naslov </w:t>
      </w:r>
      <w:r w:rsidR="00DF33EF" w:rsidRPr="00DF1509">
        <w:rPr>
          <w:rFonts w:eastAsia="Calibri"/>
          <w:szCs w:val="22"/>
          <w:lang w:eastAsia="en-US"/>
        </w:rPr>
        <w:t>magistrskega</w:t>
      </w:r>
      <w:r w:rsidRPr="00DF1509">
        <w:rPr>
          <w:rFonts w:eastAsia="Calibri"/>
          <w:szCs w:val="22"/>
          <w:lang w:eastAsia="en-US"/>
        </w:rPr>
        <w:t xml:space="preserve"> dela) na spletnih straneh Univerze v Mariboru in v publikacijah Univerze v Mariboru. </w:t>
      </w:r>
    </w:p>
    <w:p w14:paraId="64B86E63" w14:textId="77777777" w:rsidR="009C3E80" w:rsidRPr="00DF1509" w:rsidRDefault="009C3E80" w:rsidP="009C3E80">
      <w:pPr>
        <w:rPr>
          <w:rFonts w:eastAsia="Calibri"/>
          <w:szCs w:val="22"/>
          <w:lang w:eastAsia="en-US"/>
        </w:rPr>
      </w:pPr>
    </w:p>
    <w:p w14:paraId="126FA74E" w14:textId="77777777" w:rsidR="009C3E80" w:rsidRPr="00DF1509" w:rsidRDefault="009C3E80" w:rsidP="009C3E80">
      <w:pPr>
        <w:rPr>
          <w:rFonts w:eastAsia="Calibri"/>
          <w:szCs w:val="22"/>
          <w:lang w:eastAsia="en-US"/>
        </w:rPr>
      </w:pPr>
    </w:p>
    <w:p w14:paraId="60721EEB" w14:textId="5B644F6F" w:rsidR="009C3E80" w:rsidRPr="00DF1509" w:rsidRDefault="00EE0C27" w:rsidP="009C3E80">
      <w:pPr>
        <w:rPr>
          <w:rFonts w:eastAsia="Calibri"/>
          <w:szCs w:val="22"/>
          <w:lang w:eastAsia="en-US"/>
        </w:rPr>
      </w:pPr>
      <w:r>
        <w:rPr>
          <w:rFonts w:eastAsia="Calibri"/>
          <w:szCs w:val="22"/>
          <w:lang w:eastAsia="en-US"/>
        </w:rPr>
        <w:t>Kraj in d</w:t>
      </w:r>
      <w:r w:rsidR="009C3E80" w:rsidRPr="00DF1509">
        <w:rPr>
          <w:rFonts w:eastAsia="Calibri"/>
          <w:szCs w:val="22"/>
          <w:lang w:eastAsia="en-US"/>
        </w:rPr>
        <w:t>atum:</w:t>
      </w:r>
      <w:r w:rsidR="009C3E80" w:rsidRPr="00DF1509">
        <w:rPr>
          <w:rFonts w:eastAsia="Calibri"/>
          <w:szCs w:val="22"/>
          <w:lang w:eastAsia="en-US"/>
        </w:rPr>
        <w:tab/>
      </w:r>
      <w:r w:rsidR="009C3E80" w:rsidRPr="00DF1509">
        <w:rPr>
          <w:rFonts w:eastAsia="Calibri"/>
          <w:szCs w:val="22"/>
          <w:lang w:eastAsia="en-US"/>
        </w:rPr>
        <w:tab/>
      </w:r>
      <w:r w:rsidR="009C3E80" w:rsidRPr="00DF1509">
        <w:rPr>
          <w:rFonts w:eastAsia="Calibri"/>
          <w:szCs w:val="22"/>
          <w:lang w:eastAsia="en-US"/>
        </w:rPr>
        <w:tab/>
      </w:r>
      <w:r w:rsidR="009C3E80" w:rsidRPr="00DF1509">
        <w:rPr>
          <w:rFonts w:eastAsia="Calibri"/>
          <w:szCs w:val="22"/>
          <w:lang w:eastAsia="en-US"/>
        </w:rPr>
        <w:tab/>
      </w:r>
      <w:r w:rsidR="009C3E80" w:rsidRPr="00DF1509">
        <w:rPr>
          <w:rFonts w:eastAsia="Calibri"/>
          <w:szCs w:val="22"/>
          <w:lang w:eastAsia="en-US"/>
        </w:rPr>
        <w:tab/>
      </w:r>
      <w:r w:rsidR="009C3E80" w:rsidRPr="00DF1509">
        <w:rPr>
          <w:rFonts w:eastAsia="Calibri"/>
          <w:szCs w:val="22"/>
          <w:lang w:eastAsia="en-US"/>
        </w:rPr>
        <w:tab/>
      </w:r>
      <w:r w:rsidR="009C3E80" w:rsidRPr="00DF1509">
        <w:rPr>
          <w:rFonts w:eastAsia="Calibri"/>
          <w:szCs w:val="22"/>
          <w:lang w:eastAsia="en-US"/>
        </w:rPr>
        <w:tab/>
        <w:t>Podpis diploman</w:t>
      </w:r>
      <w:r w:rsidR="00A63120">
        <w:rPr>
          <w:rFonts w:eastAsia="Calibri"/>
          <w:szCs w:val="22"/>
          <w:lang w:eastAsia="en-US"/>
        </w:rPr>
        <w:t>t</w:t>
      </w:r>
      <w:r w:rsidR="009C3E80" w:rsidRPr="00DF1509">
        <w:rPr>
          <w:rFonts w:eastAsia="Calibri"/>
          <w:szCs w:val="22"/>
          <w:lang w:eastAsia="en-US"/>
        </w:rPr>
        <w:t>-a/</w:t>
      </w:r>
      <w:r w:rsidR="00A63120">
        <w:rPr>
          <w:rFonts w:eastAsia="Calibri"/>
          <w:szCs w:val="22"/>
          <w:lang w:eastAsia="en-US"/>
        </w:rPr>
        <w:t>-ke</w:t>
      </w:r>
      <w:r w:rsidR="00AF2BE2">
        <w:rPr>
          <w:rFonts w:eastAsia="Calibri"/>
          <w:szCs w:val="22"/>
          <w:lang w:eastAsia="en-US"/>
        </w:rPr>
        <w:t xml:space="preserve"> /</w:t>
      </w:r>
      <w:r w:rsidR="00A63120">
        <w:rPr>
          <w:rFonts w:eastAsia="Calibri"/>
          <w:szCs w:val="22"/>
          <w:lang w:eastAsia="en-US"/>
        </w:rPr>
        <w:t xml:space="preserve"> </w:t>
      </w:r>
      <w:r w:rsidR="009C3E80" w:rsidRPr="00DF1509">
        <w:rPr>
          <w:rFonts w:eastAsia="Calibri"/>
          <w:szCs w:val="22"/>
          <w:lang w:eastAsia="en-US"/>
        </w:rPr>
        <w:t>magistran-ta/-ke:</w:t>
      </w:r>
    </w:p>
    <w:p w14:paraId="1519176F" w14:textId="77777777" w:rsidR="009C3E80" w:rsidRPr="00DF1509" w:rsidRDefault="009C3E80" w:rsidP="009C3E80">
      <w:pPr>
        <w:rPr>
          <w:rFonts w:eastAsia="Calibri"/>
          <w:szCs w:val="22"/>
          <w:lang w:eastAsia="en-US"/>
        </w:rPr>
      </w:pPr>
    </w:p>
    <w:p w14:paraId="7EA4ACAD" w14:textId="77777777" w:rsidR="009C3E80" w:rsidRPr="00DF1509" w:rsidRDefault="009C3E80" w:rsidP="009C3E80">
      <w:pPr>
        <w:rPr>
          <w:rFonts w:eastAsia="Calibri"/>
          <w:szCs w:val="22"/>
          <w:lang w:eastAsia="en-US"/>
        </w:rPr>
      </w:pPr>
      <w:r w:rsidRPr="00DF1509">
        <w:rPr>
          <w:rFonts w:eastAsia="Calibri"/>
          <w:szCs w:val="22"/>
          <w:lang w:eastAsia="en-US"/>
        </w:rPr>
        <w:t>____________________________</w:t>
      </w:r>
    </w:p>
    <w:p w14:paraId="0E816143" w14:textId="77777777" w:rsidR="009C3E80" w:rsidRPr="00DF1509" w:rsidRDefault="009C3E80" w:rsidP="009C3E80">
      <w:pPr>
        <w:rPr>
          <w:rFonts w:eastAsia="Calibri"/>
          <w:szCs w:val="22"/>
          <w:lang w:eastAsia="en-US"/>
        </w:rPr>
      </w:pPr>
    </w:p>
    <w:p w14:paraId="147CF6EC" w14:textId="6D1413CE" w:rsidR="009449F1" w:rsidRPr="00DF1509" w:rsidRDefault="009C3E80" w:rsidP="009C3E80">
      <w:pPr>
        <w:rPr>
          <w:b/>
          <w:szCs w:val="22"/>
        </w:rPr>
      </w:pPr>
      <w:r w:rsidRPr="00DF1509">
        <w:rPr>
          <w:b/>
          <w:szCs w:val="22"/>
        </w:rPr>
        <w:br w:type="page"/>
      </w:r>
      <w:r w:rsidR="009449F1" w:rsidRPr="00DF1509">
        <w:rPr>
          <w:b/>
          <w:szCs w:val="22"/>
        </w:rPr>
        <w:t xml:space="preserve">Priloga </w:t>
      </w:r>
      <w:r w:rsidR="00632279" w:rsidRPr="00DF1509">
        <w:rPr>
          <w:b/>
          <w:szCs w:val="22"/>
        </w:rPr>
        <w:t>1</w:t>
      </w:r>
      <w:r w:rsidR="00142175">
        <w:rPr>
          <w:b/>
          <w:szCs w:val="22"/>
        </w:rPr>
        <w:t>1</w:t>
      </w:r>
      <w:r w:rsidR="009449F1" w:rsidRPr="00DF1509">
        <w:rPr>
          <w:b/>
          <w:szCs w:val="22"/>
        </w:rPr>
        <w:t xml:space="preserve"> ‒ OBVESTILO O PRIJAVI K ZAGOVORU MAGISTRSKEGA DELA</w:t>
      </w:r>
    </w:p>
    <w:p w14:paraId="19197C53" w14:textId="77777777" w:rsidR="009449F1" w:rsidRPr="00DF1509" w:rsidRDefault="009449F1" w:rsidP="009449F1">
      <w:pPr>
        <w:rPr>
          <w:b/>
          <w:szCs w:val="22"/>
        </w:rPr>
      </w:pPr>
    </w:p>
    <w:p w14:paraId="01C345A9" w14:textId="77777777" w:rsidR="009449F1" w:rsidRPr="00DF1509" w:rsidRDefault="009449F1" w:rsidP="009449F1">
      <w:pPr>
        <w:jc w:val="center"/>
        <w:rPr>
          <w:rFonts w:eastAsia="Calibri"/>
          <w:b/>
          <w:bCs/>
          <w:szCs w:val="22"/>
          <w:lang w:eastAsia="en-US"/>
        </w:rPr>
      </w:pPr>
      <w:r w:rsidRPr="00DF1509">
        <w:rPr>
          <w:rFonts w:eastAsia="Calibri"/>
          <w:szCs w:val="22"/>
          <w:lang w:eastAsia="en-US"/>
        </w:rPr>
        <w:t>UNIVERZA V MARIBORU</w:t>
      </w:r>
    </w:p>
    <w:p w14:paraId="3B541F24" w14:textId="77777777" w:rsidR="009449F1" w:rsidRPr="00DF1509" w:rsidRDefault="009449F1" w:rsidP="009449F1">
      <w:pPr>
        <w:jc w:val="center"/>
        <w:rPr>
          <w:rFonts w:eastAsia="Calibri"/>
          <w:szCs w:val="22"/>
          <w:lang w:eastAsia="en-US"/>
        </w:rPr>
      </w:pPr>
      <w:r w:rsidRPr="00DF1509">
        <w:rPr>
          <w:rFonts w:eastAsia="Calibri"/>
          <w:szCs w:val="22"/>
          <w:lang w:eastAsia="en-US"/>
        </w:rPr>
        <w:t>FAKULTETA ZA NARAVOSLOVJE IN MATEMATIKO</w:t>
      </w:r>
    </w:p>
    <w:p w14:paraId="253B6B25" w14:textId="77777777" w:rsidR="009449F1" w:rsidRPr="00DF1509" w:rsidRDefault="009449F1" w:rsidP="009449F1">
      <w:pPr>
        <w:jc w:val="center"/>
        <w:rPr>
          <w:rFonts w:eastAsia="Calibri"/>
          <w:szCs w:val="22"/>
          <w:lang w:eastAsia="en-US"/>
        </w:rPr>
      </w:pPr>
    </w:p>
    <w:p w14:paraId="738A245C" w14:textId="77777777" w:rsidR="009449F1" w:rsidRPr="00DF1509" w:rsidRDefault="009449F1" w:rsidP="009449F1">
      <w:pPr>
        <w:rPr>
          <w:rFonts w:eastAsia="Calibri"/>
          <w:sz w:val="24"/>
          <w:szCs w:val="22"/>
          <w:lang w:eastAsia="en-US"/>
        </w:rPr>
      </w:pPr>
      <w:r w:rsidRPr="00DF1509">
        <w:rPr>
          <w:rFonts w:eastAsia="Calibri"/>
          <w:szCs w:val="20"/>
          <w:lang w:eastAsia="en-US"/>
        </w:rPr>
        <w:t xml:space="preserve">Številka: </w:t>
      </w:r>
    </w:p>
    <w:p w14:paraId="15A1C6EC" w14:textId="77777777" w:rsidR="009449F1" w:rsidRPr="00DF1509" w:rsidRDefault="009449F1" w:rsidP="009449F1">
      <w:pPr>
        <w:jc w:val="left"/>
        <w:rPr>
          <w:rFonts w:eastAsia="Calibri"/>
          <w:szCs w:val="20"/>
          <w:lang w:eastAsia="en-US"/>
        </w:rPr>
      </w:pPr>
      <w:r w:rsidRPr="00DF1509">
        <w:rPr>
          <w:rFonts w:eastAsia="Calibri"/>
          <w:szCs w:val="20"/>
          <w:lang w:eastAsia="en-US"/>
        </w:rPr>
        <w:t>Datum:</w:t>
      </w:r>
    </w:p>
    <w:p w14:paraId="7A591BFB" w14:textId="77777777" w:rsidR="009449F1" w:rsidRPr="00DF1509" w:rsidRDefault="009449F1" w:rsidP="009449F1">
      <w:pPr>
        <w:jc w:val="center"/>
        <w:rPr>
          <w:rFonts w:eastAsia="Calibri"/>
          <w:szCs w:val="20"/>
          <w:lang w:eastAsia="en-US"/>
        </w:rPr>
      </w:pPr>
    </w:p>
    <w:p w14:paraId="47935AA1" w14:textId="77777777" w:rsidR="009449F1" w:rsidRPr="00DF1509" w:rsidRDefault="009449F1" w:rsidP="009449F1">
      <w:pPr>
        <w:jc w:val="left"/>
        <w:rPr>
          <w:rFonts w:eastAsia="Calibri"/>
          <w:b/>
          <w:bCs/>
          <w:i/>
          <w:iCs/>
          <w:szCs w:val="20"/>
          <w:lang w:eastAsia="en-US"/>
        </w:rPr>
      </w:pPr>
      <w:r w:rsidRPr="00DF1509">
        <w:rPr>
          <w:rFonts w:eastAsia="Calibri"/>
          <w:b/>
          <w:bCs/>
          <w:i/>
          <w:iCs/>
          <w:szCs w:val="20"/>
          <w:lang w:eastAsia="en-US"/>
        </w:rPr>
        <w:t>Predstojniku / predstojnici Oddelka za  __________________________________</w:t>
      </w:r>
    </w:p>
    <w:p w14:paraId="7B08A26F" w14:textId="77777777" w:rsidR="009449F1" w:rsidRPr="00DF1509" w:rsidRDefault="009449F1" w:rsidP="009449F1">
      <w:pPr>
        <w:jc w:val="center"/>
        <w:rPr>
          <w:rFonts w:eastAsia="Calibri"/>
          <w:szCs w:val="20"/>
          <w:lang w:eastAsia="en-US"/>
        </w:rPr>
      </w:pPr>
    </w:p>
    <w:p w14:paraId="154C7543" w14:textId="77777777" w:rsidR="009449F1" w:rsidRPr="00DF1509" w:rsidRDefault="009449F1" w:rsidP="009449F1">
      <w:pPr>
        <w:jc w:val="left"/>
        <w:rPr>
          <w:rFonts w:eastAsia="Calibri"/>
          <w:b/>
          <w:bCs/>
          <w:szCs w:val="20"/>
          <w:lang w:eastAsia="en-US"/>
        </w:rPr>
      </w:pPr>
      <w:r w:rsidRPr="00DF1509">
        <w:rPr>
          <w:rFonts w:eastAsia="Calibri"/>
          <w:b/>
          <w:bCs/>
          <w:szCs w:val="20"/>
          <w:lang w:eastAsia="en-US"/>
        </w:rPr>
        <w:t>OBVESTILO O PRIJAVI ŠTUDENT-A/-TKE K ZAGOVORU MAGISTRSKEGA DELA</w:t>
      </w:r>
    </w:p>
    <w:p w14:paraId="313B4569" w14:textId="77777777" w:rsidR="009449F1" w:rsidRPr="00DF1509" w:rsidRDefault="009449F1" w:rsidP="009449F1">
      <w:pPr>
        <w:jc w:val="center"/>
        <w:rPr>
          <w:rFonts w:eastAsia="Calibri"/>
          <w:b/>
          <w:bCs/>
          <w:szCs w:val="20"/>
          <w:lang w:eastAsia="en-US"/>
        </w:rPr>
      </w:pPr>
    </w:p>
    <w:p w14:paraId="49E29E37" w14:textId="77777777" w:rsidR="009449F1" w:rsidRPr="00DF1509" w:rsidRDefault="009449F1" w:rsidP="009449F1">
      <w:pPr>
        <w:jc w:val="center"/>
        <w:rPr>
          <w:rFonts w:eastAsia="Calibri"/>
          <w:b/>
          <w:bCs/>
          <w:szCs w:val="20"/>
          <w:lang w:eastAsia="en-US"/>
        </w:rPr>
      </w:pPr>
    </w:p>
    <w:p w14:paraId="15DC925A" w14:textId="77777777" w:rsidR="009449F1" w:rsidRPr="00DF1509" w:rsidRDefault="009449F1" w:rsidP="009449F1">
      <w:pPr>
        <w:rPr>
          <w:rFonts w:eastAsia="Calibri"/>
          <w:szCs w:val="20"/>
          <w:lang w:eastAsia="en-US"/>
        </w:rPr>
      </w:pPr>
      <w:r w:rsidRPr="00DF1509">
        <w:rPr>
          <w:rFonts w:eastAsia="Calibri"/>
          <w:szCs w:val="20"/>
          <w:lang w:eastAsia="en-US"/>
        </w:rPr>
        <w:t>Obveščamo vas, da se je kandidat/-ka______________________, študent/-tka študijskega programa druge stopnje ______________________  prijavil/-a k zagovoru magistrskega dela skladno z določili Navodil o zaključku študija na študijskih programih 1. stopnje</w:t>
      </w:r>
      <w:r w:rsidR="00410569">
        <w:rPr>
          <w:rFonts w:eastAsia="Calibri"/>
          <w:szCs w:val="20"/>
          <w:lang w:eastAsia="en-US"/>
        </w:rPr>
        <w:t>, o</w:t>
      </w:r>
      <w:r w:rsidRPr="00DF1509">
        <w:rPr>
          <w:rFonts w:eastAsia="Calibri"/>
          <w:szCs w:val="20"/>
          <w:lang w:eastAsia="en-US"/>
        </w:rPr>
        <w:t xml:space="preserve"> postopku priprave in zagovora magistrskega dela na študijskih programih 2. stopnje </w:t>
      </w:r>
      <w:r w:rsidR="00410569">
        <w:rPr>
          <w:rFonts w:eastAsia="Calibri"/>
          <w:szCs w:val="20"/>
          <w:lang w:eastAsia="en-US"/>
        </w:rPr>
        <w:t xml:space="preserve">in na enovitem magistrskem študijskem programu </w:t>
      </w:r>
      <w:r w:rsidRPr="00DF1509">
        <w:rPr>
          <w:rFonts w:eastAsia="Calibri"/>
          <w:szCs w:val="20"/>
          <w:lang w:eastAsia="en-US"/>
        </w:rPr>
        <w:t>Fakultete za naravoslovje in matematiko Univerze v Mariboru in oddal/-a v referat za študentske zadeve predpisano število izvodov magistrskega dela.</w:t>
      </w:r>
    </w:p>
    <w:p w14:paraId="49E74F86" w14:textId="77777777" w:rsidR="009449F1" w:rsidRPr="00DF1509" w:rsidRDefault="009449F1" w:rsidP="009449F1">
      <w:pPr>
        <w:jc w:val="center"/>
        <w:rPr>
          <w:rFonts w:eastAsia="Calibri"/>
          <w:szCs w:val="20"/>
          <w:lang w:eastAsia="en-US"/>
        </w:rPr>
      </w:pPr>
    </w:p>
    <w:p w14:paraId="49E2B6CC" w14:textId="4FC37A03" w:rsidR="009449F1" w:rsidRPr="00DF1509" w:rsidRDefault="009449F1" w:rsidP="009449F1">
      <w:pPr>
        <w:jc w:val="left"/>
        <w:rPr>
          <w:rFonts w:eastAsia="Calibri"/>
          <w:szCs w:val="20"/>
          <w:lang w:eastAsia="en-US"/>
        </w:rPr>
      </w:pPr>
      <w:r w:rsidRPr="00DF1509">
        <w:rPr>
          <w:rFonts w:eastAsia="Calibri"/>
          <w:szCs w:val="20"/>
          <w:lang w:eastAsia="en-US"/>
        </w:rPr>
        <w:t>Mentor</w:t>
      </w:r>
      <w:r w:rsidR="00754608">
        <w:rPr>
          <w:rFonts w:eastAsia="Calibri"/>
          <w:szCs w:val="20"/>
          <w:lang w:eastAsia="en-US"/>
        </w:rPr>
        <w:t>/</w:t>
      </w:r>
      <w:r w:rsidRPr="00DF1509">
        <w:rPr>
          <w:rFonts w:eastAsia="Calibri"/>
          <w:szCs w:val="20"/>
          <w:lang w:eastAsia="en-US"/>
        </w:rPr>
        <w:t>-ica: __________________________________</w:t>
      </w:r>
    </w:p>
    <w:p w14:paraId="198B9843" w14:textId="192CA394" w:rsidR="009449F1" w:rsidRPr="00DF1509" w:rsidRDefault="009449F1" w:rsidP="009449F1">
      <w:pPr>
        <w:jc w:val="left"/>
        <w:rPr>
          <w:rFonts w:eastAsia="Calibri"/>
          <w:szCs w:val="20"/>
          <w:lang w:eastAsia="en-US"/>
        </w:rPr>
      </w:pPr>
      <w:r w:rsidRPr="00DF1509">
        <w:rPr>
          <w:rFonts w:eastAsia="Calibri"/>
          <w:szCs w:val="20"/>
          <w:lang w:eastAsia="en-US"/>
        </w:rPr>
        <w:t>Somentor</w:t>
      </w:r>
      <w:r w:rsidR="00754608">
        <w:rPr>
          <w:rFonts w:eastAsia="Calibri"/>
          <w:szCs w:val="20"/>
          <w:lang w:eastAsia="en-US"/>
        </w:rPr>
        <w:t>/</w:t>
      </w:r>
      <w:r w:rsidRPr="00DF1509">
        <w:rPr>
          <w:rFonts w:eastAsia="Calibri"/>
          <w:szCs w:val="20"/>
          <w:lang w:eastAsia="en-US"/>
        </w:rPr>
        <w:t>-ica: ________________________________</w:t>
      </w:r>
    </w:p>
    <w:p w14:paraId="1B5D0840" w14:textId="77777777" w:rsidR="009449F1" w:rsidRPr="00DF1509" w:rsidRDefault="009449F1" w:rsidP="009449F1">
      <w:pPr>
        <w:jc w:val="center"/>
        <w:rPr>
          <w:rFonts w:eastAsia="Calibri"/>
          <w:szCs w:val="20"/>
          <w:lang w:eastAsia="en-US"/>
        </w:rPr>
      </w:pPr>
    </w:p>
    <w:p w14:paraId="5B1244C8" w14:textId="77777777" w:rsidR="009449F1" w:rsidRPr="00DF1509" w:rsidRDefault="009449F1" w:rsidP="009449F1">
      <w:pPr>
        <w:rPr>
          <w:rFonts w:eastAsia="Calibri"/>
          <w:szCs w:val="20"/>
          <w:lang w:eastAsia="en-US"/>
        </w:rPr>
      </w:pPr>
      <w:r w:rsidRPr="00DF1509">
        <w:rPr>
          <w:rFonts w:eastAsia="Calibri"/>
          <w:szCs w:val="20"/>
          <w:lang w:eastAsia="en-US"/>
        </w:rPr>
        <w:t xml:space="preserve">Prosimo, da </w:t>
      </w:r>
      <w:r w:rsidRPr="00DF1509">
        <w:rPr>
          <w:rFonts w:eastAsia="Calibri"/>
          <w:b/>
          <w:szCs w:val="20"/>
          <w:u w:val="single"/>
          <w:lang w:eastAsia="en-US"/>
        </w:rPr>
        <w:t>v roku 3 delovni dni</w:t>
      </w:r>
      <w:r w:rsidRPr="00DF1509">
        <w:rPr>
          <w:rFonts w:eastAsia="Calibri"/>
          <w:szCs w:val="20"/>
          <w:lang w:eastAsia="en-US"/>
        </w:rPr>
        <w:t xml:space="preserve"> predlagate datum zagovora in člane komisije za zagovor magistrskega dela. Zaradi izdaje odločbe o imenovanju komisije in objavi datuma zagovora, </w:t>
      </w:r>
      <w:r w:rsidRPr="00DF1509">
        <w:rPr>
          <w:rFonts w:eastAsia="Calibri"/>
          <w:b/>
          <w:szCs w:val="20"/>
          <w:u w:val="single"/>
          <w:lang w:eastAsia="en-US"/>
        </w:rPr>
        <w:t>oddajte obvestilo</w:t>
      </w:r>
      <w:r w:rsidRPr="00DF1509">
        <w:rPr>
          <w:rFonts w:eastAsia="Calibri"/>
          <w:szCs w:val="20"/>
          <w:lang w:eastAsia="en-US"/>
        </w:rPr>
        <w:t xml:space="preserve"> z navedenimi podatki v referat </w:t>
      </w:r>
      <w:r w:rsidRPr="00DF1509">
        <w:rPr>
          <w:rFonts w:eastAsia="Calibri"/>
          <w:b/>
          <w:szCs w:val="20"/>
          <w:u w:val="single"/>
          <w:lang w:eastAsia="en-US"/>
        </w:rPr>
        <w:t>najmanj 8 dni pred zagovorom</w:t>
      </w:r>
      <w:r w:rsidRPr="00DF1509">
        <w:rPr>
          <w:rFonts w:eastAsia="Calibri"/>
          <w:szCs w:val="20"/>
          <w:lang w:eastAsia="en-US"/>
        </w:rPr>
        <w:t xml:space="preserve"> magistrskega dela.</w:t>
      </w:r>
    </w:p>
    <w:p w14:paraId="66E59C13" w14:textId="77777777" w:rsidR="009449F1" w:rsidRPr="00DF1509" w:rsidRDefault="009449F1" w:rsidP="009449F1">
      <w:pPr>
        <w:jc w:val="center"/>
        <w:rPr>
          <w:rFonts w:eastAsia="Calibri"/>
          <w:szCs w:val="20"/>
          <w:lang w:eastAsia="en-US"/>
        </w:rPr>
      </w:pPr>
    </w:p>
    <w:p w14:paraId="11A16291" w14:textId="77777777" w:rsidR="009449F1" w:rsidRPr="00DF1509" w:rsidRDefault="009449F1" w:rsidP="009449F1">
      <w:pPr>
        <w:jc w:val="center"/>
        <w:rPr>
          <w:rFonts w:eastAsia="Calibri"/>
          <w:szCs w:val="20"/>
          <w:lang w:eastAsia="en-US"/>
        </w:rPr>
      </w:pP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r>
      <w:r w:rsidRPr="00DF1509">
        <w:rPr>
          <w:rFonts w:eastAsia="Calibri"/>
          <w:szCs w:val="20"/>
          <w:lang w:eastAsia="en-US"/>
        </w:rPr>
        <w:tab/>
        <w:t xml:space="preserve"> </w:t>
      </w:r>
      <w:r w:rsidRPr="00DF1509">
        <w:rPr>
          <w:rFonts w:eastAsia="Calibri"/>
          <w:szCs w:val="20"/>
          <w:lang w:eastAsia="en-US"/>
        </w:rPr>
        <w:tab/>
        <w:t xml:space="preserve"> </w:t>
      </w:r>
    </w:p>
    <w:p w14:paraId="774F0A19" w14:textId="77777777" w:rsidR="009449F1" w:rsidRPr="00DF1509" w:rsidRDefault="009449F1" w:rsidP="009449F1">
      <w:pPr>
        <w:jc w:val="left"/>
        <w:rPr>
          <w:rFonts w:eastAsia="Calibri"/>
          <w:szCs w:val="20"/>
          <w:lang w:eastAsia="en-US"/>
        </w:rPr>
      </w:pPr>
      <w:r w:rsidRPr="00DF1509">
        <w:rPr>
          <w:rFonts w:eastAsia="Calibri"/>
          <w:szCs w:val="20"/>
          <w:lang w:eastAsia="en-US"/>
        </w:rPr>
        <w:t>V vednost:</w:t>
      </w:r>
    </w:p>
    <w:p w14:paraId="2E434E7B" w14:textId="77777777" w:rsidR="009449F1" w:rsidRPr="00DF1509" w:rsidRDefault="009449F1" w:rsidP="0067205C">
      <w:pPr>
        <w:numPr>
          <w:ilvl w:val="0"/>
          <w:numId w:val="54"/>
        </w:numPr>
        <w:jc w:val="left"/>
        <w:rPr>
          <w:rFonts w:eastAsia="Calibri"/>
          <w:szCs w:val="20"/>
          <w:lang w:eastAsia="en-US"/>
        </w:rPr>
      </w:pPr>
      <w:r w:rsidRPr="00DF1509">
        <w:rPr>
          <w:rFonts w:eastAsia="Calibri"/>
          <w:szCs w:val="20"/>
          <w:lang w:eastAsia="en-US"/>
        </w:rPr>
        <w:t>mentorju-mentorici</w:t>
      </w:r>
    </w:p>
    <w:p w14:paraId="67267FA6" w14:textId="77777777" w:rsidR="009449F1" w:rsidRPr="00DF1509" w:rsidRDefault="009449F1" w:rsidP="0067205C">
      <w:pPr>
        <w:numPr>
          <w:ilvl w:val="0"/>
          <w:numId w:val="54"/>
        </w:numPr>
        <w:jc w:val="left"/>
        <w:rPr>
          <w:rFonts w:eastAsia="Calibri"/>
          <w:szCs w:val="20"/>
          <w:lang w:eastAsia="en-US"/>
        </w:rPr>
      </w:pPr>
      <w:r w:rsidRPr="00DF1509">
        <w:rPr>
          <w:rFonts w:eastAsia="Calibri"/>
          <w:szCs w:val="20"/>
          <w:lang w:eastAsia="en-US"/>
        </w:rPr>
        <w:t>somentorju-somentorici</w:t>
      </w:r>
    </w:p>
    <w:p w14:paraId="4AFC01A2" w14:textId="77777777" w:rsidR="009449F1" w:rsidRPr="00DF1509" w:rsidRDefault="009449F1" w:rsidP="009449F1">
      <w:pPr>
        <w:jc w:val="center"/>
        <w:rPr>
          <w:rFonts w:eastAsia="Calibri"/>
          <w:szCs w:val="20"/>
          <w:lang w:eastAsia="en-US"/>
        </w:rPr>
      </w:pPr>
    </w:p>
    <w:tbl>
      <w:tblPr>
        <w:tblW w:w="0" w:type="auto"/>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
      <w:tblGrid>
        <w:gridCol w:w="9212"/>
      </w:tblGrid>
      <w:tr w:rsidR="009449F1" w:rsidRPr="00DF1509" w14:paraId="59890812" w14:textId="77777777" w:rsidTr="004C3F1A">
        <w:tc>
          <w:tcPr>
            <w:tcW w:w="9212" w:type="dxa"/>
            <w:tcBorders>
              <w:top w:val="single" w:sz="4" w:space="0" w:color="auto"/>
              <w:left w:val="single" w:sz="4" w:space="0" w:color="auto"/>
              <w:bottom w:val="nil"/>
              <w:right w:val="single" w:sz="4" w:space="0" w:color="auto"/>
            </w:tcBorders>
          </w:tcPr>
          <w:p w14:paraId="40D78722" w14:textId="77777777" w:rsidR="009449F1" w:rsidRPr="00DF1509" w:rsidRDefault="009449F1" w:rsidP="009449F1">
            <w:pPr>
              <w:jc w:val="center"/>
              <w:rPr>
                <w:rFonts w:eastAsia="Calibri"/>
                <w:b/>
                <w:bCs/>
                <w:szCs w:val="20"/>
                <w:lang w:eastAsia="en-US"/>
              </w:rPr>
            </w:pPr>
            <w:r w:rsidRPr="00DF1509">
              <w:rPr>
                <w:rFonts w:eastAsia="Calibri"/>
                <w:b/>
                <w:bCs/>
                <w:szCs w:val="20"/>
                <w:lang w:eastAsia="en-US"/>
              </w:rPr>
              <w:t>PREDLOG ZA IMENOVANJE KOMISIJE ZA ZAGOVOR MAGISTRSKEGA DELA</w:t>
            </w:r>
          </w:p>
          <w:p w14:paraId="2767F0AE" w14:textId="77777777" w:rsidR="009449F1" w:rsidRPr="00DF1509" w:rsidRDefault="009449F1" w:rsidP="009449F1">
            <w:pPr>
              <w:jc w:val="center"/>
              <w:rPr>
                <w:rFonts w:eastAsia="Calibri"/>
                <w:b/>
                <w:bCs/>
                <w:szCs w:val="20"/>
                <w:lang w:eastAsia="en-US"/>
              </w:rPr>
            </w:pPr>
          </w:p>
        </w:tc>
      </w:tr>
      <w:tr w:rsidR="009449F1" w:rsidRPr="00DF1509" w14:paraId="2D9E23B2" w14:textId="77777777" w:rsidTr="004C3F1A">
        <w:tc>
          <w:tcPr>
            <w:tcW w:w="9212" w:type="dxa"/>
            <w:tcBorders>
              <w:top w:val="nil"/>
              <w:left w:val="single" w:sz="4" w:space="0" w:color="auto"/>
              <w:bottom w:val="nil"/>
              <w:right w:val="single" w:sz="4" w:space="0" w:color="auto"/>
            </w:tcBorders>
            <w:hideMark/>
          </w:tcPr>
          <w:p w14:paraId="7907719A" w14:textId="77777777" w:rsidR="009449F1" w:rsidRPr="00DF1509" w:rsidRDefault="009449F1" w:rsidP="009449F1">
            <w:pPr>
              <w:jc w:val="left"/>
              <w:rPr>
                <w:rFonts w:eastAsia="Calibri"/>
                <w:bCs/>
                <w:iCs/>
                <w:szCs w:val="20"/>
                <w:lang w:eastAsia="en-US"/>
              </w:rPr>
            </w:pPr>
            <w:r w:rsidRPr="00DF1509">
              <w:rPr>
                <w:rFonts w:eastAsia="Calibri"/>
                <w:bCs/>
                <w:iCs/>
                <w:szCs w:val="20"/>
                <w:lang w:eastAsia="en-US"/>
              </w:rPr>
              <w:t>Zagovor magistrskega dela bo dne ______________ ob ______ uri, v prostoru_________ .</w:t>
            </w:r>
          </w:p>
        </w:tc>
      </w:tr>
      <w:tr w:rsidR="009449F1" w:rsidRPr="00DF1509" w14:paraId="3CE4A221" w14:textId="77777777" w:rsidTr="004C3F1A">
        <w:tc>
          <w:tcPr>
            <w:tcW w:w="9212" w:type="dxa"/>
            <w:tcBorders>
              <w:top w:val="nil"/>
              <w:left w:val="single" w:sz="4" w:space="0" w:color="auto"/>
              <w:bottom w:val="nil"/>
              <w:right w:val="single" w:sz="4" w:space="0" w:color="auto"/>
            </w:tcBorders>
            <w:hideMark/>
          </w:tcPr>
          <w:p w14:paraId="26CC3C28" w14:textId="77777777" w:rsidR="009449F1" w:rsidRPr="00DF1509" w:rsidRDefault="009449F1" w:rsidP="009449F1">
            <w:pPr>
              <w:jc w:val="center"/>
              <w:rPr>
                <w:rFonts w:eastAsia="Calibri"/>
                <w:szCs w:val="20"/>
                <w:lang w:eastAsia="en-US"/>
              </w:rPr>
            </w:pPr>
          </w:p>
          <w:p w14:paraId="042C91DE" w14:textId="77777777" w:rsidR="009449F1" w:rsidRPr="00DF1509" w:rsidRDefault="009449F1" w:rsidP="009449F1">
            <w:pPr>
              <w:jc w:val="left"/>
              <w:rPr>
                <w:rFonts w:eastAsia="Calibri"/>
                <w:szCs w:val="20"/>
                <w:lang w:eastAsia="en-US"/>
              </w:rPr>
            </w:pPr>
            <w:r w:rsidRPr="00DF1509">
              <w:rPr>
                <w:rFonts w:eastAsia="Calibri"/>
                <w:szCs w:val="20"/>
                <w:lang w:eastAsia="en-US"/>
              </w:rPr>
              <w:t>Člani komisije:</w:t>
            </w:r>
          </w:p>
        </w:tc>
      </w:tr>
      <w:tr w:rsidR="009449F1" w:rsidRPr="00DF1509" w14:paraId="3211DF60" w14:textId="77777777" w:rsidTr="004C3F1A">
        <w:tc>
          <w:tcPr>
            <w:tcW w:w="9212" w:type="dxa"/>
            <w:tcBorders>
              <w:top w:val="nil"/>
              <w:left w:val="single" w:sz="4" w:space="0" w:color="auto"/>
              <w:bottom w:val="nil"/>
              <w:right w:val="single" w:sz="4" w:space="0" w:color="auto"/>
            </w:tcBorders>
            <w:hideMark/>
          </w:tcPr>
          <w:p w14:paraId="2A2C9379" w14:textId="5A9090A4" w:rsidR="009449F1" w:rsidRPr="00DF1509" w:rsidRDefault="009449F1" w:rsidP="0067205C">
            <w:pPr>
              <w:numPr>
                <w:ilvl w:val="0"/>
                <w:numId w:val="55"/>
              </w:numPr>
              <w:jc w:val="left"/>
              <w:rPr>
                <w:rFonts w:eastAsia="Calibri"/>
                <w:szCs w:val="20"/>
                <w:lang w:eastAsia="en-US"/>
              </w:rPr>
            </w:pPr>
            <w:r w:rsidRPr="00DF1509">
              <w:rPr>
                <w:rFonts w:eastAsia="Calibri"/>
                <w:szCs w:val="20"/>
                <w:lang w:eastAsia="en-US"/>
              </w:rPr>
              <w:t>predsedni</w:t>
            </w:r>
            <w:r w:rsidR="00754608">
              <w:rPr>
                <w:rFonts w:eastAsia="Calibri"/>
                <w:szCs w:val="20"/>
                <w:lang w:eastAsia="en-US"/>
              </w:rPr>
              <w:t>-</w:t>
            </w:r>
            <w:r w:rsidRPr="00DF1509">
              <w:rPr>
                <w:rFonts w:eastAsia="Calibri"/>
                <w:szCs w:val="20"/>
                <w:lang w:eastAsia="en-US"/>
              </w:rPr>
              <w:t>k/-ca: ___________________________________</w:t>
            </w:r>
          </w:p>
          <w:p w14:paraId="0B224760" w14:textId="77777777" w:rsidR="009449F1" w:rsidRPr="00DF1509" w:rsidRDefault="009449F1" w:rsidP="0067205C">
            <w:pPr>
              <w:numPr>
                <w:ilvl w:val="0"/>
                <w:numId w:val="55"/>
              </w:numPr>
              <w:jc w:val="left"/>
              <w:rPr>
                <w:rFonts w:eastAsia="Calibri"/>
                <w:szCs w:val="20"/>
                <w:lang w:eastAsia="en-US"/>
              </w:rPr>
            </w:pPr>
            <w:r w:rsidRPr="00DF1509">
              <w:rPr>
                <w:rFonts w:eastAsia="Calibri"/>
                <w:szCs w:val="20"/>
                <w:lang w:eastAsia="en-US"/>
              </w:rPr>
              <w:t>mentor/-ica:       ___________________________________</w:t>
            </w:r>
          </w:p>
          <w:p w14:paraId="3D18ED1D" w14:textId="77777777" w:rsidR="009449F1" w:rsidRPr="00DF1509" w:rsidRDefault="009449F1" w:rsidP="0067205C">
            <w:pPr>
              <w:numPr>
                <w:ilvl w:val="0"/>
                <w:numId w:val="55"/>
              </w:numPr>
              <w:jc w:val="left"/>
              <w:rPr>
                <w:rFonts w:eastAsia="Calibri"/>
                <w:szCs w:val="20"/>
                <w:lang w:eastAsia="en-US"/>
              </w:rPr>
            </w:pPr>
            <w:r w:rsidRPr="00DF1509">
              <w:rPr>
                <w:rFonts w:eastAsia="Calibri"/>
                <w:szCs w:val="20"/>
                <w:lang w:eastAsia="en-US"/>
              </w:rPr>
              <w:t xml:space="preserve">somentor/-ica:    ___________________________________ </w:t>
            </w:r>
          </w:p>
          <w:p w14:paraId="004D5711" w14:textId="77777777" w:rsidR="009449F1" w:rsidRPr="00DF1509" w:rsidRDefault="009449F1" w:rsidP="0067205C">
            <w:pPr>
              <w:numPr>
                <w:ilvl w:val="0"/>
                <w:numId w:val="55"/>
              </w:numPr>
              <w:jc w:val="left"/>
              <w:rPr>
                <w:rFonts w:eastAsia="Calibri"/>
                <w:szCs w:val="20"/>
                <w:lang w:eastAsia="en-US"/>
              </w:rPr>
            </w:pPr>
            <w:r w:rsidRPr="00DF1509">
              <w:rPr>
                <w:rFonts w:eastAsia="Calibri"/>
                <w:szCs w:val="20"/>
                <w:lang w:eastAsia="en-US"/>
              </w:rPr>
              <w:t>član/-ica</w:t>
            </w:r>
          </w:p>
        </w:tc>
      </w:tr>
      <w:tr w:rsidR="009449F1" w:rsidRPr="00DF1509" w14:paraId="235EA3A6" w14:textId="77777777" w:rsidTr="004C3F1A">
        <w:tc>
          <w:tcPr>
            <w:tcW w:w="9212" w:type="dxa"/>
            <w:tcBorders>
              <w:top w:val="nil"/>
              <w:left w:val="single" w:sz="4" w:space="0" w:color="auto"/>
              <w:bottom w:val="nil"/>
              <w:right w:val="single" w:sz="4" w:space="0" w:color="auto"/>
            </w:tcBorders>
          </w:tcPr>
          <w:p w14:paraId="72B32231" w14:textId="77777777" w:rsidR="009449F1" w:rsidRPr="00DF1509" w:rsidRDefault="009449F1" w:rsidP="009449F1">
            <w:pPr>
              <w:jc w:val="center"/>
              <w:rPr>
                <w:rFonts w:eastAsia="Calibri"/>
                <w:szCs w:val="20"/>
                <w:lang w:eastAsia="en-US"/>
              </w:rPr>
            </w:pPr>
          </w:p>
          <w:p w14:paraId="5D33A27E" w14:textId="77777777" w:rsidR="009449F1" w:rsidRPr="00DF1509" w:rsidRDefault="009449F1" w:rsidP="009449F1">
            <w:pPr>
              <w:jc w:val="left"/>
              <w:rPr>
                <w:rFonts w:eastAsia="Calibri"/>
                <w:szCs w:val="20"/>
                <w:lang w:eastAsia="en-US"/>
              </w:rPr>
            </w:pPr>
            <w:r w:rsidRPr="00DF1509">
              <w:rPr>
                <w:rFonts w:eastAsia="Calibri"/>
                <w:szCs w:val="20"/>
                <w:lang w:eastAsia="en-US"/>
              </w:rPr>
              <w:t xml:space="preserve">Datum:  ________________             </w:t>
            </w:r>
          </w:p>
          <w:p w14:paraId="20ED9CCF" w14:textId="77777777" w:rsidR="009449F1" w:rsidRPr="00DF1509" w:rsidRDefault="009449F1" w:rsidP="009449F1">
            <w:pPr>
              <w:jc w:val="left"/>
              <w:rPr>
                <w:rFonts w:eastAsia="Calibri"/>
                <w:szCs w:val="20"/>
                <w:lang w:eastAsia="en-US"/>
              </w:rPr>
            </w:pPr>
            <w:r w:rsidRPr="00DF1509">
              <w:rPr>
                <w:rFonts w:eastAsia="Calibri"/>
                <w:szCs w:val="20"/>
                <w:lang w:eastAsia="en-US"/>
              </w:rPr>
              <w:t xml:space="preserve">                                     </w:t>
            </w:r>
          </w:p>
          <w:p w14:paraId="56A56D4A" w14:textId="7709DBD6" w:rsidR="009449F1" w:rsidRPr="00DF1509" w:rsidRDefault="009449F1" w:rsidP="009449F1">
            <w:pPr>
              <w:jc w:val="left"/>
              <w:rPr>
                <w:rFonts w:eastAsia="Calibri"/>
                <w:szCs w:val="20"/>
                <w:lang w:eastAsia="en-US"/>
              </w:rPr>
            </w:pPr>
            <w:r w:rsidRPr="00DF1509">
              <w:rPr>
                <w:rFonts w:eastAsia="Calibri"/>
                <w:szCs w:val="20"/>
                <w:lang w:eastAsia="en-US"/>
              </w:rPr>
              <w:t>Podpis predstojni</w:t>
            </w:r>
            <w:r w:rsidR="00754608">
              <w:rPr>
                <w:rFonts w:eastAsia="Calibri"/>
                <w:szCs w:val="20"/>
                <w:lang w:eastAsia="en-US"/>
              </w:rPr>
              <w:t>-</w:t>
            </w:r>
            <w:r w:rsidRPr="00DF1509">
              <w:rPr>
                <w:rFonts w:eastAsia="Calibri"/>
                <w:szCs w:val="20"/>
                <w:lang w:eastAsia="en-US"/>
              </w:rPr>
              <w:t>ka</w:t>
            </w:r>
            <w:r w:rsidR="00754608">
              <w:rPr>
                <w:rFonts w:eastAsia="Calibri"/>
                <w:szCs w:val="20"/>
                <w:lang w:eastAsia="en-US"/>
              </w:rPr>
              <w:t>/</w:t>
            </w:r>
            <w:r w:rsidRPr="00DF1509">
              <w:rPr>
                <w:rFonts w:eastAsia="Calibri"/>
                <w:szCs w:val="20"/>
                <w:lang w:eastAsia="en-US"/>
              </w:rPr>
              <w:t>-ce oddelka: ______________________                                                                _</w:t>
            </w:r>
          </w:p>
        </w:tc>
      </w:tr>
    </w:tbl>
    <w:p w14:paraId="00B8E323" w14:textId="77777777" w:rsidR="009449F1" w:rsidRPr="00DF1509" w:rsidRDefault="009449F1" w:rsidP="009449F1">
      <w:pPr>
        <w:jc w:val="center"/>
        <w:rPr>
          <w:rFonts w:eastAsia="Calibri"/>
          <w:szCs w:val="20"/>
          <w:lang w:eastAsia="en-US"/>
        </w:rPr>
      </w:pPr>
    </w:p>
    <w:p w14:paraId="4FEE624C" w14:textId="77777777" w:rsidR="009449F1" w:rsidRPr="00DF1509" w:rsidRDefault="009449F1" w:rsidP="009449F1">
      <w:pPr>
        <w:spacing w:after="160" w:line="259" w:lineRule="auto"/>
        <w:jc w:val="left"/>
        <w:rPr>
          <w:sz w:val="24"/>
          <w:szCs w:val="22"/>
        </w:rPr>
      </w:pPr>
      <w:r w:rsidRPr="00DF1509">
        <w:rPr>
          <w:sz w:val="24"/>
          <w:szCs w:val="22"/>
        </w:rPr>
        <w:br w:type="page"/>
      </w:r>
    </w:p>
    <w:p w14:paraId="073DDA60" w14:textId="38ED0CC2" w:rsidR="009449F1" w:rsidRPr="00DF1509" w:rsidRDefault="009449F1" w:rsidP="009449F1">
      <w:pPr>
        <w:rPr>
          <w:b/>
          <w:szCs w:val="22"/>
        </w:rPr>
      </w:pPr>
      <w:r w:rsidRPr="005766A0">
        <w:rPr>
          <w:b/>
          <w:szCs w:val="22"/>
        </w:rPr>
        <w:t xml:space="preserve">Priloga </w:t>
      </w:r>
      <w:r w:rsidR="00632279" w:rsidRPr="005766A0">
        <w:rPr>
          <w:b/>
          <w:szCs w:val="22"/>
        </w:rPr>
        <w:t>1</w:t>
      </w:r>
      <w:r w:rsidR="00142175">
        <w:rPr>
          <w:b/>
          <w:szCs w:val="22"/>
        </w:rPr>
        <w:t>2</w:t>
      </w:r>
      <w:r w:rsidRPr="00DF1509">
        <w:rPr>
          <w:b/>
          <w:szCs w:val="22"/>
        </w:rPr>
        <w:t xml:space="preserve"> ‒ SKLEP O IMENOVANJU KOMISIJE ZA ZAGOVOR MAGISTRSKEGA DELA</w:t>
      </w:r>
    </w:p>
    <w:p w14:paraId="6AEF4EDE" w14:textId="77777777" w:rsidR="009449F1" w:rsidRPr="00DF1509" w:rsidRDefault="009449F1" w:rsidP="009449F1">
      <w:pPr>
        <w:rPr>
          <w:b/>
          <w:bCs/>
          <w:szCs w:val="22"/>
        </w:rPr>
      </w:pPr>
    </w:p>
    <w:p w14:paraId="79B18B1D" w14:textId="77777777" w:rsidR="009449F1" w:rsidRPr="005766A0" w:rsidRDefault="009449F1" w:rsidP="009449F1">
      <w:pPr>
        <w:jc w:val="center"/>
        <w:rPr>
          <w:b/>
          <w:bCs/>
          <w:szCs w:val="22"/>
        </w:rPr>
      </w:pPr>
      <w:r w:rsidRPr="005766A0">
        <w:rPr>
          <w:szCs w:val="22"/>
        </w:rPr>
        <w:t>UNIVERZA V MARIBORU</w:t>
      </w:r>
    </w:p>
    <w:p w14:paraId="2B32CA1A" w14:textId="77777777" w:rsidR="009449F1" w:rsidRPr="005766A0" w:rsidRDefault="009449F1" w:rsidP="009449F1">
      <w:pPr>
        <w:jc w:val="center"/>
        <w:rPr>
          <w:rFonts w:eastAsia="Calibri"/>
          <w:sz w:val="20"/>
          <w:szCs w:val="20"/>
          <w:lang w:eastAsia="en-US"/>
        </w:rPr>
      </w:pPr>
      <w:r w:rsidRPr="005766A0">
        <w:rPr>
          <w:rFonts w:eastAsia="Calibri"/>
          <w:szCs w:val="22"/>
          <w:lang w:eastAsia="en-US"/>
        </w:rPr>
        <w:t>FAKULTETA ZA NARAVOSLOVJE IN MATEMATIKO</w:t>
      </w:r>
    </w:p>
    <w:p w14:paraId="568016F1" w14:textId="77777777" w:rsidR="009449F1" w:rsidRPr="005766A0" w:rsidRDefault="009449F1" w:rsidP="009449F1">
      <w:pPr>
        <w:rPr>
          <w:szCs w:val="22"/>
        </w:rPr>
      </w:pPr>
    </w:p>
    <w:tbl>
      <w:tblPr>
        <w:tblW w:w="0" w:type="auto"/>
        <w:tblLook w:val="0000" w:firstRow="0" w:lastRow="0" w:firstColumn="0" w:lastColumn="0" w:noHBand="0" w:noVBand="0"/>
      </w:tblPr>
      <w:tblGrid>
        <w:gridCol w:w="5830"/>
      </w:tblGrid>
      <w:tr w:rsidR="009449F1" w:rsidRPr="005766A0" w14:paraId="5F3FC15F" w14:textId="77777777" w:rsidTr="004C3F1A">
        <w:tc>
          <w:tcPr>
            <w:tcW w:w="5830" w:type="dxa"/>
            <w:shd w:val="clear" w:color="auto" w:fill="auto"/>
            <w:tcMar>
              <w:top w:w="0" w:type="dxa"/>
              <w:left w:w="70" w:type="dxa"/>
              <w:bottom w:w="0" w:type="dxa"/>
              <w:right w:w="70" w:type="dxa"/>
            </w:tcMar>
          </w:tcPr>
          <w:p w14:paraId="0AFD110B" w14:textId="77777777" w:rsidR="009449F1" w:rsidRPr="005766A0" w:rsidRDefault="009449F1" w:rsidP="009449F1">
            <w:pPr>
              <w:rPr>
                <w:szCs w:val="22"/>
              </w:rPr>
            </w:pPr>
            <w:r w:rsidRPr="005766A0">
              <w:rPr>
                <w:szCs w:val="22"/>
              </w:rPr>
              <w:t>Št.: _______________</w:t>
            </w:r>
          </w:p>
          <w:p w14:paraId="29837F48" w14:textId="77777777" w:rsidR="009449F1" w:rsidRPr="005766A0" w:rsidRDefault="009449F1" w:rsidP="009449F1">
            <w:pPr>
              <w:rPr>
                <w:szCs w:val="22"/>
              </w:rPr>
            </w:pPr>
            <w:r w:rsidRPr="005766A0">
              <w:rPr>
                <w:szCs w:val="22"/>
              </w:rPr>
              <w:t>Datum in kraj: __________________</w:t>
            </w:r>
          </w:p>
          <w:p w14:paraId="34B6AE0C" w14:textId="77777777" w:rsidR="009449F1" w:rsidRPr="005766A0" w:rsidRDefault="009449F1" w:rsidP="009449F1">
            <w:pPr>
              <w:rPr>
                <w:szCs w:val="22"/>
              </w:rPr>
            </w:pPr>
          </w:p>
        </w:tc>
      </w:tr>
    </w:tbl>
    <w:p w14:paraId="2BEA5080" w14:textId="686CC0D8" w:rsidR="009449F1" w:rsidRPr="005766A0" w:rsidRDefault="009449F1" w:rsidP="009449F1">
      <w:pPr>
        <w:rPr>
          <w:rFonts w:eastAsia="Calibri"/>
          <w:szCs w:val="22"/>
          <w:lang w:eastAsia="en-US"/>
        </w:rPr>
      </w:pPr>
      <w:r w:rsidRPr="005766A0">
        <w:rPr>
          <w:rFonts w:eastAsia="Calibri"/>
          <w:szCs w:val="22"/>
          <w:lang w:eastAsia="en-US"/>
        </w:rPr>
        <w:t>Na osnovi 330. člena Statuta Univerze v Mariboru (</w:t>
      </w:r>
      <w:r w:rsidR="00DF33EF" w:rsidRPr="005766A0">
        <w:rPr>
          <w:rFonts w:cs="Calibri"/>
        </w:rPr>
        <w:t>Uradni l</w:t>
      </w:r>
      <w:r w:rsidR="00CD19F1">
        <w:rPr>
          <w:rFonts w:cs="Calibri"/>
        </w:rPr>
        <w:t>ist RS, št. 41</w:t>
      </w:r>
      <w:r w:rsidR="00DF33EF" w:rsidRPr="005766A0">
        <w:rPr>
          <w:rFonts w:cs="Calibri"/>
        </w:rPr>
        <w:t>/20</w:t>
      </w:r>
      <w:r w:rsidR="00CD19F1">
        <w:rPr>
          <w:rFonts w:cs="Calibri"/>
        </w:rPr>
        <w:t>21</w:t>
      </w:r>
      <w:r w:rsidR="00DF33EF" w:rsidRPr="005766A0">
        <w:rPr>
          <w:rFonts w:cs="Calibri"/>
        </w:rPr>
        <w:t>-UPB1</w:t>
      </w:r>
      <w:r w:rsidR="00CD19F1">
        <w:rPr>
          <w:rFonts w:cs="Calibri"/>
        </w:rPr>
        <w:t xml:space="preserve">3) </w:t>
      </w:r>
      <w:r w:rsidRPr="005766A0">
        <w:rPr>
          <w:rFonts w:eastAsia="Calibri"/>
          <w:szCs w:val="22"/>
          <w:lang w:eastAsia="en-US"/>
        </w:rPr>
        <w:t>izdajam:</w:t>
      </w:r>
    </w:p>
    <w:p w14:paraId="571F030F" w14:textId="77777777" w:rsidR="009449F1" w:rsidRPr="005766A0" w:rsidRDefault="009449F1" w:rsidP="009449F1">
      <w:pPr>
        <w:rPr>
          <w:szCs w:val="22"/>
        </w:rPr>
      </w:pPr>
    </w:p>
    <w:p w14:paraId="5BC53801" w14:textId="77777777" w:rsidR="009449F1" w:rsidRPr="005766A0" w:rsidRDefault="009449F1" w:rsidP="009449F1">
      <w:pPr>
        <w:jc w:val="center"/>
        <w:rPr>
          <w:b/>
          <w:bCs/>
          <w:szCs w:val="22"/>
        </w:rPr>
      </w:pPr>
      <w:r w:rsidRPr="005766A0">
        <w:rPr>
          <w:b/>
          <w:bCs/>
          <w:szCs w:val="22"/>
        </w:rPr>
        <w:t>SKLEP</w:t>
      </w:r>
    </w:p>
    <w:p w14:paraId="38026B3C" w14:textId="77777777" w:rsidR="009449F1" w:rsidRPr="005766A0" w:rsidRDefault="009449F1" w:rsidP="009449F1">
      <w:pPr>
        <w:jc w:val="center"/>
        <w:rPr>
          <w:b/>
          <w:bCs/>
          <w:szCs w:val="22"/>
        </w:rPr>
      </w:pPr>
      <w:r w:rsidRPr="005766A0">
        <w:rPr>
          <w:b/>
          <w:bCs/>
          <w:szCs w:val="22"/>
        </w:rPr>
        <w:t xml:space="preserve">O IMENOVANJU KOMISIJE ZA ZAGOVOR MAGISTRSKEGA DELA </w:t>
      </w:r>
    </w:p>
    <w:p w14:paraId="4FD8B3B7" w14:textId="77777777" w:rsidR="009449F1" w:rsidRPr="005766A0" w:rsidRDefault="009449F1" w:rsidP="009449F1">
      <w:pPr>
        <w:jc w:val="center"/>
        <w:rPr>
          <w:b/>
          <w:bCs/>
          <w:szCs w:val="22"/>
        </w:rPr>
      </w:pPr>
    </w:p>
    <w:p w14:paraId="477341EE" w14:textId="77777777" w:rsidR="009449F1" w:rsidRPr="005766A0" w:rsidRDefault="009449F1" w:rsidP="009449F1">
      <w:pPr>
        <w:rPr>
          <w:szCs w:val="22"/>
        </w:rPr>
      </w:pPr>
    </w:p>
    <w:p w14:paraId="2BB5281F" w14:textId="77777777" w:rsidR="009449F1" w:rsidRPr="005766A0" w:rsidRDefault="009449F1" w:rsidP="009449F1">
      <w:pPr>
        <w:spacing w:line="276" w:lineRule="auto"/>
        <w:rPr>
          <w:szCs w:val="22"/>
        </w:rPr>
      </w:pPr>
      <w:r w:rsidRPr="005766A0">
        <w:rPr>
          <w:szCs w:val="22"/>
        </w:rPr>
        <w:t>Za zagovor magistrskega dela z naslovom _______________________________________________</w:t>
      </w:r>
    </w:p>
    <w:p w14:paraId="5FD0ECE0" w14:textId="77777777" w:rsidR="00410569" w:rsidRDefault="009449F1" w:rsidP="009449F1">
      <w:pPr>
        <w:spacing w:line="276" w:lineRule="auto"/>
        <w:rPr>
          <w:szCs w:val="22"/>
        </w:rPr>
      </w:pPr>
      <w:r w:rsidRPr="005766A0">
        <w:rPr>
          <w:szCs w:val="22"/>
        </w:rPr>
        <w:t>__________________________________________________________________________________</w:t>
      </w:r>
      <w:r w:rsidR="00DF33EF" w:rsidRPr="005766A0">
        <w:rPr>
          <w:szCs w:val="22"/>
        </w:rPr>
        <w:t>,</w:t>
      </w:r>
    </w:p>
    <w:p w14:paraId="6D1C2F61" w14:textId="50438F09" w:rsidR="009449F1" w:rsidRPr="00DF1509" w:rsidRDefault="00DF33EF" w:rsidP="009449F1">
      <w:pPr>
        <w:spacing w:line="276" w:lineRule="auto"/>
        <w:rPr>
          <w:szCs w:val="22"/>
        </w:rPr>
      </w:pPr>
      <w:r w:rsidRPr="005766A0">
        <w:rPr>
          <w:szCs w:val="22"/>
        </w:rPr>
        <w:t xml:space="preserve"> ki ga je oddal/-a </w:t>
      </w:r>
      <w:r w:rsidR="009449F1" w:rsidRPr="00DF1509">
        <w:rPr>
          <w:szCs w:val="22"/>
        </w:rPr>
        <w:t>kandidat/</w:t>
      </w:r>
      <w:r w:rsidR="00754608">
        <w:rPr>
          <w:szCs w:val="22"/>
        </w:rPr>
        <w:t>-</w:t>
      </w:r>
      <w:r w:rsidR="009449F1" w:rsidRPr="00DF1509">
        <w:rPr>
          <w:szCs w:val="22"/>
        </w:rPr>
        <w:t>k</w:t>
      </w:r>
      <w:r w:rsidRPr="00DF1509">
        <w:rPr>
          <w:szCs w:val="22"/>
        </w:rPr>
        <w:t>a</w:t>
      </w:r>
      <w:r w:rsidR="009449F1" w:rsidRPr="00DF1509">
        <w:rPr>
          <w:szCs w:val="22"/>
        </w:rPr>
        <w:t>______________________________________________________________________,</w:t>
      </w:r>
    </w:p>
    <w:p w14:paraId="6D528C8E" w14:textId="77777777" w:rsidR="009449F1" w:rsidRPr="005766A0" w:rsidRDefault="009449F1" w:rsidP="009449F1">
      <w:pPr>
        <w:spacing w:line="276" w:lineRule="auto"/>
        <w:ind w:left="2836" w:firstLine="709"/>
        <w:rPr>
          <w:sz w:val="20"/>
          <w:szCs w:val="20"/>
        </w:rPr>
      </w:pPr>
      <w:r w:rsidRPr="005766A0">
        <w:rPr>
          <w:sz w:val="20"/>
          <w:szCs w:val="20"/>
        </w:rPr>
        <w:t>(ime in priimek)</w:t>
      </w:r>
    </w:p>
    <w:p w14:paraId="12E70838" w14:textId="4AD3347F" w:rsidR="009449F1" w:rsidRPr="005766A0" w:rsidRDefault="009449F1" w:rsidP="009449F1">
      <w:pPr>
        <w:spacing w:line="276" w:lineRule="auto"/>
        <w:rPr>
          <w:szCs w:val="22"/>
        </w:rPr>
      </w:pPr>
      <w:r w:rsidRPr="005766A0">
        <w:rPr>
          <w:szCs w:val="22"/>
        </w:rPr>
        <w:t>študent</w:t>
      </w:r>
      <w:r w:rsidR="00754608" w:rsidRPr="005766A0" w:rsidDel="00754608">
        <w:rPr>
          <w:szCs w:val="22"/>
        </w:rPr>
        <w:t xml:space="preserve"> </w:t>
      </w:r>
      <w:r w:rsidRPr="005766A0">
        <w:rPr>
          <w:szCs w:val="22"/>
        </w:rPr>
        <w:t>/-</w:t>
      </w:r>
      <w:r w:rsidR="00410569" w:rsidRPr="005766A0">
        <w:rPr>
          <w:szCs w:val="22"/>
        </w:rPr>
        <w:t>k</w:t>
      </w:r>
      <w:r w:rsidR="00410569">
        <w:rPr>
          <w:szCs w:val="22"/>
        </w:rPr>
        <w:t>a</w:t>
      </w:r>
      <w:r w:rsidR="00410569" w:rsidRPr="005766A0">
        <w:rPr>
          <w:szCs w:val="22"/>
        </w:rPr>
        <w:t xml:space="preserve"> </w:t>
      </w:r>
      <w:r w:rsidR="00EE0C27">
        <w:rPr>
          <w:szCs w:val="22"/>
        </w:rPr>
        <w:t xml:space="preserve">študijskega programa druge </w:t>
      </w:r>
      <w:r w:rsidRPr="005766A0">
        <w:rPr>
          <w:szCs w:val="22"/>
        </w:rPr>
        <w:t>stopnje</w:t>
      </w:r>
      <w:r w:rsidR="00CD19F1">
        <w:rPr>
          <w:szCs w:val="22"/>
        </w:rPr>
        <w:t xml:space="preserve"> MAG, druge stopnje EMAG (ustrezno </w:t>
      </w:r>
      <w:r w:rsidR="00EE0C27">
        <w:rPr>
          <w:szCs w:val="22"/>
        </w:rPr>
        <w:t>podčrtaj</w:t>
      </w:r>
      <w:r w:rsidR="00CD19F1">
        <w:rPr>
          <w:szCs w:val="22"/>
        </w:rPr>
        <w:t>)</w:t>
      </w:r>
      <w:r w:rsidR="00EE0C27">
        <w:rPr>
          <w:szCs w:val="22"/>
        </w:rPr>
        <w:t xml:space="preserve"> </w:t>
      </w:r>
      <w:r w:rsidRPr="005766A0">
        <w:rPr>
          <w:szCs w:val="22"/>
        </w:rPr>
        <w:t>_____________________________________________________,</w:t>
      </w:r>
    </w:p>
    <w:p w14:paraId="4432FDB9" w14:textId="77777777" w:rsidR="009449F1" w:rsidRPr="005766A0" w:rsidRDefault="009449F1" w:rsidP="009449F1">
      <w:pPr>
        <w:rPr>
          <w:szCs w:val="22"/>
        </w:rPr>
      </w:pPr>
    </w:p>
    <w:p w14:paraId="733C7094" w14:textId="77777777" w:rsidR="009449F1" w:rsidRPr="005766A0" w:rsidRDefault="009449F1" w:rsidP="009449F1">
      <w:pPr>
        <w:rPr>
          <w:szCs w:val="22"/>
        </w:rPr>
      </w:pPr>
      <w:r w:rsidRPr="005766A0">
        <w:rPr>
          <w:szCs w:val="22"/>
        </w:rPr>
        <w:t>imenujem komisijo v naslednji sestavi:</w:t>
      </w:r>
    </w:p>
    <w:p w14:paraId="70B7DDD1" w14:textId="77777777" w:rsidR="009449F1" w:rsidRPr="005766A0" w:rsidRDefault="009449F1" w:rsidP="0067205C">
      <w:pPr>
        <w:numPr>
          <w:ilvl w:val="0"/>
          <w:numId w:val="37"/>
        </w:numPr>
        <w:jc w:val="left"/>
        <w:rPr>
          <w:szCs w:val="22"/>
        </w:rPr>
      </w:pPr>
      <w:r w:rsidRPr="005766A0">
        <w:rPr>
          <w:szCs w:val="22"/>
        </w:rPr>
        <w:t xml:space="preserve">__________________________ predsedni-k/-ca, </w:t>
      </w:r>
    </w:p>
    <w:p w14:paraId="58C58519" w14:textId="77777777" w:rsidR="009449F1" w:rsidRPr="005766A0" w:rsidRDefault="009449F1" w:rsidP="0067205C">
      <w:pPr>
        <w:numPr>
          <w:ilvl w:val="0"/>
          <w:numId w:val="37"/>
        </w:numPr>
        <w:jc w:val="left"/>
        <w:rPr>
          <w:szCs w:val="22"/>
        </w:rPr>
      </w:pPr>
      <w:r w:rsidRPr="005766A0">
        <w:rPr>
          <w:szCs w:val="22"/>
        </w:rPr>
        <w:t xml:space="preserve">__________________________ mentor/-ica (če je imenovan/-a v komisijo), </w:t>
      </w:r>
    </w:p>
    <w:p w14:paraId="2C8FF8C2" w14:textId="77777777" w:rsidR="009449F1" w:rsidRPr="005766A0" w:rsidRDefault="009449F1" w:rsidP="0067205C">
      <w:pPr>
        <w:numPr>
          <w:ilvl w:val="0"/>
          <w:numId w:val="37"/>
        </w:numPr>
        <w:jc w:val="left"/>
        <w:rPr>
          <w:szCs w:val="22"/>
        </w:rPr>
      </w:pPr>
      <w:r w:rsidRPr="005766A0">
        <w:rPr>
          <w:szCs w:val="22"/>
        </w:rPr>
        <w:t xml:space="preserve">__________________________ somentor/-ica (če je imenovan/-a in če je imenovan/-a v komisijo), </w:t>
      </w:r>
    </w:p>
    <w:p w14:paraId="2A46FACD" w14:textId="77777777" w:rsidR="009449F1" w:rsidRPr="005766A0" w:rsidRDefault="009449F1" w:rsidP="0067205C">
      <w:pPr>
        <w:numPr>
          <w:ilvl w:val="0"/>
          <w:numId w:val="37"/>
        </w:numPr>
        <w:jc w:val="left"/>
        <w:rPr>
          <w:szCs w:val="22"/>
        </w:rPr>
      </w:pPr>
      <w:r w:rsidRPr="005766A0">
        <w:rPr>
          <w:szCs w:val="22"/>
        </w:rPr>
        <w:t xml:space="preserve">__________________________ član/-ica. </w:t>
      </w:r>
    </w:p>
    <w:p w14:paraId="00105987" w14:textId="77777777" w:rsidR="009449F1" w:rsidRPr="005766A0" w:rsidRDefault="009449F1" w:rsidP="009449F1">
      <w:pPr>
        <w:rPr>
          <w:szCs w:val="22"/>
        </w:rPr>
      </w:pPr>
    </w:p>
    <w:p w14:paraId="0E47355C" w14:textId="77777777" w:rsidR="009449F1" w:rsidRPr="005766A0" w:rsidRDefault="009449F1" w:rsidP="009449F1">
      <w:pPr>
        <w:spacing w:line="276" w:lineRule="auto"/>
        <w:rPr>
          <w:sz w:val="20"/>
          <w:szCs w:val="20"/>
        </w:rPr>
      </w:pPr>
      <w:r w:rsidRPr="005766A0">
        <w:rPr>
          <w:szCs w:val="22"/>
        </w:rPr>
        <w:t>Zagovor magistrskega dela bo dne ____________________ ob ________________ uri na Fakulteti za naravoslovje in matematiko</w:t>
      </w:r>
      <w:r w:rsidR="00410569">
        <w:rPr>
          <w:szCs w:val="22"/>
        </w:rPr>
        <w:t xml:space="preserve"> </w:t>
      </w:r>
      <w:r w:rsidR="00A63120">
        <w:rPr>
          <w:szCs w:val="22"/>
        </w:rPr>
        <w:t>Univerze v Mariboru</w:t>
      </w:r>
      <w:r w:rsidRPr="005766A0">
        <w:rPr>
          <w:szCs w:val="22"/>
        </w:rPr>
        <w:t>, v prostoru _____, Koroška cesta 160.</w:t>
      </w:r>
    </w:p>
    <w:p w14:paraId="5CD6CF6E" w14:textId="77777777" w:rsidR="009449F1" w:rsidRPr="005766A0" w:rsidRDefault="009449F1" w:rsidP="009449F1">
      <w:pPr>
        <w:rPr>
          <w:szCs w:val="22"/>
        </w:rPr>
      </w:pPr>
    </w:p>
    <w:p w14:paraId="37E0A19F" w14:textId="77777777" w:rsidR="009449F1" w:rsidRPr="005766A0" w:rsidRDefault="009449F1" w:rsidP="009449F1">
      <w:pPr>
        <w:rPr>
          <w:szCs w:val="22"/>
        </w:rPr>
      </w:pPr>
      <w:r w:rsidRPr="005766A0">
        <w:rPr>
          <w:szCs w:val="22"/>
        </w:rPr>
        <w:t>Jezik zagovora zaključnega dela:</w:t>
      </w:r>
    </w:p>
    <w:p w14:paraId="3FA51F49" w14:textId="77777777" w:rsidR="009449F1" w:rsidRPr="005766A0" w:rsidRDefault="009449F1" w:rsidP="0067205C">
      <w:pPr>
        <w:numPr>
          <w:ilvl w:val="0"/>
          <w:numId w:val="42"/>
        </w:numPr>
        <w:jc w:val="left"/>
        <w:rPr>
          <w:szCs w:val="22"/>
        </w:rPr>
      </w:pPr>
      <w:r w:rsidRPr="005766A0">
        <w:rPr>
          <w:szCs w:val="22"/>
        </w:rPr>
        <w:t>slovenski,</w:t>
      </w:r>
    </w:p>
    <w:p w14:paraId="3CAE1B25" w14:textId="77777777" w:rsidR="009449F1" w:rsidRPr="005766A0" w:rsidRDefault="009449F1" w:rsidP="0067205C">
      <w:pPr>
        <w:numPr>
          <w:ilvl w:val="0"/>
          <w:numId w:val="42"/>
        </w:numPr>
        <w:jc w:val="left"/>
        <w:rPr>
          <w:szCs w:val="22"/>
        </w:rPr>
      </w:pPr>
      <w:r w:rsidRPr="005766A0">
        <w:rPr>
          <w:szCs w:val="22"/>
        </w:rPr>
        <w:t>drugo: _________________</w:t>
      </w:r>
    </w:p>
    <w:p w14:paraId="7E543C4B" w14:textId="77777777" w:rsidR="009449F1" w:rsidRPr="005766A0" w:rsidRDefault="009449F1" w:rsidP="009449F1">
      <w:pPr>
        <w:rPr>
          <w:szCs w:val="22"/>
        </w:rPr>
      </w:pPr>
    </w:p>
    <w:p w14:paraId="009A11FF" w14:textId="5EEB72EC" w:rsidR="009449F1" w:rsidRPr="005766A0" w:rsidRDefault="009449F1" w:rsidP="009449F1">
      <w:pPr>
        <w:rPr>
          <w:szCs w:val="22"/>
        </w:rPr>
      </w:pPr>
      <w:r w:rsidRPr="005766A0">
        <w:rPr>
          <w:szCs w:val="22"/>
        </w:rPr>
        <w:t xml:space="preserve">Pravni pouk: Zoper ta sklep je možna pritožba na </w:t>
      </w:r>
      <w:r w:rsidR="00DF33EF" w:rsidRPr="005766A0">
        <w:rPr>
          <w:szCs w:val="22"/>
        </w:rPr>
        <w:t>S</w:t>
      </w:r>
      <w:r w:rsidRPr="005766A0">
        <w:rPr>
          <w:szCs w:val="22"/>
        </w:rPr>
        <w:t xml:space="preserve">enat </w:t>
      </w:r>
      <w:r w:rsidR="00DF33EF" w:rsidRPr="005766A0">
        <w:rPr>
          <w:szCs w:val="22"/>
        </w:rPr>
        <w:t xml:space="preserve">Fakultete za naravoslovje in matematiko Univerze v Mariboru </w:t>
      </w:r>
      <w:r w:rsidRPr="005766A0">
        <w:rPr>
          <w:szCs w:val="22"/>
        </w:rPr>
        <w:t xml:space="preserve">v roku </w:t>
      </w:r>
      <w:r w:rsidR="00EE0C27">
        <w:rPr>
          <w:szCs w:val="22"/>
        </w:rPr>
        <w:t>5</w:t>
      </w:r>
      <w:r w:rsidRPr="005766A0">
        <w:rPr>
          <w:szCs w:val="22"/>
        </w:rPr>
        <w:t xml:space="preserve"> delovnih dni od prejema tega sklepa.</w:t>
      </w:r>
    </w:p>
    <w:p w14:paraId="31B103C8" w14:textId="77777777" w:rsidR="009449F1" w:rsidRPr="005766A0" w:rsidRDefault="009449F1" w:rsidP="009449F1">
      <w:pPr>
        <w:rPr>
          <w:szCs w:val="22"/>
        </w:rPr>
      </w:pPr>
    </w:p>
    <w:p w14:paraId="6EEAE692" w14:textId="77777777" w:rsidR="009449F1" w:rsidRPr="005766A0" w:rsidRDefault="009449F1" w:rsidP="009449F1">
      <w:pPr>
        <w:ind w:left="5664"/>
        <w:rPr>
          <w:szCs w:val="22"/>
        </w:rPr>
      </w:pPr>
      <w:r w:rsidRPr="005766A0">
        <w:rPr>
          <w:szCs w:val="22"/>
        </w:rPr>
        <w:t>Dekan/-ica:</w:t>
      </w:r>
    </w:p>
    <w:p w14:paraId="449C6F5B" w14:textId="77777777" w:rsidR="009449F1" w:rsidRPr="005766A0" w:rsidRDefault="009449F1" w:rsidP="009449F1">
      <w:pPr>
        <w:ind w:left="5664"/>
        <w:rPr>
          <w:szCs w:val="22"/>
        </w:rPr>
      </w:pPr>
      <w:r w:rsidRPr="005766A0">
        <w:rPr>
          <w:szCs w:val="22"/>
        </w:rPr>
        <w:t>__________________________</w:t>
      </w:r>
    </w:p>
    <w:p w14:paraId="4068BF1D" w14:textId="77777777" w:rsidR="009449F1" w:rsidRPr="005766A0" w:rsidRDefault="009449F1" w:rsidP="009449F1">
      <w:pPr>
        <w:rPr>
          <w:sz w:val="20"/>
          <w:szCs w:val="20"/>
        </w:rPr>
      </w:pPr>
    </w:p>
    <w:p w14:paraId="0D789933" w14:textId="77777777" w:rsidR="009449F1" w:rsidRPr="005766A0" w:rsidRDefault="009449F1" w:rsidP="009449F1">
      <w:pPr>
        <w:rPr>
          <w:sz w:val="20"/>
          <w:szCs w:val="20"/>
        </w:rPr>
      </w:pPr>
      <w:r w:rsidRPr="005766A0">
        <w:rPr>
          <w:sz w:val="20"/>
          <w:szCs w:val="20"/>
        </w:rPr>
        <w:t>Obvestiti:</w:t>
      </w:r>
    </w:p>
    <w:p w14:paraId="6699EEF3" w14:textId="77777777" w:rsidR="009449F1" w:rsidRPr="005766A0" w:rsidRDefault="009449F1" w:rsidP="0067205C">
      <w:pPr>
        <w:numPr>
          <w:ilvl w:val="0"/>
          <w:numId w:val="38"/>
        </w:numPr>
        <w:jc w:val="left"/>
        <w:rPr>
          <w:sz w:val="20"/>
          <w:szCs w:val="20"/>
        </w:rPr>
      </w:pPr>
      <w:r w:rsidRPr="005766A0">
        <w:rPr>
          <w:sz w:val="20"/>
          <w:szCs w:val="20"/>
        </w:rPr>
        <w:t>kandidat-a/-tko,</w:t>
      </w:r>
    </w:p>
    <w:p w14:paraId="3A70CDAC" w14:textId="77777777" w:rsidR="009449F1" w:rsidRPr="005766A0" w:rsidRDefault="009449F1" w:rsidP="0067205C">
      <w:pPr>
        <w:numPr>
          <w:ilvl w:val="0"/>
          <w:numId w:val="38"/>
        </w:numPr>
        <w:jc w:val="left"/>
        <w:rPr>
          <w:sz w:val="20"/>
          <w:szCs w:val="20"/>
        </w:rPr>
      </w:pPr>
      <w:r w:rsidRPr="005766A0">
        <w:rPr>
          <w:sz w:val="20"/>
          <w:szCs w:val="20"/>
        </w:rPr>
        <w:t>člane komisije,</w:t>
      </w:r>
    </w:p>
    <w:p w14:paraId="148F20D2" w14:textId="77777777" w:rsidR="009449F1" w:rsidRPr="005766A0" w:rsidRDefault="009449F1" w:rsidP="0067205C">
      <w:pPr>
        <w:numPr>
          <w:ilvl w:val="0"/>
          <w:numId w:val="38"/>
        </w:numPr>
        <w:jc w:val="left"/>
        <w:rPr>
          <w:sz w:val="20"/>
          <w:szCs w:val="20"/>
        </w:rPr>
      </w:pPr>
      <w:r w:rsidRPr="005766A0">
        <w:rPr>
          <w:sz w:val="20"/>
          <w:szCs w:val="20"/>
        </w:rPr>
        <w:t>javnost,</w:t>
      </w:r>
    </w:p>
    <w:p w14:paraId="51EAC9E4" w14:textId="77777777" w:rsidR="009449F1" w:rsidRPr="005766A0" w:rsidRDefault="009449F1" w:rsidP="0067205C">
      <w:pPr>
        <w:numPr>
          <w:ilvl w:val="0"/>
          <w:numId w:val="38"/>
        </w:numPr>
        <w:jc w:val="left"/>
        <w:rPr>
          <w:sz w:val="20"/>
          <w:szCs w:val="20"/>
        </w:rPr>
      </w:pPr>
      <w:r w:rsidRPr="005766A0">
        <w:rPr>
          <w:sz w:val="20"/>
          <w:szCs w:val="20"/>
        </w:rPr>
        <w:t>odložiti v arhiv.</w:t>
      </w:r>
    </w:p>
    <w:p w14:paraId="3750131C" w14:textId="55115DBC" w:rsidR="009449F1" w:rsidRPr="00DF1509" w:rsidRDefault="009449F1" w:rsidP="009449F1">
      <w:pPr>
        <w:jc w:val="left"/>
        <w:rPr>
          <w:b/>
          <w:szCs w:val="22"/>
        </w:rPr>
      </w:pPr>
      <w:r w:rsidRPr="005766A0">
        <w:rPr>
          <w:szCs w:val="22"/>
        </w:rPr>
        <w:br w:type="page"/>
      </w:r>
      <w:r w:rsidRPr="005766A0">
        <w:rPr>
          <w:b/>
          <w:szCs w:val="22"/>
        </w:rPr>
        <w:t xml:space="preserve">Priloga </w:t>
      </w:r>
      <w:r w:rsidR="00632279" w:rsidRPr="005766A0">
        <w:rPr>
          <w:b/>
          <w:szCs w:val="22"/>
        </w:rPr>
        <w:t>1</w:t>
      </w:r>
      <w:r w:rsidR="00142175">
        <w:rPr>
          <w:b/>
          <w:szCs w:val="22"/>
        </w:rPr>
        <w:t>3</w:t>
      </w:r>
      <w:r w:rsidRPr="00DF1509">
        <w:rPr>
          <w:b/>
          <w:szCs w:val="22"/>
        </w:rPr>
        <w:t xml:space="preserve"> ‒ ZAPISNIK O ZAGOVORU MAGISTRSKEGA DELA</w:t>
      </w:r>
    </w:p>
    <w:p w14:paraId="15F9E680" w14:textId="77777777" w:rsidR="009449F1" w:rsidRPr="00DF1509" w:rsidRDefault="009449F1" w:rsidP="009449F1">
      <w:pPr>
        <w:jc w:val="center"/>
        <w:rPr>
          <w:b/>
          <w:bCs/>
          <w:szCs w:val="22"/>
        </w:rPr>
      </w:pPr>
    </w:p>
    <w:p w14:paraId="2F0C815C" w14:textId="77777777" w:rsidR="009449F1" w:rsidRPr="005766A0" w:rsidRDefault="009449F1" w:rsidP="009449F1">
      <w:pPr>
        <w:jc w:val="center"/>
        <w:rPr>
          <w:rFonts w:eastAsia="Calibri"/>
          <w:bCs/>
          <w:szCs w:val="22"/>
          <w:lang w:eastAsia="en-US"/>
        </w:rPr>
      </w:pPr>
      <w:r w:rsidRPr="005766A0">
        <w:rPr>
          <w:rFonts w:eastAsia="Calibri"/>
          <w:bCs/>
          <w:szCs w:val="22"/>
          <w:lang w:eastAsia="en-US"/>
        </w:rPr>
        <w:t>UNIVERZA V MARIBORU</w:t>
      </w:r>
    </w:p>
    <w:p w14:paraId="0DCB7D7E" w14:textId="77777777" w:rsidR="009449F1" w:rsidRPr="005766A0" w:rsidRDefault="009449F1" w:rsidP="009449F1">
      <w:pPr>
        <w:jc w:val="center"/>
        <w:rPr>
          <w:rFonts w:eastAsia="Calibri"/>
          <w:sz w:val="20"/>
          <w:szCs w:val="20"/>
          <w:lang w:eastAsia="en-US"/>
        </w:rPr>
      </w:pPr>
      <w:r w:rsidRPr="005766A0">
        <w:rPr>
          <w:rFonts w:eastAsia="Calibri"/>
          <w:szCs w:val="22"/>
          <w:lang w:eastAsia="en-US"/>
        </w:rPr>
        <w:t>FAKULTETA ZA NARAVOSLOVJE IN MATEMATIKO</w:t>
      </w:r>
    </w:p>
    <w:p w14:paraId="529A00CC" w14:textId="77777777" w:rsidR="009449F1" w:rsidRPr="005766A0" w:rsidRDefault="009449F1" w:rsidP="009449F1">
      <w:pPr>
        <w:rPr>
          <w:rFonts w:eastAsia="Calibri"/>
          <w:szCs w:val="22"/>
          <w:lang w:eastAsia="en-US"/>
        </w:rPr>
      </w:pPr>
    </w:p>
    <w:p w14:paraId="791D6A86" w14:textId="77777777" w:rsidR="009449F1" w:rsidRPr="005766A0" w:rsidRDefault="009449F1" w:rsidP="009449F1">
      <w:pPr>
        <w:jc w:val="center"/>
        <w:rPr>
          <w:rFonts w:eastAsia="Calibri"/>
          <w:b/>
          <w:bCs/>
          <w:szCs w:val="22"/>
          <w:lang w:eastAsia="en-US"/>
        </w:rPr>
      </w:pPr>
      <w:r w:rsidRPr="005766A0">
        <w:rPr>
          <w:rFonts w:eastAsia="Calibri"/>
          <w:b/>
          <w:bCs/>
          <w:szCs w:val="22"/>
          <w:lang w:eastAsia="en-US"/>
        </w:rPr>
        <w:t>ZAPISNIK</w:t>
      </w:r>
    </w:p>
    <w:p w14:paraId="788C7D67" w14:textId="77777777" w:rsidR="009449F1" w:rsidRPr="005766A0" w:rsidRDefault="009449F1" w:rsidP="009449F1">
      <w:pPr>
        <w:jc w:val="center"/>
        <w:rPr>
          <w:rFonts w:eastAsia="Calibri"/>
          <w:b/>
          <w:bCs/>
          <w:szCs w:val="22"/>
          <w:lang w:eastAsia="en-US"/>
        </w:rPr>
      </w:pPr>
      <w:r w:rsidRPr="005766A0">
        <w:rPr>
          <w:rFonts w:eastAsia="Calibri"/>
          <w:b/>
          <w:bCs/>
          <w:szCs w:val="22"/>
          <w:lang w:eastAsia="en-US"/>
        </w:rPr>
        <w:t>O ZAGOVORU MAGISTRSKEGA DELA</w:t>
      </w:r>
    </w:p>
    <w:p w14:paraId="40B3D9D2" w14:textId="77777777" w:rsidR="009449F1" w:rsidRPr="005766A0" w:rsidRDefault="009449F1" w:rsidP="009449F1">
      <w:pPr>
        <w:rPr>
          <w:rFonts w:eastAsia="Calibri"/>
          <w:szCs w:val="22"/>
          <w:lang w:eastAsia="en-US"/>
        </w:rPr>
      </w:pPr>
    </w:p>
    <w:p w14:paraId="4EB81B70" w14:textId="77777777" w:rsidR="009449F1" w:rsidRPr="005766A0" w:rsidRDefault="009449F1" w:rsidP="009449F1">
      <w:pPr>
        <w:rPr>
          <w:rFonts w:eastAsia="Calibri"/>
          <w:szCs w:val="22"/>
          <w:lang w:eastAsia="en-US"/>
        </w:rPr>
      </w:pPr>
      <w:r w:rsidRPr="005766A0">
        <w:rPr>
          <w:rFonts w:eastAsia="Calibri"/>
          <w:szCs w:val="22"/>
          <w:lang w:eastAsia="en-US"/>
        </w:rPr>
        <w:t>Kandidat/-ka ________________________________________________________________________,</w:t>
      </w:r>
    </w:p>
    <w:p w14:paraId="080182D7" w14:textId="77777777" w:rsidR="009449F1" w:rsidRPr="005766A0" w:rsidRDefault="00DF33EF" w:rsidP="009449F1">
      <w:pPr>
        <w:rPr>
          <w:rFonts w:eastAsia="Calibri"/>
          <w:szCs w:val="22"/>
          <w:lang w:eastAsia="en-US"/>
        </w:rPr>
      </w:pPr>
      <w:r w:rsidRPr="005766A0">
        <w:rPr>
          <w:rFonts w:eastAsia="Calibri"/>
          <w:szCs w:val="22"/>
          <w:lang w:eastAsia="en-US"/>
        </w:rPr>
        <w:t>š</w:t>
      </w:r>
      <w:r w:rsidR="009449F1" w:rsidRPr="005766A0">
        <w:rPr>
          <w:rFonts w:eastAsia="Calibri"/>
          <w:szCs w:val="22"/>
          <w:lang w:eastAsia="en-US"/>
        </w:rPr>
        <w:t xml:space="preserve">tudent/-ka </w:t>
      </w:r>
      <w:r w:rsidR="009449F1" w:rsidRPr="005766A0">
        <w:rPr>
          <w:rFonts w:cs="Arial"/>
          <w:szCs w:val="22"/>
        </w:rPr>
        <w:t xml:space="preserve">enopredmetnega / dvopredmetnega </w:t>
      </w:r>
      <w:r w:rsidRPr="005766A0">
        <w:rPr>
          <w:rFonts w:cs="Arial"/>
          <w:szCs w:val="22"/>
        </w:rPr>
        <w:t xml:space="preserve">/ enovitega magistrskega </w:t>
      </w:r>
      <w:r w:rsidR="009449F1" w:rsidRPr="005766A0">
        <w:rPr>
          <w:rFonts w:cs="Arial"/>
          <w:szCs w:val="22"/>
        </w:rPr>
        <w:t>(ustrezno označite) študijskega programa druge stopnje</w:t>
      </w:r>
      <w:r w:rsidR="009449F1" w:rsidRPr="005766A0">
        <w:rPr>
          <w:rFonts w:eastAsia="Calibri"/>
          <w:szCs w:val="22"/>
          <w:lang w:eastAsia="en-US"/>
        </w:rPr>
        <w:t>:</w:t>
      </w:r>
      <w:r w:rsidR="009449F1" w:rsidRPr="005766A0">
        <w:rPr>
          <w:rFonts w:eastAsia="Calibri"/>
          <w:sz w:val="18"/>
          <w:szCs w:val="18"/>
          <w:lang w:eastAsia="en-US"/>
        </w:rPr>
        <w:t xml:space="preserve"> </w:t>
      </w:r>
      <w:r w:rsidR="009449F1" w:rsidRPr="005766A0">
        <w:rPr>
          <w:rFonts w:eastAsia="Calibri"/>
          <w:szCs w:val="22"/>
          <w:lang w:eastAsia="en-US"/>
        </w:rPr>
        <w:t>________________________________________________________________, je pripravil/-a in zagovarjal/-a magistrsko delo z naslovom ____________________________________________________________.</w:t>
      </w:r>
    </w:p>
    <w:p w14:paraId="3D051BD7" w14:textId="77777777" w:rsidR="009449F1" w:rsidRPr="005766A0" w:rsidRDefault="009449F1" w:rsidP="009449F1">
      <w:pPr>
        <w:rPr>
          <w:rFonts w:eastAsia="Calibri"/>
          <w:szCs w:val="22"/>
          <w:lang w:eastAsia="en-US"/>
        </w:rPr>
      </w:pPr>
    </w:p>
    <w:p w14:paraId="0809E79E" w14:textId="77777777" w:rsidR="009449F1" w:rsidRPr="005766A0" w:rsidRDefault="009449F1" w:rsidP="009449F1">
      <w:pPr>
        <w:rPr>
          <w:rFonts w:eastAsia="Calibri"/>
          <w:szCs w:val="22"/>
          <w:lang w:eastAsia="en-US"/>
        </w:rPr>
      </w:pPr>
      <w:r w:rsidRPr="005766A0">
        <w:rPr>
          <w:rFonts w:eastAsia="Calibri"/>
          <w:szCs w:val="22"/>
          <w:lang w:eastAsia="en-US"/>
        </w:rPr>
        <w:t>Zagovor je bil dne ________________ ob _________ uri na _________________________________.</w:t>
      </w:r>
    </w:p>
    <w:p w14:paraId="7F074A13" w14:textId="77777777" w:rsidR="009449F1" w:rsidRPr="005766A0" w:rsidRDefault="009449F1" w:rsidP="009449F1">
      <w:pPr>
        <w:rPr>
          <w:rFonts w:eastAsia="Calibri"/>
          <w:szCs w:val="22"/>
          <w:lang w:eastAsia="en-US"/>
        </w:rPr>
      </w:pPr>
    </w:p>
    <w:p w14:paraId="55B1A526" w14:textId="77777777" w:rsidR="009449F1" w:rsidRPr="005766A0" w:rsidRDefault="009449F1" w:rsidP="009449F1">
      <w:pPr>
        <w:rPr>
          <w:rFonts w:eastAsia="Calibri"/>
          <w:szCs w:val="22"/>
          <w:lang w:eastAsia="en-US"/>
        </w:rPr>
      </w:pPr>
      <w:r w:rsidRPr="005766A0">
        <w:rPr>
          <w:rFonts w:eastAsia="Calibri"/>
          <w:szCs w:val="22"/>
          <w:lang w:eastAsia="en-US"/>
        </w:rPr>
        <w:t>Komisija je pregledala magistrsko delo in ugotovila, da je izdelano v skladu z danimi navodili. Glede na ugotovitev je bilo sklenjeno, da se kandidat-u/-ki dovoli opravljati ustni zagovor pred komisijo v sestavi:</w:t>
      </w:r>
    </w:p>
    <w:p w14:paraId="1B199286" w14:textId="77777777" w:rsidR="009449F1" w:rsidRPr="005766A0" w:rsidRDefault="009449F1" w:rsidP="009449F1">
      <w:pPr>
        <w:rPr>
          <w:rFonts w:eastAsia="Calibri"/>
          <w:szCs w:val="22"/>
          <w:lang w:eastAsia="en-US"/>
        </w:rPr>
      </w:pPr>
    </w:p>
    <w:p w14:paraId="3F16F1DA" w14:textId="77777777" w:rsidR="009449F1" w:rsidRPr="005766A0" w:rsidRDefault="009449F1" w:rsidP="0067205C">
      <w:pPr>
        <w:numPr>
          <w:ilvl w:val="0"/>
          <w:numId w:val="39"/>
        </w:numPr>
        <w:ind w:left="714" w:hanging="357"/>
        <w:jc w:val="left"/>
        <w:rPr>
          <w:rFonts w:eastAsia="Calibri"/>
          <w:szCs w:val="22"/>
          <w:lang w:eastAsia="en-US"/>
        </w:rPr>
      </w:pPr>
      <w:r w:rsidRPr="005766A0">
        <w:rPr>
          <w:rFonts w:eastAsia="Calibri"/>
          <w:szCs w:val="22"/>
          <w:lang w:eastAsia="en-US"/>
        </w:rPr>
        <w:t xml:space="preserve">__________________________ predsedni-k/-ca, </w:t>
      </w:r>
    </w:p>
    <w:p w14:paraId="6E49037F" w14:textId="77777777" w:rsidR="009449F1" w:rsidRPr="005766A0" w:rsidRDefault="009449F1" w:rsidP="0067205C">
      <w:pPr>
        <w:numPr>
          <w:ilvl w:val="0"/>
          <w:numId w:val="39"/>
        </w:numPr>
        <w:ind w:left="714" w:hanging="357"/>
        <w:jc w:val="left"/>
        <w:rPr>
          <w:rFonts w:eastAsia="Calibri"/>
          <w:szCs w:val="22"/>
          <w:lang w:eastAsia="en-US"/>
        </w:rPr>
      </w:pPr>
      <w:r w:rsidRPr="005766A0">
        <w:rPr>
          <w:rFonts w:eastAsia="Calibri"/>
          <w:szCs w:val="22"/>
          <w:lang w:eastAsia="en-US"/>
        </w:rPr>
        <w:t xml:space="preserve">__________________________ mentor/-ica, </w:t>
      </w:r>
    </w:p>
    <w:p w14:paraId="02180E09" w14:textId="77777777" w:rsidR="009449F1" w:rsidRPr="005766A0" w:rsidRDefault="009449F1" w:rsidP="0067205C">
      <w:pPr>
        <w:numPr>
          <w:ilvl w:val="0"/>
          <w:numId w:val="39"/>
        </w:numPr>
        <w:ind w:left="714" w:hanging="357"/>
        <w:jc w:val="left"/>
        <w:rPr>
          <w:rFonts w:eastAsia="Calibri"/>
          <w:szCs w:val="22"/>
          <w:lang w:eastAsia="en-US"/>
        </w:rPr>
      </w:pPr>
      <w:r w:rsidRPr="005766A0">
        <w:rPr>
          <w:rFonts w:eastAsia="Calibri"/>
          <w:szCs w:val="22"/>
          <w:lang w:eastAsia="en-US"/>
        </w:rPr>
        <w:t>__________________________ somentor/-ica (če je imenovan/-a),</w:t>
      </w:r>
    </w:p>
    <w:p w14:paraId="6FDF1C26" w14:textId="77777777" w:rsidR="009449F1" w:rsidRPr="005766A0" w:rsidRDefault="009449F1" w:rsidP="0067205C">
      <w:pPr>
        <w:numPr>
          <w:ilvl w:val="0"/>
          <w:numId w:val="39"/>
        </w:numPr>
        <w:ind w:left="714" w:hanging="357"/>
        <w:jc w:val="left"/>
        <w:rPr>
          <w:rFonts w:eastAsia="Calibri"/>
          <w:szCs w:val="22"/>
          <w:lang w:eastAsia="en-US"/>
        </w:rPr>
      </w:pPr>
      <w:r w:rsidRPr="005766A0">
        <w:rPr>
          <w:rFonts w:eastAsia="Calibri"/>
          <w:szCs w:val="22"/>
          <w:lang w:eastAsia="en-US"/>
        </w:rPr>
        <w:t xml:space="preserve">__________________________ član/-ica. </w:t>
      </w:r>
    </w:p>
    <w:p w14:paraId="5D47D671" w14:textId="77777777" w:rsidR="009449F1" w:rsidRPr="005766A0" w:rsidRDefault="009449F1" w:rsidP="009449F1">
      <w:pPr>
        <w:rPr>
          <w:rFonts w:eastAsia="Calibri"/>
          <w:szCs w:val="22"/>
          <w:lang w:eastAsia="en-US"/>
        </w:rPr>
      </w:pPr>
    </w:p>
    <w:p w14:paraId="27FA888A" w14:textId="77777777" w:rsidR="009449F1" w:rsidRPr="005766A0" w:rsidRDefault="009449F1" w:rsidP="009449F1">
      <w:pPr>
        <w:rPr>
          <w:rFonts w:eastAsia="Calibri"/>
          <w:szCs w:val="22"/>
          <w:lang w:eastAsia="en-US"/>
        </w:rPr>
      </w:pPr>
      <w:r w:rsidRPr="005766A0">
        <w:rPr>
          <w:rFonts w:eastAsia="Calibri"/>
          <w:szCs w:val="22"/>
          <w:lang w:eastAsia="en-US"/>
        </w:rPr>
        <w:t>Po predstavitvi magistrskega dela so prisotni študentu zastavili naslednja vprašanja:</w:t>
      </w:r>
    </w:p>
    <w:p w14:paraId="5154E7A7" w14:textId="77777777" w:rsidR="009449F1" w:rsidRPr="005766A0" w:rsidRDefault="009449F1" w:rsidP="0067205C">
      <w:pPr>
        <w:numPr>
          <w:ilvl w:val="0"/>
          <w:numId w:val="43"/>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4147E37C" w14:textId="77777777" w:rsidR="009449F1" w:rsidRPr="005766A0" w:rsidRDefault="009449F1" w:rsidP="0067205C">
      <w:pPr>
        <w:numPr>
          <w:ilvl w:val="0"/>
          <w:numId w:val="43"/>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7DEEE283" w14:textId="77777777" w:rsidR="009449F1" w:rsidRPr="005766A0" w:rsidRDefault="009449F1" w:rsidP="0067205C">
      <w:pPr>
        <w:numPr>
          <w:ilvl w:val="0"/>
          <w:numId w:val="43"/>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5074ACF5" w14:textId="77777777" w:rsidR="009449F1" w:rsidRPr="005766A0" w:rsidRDefault="009449F1" w:rsidP="0067205C">
      <w:pPr>
        <w:numPr>
          <w:ilvl w:val="0"/>
          <w:numId w:val="43"/>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271C061A" w14:textId="77777777" w:rsidR="009449F1" w:rsidRPr="005766A0" w:rsidRDefault="009449F1" w:rsidP="009449F1">
      <w:pPr>
        <w:rPr>
          <w:rFonts w:eastAsia="Calibri"/>
          <w:szCs w:val="22"/>
          <w:lang w:eastAsia="en-US"/>
        </w:rPr>
      </w:pPr>
    </w:p>
    <w:p w14:paraId="7922D7C7" w14:textId="77777777" w:rsidR="009449F1" w:rsidRPr="005766A0" w:rsidRDefault="009449F1" w:rsidP="009449F1">
      <w:pPr>
        <w:rPr>
          <w:rFonts w:eastAsia="Calibri"/>
          <w:szCs w:val="22"/>
          <w:lang w:eastAsia="en-US"/>
        </w:rPr>
      </w:pPr>
      <w:r w:rsidRPr="005766A0">
        <w:rPr>
          <w:rFonts w:eastAsia="Calibri"/>
          <w:szCs w:val="22"/>
          <w:lang w:eastAsia="en-US"/>
        </w:rPr>
        <w:t>Jezik zagovora magistrskega dela:</w:t>
      </w:r>
    </w:p>
    <w:p w14:paraId="48BCE04F" w14:textId="77777777" w:rsidR="009449F1" w:rsidRPr="005766A0" w:rsidRDefault="009449F1" w:rsidP="0067205C">
      <w:pPr>
        <w:numPr>
          <w:ilvl w:val="0"/>
          <w:numId w:val="42"/>
        </w:numPr>
        <w:jc w:val="left"/>
        <w:rPr>
          <w:rFonts w:eastAsia="Calibri"/>
          <w:szCs w:val="22"/>
          <w:lang w:eastAsia="en-US"/>
        </w:rPr>
      </w:pPr>
      <w:r w:rsidRPr="005766A0">
        <w:rPr>
          <w:rFonts w:eastAsia="Calibri"/>
          <w:szCs w:val="22"/>
          <w:lang w:eastAsia="en-US"/>
        </w:rPr>
        <w:t>slovenski,</w:t>
      </w:r>
    </w:p>
    <w:p w14:paraId="10F609A6" w14:textId="77777777" w:rsidR="009449F1" w:rsidRPr="005766A0" w:rsidRDefault="009449F1" w:rsidP="0067205C">
      <w:pPr>
        <w:numPr>
          <w:ilvl w:val="0"/>
          <w:numId w:val="42"/>
        </w:numPr>
        <w:jc w:val="left"/>
        <w:rPr>
          <w:rFonts w:eastAsia="Calibri"/>
          <w:szCs w:val="22"/>
          <w:lang w:eastAsia="en-US"/>
        </w:rPr>
      </w:pPr>
      <w:r w:rsidRPr="005766A0">
        <w:rPr>
          <w:rFonts w:eastAsia="Calibri"/>
          <w:szCs w:val="22"/>
          <w:lang w:eastAsia="en-US"/>
        </w:rPr>
        <w:t>drugo: ____________________</w:t>
      </w:r>
    </w:p>
    <w:p w14:paraId="49DCDBB4" w14:textId="77777777" w:rsidR="009449F1" w:rsidRPr="005766A0" w:rsidRDefault="009449F1" w:rsidP="009449F1">
      <w:pPr>
        <w:rPr>
          <w:rFonts w:eastAsia="Calibri"/>
          <w:szCs w:val="22"/>
          <w:lang w:eastAsia="en-US"/>
        </w:rPr>
      </w:pPr>
    </w:p>
    <w:p w14:paraId="38E55D49" w14:textId="77777777" w:rsidR="009449F1" w:rsidRPr="005766A0" w:rsidRDefault="009449F1" w:rsidP="009449F1">
      <w:pPr>
        <w:rPr>
          <w:rFonts w:eastAsia="Calibri"/>
          <w:szCs w:val="22"/>
          <w:lang w:eastAsia="en-US"/>
        </w:rPr>
      </w:pPr>
      <w:r w:rsidRPr="005766A0">
        <w:rPr>
          <w:rFonts w:eastAsia="Calibri"/>
          <w:szCs w:val="22"/>
          <w:lang w:eastAsia="en-US"/>
        </w:rPr>
        <w:t>Po opravljenem zagovoru je komisija ugotovila, da je kandidat/-ka uspešno zaključil/-a študijski program druge stopnje _____________________________________________________________________________ in pridobil/-a strokovni naslov __________________________________________________________________________.</w:t>
      </w:r>
    </w:p>
    <w:p w14:paraId="52388BA4" w14:textId="77777777" w:rsidR="009449F1" w:rsidRPr="005766A0" w:rsidRDefault="009449F1" w:rsidP="009449F1">
      <w:pPr>
        <w:rPr>
          <w:rFonts w:eastAsia="Calibri"/>
          <w:szCs w:val="22"/>
          <w:lang w:eastAsia="en-US"/>
        </w:rPr>
      </w:pPr>
    </w:p>
    <w:p w14:paraId="5E51EF6A" w14:textId="77777777" w:rsidR="009449F1" w:rsidRPr="005766A0" w:rsidRDefault="009449F1" w:rsidP="009449F1">
      <w:pPr>
        <w:rPr>
          <w:rFonts w:eastAsia="Calibri"/>
          <w:szCs w:val="22"/>
          <w:lang w:eastAsia="en-US"/>
        </w:rPr>
      </w:pPr>
      <w:r w:rsidRPr="005766A0">
        <w:rPr>
          <w:rFonts w:eastAsia="Calibri"/>
          <w:szCs w:val="22"/>
          <w:lang w:eastAsia="en-US"/>
        </w:rPr>
        <w:t>Ocena (skupna ocena magistrskega dela in ustnega zagovora): _________________</w:t>
      </w:r>
    </w:p>
    <w:p w14:paraId="085A9160" w14:textId="77777777" w:rsidR="009449F1" w:rsidRPr="005766A0" w:rsidRDefault="009449F1" w:rsidP="009449F1">
      <w:pPr>
        <w:rPr>
          <w:rFonts w:eastAsia="Calibri"/>
          <w:szCs w:val="22"/>
          <w:lang w:eastAsia="en-US"/>
        </w:rPr>
      </w:pPr>
    </w:p>
    <w:p w14:paraId="1587B784" w14:textId="77777777" w:rsidR="009449F1" w:rsidRPr="005766A0" w:rsidRDefault="009449F1" w:rsidP="009449F1">
      <w:pPr>
        <w:rPr>
          <w:rFonts w:eastAsia="Calibri"/>
          <w:szCs w:val="22"/>
          <w:lang w:eastAsia="en-US"/>
        </w:rPr>
      </w:pPr>
      <w:r w:rsidRPr="005766A0">
        <w:rPr>
          <w:rFonts w:eastAsia="Calibri"/>
          <w:szCs w:val="22"/>
          <w:lang w:eastAsia="en-US"/>
        </w:rPr>
        <w:t>ALI</w:t>
      </w:r>
    </w:p>
    <w:p w14:paraId="1297F9CE" w14:textId="77777777" w:rsidR="009449F1" w:rsidRPr="005766A0" w:rsidRDefault="009449F1" w:rsidP="009449F1">
      <w:pPr>
        <w:rPr>
          <w:rFonts w:eastAsia="Calibri"/>
          <w:szCs w:val="22"/>
          <w:lang w:eastAsia="en-US"/>
        </w:rPr>
      </w:pPr>
    </w:p>
    <w:p w14:paraId="6B5705D0" w14:textId="77777777" w:rsidR="009449F1" w:rsidRPr="005766A0" w:rsidRDefault="009449F1" w:rsidP="009449F1">
      <w:pPr>
        <w:rPr>
          <w:rFonts w:eastAsia="Calibri"/>
          <w:szCs w:val="22"/>
          <w:lang w:eastAsia="en-US"/>
        </w:rPr>
      </w:pPr>
      <w:r w:rsidRPr="005766A0">
        <w:rPr>
          <w:rFonts w:eastAsia="Calibri"/>
          <w:szCs w:val="22"/>
          <w:lang w:eastAsia="en-US"/>
        </w:rPr>
        <w:t xml:space="preserve">Po opravljenem zagovoru je komisija ugotovila, da zagovor magistrskega dela ni bil uspešen. Študent/-ka lahko na osnovi kopije podpisanega zapisnika o zagovoru magistrskega dela na članici vloži v roku 14 dni prošnjo za ponovni zagovor. </w:t>
      </w:r>
    </w:p>
    <w:p w14:paraId="0486DC53" w14:textId="77777777" w:rsidR="009449F1" w:rsidRPr="005766A0" w:rsidRDefault="009449F1" w:rsidP="009449F1">
      <w:pPr>
        <w:rPr>
          <w:rFonts w:eastAsia="Calibri"/>
          <w:szCs w:val="22"/>
          <w:lang w:eastAsia="en-US"/>
        </w:rPr>
      </w:pPr>
    </w:p>
    <w:p w14:paraId="44BF1506" w14:textId="77777777" w:rsidR="009449F1" w:rsidRPr="005766A0" w:rsidRDefault="009449F1" w:rsidP="009449F1">
      <w:pPr>
        <w:rPr>
          <w:rFonts w:eastAsia="Calibri"/>
          <w:szCs w:val="22"/>
          <w:lang w:eastAsia="en-US"/>
        </w:rPr>
      </w:pPr>
    </w:p>
    <w:tbl>
      <w:tblPr>
        <w:tblW w:w="0" w:type="auto"/>
        <w:tblLook w:val="0000" w:firstRow="0" w:lastRow="0" w:firstColumn="0" w:lastColumn="0" w:noHBand="0" w:noVBand="0"/>
      </w:tblPr>
      <w:tblGrid>
        <w:gridCol w:w="2810"/>
        <w:gridCol w:w="2944"/>
        <w:gridCol w:w="2944"/>
      </w:tblGrid>
      <w:tr w:rsidR="009449F1" w:rsidRPr="005766A0" w14:paraId="2B40D36C" w14:textId="77777777" w:rsidTr="004C3F1A">
        <w:tc>
          <w:tcPr>
            <w:tcW w:w="2810" w:type="dxa"/>
            <w:shd w:val="clear" w:color="auto" w:fill="auto"/>
            <w:tcMar>
              <w:top w:w="0" w:type="dxa"/>
              <w:left w:w="70" w:type="dxa"/>
              <w:bottom w:w="0" w:type="dxa"/>
              <w:right w:w="70" w:type="dxa"/>
            </w:tcMar>
          </w:tcPr>
          <w:p w14:paraId="71965BD9" w14:textId="77777777" w:rsidR="009449F1" w:rsidRPr="005766A0" w:rsidRDefault="009449F1" w:rsidP="009449F1">
            <w:pPr>
              <w:rPr>
                <w:rFonts w:eastAsia="Calibri"/>
                <w:szCs w:val="22"/>
                <w:lang w:eastAsia="en-US"/>
              </w:rPr>
            </w:pPr>
            <w:r w:rsidRPr="005766A0">
              <w:rPr>
                <w:rFonts w:eastAsia="Calibri"/>
                <w:szCs w:val="22"/>
                <w:lang w:eastAsia="en-US"/>
              </w:rPr>
              <w:t>Predsedni-k/-ca komisije:</w:t>
            </w:r>
          </w:p>
          <w:p w14:paraId="304E776A" w14:textId="77777777" w:rsidR="009449F1" w:rsidRPr="005766A0" w:rsidRDefault="009449F1" w:rsidP="009449F1">
            <w:pPr>
              <w:rPr>
                <w:rFonts w:eastAsia="Calibri"/>
                <w:szCs w:val="22"/>
                <w:lang w:eastAsia="en-US"/>
              </w:rPr>
            </w:pPr>
            <w:r w:rsidRPr="005766A0">
              <w:rPr>
                <w:rFonts w:eastAsia="Calibri"/>
                <w:szCs w:val="22"/>
                <w:lang w:eastAsia="en-US"/>
              </w:rPr>
              <w:t>____________________</w:t>
            </w:r>
          </w:p>
          <w:p w14:paraId="4D47E06B" w14:textId="77777777" w:rsidR="009449F1" w:rsidRPr="005766A0" w:rsidRDefault="009449F1" w:rsidP="009449F1">
            <w:pPr>
              <w:rPr>
                <w:rFonts w:eastAsia="Calibri"/>
                <w:szCs w:val="22"/>
                <w:lang w:eastAsia="en-US"/>
              </w:rPr>
            </w:pPr>
          </w:p>
        </w:tc>
        <w:tc>
          <w:tcPr>
            <w:tcW w:w="2944" w:type="dxa"/>
            <w:shd w:val="clear" w:color="auto" w:fill="auto"/>
            <w:tcMar>
              <w:top w:w="0" w:type="dxa"/>
              <w:left w:w="70" w:type="dxa"/>
              <w:bottom w:w="0" w:type="dxa"/>
              <w:right w:w="70" w:type="dxa"/>
            </w:tcMar>
          </w:tcPr>
          <w:p w14:paraId="59794A94" w14:textId="77777777" w:rsidR="009449F1" w:rsidRPr="005766A0" w:rsidRDefault="009449F1" w:rsidP="009449F1">
            <w:pPr>
              <w:rPr>
                <w:rFonts w:eastAsia="Calibri"/>
                <w:szCs w:val="22"/>
                <w:lang w:eastAsia="en-US"/>
              </w:rPr>
            </w:pPr>
            <w:r w:rsidRPr="005766A0">
              <w:rPr>
                <w:rFonts w:eastAsia="Calibri"/>
                <w:szCs w:val="22"/>
                <w:lang w:eastAsia="en-US"/>
              </w:rPr>
              <w:t>Člani komisije:</w:t>
            </w:r>
          </w:p>
          <w:p w14:paraId="1D2EE436" w14:textId="77777777" w:rsidR="009449F1" w:rsidRPr="005766A0" w:rsidRDefault="009449F1" w:rsidP="009449F1">
            <w:pPr>
              <w:rPr>
                <w:rFonts w:eastAsia="Calibri"/>
                <w:szCs w:val="22"/>
                <w:lang w:eastAsia="en-US"/>
              </w:rPr>
            </w:pPr>
            <w:r w:rsidRPr="005766A0">
              <w:rPr>
                <w:rFonts w:eastAsia="Calibri"/>
                <w:szCs w:val="22"/>
                <w:lang w:eastAsia="en-US"/>
              </w:rPr>
              <w:t>____________________</w:t>
            </w:r>
          </w:p>
          <w:p w14:paraId="2AF5BA4B" w14:textId="77777777" w:rsidR="009449F1" w:rsidRPr="005766A0" w:rsidRDefault="009449F1" w:rsidP="009449F1">
            <w:pPr>
              <w:rPr>
                <w:rFonts w:eastAsia="Calibri"/>
                <w:szCs w:val="22"/>
                <w:lang w:eastAsia="en-US"/>
              </w:rPr>
            </w:pPr>
          </w:p>
        </w:tc>
        <w:tc>
          <w:tcPr>
            <w:tcW w:w="2944" w:type="dxa"/>
            <w:shd w:val="clear" w:color="auto" w:fill="auto"/>
            <w:tcMar>
              <w:top w:w="0" w:type="dxa"/>
              <w:left w:w="70" w:type="dxa"/>
              <w:bottom w:w="0" w:type="dxa"/>
              <w:right w:w="70" w:type="dxa"/>
            </w:tcMar>
          </w:tcPr>
          <w:p w14:paraId="2FF89E72" w14:textId="77777777" w:rsidR="009449F1" w:rsidRPr="005766A0" w:rsidRDefault="009449F1" w:rsidP="009449F1">
            <w:pPr>
              <w:rPr>
                <w:rFonts w:eastAsia="Calibri"/>
                <w:szCs w:val="22"/>
                <w:lang w:eastAsia="en-US"/>
              </w:rPr>
            </w:pPr>
            <w:r w:rsidRPr="005766A0">
              <w:rPr>
                <w:rFonts w:eastAsia="Calibri"/>
                <w:szCs w:val="22"/>
                <w:lang w:eastAsia="en-US"/>
              </w:rPr>
              <w:t>Člani komisije:</w:t>
            </w:r>
          </w:p>
          <w:p w14:paraId="6FE35507" w14:textId="77777777" w:rsidR="009449F1" w:rsidRPr="005766A0" w:rsidRDefault="009449F1" w:rsidP="009449F1">
            <w:pPr>
              <w:rPr>
                <w:rFonts w:eastAsia="Calibri"/>
                <w:szCs w:val="22"/>
                <w:lang w:eastAsia="en-US"/>
              </w:rPr>
            </w:pPr>
            <w:r w:rsidRPr="005766A0">
              <w:rPr>
                <w:rFonts w:eastAsia="Calibri"/>
                <w:szCs w:val="22"/>
                <w:lang w:eastAsia="en-US"/>
              </w:rPr>
              <w:t>_____________________</w:t>
            </w:r>
          </w:p>
          <w:p w14:paraId="7F41D0AB" w14:textId="77777777" w:rsidR="009449F1" w:rsidRPr="005766A0" w:rsidRDefault="009449F1" w:rsidP="009449F1">
            <w:pPr>
              <w:rPr>
                <w:rFonts w:eastAsia="Calibri"/>
                <w:szCs w:val="22"/>
                <w:lang w:eastAsia="en-US"/>
              </w:rPr>
            </w:pPr>
          </w:p>
          <w:p w14:paraId="1AEF3C51" w14:textId="77777777" w:rsidR="009449F1" w:rsidRPr="005766A0" w:rsidRDefault="009449F1" w:rsidP="009449F1">
            <w:pPr>
              <w:rPr>
                <w:rFonts w:eastAsia="Calibri"/>
                <w:szCs w:val="22"/>
                <w:lang w:eastAsia="en-US"/>
              </w:rPr>
            </w:pPr>
            <w:r w:rsidRPr="005766A0">
              <w:rPr>
                <w:rFonts w:eastAsia="Calibri"/>
                <w:szCs w:val="22"/>
                <w:lang w:eastAsia="en-US"/>
              </w:rPr>
              <w:t>_____________________</w:t>
            </w:r>
          </w:p>
          <w:p w14:paraId="66E99D34" w14:textId="77777777" w:rsidR="009449F1" w:rsidRPr="005766A0" w:rsidRDefault="009449F1" w:rsidP="009449F1">
            <w:pPr>
              <w:rPr>
                <w:rFonts w:eastAsia="Calibri"/>
                <w:szCs w:val="22"/>
                <w:lang w:eastAsia="en-US"/>
              </w:rPr>
            </w:pPr>
          </w:p>
        </w:tc>
      </w:tr>
    </w:tbl>
    <w:p w14:paraId="70FB8F8D" w14:textId="77777777" w:rsidR="009449F1" w:rsidRPr="005766A0" w:rsidRDefault="009449F1" w:rsidP="009449F1">
      <w:pPr>
        <w:rPr>
          <w:rFonts w:eastAsia="Calibri"/>
          <w:b/>
          <w:szCs w:val="22"/>
          <w:lang w:eastAsia="en-US"/>
        </w:rPr>
      </w:pPr>
    </w:p>
    <w:p w14:paraId="7DBF12B3" w14:textId="77777777" w:rsidR="009449F1" w:rsidRPr="005766A0" w:rsidRDefault="009449F1" w:rsidP="009449F1">
      <w:pPr>
        <w:rPr>
          <w:rFonts w:eastAsia="Calibri"/>
          <w:b/>
          <w:szCs w:val="22"/>
          <w:lang w:eastAsia="en-US"/>
        </w:rPr>
      </w:pPr>
    </w:p>
    <w:p w14:paraId="263D4E3F" w14:textId="348B3EEA" w:rsidR="009449F1" w:rsidRPr="005766A0" w:rsidRDefault="00EE0C27" w:rsidP="009449F1">
      <w:pPr>
        <w:rPr>
          <w:rFonts w:eastAsia="Calibri"/>
          <w:szCs w:val="22"/>
          <w:lang w:eastAsia="en-US"/>
        </w:rPr>
      </w:pPr>
      <w:r>
        <w:rPr>
          <w:rFonts w:eastAsia="Calibri"/>
          <w:szCs w:val="22"/>
          <w:lang w:eastAsia="en-US"/>
        </w:rPr>
        <w:t>Kraj in d</w:t>
      </w:r>
      <w:r w:rsidR="009449F1" w:rsidRPr="005766A0">
        <w:rPr>
          <w:rFonts w:eastAsia="Calibri"/>
          <w:szCs w:val="22"/>
          <w:lang w:eastAsia="en-US"/>
        </w:rPr>
        <w:t>atum: __________________</w:t>
      </w:r>
      <w:r w:rsidR="009449F1" w:rsidRPr="005766A0">
        <w:rPr>
          <w:rFonts w:eastAsia="Calibri"/>
          <w:szCs w:val="22"/>
          <w:lang w:eastAsia="en-US"/>
        </w:rPr>
        <w:br w:type="page"/>
      </w:r>
    </w:p>
    <w:p w14:paraId="18EF8C0C" w14:textId="5D68C5F2" w:rsidR="009449F1" w:rsidRPr="00DF1509" w:rsidRDefault="009449F1" w:rsidP="009449F1">
      <w:pPr>
        <w:jc w:val="left"/>
        <w:rPr>
          <w:b/>
          <w:szCs w:val="22"/>
        </w:rPr>
      </w:pPr>
      <w:r w:rsidRPr="005766A0">
        <w:rPr>
          <w:b/>
          <w:szCs w:val="22"/>
        </w:rPr>
        <w:t xml:space="preserve">Priloga </w:t>
      </w:r>
      <w:r w:rsidR="00084432" w:rsidRPr="005766A0">
        <w:rPr>
          <w:b/>
          <w:szCs w:val="22"/>
        </w:rPr>
        <w:t>1</w:t>
      </w:r>
      <w:r w:rsidR="00142175">
        <w:rPr>
          <w:b/>
          <w:szCs w:val="22"/>
        </w:rPr>
        <w:t>3</w:t>
      </w:r>
      <w:r w:rsidRPr="005766A0">
        <w:rPr>
          <w:b/>
          <w:szCs w:val="22"/>
        </w:rPr>
        <w:t>A</w:t>
      </w:r>
      <w:r w:rsidRPr="00DF1509">
        <w:rPr>
          <w:b/>
          <w:szCs w:val="22"/>
        </w:rPr>
        <w:t xml:space="preserve"> ‒ ZAPISNIK O ZAGOVORU MAGISTRSKEGA DELA S PREDVIDENIM MAGISTRSKIM IZPITOM</w:t>
      </w:r>
    </w:p>
    <w:p w14:paraId="38DC74F0" w14:textId="77777777" w:rsidR="009449F1" w:rsidRPr="00DF1509" w:rsidRDefault="009449F1" w:rsidP="009449F1">
      <w:pPr>
        <w:jc w:val="center"/>
        <w:rPr>
          <w:b/>
          <w:bCs/>
          <w:szCs w:val="22"/>
        </w:rPr>
      </w:pPr>
    </w:p>
    <w:p w14:paraId="7C7EE716" w14:textId="77777777" w:rsidR="009449F1" w:rsidRPr="005766A0" w:rsidRDefault="009449F1" w:rsidP="009449F1">
      <w:pPr>
        <w:jc w:val="center"/>
        <w:rPr>
          <w:rFonts w:eastAsia="Calibri"/>
          <w:bCs/>
          <w:szCs w:val="22"/>
          <w:lang w:eastAsia="en-US"/>
        </w:rPr>
      </w:pPr>
      <w:r w:rsidRPr="005766A0">
        <w:rPr>
          <w:rFonts w:eastAsia="Calibri"/>
          <w:bCs/>
          <w:szCs w:val="22"/>
          <w:lang w:eastAsia="en-US"/>
        </w:rPr>
        <w:t>UNIVERZA V MARIBORU</w:t>
      </w:r>
    </w:p>
    <w:p w14:paraId="2B743745" w14:textId="77777777" w:rsidR="009449F1" w:rsidRPr="005766A0" w:rsidRDefault="009449F1" w:rsidP="009449F1">
      <w:pPr>
        <w:jc w:val="center"/>
        <w:rPr>
          <w:rFonts w:eastAsia="Calibri"/>
          <w:sz w:val="20"/>
          <w:szCs w:val="20"/>
          <w:lang w:eastAsia="en-US"/>
        </w:rPr>
      </w:pPr>
      <w:r w:rsidRPr="005766A0">
        <w:rPr>
          <w:rFonts w:eastAsia="Calibri"/>
          <w:szCs w:val="22"/>
          <w:lang w:eastAsia="en-US"/>
        </w:rPr>
        <w:t>FAKULTETA ZA NARAVOSLOVJE IN MATEMATIKO</w:t>
      </w:r>
    </w:p>
    <w:p w14:paraId="24792AB5" w14:textId="77777777" w:rsidR="009449F1" w:rsidRPr="005766A0" w:rsidRDefault="009449F1" w:rsidP="009449F1">
      <w:pPr>
        <w:rPr>
          <w:rFonts w:eastAsia="Calibri"/>
          <w:szCs w:val="22"/>
          <w:lang w:eastAsia="en-US"/>
        </w:rPr>
      </w:pPr>
    </w:p>
    <w:p w14:paraId="57683705" w14:textId="77777777" w:rsidR="009449F1" w:rsidRPr="005766A0" w:rsidRDefault="009449F1" w:rsidP="009449F1">
      <w:pPr>
        <w:jc w:val="center"/>
        <w:rPr>
          <w:rFonts w:eastAsia="Calibri"/>
          <w:b/>
          <w:bCs/>
          <w:szCs w:val="22"/>
          <w:lang w:eastAsia="en-US"/>
        </w:rPr>
      </w:pPr>
      <w:r w:rsidRPr="005766A0">
        <w:rPr>
          <w:rFonts w:eastAsia="Calibri"/>
          <w:b/>
          <w:bCs/>
          <w:szCs w:val="22"/>
          <w:lang w:eastAsia="en-US"/>
        </w:rPr>
        <w:t>ZAPISNIK</w:t>
      </w:r>
    </w:p>
    <w:p w14:paraId="5413AFC7" w14:textId="77777777" w:rsidR="009449F1" w:rsidRPr="005766A0" w:rsidRDefault="009449F1" w:rsidP="009449F1">
      <w:pPr>
        <w:jc w:val="center"/>
        <w:rPr>
          <w:rFonts w:eastAsia="Calibri"/>
          <w:b/>
          <w:bCs/>
          <w:szCs w:val="22"/>
          <w:lang w:eastAsia="en-US"/>
        </w:rPr>
      </w:pPr>
      <w:r w:rsidRPr="005766A0">
        <w:rPr>
          <w:rFonts w:eastAsia="Calibri"/>
          <w:b/>
          <w:bCs/>
          <w:szCs w:val="22"/>
          <w:lang w:eastAsia="en-US"/>
        </w:rPr>
        <w:t>O ZAGOVORU MAGISTRSKEGA DELA S PREDVIDENIM MAGISTRSKIM IZPITOM</w:t>
      </w:r>
    </w:p>
    <w:p w14:paraId="124B53E4" w14:textId="77777777" w:rsidR="009449F1" w:rsidRPr="005766A0" w:rsidRDefault="009449F1" w:rsidP="009449F1">
      <w:pPr>
        <w:rPr>
          <w:rFonts w:eastAsia="Calibri"/>
          <w:szCs w:val="22"/>
          <w:lang w:eastAsia="en-US"/>
        </w:rPr>
      </w:pPr>
    </w:p>
    <w:p w14:paraId="6EDE0933" w14:textId="77777777" w:rsidR="009449F1" w:rsidRPr="005766A0" w:rsidRDefault="009449F1" w:rsidP="009449F1">
      <w:pPr>
        <w:rPr>
          <w:rFonts w:eastAsia="Calibri"/>
          <w:szCs w:val="22"/>
          <w:lang w:eastAsia="en-US"/>
        </w:rPr>
      </w:pPr>
      <w:r w:rsidRPr="005766A0">
        <w:rPr>
          <w:rFonts w:eastAsia="Calibri"/>
          <w:szCs w:val="22"/>
          <w:lang w:eastAsia="en-US"/>
        </w:rPr>
        <w:t>Kandidat/-ka ________________________________________________________________________,</w:t>
      </w:r>
    </w:p>
    <w:p w14:paraId="5713CC48" w14:textId="77777777" w:rsidR="009449F1" w:rsidRPr="005766A0" w:rsidRDefault="004C4C96" w:rsidP="009449F1">
      <w:pPr>
        <w:rPr>
          <w:rFonts w:eastAsia="Calibri"/>
          <w:szCs w:val="22"/>
          <w:lang w:eastAsia="en-US"/>
        </w:rPr>
      </w:pPr>
      <w:r w:rsidRPr="005766A0">
        <w:rPr>
          <w:rFonts w:eastAsia="Calibri"/>
          <w:szCs w:val="22"/>
          <w:lang w:eastAsia="en-US"/>
        </w:rPr>
        <w:t>š</w:t>
      </w:r>
      <w:r w:rsidR="009449F1" w:rsidRPr="005766A0">
        <w:rPr>
          <w:rFonts w:eastAsia="Calibri"/>
          <w:szCs w:val="22"/>
          <w:lang w:eastAsia="en-US"/>
        </w:rPr>
        <w:t xml:space="preserve">tudent/-ka </w:t>
      </w:r>
      <w:r w:rsidR="009449F1" w:rsidRPr="005766A0">
        <w:rPr>
          <w:rFonts w:cs="Arial"/>
          <w:szCs w:val="22"/>
        </w:rPr>
        <w:t>enopredmetnega / dvopredmetnega</w:t>
      </w:r>
      <w:r w:rsidRPr="005766A0">
        <w:rPr>
          <w:rFonts w:cs="Arial"/>
          <w:szCs w:val="22"/>
        </w:rPr>
        <w:t xml:space="preserve"> / enovitega magistrskega</w:t>
      </w:r>
      <w:r w:rsidR="009449F1" w:rsidRPr="005766A0">
        <w:rPr>
          <w:rFonts w:cs="Arial"/>
          <w:szCs w:val="22"/>
        </w:rPr>
        <w:t xml:space="preserve"> (ustrezno označite) študijskega programa druge stopnje</w:t>
      </w:r>
      <w:r w:rsidR="009449F1" w:rsidRPr="005766A0">
        <w:rPr>
          <w:rFonts w:eastAsia="Calibri"/>
          <w:szCs w:val="22"/>
          <w:lang w:eastAsia="en-US"/>
        </w:rPr>
        <w:t>:</w:t>
      </w:r>
      <w:r w:rsidR="009449F1" w:rsidRPr="005766A0">
        <w:rPr>
          <w:rFonts w:eastAsia="Calibri"/>
          <w:sz w:val="18"/>
          <w:szCs w:val="18"/>
          <w:lang w:eastAsia="en-US"/>
        </w:rPr>
        <w:t xml:space="preserve"> </w:t>
      </w:r>
      <w:r w:rsidR="009449F1" w:rsidRPr="005766A0">
        <w:rPr>
          <w:rFonts w:eastAsia="Calibri"/>
          <w:szCs w:val="22"/>
          <w:lang w:eastAsia="en-US"/>
        </w:rPr>
        <w:t>________________________________________________________________, je pripravil/-a magistrsko delo z naslovom ____________________________________________________________.</w:t>
      </w:r>
    </w:p>
    <w:p w14:paraId="2D90CF95" w14:textId="77777777" w:rsidR="009449F1" w:rsidRPr="005766A0" w:rsidRDefault="009449F1" w:rsidP="009449F1">
      <w:pPr>
        <w:rPr>
          <w:rFonts w:eastAsia="Calibri"/>
          <w:szCs w:val="22"/>
          <w:lang w:eastAsia="en-US"/>
        </w:rPr>
      </w:pPr>
    </w:p>
    <w:p w14:paraId="27785069" w14:textId="77777777" w:rsidR="009449F1" w:rsidRPr="005766A0" w:rsidRDefault="009449F1" w:rsidP="009449F1">
      <w:pPr>
        <w:rPr>
          <w:rFonts w:eastAsia="Calibri"/>
          <w:szCs w:val="22"/>
          <w:lang w:eastAsia="en-US"/>
        </w:rPr>
      </w:pPr>
      <w:r w:rsidRPr="005766A0">
        <w:rPr>
          <w:rFonts w:eastAsia="Calibri"/>
          <w:szCs w:val="22"/>
          <w:lang w:eastAsia="en-US"/>
        </w:rPr>
        <w:t>Zagovor je bil dne ________________ ob _________ uri na _________________________________.</w:t>
      </w:r>
    </w:p>
    <w:p w14:paraId="4DB19859" w14:textId="77777777" w:rsidR="009449F1" w:rsidRPr="005766A0" w:rsidRDefault="009449F1" w:rsidP="009449F1">
      <w:pPr>
        <w:rPr>
          <w:rFonts w:eastAsia="Calibri"/>
          <w:szCs w:val="22"/>
          <w:lang w:eastAsia="en-US"/>
        </w:rPr>
      </w:pPr>
    </w:p>
    <w:p w14:paraId="312E5DC2" w14:textId="77777777" w:rsidR="009449F1" w:rsidRPr="005766A0" w:rsidRDefault="009449F1" w:rsidP="009449F1">
      <w:pPr>
        <w:jc w:val="left"/>
        <w:rPr>
          <w:rFonts w:cs="Arial"/>
          <w:szCs w:val="22"/>
        </w:rPr>
      </w:pPr>
      <w:r w:rsidRPr="005766A0">
        <w:rPr>
          <w:rFonts w:cs="Arial"/>
          <w:szCs w:val="22"/>
        </w:rPr>
        <w:t>Magistrski izpit in zagovor sta potekala pred komisijo v sestavi:</w:t>
      </w:r>
    </w:p>
    <w:p w14:paraId="5ACFA3A2" w14:textId="77777777" w:rsidR="009449F1" w:rsidRPr="005766A0" w:rsidRDefault="009449F1" w:rsidP="0067205C">
      <w:pPr>
        <w:numPr>
          <w:ilvl w:val="0"/>
          <w:numId w:val="48"/>
        </w:numPr>
        <w:jc w:val="left"/>
        <w:rPr>
          <w:rFonts w:eastAsia="Calibri"/>
          <w:szCs w:val="22"/>
          <w:lang w:eastAsia="en-US"/>
        </w:rPr>
      </w:pPr>
      <w:r w:rsidRPr="005766A0">
        <w:rPr>
          <w:rFonts w:eastAsia="Calibri"/>
          <w:szCs w:val="22"/>
          <w:lang w:eastAsia="en-US"/>
        </w:rPr>
        <w:t xml:space="preserve">__________________________ predsedni-k/-ca, </w:t>
      </w:r>
    </w:p>
    <w:p w14:paraId="6AC5549E" w14:textId="77777777" w:rsidR="009449F1" w:rsidRPr="005766A0" w:rsidRDefault="009449F1" w:rsidP="0067205C">
      <w:pPr>
        <w:numPr>
          <w:ilvl w:val="0"/>
          <w:numId w:val="48"/>
        </w:numPr>
        <w:ind w:left="714" w:hanging="357"/>
        <w:jc w:val="left"/>
        <w:rPr>
          <w:rFonts w:eastAsia="Calibri"/>
          <w:szCs w:val="22"/>
          <w:lang w:eastAsia="en-US"/>
        </w:rPr>
      </w:pPr>
      <w:r w:rsidRPr="005766A0">
        <w:rPr>
          <w:rFonts w:eastAsia="Calibri"/>
          <w:szCs w:val="22"/>
          <w:lang w:eastAsia="en-US"/>
        </w:rPr>
        <w:t xml:space="preserve">__________________________ mentor/-ica, </w:t>
      </w:r>
    </w:p>
    <w:p w14:paraId="2F4C1847" w14:textId="77777777" w:rsidR="009449F1" w:rsidRPr="005766A0" w:rsidRDefault="009449F1" w:rsidP="0067205C">
      <w:pPr>
        <w:numPr>
          <w:ilvl w:val="0"/>
          <w:numId w:val="48"/>
        </w:numPr>
        <w:ind w:left="714" w:hanging="357"/>
        <w:jc w:val="left"/>
        <w:rPr>
          <w:rFonts w:eastAsia="Calibri"/>
          <w:szCs w:val="22"/>
          <w:lang w:eastAsia="en-US"/>
        </w:rPr>
      </w:pPr>
      <w:r w:rsidRPr="005766A0">
        <w:rPr>
          <w:rFonts w:eastAsia="Calibri"/>
          <w:szCs w:val="22"/>
          <w:lang w:eastAsia="en-US"/>
        </w:rPr>
        <w:t>__________________________ somentor/-ica (če je imenovan/-a),</w:t>
      </w:r>
    </w:p>
    <w:p w14:paraId="154C1E68" w14:textId="77777777" w:rsidR="009449F1" w:rsidRPr="005766A0" w:rsidRDefault="009449F1" w:rsidP="0067205C">
      <w:pPr>
        <w:numPr>
          <w:ilvl w:val="0"/>
          <w:numId w:val="48"/>
        </w:numPr>
        <w:ind w:left="714" w:hanging="357"/>
        <w:jc w:val="left"/>
        <w:rPr>
          <w:rFonts w:eastAsia="Calibri"/>
          <w:szCs w:val="22"/>
          <w:lang w:eastAsia="en-US"/>
        </w:rPr>
      </w:pPr>
      <w:r w:rsidRPr="005766A0">
        <w:rPr>
          <w:rFonts w:eastAsia="Calibri"/>
          <w:szCs w:val="22"/>
          <w:lang w:eastAsia="en-US"/>
        </w:rPr>
        <w:t xml:space="preserve">__________________________ član/-ica. </w:t>
      </w:r>
    </w:p>
    <w:p w14:paraId="2437419E" w14:textId="77777777" w:rsidR="009449F1" w:rsidRPr="005766A0" w:rsidRDefault="009449F1" w:rsidP="009449F1">
      <w:pPr>
        <w:jc w:val="left"/>
        <w:rPr>
          <w:rFonts w:cs="Arial"/>
          <w:szCs w:val="22"/>
        </w:rPr>
      </w:pPr>
    </w:p>
    <w:p w14:paraId="76DD08F6" w14:textId="77777777" w:rsidR="009449F1" w:rsidRPr="005766A0" w:rsidRDefault="009449F1" w:rsidP="009449F1">
      <w:pPr>
        <w:jc w:val="left"/>
        <w:rPr>
          <w:rFonts w:cs="Arial"/>
          <w:szCs w:val="22"/>
        </w:rPr>
      </w:pPr>
      <w:r w:rsidRPr="005766A0">
        <w:rPr>
          <w:rFonts w:cs="Arial"/>
          <w:szCs w:val="22"/>
        </w:rPr>
        <w:t xml:space="preserve">Na magistrskem izpitu so člani komisije študent-u/-ki zastavili naslednja vprašanja: </w:t>
      </w:r>
    </w:p>
    <w:p w14:paraId="18ADB8E9" w14:textId="77777777" w:rsidR="009449F1" w:rsidRPr="005766A0" w:rsidRDefault="009449F1" w:rsidP="009449F1">
      <w:pPr>
        <w:ind w:left="708"/>
        <w:jc w:val="left"/>
        <w:rPr>
          <w:rFonts w:cs="Arial"/>
          <w:szCs w:val="22"/>
        </w:rPr>
      </w:pPr>
      <w:r w:rsidRPr="005766A0">
        <w:rPr>
          <w:rFonts w:cs="Arial"/>
          <w:szCs w:val="22"/>
        </w:rPr>
        <w:t xml:space="preserve">1. ______________________________________________________________________ </w:t>
      </w:r>
    </w:p>
    <w:p w14:paraId="5B9B79B7" w14:textId="77777777" w:rsidR="009449F1" w:rsidRPr="005766A0" w:rsidRDefault="009449F1" w:rsidP="009449F1">
      <w:pPr>
        <w:ind w:left="708"/>
        <w:jc w:val="left"/>
        <w:rPr>
          <w:rFonts w:cs="Arial"/>
          <w:szCs w:val="22"/>
        </w:rPr>
      </w:pPr>
      <w:r w:rsidRPr="005766A0">
        <w:rPr>
          <w:rFonts w:cs="Arial"/>
          <w:szCs w:val="22"/>
        </w:rPr>
        <w:t xml:space="preserve">2. ______________________________________________________________________ </w:t>
      </w:r>
    </w:p>
    <w:p w14:paraId="76994EB9" w14:textId="77777777" w:rsidR="009449F1" w:rsidRPr="005766A0" w:rsidRDefault="009449F1" w:rsidP="009449F1">
      <w:pPr>
        <w:ind w:left="708"/>
        <w:jc w:val="left"/>
        <w:rPr>
          <w:rFonts w:cs="Arial"/>
          <w:szCs w:val="22"/>
        </w:rPr>
      </w:pPr>
      <w:r w:rsidRPr="005766A0">
        <w:rPr>
          <w:rFonts w:cs="Arial"/>
          <w:szCs w:val="22"/>
        </w:rPr>
        <w:t xml:space="preserve">3. ______________________________________________________________________ </w:t>
      </w:r>
    </w:p>
    <w:p w14:paraId="726E08F6" w14:textId="77777777" w:rsidR="009449F1" w:rsidRPr="005766A0" w:rsidRDefault="009449F1" w:rsidP="009449F1">
      <w:pPr>
        <w:ind w:left="708"/>
        <w:jc w:val="left"/>
        <w:rPr>
          <w:rFonts w:cs="Arial"/>
          <w:szCs w:val="22"/>
        </w:rPr>
      </w:pPr>
      <w:r w:rsidRPr="005766A0">
        <w:rPr>
          <w:rFonts w:cs="Arial"/>
          <w:szCs w:val="22"/>
        </w:rPr>
        <w:t xml:space="preserve">4. ______________________________________________________________________ </w:t>
      </w:r>
    </w:p>
    <w:p w14:paraId="025ACC04" w14:textId="77777777" w:rsidR="009449F1" w:rsidRPr="005766A0" w:rsidRDefault="009449F1" w:rsidP="009449F1">
      <w:pPr>
        <w:ind w:left="708"/>
        <w:jc w:val="left"/>
        <w:rPr>
          <w:rFonts w:cs="Arial"/>
          <w:szCs w:val="22"/>
        </w:rPr>
      </w:pPr>
      <w:r w:rsidRPr="005766A0">
        <w:rPr>
          <w:rFonts w:cs="Arial"/>
          <w:szCs w:val="22"/>
        </w:rPr>
        <w:t xml:space="preserve">5. ______________________________________________________________________ </w:t>
      </w:r>
    </w:p>
    <w:p w14:paraId="705178A9" w14:textId="77777777" w:rsidR="009449F1" w:rsidRPr="005766A0" w:rsidRDefault="009449F1" w:rsidP="009449F1">
      <w:pPr>
        <w:jc w:val="left"/>
        <w:rPr>
          <w:rFonts w:cs="Arial"/>
          <w:szCs w:val="22"/>
        </w:rPr>
      </w:pPr>
    </w:p>
    <w:p w14:paraId="008EE8FB" w14:textId="77777777" w:rsidR="009449F1" w:rsidRPr="005766A0" w:rsidRDefault="009449F1" w:rsidP="009449F1">
      <w:pPr>
        <w:jc w:val="left"/>
        <w:rPr>
          <w:rFonts w:cs="Arial"/>
          <w:szCs w:val="22"/>
        </w:rPr>
      </w:pPr>
      <w:r w:rsidRPr="005766A0">
        <w:rPr>
          <w:rFonts w:cs="Arial"/>
          <w:szCs w:val="22"/>
        </w:rPr>
        <w:t>Rezultat magistrskega izpita (ustrezno obkroži):</w:t>
      </w:r>
    </w:p>
    <w:p w14:paraId="058C99DD" w14:textId="77777777" w:rsidR="009449F1" w:rsidRPr="005766A0" w:rsidRDefault="009449F1" w:rsidP="0067205C">
      <w:pPr>
        <w:numPr>
          <w:ilvl w:val="0"/>
          <w:numId w:val="50"/>
        </w:numPr>
        <w:spacing w:after="120"/>
        <w:contextualSpacing/>
        <w:jc w:val="left"/>
        <w:rPr>
          <w:rFonts w:cs="Arial"/>
          <w:szCs w:val="22"/>
        </w:rPr>
      </w:pPr>
      <w:r w:rsidRPr="005766A0">
        <w:rPr>
          <w:rFonts w:cs="Arial"/>
          <w:szCs w:val="22"/>
        </w:rPr>
        <w:t xml:space="preserve">Komisija je ugotovila, da je kandidat/-ka </w:t>
      </w:r>
      <w:r w:rsidRPr="005766A0">
        <w:rPr>
          <w:rFonts w:cs="Arial"/>
          <w:i/>
          <w:szCs w:val="22"/>
        </w:rPr>
        <w:t>uspešno opravil</w:t>
      </w:r>
      <w:r w:rsidR="00A63120">
        <w:rPr>
          <w:rFonts w:cs="Arial"/>
          <w:i/>
          <w:szCs w:val="22"/>
        </w:rPr>
        <w:t>/-la</w:t>
      </w:r>
      <w:r w:rsidRPr="005766A0">
        <w:rPr>
          <w:rFonts w:cs="Arial"/>
          <w:i/>
          <w:szCs w:val="22"/>
        </w:rPr>
        <w:t xml:space="preserve"> magistrski izpit</w:t>
      </w:r>
      <w:r w:rsidRPr="005766A0">
        <w:rPr>
          <w:rFonts w:cs="Arial"/>
          <w:szCs w:val="22"/>
        </w:rPr>
        <w:t>, zato se nadaljuje zagovor magistrskega dela.</w:t>
      </w:r>
    </w:p>
    <w:p w14:paraId="7DF75AFF" w14:textId="77777777" w:rsidR="009449F1" w:rsidRPr="005766A0" w:rsidRDefault="009449F1" w:rsidP="0067205C">
      <w:pPr>
        <w:numPr>
          <w:ilvl w:val="0"/>
          <w:numId w:val="50"/>
        </w:numPr>
        <w:spacing w:after="120"/>
        <w:contextualSpacing/>
        <w:jc w:val="left"/>
        <w:rPr>
          <w:rFonts w:cs="Arial"/>
          <w:szCs w:val="22"/>
        </w:rPr>
      </w:pPr>
      <w:r w:rsidRPr="005766A0">
        <w:rPr>
          <w:rFonts w:cs="Arial"/>
          <w:szCs w:val="22"/>
        </w:rPr>
        <w:t xml:space="preserve">Komisija je ugotovila, da kandidat/-ka </w:t>
      </w:r>
      <w:r w:rsidRPr="005766A0">
        <w:rPr>
          <w:rFonts w:cs="Arial"/>
          <w:i/>
          <w:szCs w:val="22"/>
        </w:rPr>
        <w:t>ni opravil</w:t>
      </w:r>
      <w:r w:rsidR="00A63120">
        <w:rPr>
          <w:rFonts w:cs="Arial"/>
          <w:i/>
          <w:szCs w:val="22"/>
        </w:rPr>
        <w:t>/-la</w:t>
      </w:r>
      <w:r w:rsidRPr="005766A0">
        <w:rPr>
          <w:rFonts w:cs="Arial"/>
          <w:i/>
          <w:szCs w:val="22"/>
        </w:rPr>
        <w:t xml:space="preserve"> magistrskega izpita</w:t>
      </w:r>
      <w:r w:rsidRPr="005766A0">
        <w:rPr>
          <w:rFonts w:cs="Arial"/>
          <w:szCs w:val="22"/>
        </w:rPr>
        <w:t>, zato se zagovor magistrskega dela ustavi.</w:t>
      </w:r>
    </w:p>
    <w:p w14:paraId="156AD851" w14:textId="77777777" w:rsidR="009449F1" w:rsidRPr="005766A0" w:rsidRDefault="009449F1" w:rsidP="009449F1">
      <w:pPr>
        <w:rPr>
          <w:rFonts w:eastAsia="Calibri"/>
          <w:szCs w:val="22"/>
          <w:lang w:eastAsia="en-US"/>
        </w:rPr>
      </w:pPr>
    </w:p>
    <w:p w14:paraId="3EF95067" w14:textId="77777777" w:rsidR="009449F1" w:rsidRPr="005766A0" w:rsidRDefault="009449F1" w:rsidP="009449F1">
      <w:pPr>
        <w:rPr>
          <w:rFonts w:eastAsia="Calibri"/>
          <w:szCs w:val="22"/>
          <w:lang w:eastAsia="en-US"/>
        </w:rPr>
      </w:pPr>
      <w:r w:rsidRPr="005766A0">
        <w:rPr>
          <w:rFonts w:eastAsia="Calibri"/>
          <w:szCs w:val="22"/>
          <w:lang w:eastAsia="en-US"/>
        </w:rPr>
        <w:t>Komisija je pregledala magistrsko delo in ugotovila, da je izdelano v skladu z danimi navodili. Glede na ugotovitev je bilo sklenjeno, da se kandidat-u/-ki dovoli opravljati ustni zagovor pred komisijo v sestavi:</w:t>
      </w:r>
    </w:p>
    <w:p w14:paraId="7D8E4300" w14:textId="77777777" w:rsidR="009449F1" w:rsidRPr="005766A0" w:rsidRDefault="009449F1" w:rsidP="009449F1">
      <w:pPr>
        <w:rPr>
          <w:rFonts w:eastAsia="Calibri"/>
          <w:szCs w:val="22"/>
          <w:lang w:eastAsia="en-US"/>
        </w:rPr>
      </w:pPr>
    </w:p>
    <w:p w14:paraId="55AD510F" w14:textId="77777777" w:rsidR="009449F1" w:rsidRPr="005766A0" w:rsidRDefault="009449F1" w:rsidP="0067205C">
      <w:pPr>
        <w:numPr>
          <w:ilvl w:val="0"/>
          <w:numId w:val="51"/>
        </w:numPr>
        <w:jc w:val="left"/>
        <w:rPr>
          <w:rFonts w:eastAsia="Calibri"/>
          <w:szCs w:val="22"/>
          <w:lang w:eastAsia="en-US"/>
        </w:rPr>
      </w:pPr>
      <w:r w:rsidRPr="005766A0">
        <w:rPr>
          <w:rFonts w:eastAsia="Calibri"/>
          <w:szCs w:val="22"/>
          <w:lang w:eastAsia="en-US"/>
        </w:rPr>
        <w:t xml:space="preserve">__________________________ predsedni-k/-ca, </w:t>
      </w:r>
    </w:p>
    <w:p w14:paraId="750B823D" w14:textId="77777777" w:rsidR="009449F1" w:rsidRPr="005766A0" w:rsidRDefault="009449F1" w:rsidP="0067205C">
      <w:pPr>
        <w:numPr>
          <w:ilvl w:val="0"/>
          <w:numId w:val="51"/>
        </w:numPr>
        <w:ind w:left="714" w:hanging="357"/>
        <w:jc w:val="left"/>
        <w:rPr>
          <w:rFonts w:eastAsia="Calibri"/>
          <w:szCs w:val="22"/>
          <w:lang w:eastAsia="en-US"/>
        </w:rPr>
      </w:pPr>
      <w:r w:rsidRPr="005766A0">
        <w:rPr>
          <w:rFonts w:eastAsia="Calibri"/>
          <w:szCs w:val="22"/>
          <w:lang w:eastAsia="en-US"/>
        </w:rPr>
        <w:t xml:space="preserve">__________________________ mentor/-ica, </w:t>
      </w:r>
    </w:p>
    <w:p w14:paraId="55905D8A" w14:textId="77777777" w:rsidR="009449F1" w:rsidRPr="005766A0" w:rsidRDefault="009449F1" w:rsidP="0067205C">
      <w:pPr>
        <w:numPr>
          <w:ilvl w:val="0"/>
          <w:numId w:val="51"/>
        </w:numPr>
        <w:ind w:left="714" w:hanging="357"/>
        <w:jc w:val="left"/>
        <w:rPr>
          <w:rFonts w:eastAsia="Calibri"/>
          <w:szCs w:val="22"/>
          <w:lang w:eastAsia="en-US"/>
        </w:rPr>
      </w:pPr>
      <w:r w:rsidRPr="005766A0">
        <w:rPr>
          <w:rFonts w:eastAsia="Calibri"/>
          <w:szCs w:val="22"/>
          <w:lang w:eastAsia="en-US"/>
        </w:rPr>
        <w:t>__________________________ somentor/-ica (če je imenovan/-a),</w:t>
      </w:r>
    </w:p>
    <w:p w14:paraId="1E6148E2" w14:textId="77777777" w:rsidR="009449F1" w:rsidRPr="005766A0" w:rsidRDefault="009449F1" w:rsidP="0067205C">
      <w:pPr>
        <w:numPr>
          <w:ilvl w:val="0"/>
          <w:numId w:val="51"/>
        </w:numPr>
        <w:ind w:left="714" w:hanging="357"/>
        <w:jc w:val="left"/>
        <w:rPr>
          <w:rFonts w:eastAsia="Calibri"/>
          <w:szCs w:val="22"/>
          <w:lang w:eastAsia="en-US"/>
        </w:rPr>
      </w:pPr>
      <w:r w:rsidRPr="005766A0">
        <w:rPr>
          <w:rFonts w:eastAsia="Calibri"/>
          <w:szCs w:val="22"/>
          <w:lang w:eastAsia="en-US"/>
        </w:rPr>
        <w:t xml:space="preserve">__________________________ član/-ica. </w:t>
      </w:r>
    </w:p>
    <w:p w14:paraId="1535C019" w14:textId="77777777" w:rsidR="009449F1" w:rsidRPr="005766A0" w:rsidRDefault="009449F1" w:rsidP="009449F1">
      <w:pPr>
        <w:rPr>
          <w:rFonts w:eastAsia="Calibri"/>
          <w:szCs w:val="22"/>
          <w:lang w:eastAsia="en-US"/>
        </w:rPr>
      </w:pPr>
    </w:p>
    <w:p w14:paraId="4A174930" w14:textId="77777777" w:rsidR="009449F1" w:rsidRPr="005766A0" w:rsidRDefault="009449F1" w:rsidP="009449F1">
      <w:pPr>
        <w:rPr>
          <w:rFonts w:eastAsia="Calibri"/>
          <w:szCs w:val="22"/>
          <w:lang w:eastAsia="en-US"/>
        </w:rPr>
      </w:pPr>
      <w:r w:rsidRPr="005766A0">
        <w:rPr>
          <w:rFonts w:eastAsia="Calibri"/>
          <w:szCs w:val="22"/>
          <w:lang w:eastAsia="en-US"/>
        </w:rPr>
        <w:t>Po predstavitvi magistrskega dela so prisotni študentu zastavili naslednja vprašanja:</w:t>
      </w:r>
    </w:p>
    <w:p w14:paraId="7A5F8290" w14:textId="77777777" w:rsidR="009449F1" w:rsidRPr="005766A0" w:rsidRDefault="009449F1" w:rsidP="0067205C">
      <w:pPr>
        <w:numPr>
          <w:ilvl w:val="0"/>
          <w:numId w:val="49"/>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3D20BD22" w14:textId="77777777" w:rsidR="009449F1" w:rsidRPr="005766A0" w:rsidRDefault="009449F1" w:rsidP="0067205C">
      <w:pPr>
        <w:numPr>
          <w:ilvl w:val="0"/>
          <w:numId w:val="49"/>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2C048DB4" w14:textId="77777777" w:rsidR="009449F1" w:rsidRPr="005766A0" w:rsidRDefault="009449F1" w:rsidP="0067205C">
      <w:pPr>
        <w:numPr>
          <w:ilvl w:val="0"/>
          <w:numId w:val="49"/>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45BD0FC0" w14:textId="77777777" w:rsidR="009449F1" w:rsidRPr="005766A0" w:rsidRDefault="009449F1" w:rsidP="0067205C">
      <w:pPr>
        <w:numPr>
          <w:ilvl w:val="0"/>
          <w:numId w:val="49"/>
        </w:numPr>
        <w:jc w:val="left"/>
        <w:rPr>
          <w:rFonts w:eastAsia="Calibri"/>
          <w:szCs w:val="22"/>
          <w:lang w:eastAsia="en-US"/>
        </w:rPr>
      </w:pPr>
      <w:r w:rsidRPr="005766A0">
        <w:rPr>
          <w:rFonts w:eastAsia="Calibri"/>
          <w:szCs w:val="22"/>
          <w:lang w:eastAsia="en-US"/>
        </w:rPr>
        <w:t>___________________________________________________________________________</w:t>
      </w:r>
    </w:p>
    <w:p w14:paraId="01121F08" w14:textId="77777777" w:rsidR="009449F1" w:rsidRPr="005766A0" w:rsidRDefault="009449F1" w:rsidP="009449F1">
      <w:pPr>
        <w:rPr>
          <w:rFonts w:eastAsia="Calibri"/>
          <w:szCs w:val="22"/>
          <w:lang w:eastAsia="en-US"/>
        </w:rPr>
      </w:pPr>
    </w:p>
    <w:p w14:paraId="2F3D2710" w14:textId="77777777" w:rsidR="009449F1" w:rsidRPr="005766A0" w:rsidRDefault="009449F1" w:rsidP="009449F1">
      <w:pPr>
        <w:rPr>
          <w:rFonts w:eastAsia="Calibri"/>
          <w:szCs w:val="22"/>
          <w:lang w:eastAsia="en-US"/>
        </w:rPr>
      </w:pPr>
      <w:r w:rsidRPr="005766A0">
        <w:rPr>
          <w:rFonts w:eastAsia="Calibri"/>
          <w:szCs w:val="22"/>
          <w:lang w:eastAsia="en-US"/>
        </w:rPr>
        <w:t>Jezik zagovora magistrskega dela:</w:t>
      </w:r>
    </w:p>
    <w:p w14:paraId="58104A48" w14:textId="77777777" w:rsidR="009449F1" w:rsidRPr="005766A0" w:rsidRDefault="009449F1" w:rsidP="0067205C">
      <w:pPr>
        <w:numPr>
          <w:ilvl w:val="0"/>
          <w:numId w:val="42"/>
        </w:numPr>
        <w:jc w:val="left"/>
        <w:rPr>
          <w:rFonts w:eastAsia="Calibri"/>
          <w:szCs w:val="22"/>
          <w:lang w:eastAsia="en-US"/>
        </w:rPr>
      </w:pPr>
      <w:r w:rsidRPr="005766A0">
        <w:rPr>
          <w:rFonts w:eastAsia="Calibri"/>
          <w:szCs w:val="22"/>
          <w:lang w:eastAsia="en-US"/>
        </w:rPr>
        <w:t>slovenski,</w:t>
      </w:r>
    </w:p>
    <w:p w14:paraId="03FE9DB7" w14:textId="77777777" w:rsidR="009449F1" w:rsidRPr="005766A0" w:rsidRDefault="009449F1" w:rsidP="0067205C">
      <w:pPr>
        <w:numPr>
          <w:ilvl w:val="0"/>
          <w:numId w:val="42"/>
        </w:numPr>
        <w:jc w:val="left"/>
        <w:rPr>
          <w:rFonts w:eastAsia="Calibri"/>
          <w:szCs w:val="22"/>
          <w:lang w:eastAsia="en-US"/>
        </w:rPr>
      </w:pPr>
      <w:r w:rsidRPr="005766A0">
        <w:rPr>
          <w:rFonts w:eastAsia="Calibri"/>
          <w:szCs w:val="22"/>
          <w:lang w:eastAsia="en-US"/>
        </w:rPr>
        <w:t>drugo: ____________________</w:t>
      </w:r>
    </w:p>
    <w:p w14:paraId="59F52057" w14:textId="77777777" w:rsidR="009449F1" w:rsidRPr="005766A0" w:rsidRDefault="009449F1" w:rsidP="009449F1">
      <w:pPr>
        <w:rPr>
          <w:rFonts w:eastAsia="Calibri"/>
          <w:szCs w:val="22"/>
          <w:lang w:eastAsia="en-US"/>
        </w:rPr>
      </w:pPr>
    </w:p>
    <w:p w14:paraId="2BE67F8D" w14:textId="77777777" w:rsidR="009449F1" w:rsidRPr="005766A0" w:rsidRDefault="009449F1" w:rsidP="009449F1">
      <w:pPr>
        <w:rPr>
          <w:rFonts w:eastAsia="Calibri"/>
          <w:szCs w:val="22"/>
          <w:lang w:eastAsia="en-US"/>
        </w:rPr>
      </w:pPr>
      <w:r w:rsidRPr="005766A0">
        <w:rPr>
          <w:rFonts w:eastAsia="Calibri"/>
          <w:szCs w:val="22"/>
          <w:lang w:eastAsia="en-US"/>
        </w:rPr>
        <w:t>Po opravljenem zagovoru je komisija ugotovila, da je kandidat/-ka uspešno zaključil/-a študijski program druge stopnje _____________________________________________________________________________ in pridobil/-a strokovni naslov __________________________________________________________________________.</w:t>
      </w:r>
    </w:p>
    <w:p w14:paraId="44B804D0" w14:textId="77777777" w:rsidR="009449F1" w:rsidRPr="005766A0" w:rsidRDefault="009449F1" w:rsidP="009449F1">
      <w:pPr>
        <w:rPr>
          <w:rFonts w:eastAsia="Calibri"/>
          <w:szCs w:val="22"/>
          <w:lang w:eastAsia="en-US"/>
        </w:rPr>
      </w:pPr>
    </w:p>
    <w:p w14:paraId="629D6911" w14:textId="77777777" w:rsidR="009449F1" w:rsidRPr="005766A0" w:rsidRDefault="009449F1" w:rsidP="009449F1">
      <w:pPr>
        <w:rPr>
          <w:rFonts w:eastAsia="Calibri"/>
          <w:szCs w:val="22"/>
          <w:lang w:eastAsia="en-US"/>
        </w:rPr>
      </w:pPr>
      <w:r w:rsidRPr="005766A0">
        <w:rPr>
          <w:rFonts w:eastAsia="Calibri"/>
          <w:szCs w:val="22"/>
          <w:lang w:eastAsia="en-US"/>
        </w:rPr>
        <w:t>Ocena magistrskega izpita: ________________</w:t>
      </w:r>
    </w:p>
    <w:p w14:paraId="4BD49248" w14:textId="77777777" w:rsidR="009449F1" w:rsidRPr="005766A0" w:rsidRDefault="009449F1" w:rsidP="009449F1">
      <w:pPr>
        <w:rPr>
          <w:rFonts w:eastAsia="Calibri"/>
          <w:szCs w:val="22"/>
          <w:lang w:eastAsia="en-US"/>
        </w:rPr>
      </w:pPr>
      <w:r w:rsidRPr="005766A0">
        <w:rPr>
          <w:rFonts w:eastAsia="Calibri"/>
          <w:szCs w:val="22"/>
          <w:lang w:eastAsia="en-US"/>
        </w:rPr>
        <w:t>Ocena magistrskega dela in ustnega zagovora: _________________</w:t>
      </w:r>
    </w:p>
    <w:p w14:paraId="34FCBD95" w14:textId="77777777" w:rsidR="009449F1" w:rsidRPr="005766A0" w:rsidRDefault="009449F1" w:rsidP="009449F1">
      <w:pPr>
        <w:rPr>
          <w:rFonts w:eastAsia="Calibri"/>
          <w:szCs w:val="22"/>
          <w:lang w:eastAsia="en-US"/>
        </w:rPr>
      </w:pPr>
      <w:r w:rsidRPr="005766A0">
        <w:rPr>
          <w:rFonts w:eastAsia="Calibri"/>
          <w:szCs w:val="22"/>
          <w:lang w:eastAsia="en-US"/>
        </w:rPr>
        <w:t>Skupna ocena: __________________</w:t>
      </w:r>
    </w:p>
    <w:p w14:paraId="5F01C668" w14:textId="77777777" w:rsidR="009449F1" w:rsidRPr="005766A0" w:rsidRDefault="009449F1" w:rsidP="009449F1">
      <w:pPr>
        <w:rPr>
          <w:rFonts w:eastAsia="Calibri"/>
          <w:szCs w:val="22"/>
          <w:lang w:eastAsia="en-US"/>
        </w:rPr>
      </w:pPr>
    </w:p>
    <w:p w14:paraId="62257658" w14:textId="77777777" w:rsidR="009449F1" w:rsidRPr="005766A0" w:rsidRDefault="009449F1" w:rsidP="009449F1">
      <w:pPr>
        <w:rPr>
          <w:rFonts w:eastAsia="Calibri"/>
          <w:szCs w:val="22"/>
          <w:lang w:eastAsia="en-US"/>
        </w:rPr>
      </w:pPr>
      <w:r w:rsidRPr="005766A0">
        <w:rPr>
          <w:rFonts w:eastAsia="Calibri"/>
          <w:szCs w:val="22"/>
          <w:lang w:eastAsia="en-US"/>
        </w:rPr>
        <w:t>ALI</w:t>
      </w:r>
    </w:p>
    <w:p w14:paraId="523A03C1" w14:textId="77777777" w:rsidR="009449F1" w:rsidRPr="005766A0" w:rsidRDefault="009449F1" w:rsidP="009449F1">
      <w:pPr>
        <w:rPr>
          <w:rFonts w:eastAsia="Calibri"/>
          <w:szCs w:val="22"/>
          <w:lang w:eastAsia="en-US"/>
        </w:rPr>
      </w:pPr>
    </w:p>
    <w:p w14:paraId="16AEF1A3" w14:textId="77777777" w:rsidR="009449F1" w:rsidRPr="005766A0" w:rsidRDefault="009449F1" w:rsidP="009449F1">
      <w:pPr>
        <w:rPr>
          <w:rFonts w:eastAsia="Calibri"/>
          <w:szCs w:val="22"/>
          <w:lang w:eastAsia="en-US"/>
        </w:rPr>
      </w:pPr>
      <w:r w:rsidRPr="005766A0">
        <w:rPr>
          <w:rFonts w:eastAsia="Calibri"/>
          <w:szCs w:val="22"/>
          <w:lang w:eastAsia="en-US"/>
        </w:rPr>
        <w:t xml:space="preserve">Po opravljenem zagovoru je komisija ugotovila, da zagovor magistrskega dela ni bil uspešen. Študent/-ka lahko na osnovi kopije podpisanega zapisnika o zagovoru magistrskega dela na članici vloži v roku 14 dni prošnjo za ponovni zagovor. </w:t>
      </w:r>
    </w:p>
    <w:p w14:paraId="5078AA9E" w14:textId="77777777" w:rsidR="009449F1" w:rsidRPr="005766A0" w:rsidRDefault="009449F1" w:rsidP="009449F1">
      <w:pPr>
        <w:rPr>
          <w:rFonts w:eastAsia="Calibri"/>
          <w:szCs w:val="22"/>
          <w:lang w:eastAsia="en-US"/>
        </w:rPr>
      </w:pPr>
    </w:p>
    <w:p w14:paraId="40365646" w14:textId="77777777" w:rsidR="009449F1" w:rsidRPr="005766A0" w:rsidRDefault="009449F1" w:rsidP="009449F1">
      <w:pPr>
        <w:rPr>
          <w:rFonts w:eastAsia="Calibri"/>
          <w:szCs w:val="22"/>
          <w:lang w:eastAsia="en-US"/>
        </w:rPr>
      </w:pPr>
    </w:p>
    <w:tbl>
      <w:tblPr>
        <w:tblW w:w="0" w:type="auto"/>
        <w:tblLook w:val="0000" w:firstRow="0" w:lastRow="0" w:firstColumn="0" w:lastColumn="0" w:noHBand="0" w:noVBand="0"/>
      </w:tblPr>
      <w:tblGrid>
        <w:gridCol w:w="2810"/>
        <w:gridCol w:w="2944"/>
        <w:gridCol w:w="2944"/>
      </w:tblGrid>
      <w:tr w:rsidR="009449F1" w:rsidRPr="005766A0" w14:paraId="5182AD83" w14:textId="77777777" w:rsidTr="004C3F1A">
        <w:tc>
          <w:tcPr>
            <w:tcW w:w="2810" w:type="dxa"/>
            <w:shd w:val="clear" w:color="auto" w:fill="auto"/>
            <w:tcMar>
              <w:top w:w="0" w:type="dxa"/>
              <w:left w:w="70" w:type="dxa"/>
              <w:bottom w:w="0" w:type="dxa"/>
              <w:right w:w="70" w:type="dxa"/>
            </w:tcMar>
          </w:tcPr>
          <w:p w14:paraId="7F98A453" w14:textId="77777777" w:rsidR="009449F1" w:rsidRPr="005766A0" w:rsidRDefault="009449F1" w:rsidP="009449F1">
            <w:pPr>
              <w:rPr>
                <w:rFonts w:eastAsia="Calibri"/>
                <w:szCs w:val="22"/>
                <w:lang w:eastAsia="en-US"/>
              </w:rPr>
            </w:pPr>
            <w:r w:rsidRPr="005766A0">
              <w:rPr>
                <w:rFonts w:eastAsia="Calibri"/>
                <w:szCs w:val="22"/>
                <w:lang w:eastAsia="en-US"/>
              </w:rPr>
              <w:t>Predsedni-k/-ca komisije:</w:t>
            </w:r>
          </w:p>
          <w:p w14:paraId="1DE50FBF" w14:textId="77777777" w:rsidR="009449F1" w:rsidRPr="005766A0" w:rsidRDefault="009449F1" w:rsidP="009449F1">
            <w:pPr>
              <w:rPr>
                <w:rFonts w:eastAsia="Calibri"/>
                <w:szCs w:val="22"/>
                <w:lang w:eastAsia="en-US"/>
              </w:rPr>
            </w:pPr>
            <w:r w:rsidRPr="005766A0">
              <w:rPr>
                <w:rFonts w:eastAsia="Calibri"/>
                <w:szCs w:val="22"/>
                <w:lang w:eastAsia="en-US"/>
              </w:rPr>
              <w:t>____________________</w:t>
            </w:r>
          </w:p>
          <w:p w14:paraId="7799D525" w14:textId="77777777" w:rsidR="009449F1" w:rsidRPr="005766A0" w:rsidRDefault="009449F1" w:rsidP="009449F1">
            <w:pPr>
              <w:rPr>
                <w:rFonts w:eastAsia="Calibri"/>
                <w:szCs w:val="22"/>
                <w:lang w:eastAsia="en-US"/>
              </w:rPr>
            </w:pPr>
          </w:p>
          <w:p w14:paraId="6392E693" w14:textId="77777777" w:rsidR="009449F1" w:rsidRPr="005766A0" w:rsidRDefault="009449F1" w:rsidP="009449F1">
            <w:pPr>
              <w:rPr>
                <w:rFonts w:eastAsia="Calibri"/>
                <w:szCs w:val="22"/>
                <w:lang w:eastAsia="en-US"/>
              </w:rPr>
            </w:pPr>
          </w:p>
        </w:tc>
        <w:tc>
          <w:tcPr>
            <w:tcW w:w="2944" w:type="dxa"/>
            <w:shd w:val="clear" w:color="auto" w:fill="auto"/>
            <w:tcMar>
              <w:top w:w="0" w:type="dxa"/>
              <w:left w:w="70" w:type="dxa"/>
              <w:bottom w:w="0" w:type="dxa"/>
              <w:right w:w="70" w:type="dxa"/>
            </w:tcMar>
          </w:tcPr>
          <w:p w14:paraId="15A4723E" w14:textId="77777777" w:rsidR="009449F1" w:rsidRPr="005766A0" w:rsidRDefault="009449F1" w:rsidP="009449F1">
            <w:pPr>
              <w:rPr>
                <w:rFonts w:eastAsia="Calibri"/>
                <w:szCs w:val="22"/>
                <w:lang w:eastAsia="en-US"/>
              </w:rPr>
            </w:pPr>
            <w:r w:rsidRPr="005766A0">
              <w:rPr>
                <w:rFonts w:eastAsia="Calibri"/>
                <w:szCs w:val="22"/>
                <w:lang w:eastAsia="en-US"/>
              </w:rPr>
              <w:t>Člani komisije :</w:t>
            </w:r>
          </w:p>
          <w:p w14:paraId="60BF6A05" w14:textId="77777777" w:rsidR="009449F1" w:rsidRPr="005766A0" w:rsidRDefault="009449F1" w:rsidP="009449F1">
            <w:pPr>
              <w:rPr>
                <w:rFonts w:eastAsia="Calibri"/>
                <w:szCs w:val="22"/>
                <w:lang w:eastAsia="en-US"/>
              </w:rPr>
            </w:pPr>
          </w:p>
          <w:p w14:paraId="2A53362F" w14:textId="77777777" w:rsidR="009449F1" w:rsidRPr="005766A0" w:rsidRDefault="009449F1" w:rsidP="009449F1">
            <w:pPr>
              <w:rPr>
                <w:rFonts w:eastAsia="Calibri"/>
                <w:szCs w:val="22"/>
                <w:lang w:eastAsia="en-US"/>
              </w:rPr>
            </w:pPr>
            <w:r w:rsidRPr="005766A0">
              <w:rPr>
                <w:rFonts w:eastAsia="Calibri"/>
                <w:szCs w:val="22"/>
                <w:lang w:eastAsia="en-US"/>
              </w:rPr>
              <w:t>_____________________</w:t>
            </w:r>
          </w:p>
          <w:p w14:paraId="55525FEC" w14:textId="77777777" w:rsidR="009449F1" w:rsidRPr="005766A0" w:rsidRDefault="009449F1" w:rsidP="009449F1">
            <w:pPr>
              <w:rPr>
                <w:rFonts w:eastAsia="Calibri"/>
                <w:szCs w:val="22"/>
                <w:lang w:eastAsia="en-US"/>
              </w:rPr>
            </w:pPr>
          </w:p>
        </w:tc>
        <w:tc>
          <w:tcPr>
            <w:tcW w:w="2944" w:type="dxa"/>
            <w:shd w:val="clear" w:color="auto" w:fill="auto"/>
            <w:tcMar>
              <w:top w:w="0" w:type="dxa"/>
              <w:left w:w="70" w:type="dxa"/>
              <w:bottom w:w="0" w:type="dxa"/>
              <w:right w:w="70" w:type="dxa"/>
            </w:tcMar>
          </w:tcPr>
          <w:p w14:paraId="5436B913" w14:textId="77777777" w:rsidR="009449F1" w:rsidRPr="005766A0" w:rsidRDefault="009449F1" w:rsidP="009449F1">
            <w:pPr>
              <w:rPr>
                <w:rFonts w:eastAsia="Calibri"/>
                <w:szCs w:val="22"/>
                <w:lang w:eastAsia="en-US"/>
              </w:rPr>
            </w:pPr>
            <w:r w:rsidRPr="005766A0">
              <w:rPr>
                <w:rFonts w:eastAsia="Calibri"/>
                <w:szCs w:val="22"/>
                <w:lang w:eastAsia="en-US"/>
              </w:rPr>
              <w:t>Člani komisije :</w:t>
            </w:r>
          </w:p>
          <w:p w14:paraId="5266EDA9" w14:textId="77777777" w:rsidR="009449F1" w:rsidRPr="005766A0" w:rsidRDefault="009449F1" w:rsidP="009449F1">
            <w:pPr>
              <w:rPr>
                <w:rFonts w:eastAsia="Calibri"/>
                <w:szCs w:val="22"/>
                <w:lang w:eastAsia="en-US"/>
              </w:rPr>
            </w:pPr>
            <w:r w:rsidRPr="005766A0">
              <w:rPr>
                <w:rFonts w:eastAsia="Calibri"/>
                <w:szCs w:val="22"/>
                <w:lang w:eastAsia="en-US"/>
              </w:rPr>
              <w:t>_____________________</w:t>
            </w:r>
          </w:p>
          <w:p w14:paraId="51B84B7A" w14:textId="77777777" w:rsidR="009449F1" w:rsidRPr="005766A0" w:rsidRDefault="009449F1" w:rsidP="009449F1">
            <w:pPr>
              <w:rPr>
                <w:rFonts w:eastAsia="Calibri"/>
                <w:szCs w:val="22"/>
                <w:lang w:eastAsia="en-US"/>
              </w:rPr>
            </w:pPr>
          </w:p>
          <w:p w14:paraId="2634746B" w14:textId="77777777" w:rsidR="009449F1" w:rsidRPr="005766A0" w:rsidRDefault="009449F1" w:rsidP="009449F1">
            <w:pPr>
              <w:rPr>
                <w:rFonts w:eastAsia="Calibri"/>
                <w:szCs w:val="22"/>
                <w:lang w:eastAsia="en-US"/>
              </w:rPr>
            </w:pPr>
            <w:r w:rsidRPr="005766A0">
              <w:rPr>
                <w:rFonts w:eastAsia="Calibri"/>
                <w:szCs w:val="22"/>
                <w:lang w:eastAsia="en-US"/>
              </w:rPr>
              <w:t>_____________________</w:t>
            </w:r>
          </w:p>
          <w:p w14:paraId="4562F254" w14:textId="77777777" w:rsidR="009449F1" w:rsidRPr="005766A0" w:rsidRDefault="009449F1" w:rsidP="009449F1">
            <w:pPr>
              <w:rPr>
                <w:rFonts w:eastAsia="Calibri"/>
                <w:szCs w:val="22"/>
                <w:lang w:eastAsia="en-US"/>
              </w:rPr>
            </w:pPr>
          </w:p>
          <w:p w14:paraId="7FF768F6" w14:textId="77777777" w:rsidR="009449F1" w:rsidRPr="005766A0" w:rsidRDefault="009449F1" w:rsidP="009449F1">
            <w:pPr>
              <w:rPr>
                <w:rFonts w:eastAsia="Calibri"/>
                <w:szCs w:val="22"/>
                <w:lang w:eastAsia="en-US"/>
              </w:rPr>
            </w:pPr>
          </w:p>
        </w:tc>
      </w:tr>
    </w:tbl>
    <w:p w14:paraId="1D475614" w14:textId="77777777" w:rsidR="009449F1" w:rsidRPr="005766A0" w:rsidRDefault="009449F1" w:rsidP="009449F1">
      <w:pPr>
        <w:rPr>
          <w:rFonts w:eastAsia="Calibri"/>
          <w:b/>
          <w:szCs w:val="22"/>
          <w:lang w:eastAsia="en-US"/>
        </w:rPr>
      </w:pPr>
    </w:p>
    <w:p w14:paraId="54BE0EC9" w14:textId="77777777" w:rsidR="009449F1" w:rsidRPr="005766A0" w:rsidRDefault="009449F1" w:rsidP="009449F1">
      <w:pPr>
        <w:rPr>
          <w:rFonts w:eastAsia="Calibri"/>
          <w:b/>
          <w:szCs w:val="22"/>
          <w:lang w:eastAsia="en-US"/>
        </w:rPr>
      </w:pPr>
    </w:p>
    <w:p w14:paraId="1A4A26D7" w14:textId="386FF20E" w:rsidR="009449F1" w:rsidRPr="005766A0" w:rsidRDefault="004D2C70" w:rsidP="009449F1">
      <w:pPr>
        <w:rPr>
          <w:rFonts w:eastAsia="Calibri"/>
          <w:szCs w:val="22"/>
          <w:lang w:eastAsia="en-US"/>
        </w:rPr>
      </w:pPr>
      <w:r>
        <w:rPr>
          <w:rFonts w:eastAsia="Calibri"/>
          <w:szCs w:val="22"/>
          <w:lang w:eastAsia="en-US"/>
        </w:rPr>
        <w:t>Kraj in d</w:t>
      </w:r>
      <w:r w:rsidR="009449F1" w:rsidRPr="005766A0">
        <w:rPr>
          <w:rFonts w:eastAsia="Calibri"/>
          <w:szCs w:val="22"/>
          <w:lang w:eastAsia="en-US"/>
        </w:rPr>
        <w:t>atum: __________________</w:t>
      </w:r>
    </w:p>
    <w:p w14:paraId="29C0B636" w14:textId="77777777" w:rsidR="009449F1" w:rsidRPr="005766A0" w:rsidRDefault="009449F1" w:rsidP="009449F1">
      <w:pPr>
        <w:rPr>
          <w:rFonts w:eastAsia="Calibri"/>
          <w:szCs w:val="22"/>
          <w:lang w:eastAsia="en-US"/>
        </w:rPr>
      </w:pPr>
    </w:p>
    <w:p w14:paraId="611B009E" w14:textId="77777777" w:rsidR="009449F1" w:rsidRPr="005766A0" w:rsidRDefault="009449F1" w:rsidP="009449F1">
      <w:pPr>
        <w:rPr>
          <w:rFonts w:eastAsia="Calibri"/>
          <w:szCs w:val="22"/>
          <w:lang w:eastAsia="en-US"/>
        </w:rPr>
      </w:pPr>
    </w:p>
    <w:p w14:paraId="63F3A6C8" w14:textId="77777777" w:rsidR="009449F1" w:rsidRPr="005766A0" w:rsidRDefault="009449F1" w:rsidP="009449F1">
      <w:pPr>
        <w:rPr>
          <w:rFonts w:eastAsia="Calibri"/>
          <w:szCs w:val="22"/>
          <w:lang w:eastAsia="en-US"/>
        </w:rPr>
      </w:pPr>
    </w:p>
    <w:p w14:paraId="15522A64" w14:textId="77777777" w:rsidR="009449F1" w:rsidRPr="00DF1509" w:rsidRDefault="009449F1" w:rsidP="00CF7253">
      <w:pPr>
        <w:autoSpaceDE w:val="0"/>
        <w:autoSpaceDN w:val="0"/>
        <w:adjustRightInd w:val="0"/>
        <w:jc w:val="left"/>
        <w:rPr>
          <w:b/>
          <w:szCs w:val="22"/>
        </w:rPr>
      </w:pPr>
      <w:r w:rsidRPr="005766A0">
        <w:rPr>
          <w:szCs w:val="22"/>
        </w:rPr>
        <w:br w:type="page"/>
      </w:r>
      <w:r w:rsidRPr="005766A0">
        <w:rPr>
          <w:b/>
          <w:szCs w:val="22"/>
        </w:rPr>
        <w:t xml:space="preserve"> ‒ POTRDILO O DIPLOMIRANJU</w:t>
      </w:r>
      <w:r w:rsidR="008E0009" w:rsidRPr="005766A0">
        <w:rPr>
          <w:b/>
          <w:szCs w:val="22"/>
        </w:rPr>
        <w:t xml:space="preserve">   </w:t>
      </w:r>
    </w:p>
    <w:p w14:paraId="0C30E8BE" w14:textId="77777777" w:rsidR="009449F1" w:rsidRPr="00DF1509" w:rsidRDefault="009449F1" w:rsidP="009449F1">
      <w:pPr>
        <w:rPr>
          <w:szCs w:val="22"/>
        </w:rPr>
      </w:pPr>
    </w:p>
    <w:p w14:paraId="4B5D6D28" w14:textId="77777777" w:rsidR="009449F1" w:rsidRPr="005766A0" w:rsidRDefault="009449F1" w:rsidP="009449F1">
      <w:pPr>
        <w:rPr>
          <w:szCs w:val="22"/>
        </w:rPr>
      </w:pPr>
    </w:p>
    <w:p w14:paraId="5A3170D8" w14:textId="77777777" w:rsidR="009449F1" w:rsidRPr="005766A0" w:rsidRDefault="009449F1" w:rsidP="009449F1">
      <w:pPr>
        <w:jc w:val="center"/>
        <w:rPr>
          <w:bCs/>
          <w:szCs w:val="22"/>
        </w:rPr>
      </w:pPr>
      <w:r w:rsidRPr="005766A0">
        <w:rPr>
          <w:bCs/>
          <w:szCs w:val="22"/>
        </w:rPr>
        <w:t>UNIVERZA V MARIBORU</w:t>
      </w:r>
    </w:p>
    <w:p w14:paraId="35C2FC17" w14:textId="77777777" w:rsidR="009449F1" w:rsidRPr="005766A0" w:rsidRDefault="009449F1" w:rsidP="009449F1">
      <w:pPr>
        <w:jc w:val="center"/>
        <w:rPr>
          <w:rFonts w:eastAsia="Calibri"/>
          <w:sz w:val="20"/>
          <w:szCs w:val="20"/>
          <w:lang w:eastAsia="en-US"/>
        </w:rPr>
      </w:pPr>
      <w:r w:rsidRPr="005766A0">
        <w:rPr>
          <w:rFonts w:eastAsia="Calibri"/>
          <w:szCs w:val="22"/>
          <w:lang w:eastAsia="en-US"/>
        </w:rPr>
        <w:t>FAKULTETA ZA NARAVOSLOVJE IN MATEMATIKO</w:t>
      </w:r>
    </w:p>
    <w:p w14:paraId="144DCE3B" w14:textId="77777777" w:rsidR="009449F1" w:rsidRPr="005766A0" w:rsidRDefault="009449F1" w:rsidP="009449F1">
      <w:pPr>
        <w:rPr>
          <w:szCs w:val="22"/>
        </w:rPr>
      </w:pPr>
    </w:p>
    <w:p w14:paraId="07ED790A" w14:textId="77777777" w:rsidR="009449F1" w:rsidRPr="005766A0" w:rsidRDefault="009449F1" w:rsidP="009449F1">
      <w:pPr>
        <w:rPr>
          <w:szCs w:val="22"/>
        </w:rPr>
      </w:pPr>
    </w:p>
    <w:tbl>
      <w:tblPr>
        <w:tblW w:w="0" w:type="auto"/>
        <w:tblLook w:val="0000" w:firstRow="0" w:lastRow="0" w:firstColumn="0" w:lastColumn="0" w:noHBand="0" w:noVBand="0"/>
      </w:tblPr>
      <w:tblGrid>
        <w:gridCol w:w="5830"/>
      </w:tblGrid>
      <w:tr w:rsidR="009449F1" w:rsidRPr="005766A0" w14:paraId="5B0D10BC" w14:textId="77777777" w:rsidTr="004C3F1A">
        <w:tc>
          <w:tcPr>
            <w:tcW w:w="5830" w:type="dxa"/>
            <w:shd w:val="clear" w:color="auto" w:fill="auto"/>
            <w:tcMar>
              <w:top w:w="0" w:type="dxa"/>
              <w:left w:w="70" w:type="dxa"/>
              <w:bottom w:w="0" w:type="dxa"/>
              <w:right w:w="70" w:type="dxa"/>
            </w:tcMar>
          </w:tcPr>
          <w:p w14:paraId="3C4932AD" w14:textId="77777777" w:rsidR="009449F1" w:rsidRPr="005766A0" w:rsidRDefault="009449F1" w:rsidP="009449F1">
            <w:pPr>
              <w:rPr>
                <w:szCs w:val="22"/>
              </w:rPr>
            </w:pPr>
            <w:r w:rsidRPr="005766A0">
              <w:rPr>
                <w:szCs w:val="22"/>
              </w:rPr>
              <w:t>Številka: ____________________</w:t>
            </w:r>
          </w:p>
          <w:p w14:paraId="5F29D99B" w14:textId="77777777" w:rsidR="009449F1" w:rsidRPr="005766A0" w:rsidRDefault="009449F1" w:rsidP="009449F1">
            <w:pPr>
              <w:rPr>
                <w:szCs w:val="22"/>
              </w:rPr>
            </w:pPr>
            <w:r w:rsidRPr="005766A0">
              <w:rPr>
                <w:szCs w:val="22"/>
              </w:rPr>
              <w:t>Datum: _____________________</w:t>
            </w:r>
          </w:p>
          <w:p w14:paraId="638E0971" w14:textId="77777777" w:rsidR="009449F1" w:rsidRPr="005766A0" w:rsidRDefault="009449F1" w:rsidP="009449F1">
            <w:pPr>
              <w:rPr>
                <w:szCs w:val="22"/>
              </w:rPr>
            </w:pPr>
          </w:p>
        </w:tc>
      </w:tr>
    </w:tbl>
    <w:p w14:paraId="1F47F097" w14:textId="77777777" w:rsidR="009449F1" w:rsidRPr="005766A0" w:rsidRDefault="009449F1" w:rsidP="009449F1">
      <w:pPr>
        <w:rPr>
          <w:szCs w:val="22"/>
        </w:rPr>
      </w:pPr>
    </w:p>
    <w:p w14:paraId="25E580BD" w14:textId="77777777" w:rsidR="009449F1" w:rsidRPr="005766A0" w:rsidRDefault="009449F1" w:rsidP="009449F1">
      <w:pPr>
        <w:rPr>
          <w:rFonts w:eastAsia="Calibri"/>
          <w:szCs w:val="22"/>
          <w:lang w:eastAsia="en-US"/>
        </w:rPr>
      </w:pPr>
      <w:r w:rsidRPr="005766A0">
        <w:rPr>
          <w:rFonts w:eastAsia="Calibri"/>
          <w:szCs w:val="22"/>
          <w:lang w:eastAsia="en-US"/>
        </w:rPr>
        <w:t>Na osnovi 330. člena Statuta Univerze v Mariboru (</w:t>
      </w:r>
      <w:r w:rsidR="004C4C96" w:rsidRPr="005766A0">
        <w:rPr>
          <w:rFonts w:cs="Calibri"/>
        </w:rPr>
        <w:t>Uradni list RS, št. 29/2017-UPB12, 32/2019 in 14/2020</w:t>
      </w:r>
      <w:r w:rsidRPr="005766A0">
        <w:rPr>
          <w:rFonts w:eastAsia="Calibri"/>
          <w:szCs w:val="22"/>
          <w:lang w:eastAsia="en-US"/>
        </w:rPr>
        <w:t xml:space="preserve">) </w:t>
      </w:r>
    </w:p>
    <w:p w14:paraId="708888C1" w14:textId="77777777" w:rsidR="009449F1" w:rsidRPr="005766A0" w:rsidRDefault="009449F1" w:rsidP="009449F1">
      <w:pPr>
        <w:rPr>
          <w:szCs w:val="22"/>
        </w:rPr>
      </w:pPr>
    </w:p>
    <w:p w14:paraId="40F359DC" w14:textId="77777777" w:rsidR="009449F1" w:rsidRPr="005766A0" w:rsidRDefault="009449F1" w:rsidP="009449F1">
      <w:pPr>
        <w:jc w:val="center"/>
        <w:rPr>
          <w:szCs w:val="22"/>
        </w:rPr>
      </w:pPr>
      <w:r w:rsidRPr="005766A0">
        <w:rPr>
          <w:szCs w:val="22"/>
        </w:rPr>
        <w:t>izdajam</w:t>
      </w:r>
    </w:p>
    <w:p w14:paraId="52CB2F9A" w14:textId="77777777" w:rsidR="009449F1" w:rsidRPr="005766A0" w:rsidRDefault="009449F1" w:rsidP="009449F1">
      <w:pPr>
        <w:rPr>
          <w:szCs w:val="22"/>
        </w:rPr>
      </w:pPr>
    </w:p>
    <w:p w14:paraId="57EE0940" w14:textId="77777777" w:rsidR="009449F1" w:rsidRPr="005766A0" w:rsidRDefault="009449F1" w:rsidP="009449F1">
      <w:pPr>
        <w:rPr>
          <w:szCs w:val="22"/>
        </w:rPr>
      </w:pPr>
    </w:p>
    <w:p w14:paraId="61E5C213" w14:textId="77777777" w:rsidR="009449F1" w:rsidRPr="005766A0" w:rsidRDefault="009449F1" w:rsidP="009449F1">
      <w:pPr>
        <w:keepNext/>
        <w:jc w:val="center"/>
        <w:outlineLvl w:val="5"/>
        <w:rPr>
          <w:b/>
          <w:szCs w:val="22"/>
          <w:lang w:bidi="my-MM"/>
        </w:rPr>
      </w:pPr>
      <w:r w:rsidRPr="005766A0">
        <w:rPr>
          <w:b/>
          <w:szCs w:val="22"/>
          <w:lang w:bidi="my-MM"/>
        </w:rPr>
        <w:t>POTRDILO O DIPLOMIRANJU/MAGISTRIRANJU</w:t>
      </w:r>
    </w:p>
    <w:p w14:paraId="46534D56" w14:textId="77777777" w:rsidR="009449F1" w:rsidRPr="005766A0" w:rsidRDefault="009449F1" w:rsidP="009449F1">
      <w:pPr>
        <w:rPr>
          <w:szCs w:val="22"/>
        </w:rPr>
      </w:pPr>
    </w:p>
    <w:p w14:paraId="04CAAE71" w14:textId="77777777" w:rsidR="009449F1" w:rsidRPr="005766A0" w:rsidRDefault="009449F1" w:rsidP="009449F1">
      <w:pPr>
        <w:jc w:val="left"/>
        <w:rPr>
          <w:szCs w:val="22"/>
        </w:rPr>
      </w:pPr>
      <w:r w:rsidRPr="005766A0">
        <w:rPr>
          <w:szCs w:val="22"/>
        </w:rPr>
        <w:t xml:space="preserve">Fakulteta za naravoslovje in matematiko Univerze v Mariboru potrjuje, da je </w:t>
      </w:r>
    </w:p>
    <w:p w14:paraId="6E92E27D" w14:textId="2391B904" w:rsidR="009449F1" w:rsidRPr="005766A0" w:rsidRDefault="009449F1" w:rsidP="009449F1">
      <w:pPr>
        <w:jc w:val="left"/>
        <w:rPr>
          <w:szCs w:val="22"/>
        </w:rPr>
      </w:pPr>
      <w:r w:rsidRPr="005766A0">
        <w:rPr>
          <w:szCs w:val="22"/>
        </w:rPr>
        <w:t>g./ga. ____________________________, rojen/-a</w:t>
      </w:r>
      <w:r w:rsidR="00856941" w:rsidRPr="005766A0">
        <w:rPr>
          <w:szCs w:val="22"/>
        </w:rPr>
        <w:t xml:space="preserve"> v kraju</w:t>
      </w:r>
      <w:r w:rsidRPr="005766A0">
        <w:rPr>
          <w:szCs w:val="22"/>
        </w:rPr>
        <w:t xml:space="preserve"> ______________________ dne ______________</w:t>
      </w:r>
    </w:p>
    <w:p w14:paraId="1407D384" w14:textId="77777777" w:rsidR="009449F1" w:rsidRPr="005766A0" w:rsidRDefault="009449F1" w:rsidP="009449F1">
      <w:pPr>
        <w:ind w:firstLine="708"/>
        <w:rPr>
          <w:szCs w:val="22"/>
        </w:rPr>
      </w:pPr>
      <w:r w:rsidRPr="005766A0">
        <w:rPr>
          <w:sz w:val="20"/>
          <w:szCs w:val="20"/>
        </w:rPr>
        <w:t>(ime in priimek diplomant-a</w:t>
      </w:r>
      <w:r w:rsidR="00A63120">
        <w:rPr>
          <w:sz w:val="20"/>
          <w:szCs w:val="20"/>
        </w:rPr>
        <w:t>/-ke</w:t>
      </w:r>
      <w:r w:rsidRPr="005766A0">
        <w:rPr>
          <w:sz w:val="20"/>
          <w:szCs w:val="20"/>
        </w:rPr>
        <w:t>/magistrant-a/-ke)</w:t>
      </w:r>
      <w:r w:rsidRPr="005766A0">
        <w:rPr>
          <w:sz w:val="20"/>
          <w:szCs w:val="20"/>
        </w:rPr>
        <w:tab/>
      </w:r>
      <w:r w:rsidRPr="005766A0">
        <w:rPr>
          <w:sz w:val="20"/>
          <w:szCs w:val="20"/>
        </w:rPr>
        <w:tab/>
        <w:t>(kraj)</w:t>
      </w:r>
      <w:r w:rsidRPr="005766A0">
        <w:rPr>
          <w:sz w:val="20"/>
          <w:szCs w:val="20"/>
        </w:rPr>
        <w:tab/>
      </w:r>
      <w:r w:rsidRPr="005766A0">
        <w:rPr>
          <w:sz w:val="20"/>
          <w:szCs w:val="20"/>
        </w:rPr>
        <w:tab/>
      </w:r>
      <w:r w:rsidRPr="005766A0">
        <w:rPr>
          <w:sz w:val="20"/>
          <w:szCs w:val="20"/>
        </w:rPr>
        <w:tab/>
        <w:t>(datum)</w:t>
      </w:r>
      <w:r w:rsidRPr="005766A0">
        <w:rPr>
          <w:szCs w:val="22"/>
        </w:rPr>
        <w:t xml:space="preserve"> </w:t>
      </w:r>
    </w:p>
    <w:p w14:paraId="0B4A3D68" w14:textId="77777777" w:rsidR="009449F1" w:rsidRPr="005766A0" w:rsidRDefault="009449F1" w:rsidP="009449F1">
      <w:pPr>
        <w:rPr>
          <w:szCs w:val="22"/>
        </w:rPr>
      </w:pPr>
      <w:r w:rsidRPr="005766A0">
        <w:rPr>
          <w:szCs w:val="22"/>
        </w:rPr>
        <w:t>diplomiral/-a po študijskem programu (prve stopnje UN, druge stopnje MAG</w:t>
      </w:r>
      <w:r w:rsidR="0056068D" w:rsidRPr="005766A0">
        <w:rPr>
          <w:szCs w:val="22"/>
        </w:rPr>
        <w:t>, druge</w:t>
      </w:r>
      <w:r w:rsidR="0056068D" w:rsidRPr="00DF1509">
        <w:rPr>
          <w:szCs w:val="22"/>
        </w:rPr>
        <w:t xml:space="preserve"> stopnje EMAG)</w:t>
      </w:r>
      <w:r w:rsidRPr="005766A0">
        <w:rPr>
          <w:szCs w:val="22"/>
        </w:rPr>
        <w:t xml:space="preserve"> ___________________________________________________________________,</w:t>
      </w:r>
    </w:p>
    <w:p w14:paraId="3A227913" w14:textId="77777777" w:rsidR="009449F1" w:rsidRPr="005766A0" w:rsidRDefault="009449F1" w:rsidP="009449F1">
      <w:pPr>
        <w:spacing w:line="276" w:lineRule="auto"/>
        <w:ind w:left="4254" w:firstLine="709"/>
        <w:jc w:val="left"/>
        <w:rPr>
          <w:sz w:val="20"/>
          <w:szCs w:val="20"/>
        </w:rPr>
      </w:pPr>
      <w:r w:rsidRPr="005766A0">
        <w:rPr>
          <w:sz w:val="20"/>
          <w:szCs w:val="20"/>
        </w:rPr>
        <w:t>(študijski program)</w:t>
      </w:r>
    </w:p>
    <w:p w14:paraId="578BB3E1" w14:textId="77777777" w:rsidR="009449F1" w:rsidRPr="005766A0" w:rsidRDefault="009449F1" w:rsidP="009449F1">
      <w:pPr>
        <w:jc w:val="left"/>
        <w:rPr>
          <w:szCs w:val="22"/>
        </w:rPr>
      </w:pPr>
      <w:r w:rsidRPr="005766A0">
        <w:rPr>
          <w:szCs w:val="22"/>
        </w:rPr>
        <w:t>Fakulteta za naravoslovje in matematiko Univerze v Mariboru mu/ji zato priznava</w:t>
      </w:r>
    </w:p>
    <w:p w14:paraId="2580A0BF" w14:textId="77777777" w:rsidR="009449F1" w:rsidRPr="00DF1509" w:rsidRDefault="009449F1" w:rsidP="009449F1">
      <w:pPr>
        <w:rPr>
          <w:szCs w:val="22"/>
        </w:rPr>
      </w:pPr>
      <w:r w:rsidRPr="005766A0">
        <w:rPr>
          <w:szCs w:val="22"/>
        </w:rPr>
        <w:t>izobrazbo prve stopnje UN, druge stopnje MAG</w:t>
      </w:r>
      <w:r w:rsidR="0056068D" w:rsidRPr="005766A0">
        <w:rPr>
          <w:szCs w:val="22"/>
        </w:rPr>
        <w:t>, druge stopnje</w:t>
      </w:r>
      <w:r w:rsidR="0056068D" w:rsidRPr="00DF1509">
        <w:rPr>
          <w:szCs w:val="22"/>
        </w:rPr>
        <w:t xml:space="preserve"> EMAG </w:t>
      </w:r>
      <w:r w:rsidRPr="00DF1509">
        <w:rPr>
          <w:szCs w:val="22"/>
        </w:rPr>
        <w:t>in podeljuje strokovni naslov</w:t>
      </w:r>
    </w:p>
    <w:p w14:paraId="52A38957" w14:textId="77777777" w:rsidR="009449F1" w:rsidRPr="005766A0" w:rsidRDefault="009449F1" w:rsidP="009449F1">
      <w:pPr>
        <w:rPr>
          <w:szCs w:val="22"/>
        </w:rPr>
      </w:pPr>
    </w:p>
    <w:p w14:paraId="66D8B328" w14:textId="77777777" w:rsidR="009449F1" w:rsidRPr="005766A0" w:rsidRDefault="009449F1" w:rsidP="009449F1">
      <w:pPr>
        <w:jc w:val="center"/>
        <w:rPr>
          <w:szCs w:val="22"/>
        </w:rPr>
      </w:pPr>
      <w:r w:rsidRPr="005766A0">
        <w:rPr>
          <w:szCs w:val="22"/>
        </w:rPr>
        <w:t>__________________________________________________________.</w:t>
      </w:r>
    </w:p>
    <w:p w14:paraId="225DFC98" w14:textId="77777777" w:rsidR="009449F1" w:rsidRPr="005766A0" w:rsidRDefault="009449F1" w:rsidP="009449F1">
      <w:pPr>
        <w:jc w:val="center"/>
        <w:rPr>
          <w:szCs w:val="22"/>
        </w:rPr>
      </w:pPr>
    </w:p>
    <w:p w14:paraId="0AB01EC0" w14:textId="77777777" w:rsidR="009449F1" w:rsidRPr="005766A0" w:rsidRDefault="009449F1" w:rsidP="009449F1">
      <w:pPr>
        <w:rPr>
          <w:szCs w:val="22"/>
        </w:rPr>
      </w:pPr>
    </w:p>
    <w:p w14:paraId="219862D3" w14:textId="77777777" w:rsidR="009449F1" w:rsidRPr="005766A0" w:rsidRDefault="009449F1" w:rsidP="009449F1">
      <w:pPr>
        <w:rPr>
          <w:szCs w:val="22"/>
        </w:rPr>
      </w:pPr>
    </w:p>
    <w:p w14:paraId="6E13FF88" w14:textId="77777777" w:rsidR="009449F1" w:rsidRPr="005766A0" w:rsidRDefault="009449F1" w:rsidP="009449F1">
      <w:pPr>
        <w:rPr>
          <w:szCs w:val="22"/>
        </w:rPr>
      </w:pPr>
      <w:r w:rsidRPr="005766A0">
        <w:rPr>
          <w:szCs w:val="22"/>
        </w:rPr>
        <w:t>Potrdilo je izdano, ker diploma še ni podeljena</w:t>
      </w:r>
      <w:r w:rsidRPr="005766A0">
        <w:rPr>
          <w:b/>
          <w:bCs/>
          <w:szCs w:val="22"/>
        </w:rPr>
        <w:t xml:space="preserve"> </w:t>
      </w:r>
      <w:r w:rsidRPr="005766A0">
        <w:rPr>
          <w:szCs w:val="22"/>
        </w:rPr>
        <w:t xml:space="preserve">in velja, dokler se ta ne podeli. Skladno z 21. točko 28. člena Zakona o upravnih taksah </w:t>
      </w:r>
      <w:r w:rsidRPr="005766A0">
        <w:rPr>
          <w:rFonts w:cs="Arial"/>
          <w:szCs w:val="22"/>
        </w:rPr>
        <w:t xml:space="preserve">(Uradni list RS, št. _____________) </w:t>
      </w:r>
      <w:r w:rsidRPr="005766A0">
        <w:rPr>
          <w:szCs w:val="22"/>
        </w:rPr>
        <w:t>je to potrdilo takse prosto.</w:t>
      </w:r>
    </w:p>
    <w:p w14:paraId="103EFE2B" w14:textId="77777777" w:rsidR="009449F1" w:rsidRPr="005766A0" w:rsidRDefault="009449F1" w:rsidP="009449F1">
      <w:pPr>
        <w:rPr>
          <w:szCs w:val="22"/>
        </w:rPr>
      </w:pPr>
    </w:p>
    <w:p w14:paraId="5BA9718A" w14:textId="77777777" w:rsidR="009449F1" w:rsidRPr="005766A0" w:rsidRDefault="009449F1" w:rsidP="009449F1">
      <w:pPr>
        <w:rPr>
          <w:szCs w:val="22"/>
        </w:rPr>
      </w:pPr>
    </w:p>
    <w:p w14:paraId="0E75A4A3" w14:textId="77777777" w:rsidR="009449F1" w:rsidRPr="005766A0" w:rsidRDefault="009449F1" w:rsidP="009449F1">
      <w:pPr>
        <w:ind w:left="4956" w:firstLine="708"/>
        <w:jc w:val="left"/>
        <w:rPr>
          <w:szCs w:val="22"/>
        </w:rPr>
      </w:pPr>
      <w:r w:rsidRPr="005766A0">
        <w:rPr>
          <w:szCs w:val="22"/>
        </w:rPr>
        <w:t>Dekan/-ica:</w:t>
      </w:r>
    </w:p>
    <w:p w14:paraId="5239AB19" w14:textId="77777777" w:rsidR="009449F1" w:rsidRPr="005766A0" w:rsidRDefault="009449F1" w:rsidP="009449F1">
      <w:pPr>
        <w:ind w:left="4956" w:firstLine="708"/>
        <w:jc w:val="left"/>
        <w:rPr>
          <w:szCs w:val="22"/>
        </w:rPr>
      </w:pPr>
    </w:p>
    <w:p w14:paraId="0965CC88" w14:textId="77777777" w:rsidR="009449F1" w:rsidRPr="003175D1" w:rsidRDefault="009449F1" w:rsidP="009449F1">
      <w:pPr>
        <w:ind w:left="4956" w:firstLine="708"/>
        <w:jc w:val="left"/>
        <w:rPr>
          <w:szCs w:val="22"/>
        </w:rPr>
      </w:pPr>
      <w:r w:rsidRPr="005766A0">
        <w:rPr>
          <w:szCs w:val="22"/>
        </w:rPr>
        <w:t>______________________________</w:t>
      </w:r>
    </w:p>
    <w:p w14:paraId="216426D8" w14:textId="77777777" w:rsidR="009449F1" w:rsidRPr="003175D1" w:rsidRDefault="009449F1" w:rsidP="009449F1">
      <w:pPr>
        <w:rPr>
          <w:b/>
          <w:szCs w:val="22"/>
        </w:rPr>
      </w:pPr>
    </w:p>
    <w:p w14:paraId="1A32F11B" w14:textId="77777777" w:rsidR="009449F1" w:rsidRPr="003175D1" w:rsidRDefault="009449F1" w:rsidP="009449F1">
      <w:pPr>
        <w:rPr>
          <w:szCs w:val="22"/>
          <w:lang w:bidi="my-MM"/>
        </w:rPr>
      </w:pPr>
      <w:r w:rsidRPr="003175D1">
        <w:rPr>
          <w:b/>
          <w:szCs w:val="22"/>
        </w:rPr>
        <w:t xml:space="preserve"> </w:t>
      </w:r>
    </w:p>
    <w:p w14:paraId="2F585AF9" w14:textId="77777777" w:rsidR="009449F1" w:rsidRPr="003175D1" w:rsidRDefault="009449F1" w:rsidP="009449F1">
      <w:pPr>
        <w:jc w:val="left"/>
        <w:rPr>
          <w:rFonts w:ascii="Times New Roman" w:hAnsi="Times New Roman"/>
          <w:sz w:val="24"/>
        </w:rPr>
      </w:pPr>
    </w:p>
    <w:p w14:paraId="6BA6C4D7" w14:textId="77777777" w:rsidR="0081223B" w:rsidRPr="003175D1" w:rsidRDefault="0081223B" w:rsidP="00203A9C">
      <w:pPr>
        <w:tabs>
          <w:tab w:val="left" w:pos="1980"/>
        </w:tabs>
        <w:rPr>
          <w:rFonts w:cs="Arial"/>
          <w:szCs w:val="22"/>
        </w:rPr>
      </w:pPr>
    </w:p>
    <w:sectPr w:rsidR="0081223B" w:rsidRPr="003175D1" w:rsidSect="004C3F1A">
      <w:headerReference w:type="default" r:id="rId12"/>
      <w:footerReference w:type="even" r:id="rId13"/>
      <w:footerReference w:type="defaul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E6471" w14:textId="77777777" w:rsidR="00E87A81" w:rsidRDefault="00E87A81" w:rsidP="0081223B">
      <w:r>
        <w:separator/>
      </w:r>
    </w:p>
  </w:endnote>
  <w:endnote w:type="continuationSeparator" w:id="0">
    <w:p w14:paraId="620A447D" w14:textId="77777777" w:rsidR="00E87A81" w:rsidRDefault="00E87A81" w:rsidP="00812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EE"/>
    <w:family w:val="swiss"/>
    <w:pitch w:val="variable"/>
    <w:sig w:usb0="E1002EFF" w:usb1="C000605B" w:usb2="00000029" w:usb3="00000000" w:csb0="000101FF" w:csb1="00000000"/>
  </w:font>
  <w:font w:name="CG Times">
    <w:charset w:val="EE"/>
    <w:family w:val="roman"/>
    <w:pitch w:val="variable"/>
    <w:sig w:usb0="00000007" w:usb1="00000000" w:usb2="00000000" w:usb3="00000000" w:csb0="00000093" w:csb1="00000000"/>
  </w:font>
  <w:font w:name="Century Gothic">
    <w:panose1 w:val="020B0502020202020204"/>
    <w:charset w:val="EE"/>
    <w:family w:val="swiss"/>
    <w:pitch w:val="variable"/>
    <w:sig w:usb0="00000287" w:usb1="00000000" w:usb2="00000000" w:usb3="00000000" w:csb0="0000009F" w:csb1="00000000"/>
  </w:font>
  <w:font w:name="Helvetica-Bold">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Times-Bold">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E7545" w14:textId="21800120" w:rsidR="0014631D" w:rsidRDefault="0014631D">
    <w:pPr>
      <w:pStyle w:val="Noga"/>
      <w:jc w:val="right"/>
    </w:pPr>
    <w:r>
      <w:fldChar w:fldCharType="begin"/>
    </w:r>
    <w:r>
      <w:instrText>PAGE   \* MERGEFORMAT</w:instrText>
    </w:r>
    <w:r>
      <w:fldChar w:fldCharType="separate"/>
    </w:r>
    <w:r w:rsidR="00E87A81">
      <w:rPr>
        <w:noProof/>
      </w:rPr>
      <w:t>1</w:t>
    </w:r>
    <w:r>
      <w:fldChar w:fldCharType="end"/>
    </w:r>
  </w:p>
  <w:p w14:paraId="5645A371" w14:textId="77777777" w:rsidR="0014631D" w:rsidRDefault="0014631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C86E4" w14:textId="77777777" w:rsidR="0014631D" w:rsidRDefault="0014631D" w:rsidP="004C3F1A">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291F97FF" w14:textId="77777777" w:rsidR="0014631D" w:rsidRDefault="0014631D" w:rsidP="004C3F1A">
    <w:pPr>
      <w:pStyle w:val="Noga"/>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9D30F" w14:textId="179DE2A3" w:rsidR="0014631D" w:rsidRPr="00660D18" w:rsidRDefault="0014631D" w:rsidP="004C3F1A">
    <w:pPr>
      <w:pStyle w:val="Noga"/>
      <w:framePr w:wrap="around" w:vAnchor="text" w:hAnchor="margin" w:xAlign="right" w:y="1"/>
      <w:rPr>
        <w:rStyle w:val="tevilkastrani"/>
        <w:szCs w:val="22"/>
      </w:rPr>
    </w:pPr>
    <w:r w:rsidRPr="00660D18">
      <w:rPr>
        <w:rStyle w:val="tevilkastrani"/>
        <w:szCs w:val="22"/>
      </w:rPr>
      <w:fldChar w:fldCharType="begin"/>
    </w:r>
    <w:r w:rsidRPr="00660D18">
      <w:rPr>
        <w:rStyle w:val="tevilkastrani"/>
        <w:szCs w:val="22"/>
      </w:rPr>
      <w:instrText xml:space="preserve">PAGE  </w:instrText>
    </w:r>
    <w:r w:rsidRPr="00660D18">
      <w:rPr>
        <w:rStyle w:val="tevilkastrani"/>
        <w:szCs w:val="22"/>
      </w:rPr>
      <w:fldChar w:fldCharType="separate"/>
    </w:r>
    <w:r w:rsidR="00C47D96">
      <w:rPr>
        <w:rStyle w:val="tevilkastrani"/>
        <w:noProof/>
        <w:szCs w:val="22"/>
      </w:rPr>
      <w:t>14</w:t>
    </w:r>
    <w:r w:rsidRPr="00660D18">
      <w:rPr>
        <w:rStyle w:val="tevilkastrani"/>
        <w:szCs w:val="22"/>
      </w:rPr>
      <w:fldChar w:fldCharType="end"/>
    </w:r>
  </w:p>
  <w:p w14:paraId="1832C8C2" w14:textId="77777777" w:rsidR="0014631D" w:rsidRPr="00660D18" w:rsidRDefault="0014631D" w:rsidP="004C3F1A">
    <w:pPr>
      <w:pStyle w:val="Noga"/>
      <w:ind w:right="360"/>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88CBD" w14:textId="77777777" w:rsidR="00E87A81" w:rsidRDefault="00E87A81" w:rsidP="0081223B">
      <w:r>
        <w:separator/>
      </w:r>
    </w:p>
  </w:footnote>
  <w:footnote w:type="continuationSeparator" w:id="0">
    <w:p w14:paraId="6CD56681" w14:textId="77777777" w:rsidR="00E87A81" w:rsidRDefault="00E87A81" w:rsidP="0081223B">
      <w:r>
        <w:continuationSeparator/>
      </w:r>
    </w:p>
  </w:footnote>
  <w:footnote w:id="1">
    <w:p w14:paraId="5F12341B" w14:textId="77777777" w:rsidR="0014631D" w:rsidRPr="001D0045" w:rsidRDefault="0014631D" w:rsidP="00012D21">
      <w:pPr>
        <w:pStyle w:val="Sprotnaopomba-besedilo"/>
        <w:rPr>
          <w:sz w:val="16"/>
          <w:szCs w:val="16"/>
        </w:rPr>
      </w:pPr>
      <w:r w:rsidRPr="001D0045">
        <w:rPr>
          <w:rStyle w:val="Sprotnaopomba-sklic"/>
          <w:sz w:val="16"/>
          <w:szCs w:val="16"/>
        </w:rPr>
        <w:footnoteRef/>
      </w:r>
      <w:r w:rsidRPr="001D0045">
        <w:rPr>
          <w:sz w:val="16"/>
          <w:szCs w:val="16"/>
        </w:rPr>
        <w:t xml:space="preserve"> Uporabnikom se brez predelave avtorskega dela dovoli reproduciranje, distribuiranje, dajanje v najem in priobčitev javnosti samega izvirnega avtorskega dela, </w:t>
      </w:r>
      <w:r>
        <w:rPr>
          <w:sz w:val="16"/>
          <w:szCs w:val="16"/>
        </w:rPr>
        <w:t xml:space="preserve">in sicer </w:t>
      </w:r>
      <w:r w:rsidRPr="001D0045">
        <w:rPr>
          <w:sz w:val="16"/>
          <w:szCs w:val="16"/>
        </w:rPr>
        <w:t xml:space="preserve">pod pogojem, da </w:t>
      </w:r>
      <w:r>
        <w:rPr>
          <w:sz w:val="16"/>
          <w:szCs w:val="16"/>
        </w:rPr>
        <w:t xml:space="preserve">uporabniki </w:t>
      </w:r>
      <w:r w:rsidRPr="001D0045">
        <w:rPr>
          <w:sz w:val="16"/>
          <w:szCs w:val="16"/>
        </w:rPr>
        <w:t>navedejo avtorja in da ne gre za komercialno uporabo.</w:t>
      </w:r>
      <w:r>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7AF22" w14:textId="77777777" w:rsidR="0014631D" w:rsidRDefault="0014631D" w:rsidP="004C3F1A">
    <w:pPr>
      <w:pStyle w:val="Glav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E1BA1"/>
    <w:multiLevelType w:val="multilevel"/>
    <w:tmpl w:val="2E84C8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8DE6B17"/>
    <w:multiLevelType w:val="multilevel"/>
    <w:tmpl w:val="DDF0ED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D7D3571"/>
    <w:multiLevelType w:val="hybridMultilevel"/>
    <w:tmpl w:val="E11EF46A"/>
    <w:lvl w:ilvl="0" w:tplc="4B4C1158">
      <w:start w:val="1"/>
      <w:numFmt w:val="decimal"/>
      <w:lvlText w:val="(%1)"/>
      <w:lvlJc w:val="left"/>
      <w:pPr>
        <w:ind w:left="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10B414">
      <w:start w:val="1"/>
      <w:numFmt w:val="lowerLetter"/>
      <w:lvlText w:val="%2"/>
      <w:lvlJc w:val="left"/>
      <w:pPr>
        <w:ind w:left="11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04AFEA">
      <w:start w:val="1"/>
      <w:numFmt w:val="lowerRoman"/>
      <w:lvlText w:val="%3"/>
      <w:lvlJc w:val="left"/>
      <w:pPr>
        <w:ind w:left="18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72C504">
      <w:start w:val="1"/>
      <w:numFmt w:val="decimal"/>
      <w:lvlText w:val="%4"/>
      <w:lvlJc w:val="left"/>
      <w:pPr>
        <w:ind w:left="25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D7888BE">
      <w:start w:val="1"/>
      <w:numFmt w:val="lowerLetter"/>
      <w:lvlText w:val="%5"/>
      <w:lvlJc w:val="left"/>
      <w:pPr>
        <w:ind w:left="32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5803E60">
      <w:start w:val="1"/>
      <w:numFmt w:val="lowerRoman"/>
      <w:lvlText w:val="%6"/>
      <w:lvlJc w:val="left"/>
      <w:pPr>
        <w:ind w:left="40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C80EF2E">
      <w:start w:val="1"/>
      <w:numFmt w:val="decimal"/>
      <w:lvlText w:val="%7"/>
      <w:lvlJc w:val="left"/>
      <w:pPr>
        <w:ind w:left="47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DE0207E">
      <w:start w:val="1"/>
      <w:numFmt w:val="lowerLetter"/>
      <w:lvlText w:val="%8"/>
      <w:lvlJc w:val="left"/>
      <w:pPr>
        <w:ind w:left="54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0C206A0">
      <w:start w:val="1"/>
      <w:numFmt w:val="lowerRoman"/>
      <w:lvlText w:val="%9"/>
      <w:lvlJc w:val="left"/>
      <w:pPr>
        <w:ind w:left="61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E95C2E"/>
    <w:multiLevelType w:val="hybridMultilevel"/>
    <w:tmpl w:val="CBB43BDC"/>
    <w:lvl w:ilvl="0" w:tplc="82D6E098">
      <w:start w:val="1"/>
      <w:numFmt w:val="decimal"/>
      <w:pStyle w:val="Besedilolena"/>
      <w:lvlText w:val="(%1)"/>
      <w:lvlJc w:val="left"/>
      <w:pPr>
        <w:tabs>
          <w:tab w:val="num" w:pos="765"/>
        </w:tabs>
        <w:ind w:left="765" w:hanging="405"/>
      </w:pPr>
      <w:rPr>
        <w:rFonts w:hint="default"/>
      </w:rPr>
    </w:lvl>
    <w:lvl w:ilvl="1" w:tplc="ED3EFBCE">
      <w:start w:val="1"/>
      <w:numFmt w:val="decimal"/>
      <w:lvlText w:val="%2."/>
      <w:lvlJc w:val="left"/>
      <w:pPr>
        <w:tabs>
          <w:tab w:val="num" w:pos="1440"/>
        </w:tabs>
        <w:ind w:left="1440" w:hanging="360"/>
      </w:pPr>
      <w:rPr>
        <w:rFont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4" w15:restartNumberingAfterBreak="0">
    <w:nsid w:val="13B5484E"/>
    <w:multiLevelType w:val="hybridMultilevel"/>
    <w:tmpl w:val="15B2B56E"/>
    <w:lvl w:ilvl="0" w:tplc="D63A16B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3EECA84">
      <w:start w:val="1"/>
      <w:numFmt w:val="lowerLetter"/>
      <w:lvlText w:val="%2"/>
      <w:lvlJc w:val="left"/>
      <w:pPr>
        <w:ind w:left="1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A2A360">
      <w:start w:val="1"/>
      <w:numFmt w:val="lowerRoman"/>
      <w:lvlText w:val="%3"/>
      <w:lvlJc w:val="left"/>
      <w:pPr>
        <w:ind w:left="18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C2150E">
      <w:start w:val="1"/>
      <w:numFmt w:val="decimal"/>
      <w:lvlText w:val="%4"/>
      <w:lvlJc w:val="left"/>
      <w:pPr>
        <w:ind w:left="25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D6E186">
      <w:start w:val="1"/>
      <w:numFmt w:val="lowerLetter"/>
      <w:lvlText w:val="%5"/>
      <w:lvlJc w:val="left"/>
      <w:pPr>
        <w:ind w:left="33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89450B2">
      <w:start w:val="1"/>
      <w:numFmt w:val="lowerRoman"/>
      <w:lvlText w:val="%6"/>
      <w:lvlJc w:val="left"/>
      <w:pPr>
        <w:ind w:left="40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F062AFE">
      <w:start w:val="1"/>
      <w:numFmt w:val="decimal"/>
      <w:lvlText w:val="%7"/>
      <w:lvlJc w:val="left"/>
      <w:pPr>
        <w:ind w:left="47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D1C496C">
      <w:start w:val="1"/>
      <w:numFmt w:val="lowerLetter"/>
      <w:lvlText w:val="%8"/>
      <w:lvlJc w:val="left"/>
      <w:pPr>
        <w:ind w:left="54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488A2A">
      <w:start w:val="1"/>
      <w:numFmt w:val="lowerRoman"/>
      <w:lvlText w:val="%9"/>
      <w:lvlJc w:val="left"/>
      <w:pPr>
        <w:ind w:left="61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44128CD"/>
    <w:multiLevelType w:val="hybridMultilevel"/>
    <w:tmpl w:val="B196441E"/>
    <w:lvl w:ilvl="0" w:tplc="7D1C1BA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58B30AD"/>
    <w:multiLevelType w:val="hybridMultilevel"/>
    <w:tmpl w:val="4F2A5382"/>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C2ECE"/>
    <w:multiLevelType w:val="hybridMultilevel"/>
    <w:tmpl w:val="B8AC4C08"/>
    <w:lvl w:ilvl="0" w:tplc="1D582E34">
      <w:start w:val="1"/>
      <w:numFmt w:val="bullet"/>
      <w:pStyle w:val="oznaevanje"/>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D295C93"/>
    <w:multiLevelType w:val="multilevel"/>
    <w:tmpl w:val="7698F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EB25016"/>
    <w:multiLevelType w:val="multilevel"/>
    <w:tmpl w:val="382C6BF0"/>
    <w:lvl w:ilvl="0">
      <w:start w:val="1"/>
      <w:numFmt w:val="decimal"/>
      <w:pStyle w:val="Naslov1"/>
      <w:lvlText w:val="%1"/>
      <w:lvlJc w:val="left"/>
      <w:pPr>
        <w:ind w:left="432" w:hanging="432"/>
      </w:pPr>
    </w:lvl>
    <w:lvl w:ilvl="1">
      <w:start w:val="1"/>
      <w:numFmt w:val="decimal"/>
      <w:pStyle w:val="Naslov2"/>
      <w:lvlText w:val="%2"/>
      <w:lvlJc w:val="left"/>
      <w:pPr>
        <w:ind w:left="576" w:hanging="576"/>
      </w:pPr>
      <w:rPr>
        <w:rFonts w:hint="default"/>
      </w:rPr>
    </w:lvl>
    <w:lvl w:ilvl="2">
      <w:start w:val="1"/>
      <w:numFmt w:val="decimal"/>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0" w15:restartNumberingAfterBreak="0">
    <w:nsid w:val="22276AFD"/>
    <w:multiLevelType w:val="hybridMultilevel"/>
    <w:tmpl w:val="4926C0C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245465E3"/>
    <w:multiLevelType w:val="hybridMultilevel"/>
    <w:tmpl w:val="D1901E8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29B53030"/>
    <w:multiLevelType w:val="hybridMultilevel"/>
    <w:tmpl w:val="05EEC71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3" w15:restartNumberingAfterBreak="0">
    <w:nsid w:val="2EFF3B0D"/>
    <w:multiLevelType w:val="hybridMultilevel"/>
    <w:tmpl w:val="D24EAA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0695926"/>
    <w:multiLevelType w:val="hybridMultilevel"/>
    <w:tmpl w:val="AEE645A0"/>
    <w:lvl w:ilvl="0" w:tplc="97C617E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1A934E">
      <w:start w:val="1"/>
      <w:numFmt w:val="lowerLetter"/>
      <w:lvlText w:val="%2"/>
      <w:lvlJc w:val="left"/>
      <w:pPr>
        <w:ind w:left="10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0383D20">
      <w:start w:val="1"/>
      <w:numFmt w:val="lowerRoman"/>
      <w:lvlText w:val="%3"/>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672E356">
      <w:start w:val="1"/>
      <w:numFmt w:val="decimal"/>
      <w:lvlText w:val="%4"/>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3E0634C">
      <w:start w:val="1"/>
      <w:numFmt w:val="lowerLetter"/>
      <w:lvlText w:val="%5"/>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292F97E">
      <w:start w:val="1"/>
      <w:numFmt w:val="lowerRoman"/>
      <w:lvlText w:val="%6"/>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D203E98">
      <w:start w:val="1"/>
      <w:numFmt w:val="decimal"/>
      <w:lvlText w:val="%7"/>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80B5BA">
      <w:start w:val="1"/>
      <w:numFmt w:val="lowerLetter"/>
      <w:lvlText w:val="%8"/>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3FC14D0">
      <w:start w:val="1"/>
      <w:numFmt w:val="lowerRoman"/>
      <w:lvlText w:val="%9"/>
      <w:lvlJc w:val="left"/>
      <w:pPr>
        <w:ind w:left="6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FB2593"/>
    <w:multiLevelType w:val="multilevel"/>
    <w:tmpl w:val="DDF0ED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3705725D"/>
    <w:multiLevelType w:val="multilevel"/>
    <w:tmpl w:val="72B856B4"/>
    <w:numStyleLink w:val="Slog2"/>
  </w:abstractNum>
  <w:abstractNum w:abstractNumId="17" w15:restartNumberingAfterBreak="0">
    <w:nsid w:val="414B1997"/>
    <w:multiLevelType w:val="hybridMultilevel"/>
    <w:tmpl w:val="B4D87AF8"/>
    <w:lvl w:ilvl="0" w:tplc="60D2CDD4">
      <w:numFmt w:val="bullet"/>
      <w:lvlText w:val="-"/>
      <w:lvlJc w:val="left"/>
      <w:pPr>
        <w:tabs>
          <w:tab w:val="num" w:pos="720"/>
        </w:tabs>
        <w:ind w:left="720" w:hanging="360"/>
      </w:pPr>
      <w:rPr>
        <w:rFonts w:ascii="Times New Roman" w:eastAsia="Times New Roman" w:hAnsi="Times New Roman" w:cs="Times New Roman" w:hint="default"/>
      </w:rPr>
    </w:lvl>
    <w:lvl w:ilvl="1" w:tplc="04240003">
      <w:start w:val="1"/>
      <w:numFmt w:val="decimal"/>
      <w:lvlText w:val="%2."/>
      <w:lvlJc w:val="left"/>
      <w:pPr>
        <w:tabs>
          <w:tab w:val="num" w:pos="1440"/>
        </w:tabs>
        <w:ind w:left="1440" w:hanging="360"/>
      </w:pPr>
    </w:lvl>
    <w:lvl w:ilvl="2" w:tplc="04240005">
      <w:start w:val="1"/>
      <w:numFmt w:val="decimal"/>
      <w:lvlText w:val="%3."/>
      <w:lvlJc w:val="left"/>
      <w:pPr>
        <w:tabs>
          <w:tab w:val="num" w:pos="2160"/>
        </w:tabs>
        <w:ind w:left="2160" w:hanging="360"/>
      </w:pPr>
    </w:lvl>
    <w:lvl w:ilvl="3" w:tplc="04240001">
      <w:start w:val="1"/>
      <w:numFmt w:val="decimal"/>
      <w:lvlText w:val="%4."/>
      <w:lvlJc w:val="left"/>
      <w:pPr>
        <w:tabs>
          <w:tab w:val="num" w:pos="2880"/>
        </w:tabs>
        <w:ind w:left="2880" w:hanging="360"/>
      </w:pPr>
    </w:lvl>
    <w:lvl w:ilvl="4" w:tplc="04240003">
      <w:start w:val="1"/>
      <w:numFmt w:val="decimal"/>
      <w:lvlText w:val="%5."/>
      <w:lvlJc w:val="left"/>
      <w:pPr>
        <w:tabs>
          <w:tab w:val="num" w:pos="3600"/>
        </w:tabs>
        <w:ind w:left="3600" w:hanging="360"/>
      </w:pPr>
    </w:lvl>
    <w:lvl w:ilvl="5" w:tplc="04240005">
      <w:start w:val="1"/>
      <w:numFmt w:val="decimal"/>
      <w:lvlText w:val="%6."/>
      <w:lvlJc w:val="left"/>
      <w:pPr>
        <w:tabs>
          <w:tab w:val="num" w:pos="4320"/>
        </w:tabs>
        <w:ind w:left="4320" w:hanging="360"/>
      </w:pPr>
    </w:lvl>
    <w:lvl w:ilvl="6" w:tplc="04240001">
      <w:start w:val="1"/>
      <w:numFmt w:val="decimal"/>
      <w:lvlText w:val="%7."/>
      <w:lvlJc w:val="left"/>
      <w:pPr>
        <w:tabs>
          <w:tab w:val="num" w:pos="5040"/>
        </w:tabs>
        <w:ind w:left="5040" w:hanging="360"/>
      </w:pPr>
    </w:lvl>
    <w:lvl w:ilvl="7" w:tplc="04240003">
      <w:start w:val="1"/>
      <w:numFmt w:val="decimal"/>
      <w:lvlText w:val="%8."/>
      <w:lvlJc w:val="left"/>
      <w:pPr>
        <w:tabs>
          <w:tab w:val="num" w:pos="5760"/>
        </w:tabs>
        <w:ind w:left="5760" w:hanging="360"/>
      </w:pPr>
    </w:lvl>
    <w:lvl w:ilvl="8" w:tplc="04240005">
      <w:start w:val="1"/>
      <w:numFmt w:val="decimal"/>
      <w:lvlText w:val="%9."/>
      <w:lvlJc w:val="left"/>
      <w:pPr>
        <w:tabs>
          <w:tab w:val="num" w:pos="6480"/>
        </w:tabs>
        <w:ind w:left="6480" w:hanging="360"/>
      </w:pPr>
    </w:lvl>
  </w:abstractNum>
  <w:abstractNum w:abstractNumId="18" w15:restartNumberingAfterBreak="0">
    <w:nsid w:val="44F52DE8"/>
    <w:multiLevelType w:val="hybridMultilevel"/>
    <w:tmpl w:val="B196441E"/>
    <w:lvl w:ilvl="0" w:tplc="7D1C1BA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4BFB1A3F"/>
    <w:multiLevelType w:val="hybridMultilevel"/>
    <w:tmpl w:val="B196441E"/>
    <w:lvl w:ilvl="0" w:tplc="7D1C1BA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CA77543"/>
    <w:multiLevelType w:val="hybridMultilevel"/>
    <w:tmpl w:val="05EEC71C"/>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21" w15:restartNumberingAfterBreak="0">
    <w:nsid w:val="4D3C4728"/>
    <w:multiLevelType w:val="hybridMultilevel"/>
    <w:tmpl w:val="1A1C147C"/>
    <w:lvl w:ilvl="0" w:tplc="5D143F16">
      <w:start w:val="1"/>
      <w:numFmt w:val="bullet"/>
      <w:lvlText w:val="•"/>
      <w:lvlJc w:val="left"/>
      <w:pPr>
        <w:ind w:left="3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9407C0">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CCB7D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10559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249C1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70E6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A242D6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7ACB9D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28FCB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F2627B9"/>
    <w:multiLevelType w:val="multilevel"/>
    <w:tmpl w:val="568228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53AB1D1F"/>
    <w:multiLevelType w:val="multilevel"/>
    <w:tmpl w:val="87009C02"/>
    <w:styleLink w:val="Slog1"/>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51D051A"/>
    <w:multiLevelType w:val="multilevel"/>
    <w:tmpl w:val="DDF0ED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8DE7EFA"/>
    <w:multiLevelType w:val="hybridMultilevel"/>
    <w:tmpl w:val="131EA528"/>
    <w:lvl w:ilvl="0" w:tplc="04240001">
      <w:start w:val="1"/>
      <w:numFmt w:val="bullet"/>
      <w:lvlText w:val=""/>
      <w:lvlJc w:val="left"/>
      <w:pPr>
        <w:ind w:left="720" w:hanging="360"/>
      </w:pPr>
      <w:rPr>
        <w:rFonts w:ascii="Symbol" w:hAnsi="Symbol" w:hint="default"/>
      </w:rPr>
    </w:lvl>
    <w:lvl w:ilvl="1" w:tplc="04240001">
      <w:start w:val="1"/>
      <w:numFmt w:val="bullet"/>
      <w:lvlText w:val=""/>
      <w:lvlJc w:val="left"/>
      <w:pPr>
        <w:ind w:left="1440" w:hanging="360"/>
      </w:pPr>
      <w:rPr>
        <w:rFonts w:ascii="Symbol" w:hAnsi="Symbol" w:hint="default"/>
      </w:rPr>
    </w:lvl>
    <w:lvl w:ilvl="2" w:tplc="0424001B">
      <w:start w:val="1"/>
      <w:numFmt w:val="lowerRoman"/>
      <w:lvlText w:val="%3."/>
      <w:lvlJc w:val="right"/>
      <w:pPr>
        <w:ind w:left="2160" w:hanging="180"/>
      </w:pPr>
    </w:lvl>
    <w:lvl w:ilvl="3" w:tplc="04240001">
      <w:start w:val="1"/>
      <w:numFmt w:val="bullet"/>
      <w:lvlText w:val=""/>
      <w:lvlJc w:val="left"/>
      <w:pPr>
        <w:ind w:left="2880" w:hanging="360"/>
      </w:pPr>
      <w:rPr>
        <w:rFonts w:ascii="Symbol" w:hAnsi="Symbol" w:hint="default"/>
      </w:r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5C062506"/>
    <w:multiLevelType w:val="multilevel"/>
    <w:tmpl w:val="A7AE6DE8"/>
    <w:lvl w:ilvl="0">
      <w:start w:val="3"/>
      <w:numFmt w:val="decimal"/>
      <w:lvlText w:val="%1.3"/>
      <w:lvlJc w:val="left"/>
      <w:pPr>
        <w:ind w:left="435" w:hanging="435"/>
      </w:pPr>
      <w:rPr>
        <w:rFonts w:hint="default"/>
      </w:rPr>
    </w:lvl>
    <w:lvl w:ilvl="1">
      <w:start w:val="2"/>
      <w:numFmt w:val="none"/>
      <w:lvlText w:val="3.3"/>
      <w:lvlJc w:val="left"/>
      <w:pPr>
        <w:ind w:left="435" w:hanging="435"/>
      </w:pPr>
      <w:rPr>
        <w:rFonts w:hint="default"/>
      </w:rPr>
    </w:lvl>
    <w:lvl w:ilvl="2">
      <w:start w:val="1"/>
      <w:numFmt w:val="decimal"/>
      <w:pStyle w:val="naslov40"/>
      <w:lvlText w:val="%1.%23.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FA5091D"/>
    <w:multiLevelType w:val="hybridMultilevel"/>
    <w:tmpl w:val="A2FE51AE"/>
    <w:lvl w:ilvl="0" w:tplc="049878A4">
      <w:start w:val="1"/>
      <w:numFmt w:val="decimal"/>
      <w:pStyle w:val="otevilenje"/>
      <w:lvlText w:val="%1."/>
      <w:lvlJc w:val="left"/>
      <w:pPr>
        <w:tabs>
          <w:tab w:val="num" w:pos="768"/>
        </w:tabs>
        <w:ind w:left="768" w:hanging="360"/>
      </w:pPr>
      <w:rPr>
        <w:rFonts w:ascii="Calibri" w:hAnsi="Calibri" w:hint="default"/>
        <w:sz w:val="22"/>
      </w:rPr>
    </w:lvl>
    <w:lvl w:ilvl="1" w:tplc="04090019">
      <w:start w:val="1"/>
      <w:numFmt w:val="lowerLetter"/>
      <w:lvlText w:val="%2."/>
      <w:lvlJc w:val="left"/>
      <w:pPr>
        <w:tabs>
          <w:tab w:val="num" w:pos="1488"/>
        </w:tabs>
        <w:ind w:left="1488" w:hanging="360"/>
      </w:pPr>
    </w:lvl>
    <w:lvl w:ilvl="2" w:tplc="0409001B">
      <w:start w:val="1"/>
      <w:numFmt w:val="lowerRoman"/>
      <w:lvlText w:val="%3."/>
      <w:lvlJc w:val="right"/>
      <w:pPr>
        <w:tabs>
          <w:tab w:val="num" w:pos="2208"/>
        </w:tabs>
        <w:ind w:left="2208" w:hanging="180"/>
      </w:pPr>
    </w:lvl>
    <w:lvl w:ilvl="3" w:tplc="0409000F">
      <w:start w:val="1"/>
      <w:numFmt w:val="decimal"/>
      <w:lvlText w:val="%4."/>
      <w:lvlJc w:val="left"/>
      <w:pPr>
        <w:tabs>
          <w:tab w:val="num" w:pos="2928"/>
        </w:tabs>
        <w:ind w:left="2928" w:hanging="360"/>
      </w:pPr>
    </w:lvl>
    <w:lvl w:ilvl="4" w:tplc="04090019">
      <w:start w:val="1"/>
      <w:numFmt w:val="lowerLetter"/>
      <w:lvlText w:val="%5."/>
      <w:lvlJc w:val="left"/>
      <w:pPr>
        <w:tabs>
          <w:tab w:val="num" w:pos="3648"/>
        </w:tabs>
        <w:ind w:left="3648" w:hanging="360"/>
      </w:pPr>
    </w:lvl>
    <w:lvl w:ilvl="5" w:tplc="0409001B">
      <w:start w:val="1"/>
      <w:numFmt w:val="lowerRoman"/>
      <w:lvlText w:val="%6."/>
      <w:lvlJc w:val="right"/>
      <w:pPr>
        <w:tabs>
          <w:tab w:val="num" w:pos="4368"/>
        </w:tabs>
        <w:ind w:left="4368" w:hanging="180"/>
      </w:pPr>
    </w:lvl>
    <w:lvl w:ilvl="6" w:tplc="0409000F">
      <w:start w:val="1"/>
      <w:numFmt w:val="decimal"/>
      <w:lvlText w:val="%7."/>
      <w:lvlJc w:val="left"/>
      <w:pPr>
        <w:tabs>
          <w:tab w:val="num" w:pos="5088"/>
        </w:tabs>
        <w:ind w:left="5088" w:hanging="360"/>
      </w:pPr>
    </w:lvl>
    <w:lvl w:ilvl="7" w:tplc="04090019" w:tentative="1">
      <w:start w:val="1"/>
      <w:numFmt w:val="lowerLetter"/>
      <w:lvlText w:val="%8."/>
      <w:lvlJc w:val="left"/>
      <w:pPr>
        <w:tabs>
          <w:tab w:val="num" w:pos="5808"/>
        </w:tabs>
        <w:ind w:left="5808" w:hanging="360"/>
      </w:pPr>
    </w:lvl>
    <w:lvl w:ilvl="8" w:tplc="0409001B" w:tentative="1">
      <w:start w:val="1"/>
      <w:numFmt w:val="lowerRoman"/>
      <w:lvlText w:val="%9."/>
      <w:lvlJc w:val="right"/>
      <w:pPr>
        <w:tabs>
          <w:tab w:val="num" w:pos="6528"/>
        </w:tabs>
        <w:ind w:left="6528" w:hanging="180"/>
      </w:pPr>
    </w:lvl>
  </w:abstractNum>
  <w:abstractNum w:abstractNumId="28" w15:restartNumberingAfterBreak="0">
    <w:nsid w:val="66186F1A"/>
    <w:multiLevelType w:val="multilevel"/>
    <w:tmpl w:val="E4A8878A"/>
    <w:lvl w:ilvl="0">
      <w:start w:val="3"/>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71842AC"/>
    <w:multiLevelType w:val="multilevel"/>
    <w:tmpl w:val="F120F158"/>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C512416"/>
    <w:multiLevelType w:val="hybridMultilevel"/>
    <w:tmpl w:val="07E8A188"/>
    <w:lvl w:ilvl="0" w:tplc="8418F31C">
      <w:start w:val="1"/>
      <w:numFmt w:val="decimal"/>
      <w:lvlText w:val="(%1)"/>
      <w:lvlJc w:val="left"/>
      <w:pPr>
        <w:ind w:left="720" w:hanging="360"/>
      </w:pPr>
      <w:rPr>
        <w:rFonts w:eastAsia="Times New Roman"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6E824362"/>
    <w:multiLevelType w:val="hybridMultilevel"/>
    <w:tmpl w:val="FBAC7712"/>
    <w:lvl w:ilvl="0" w:tplc="9042C84C">
      <w:start w:val="1"/>
      <w:numFmt w:val="decimal"/>
      <w:lvlText w:val="%1."/>
      <w:lvlJc w:val="left"/>
      <w:pPr>
        <w:tabs>
          <w:tab w:val="num" w:pos="720"/>
        </w:tabs>
        <w:ind w:left="720" w:hanging="360"/>
      </w:pPr>
      <w:rPr>
        <w:rFonts w:ascii="Calibri" w:eastAsia="Calibri" w:hAnsi="Calibri" w:cs="Times New Roman"/>
      </w:rPr>
    </w:lvl>
    <w:lvl w:ilvl="1" w:tplc="04240019">
      <w:start w:val="1"/>
      <w:numFmt w:val="decimal"/>
      <w:lvlText w:val="%2."/>
      <w:lvlJc w:val="left"/>
      <w:pPr>
        <w:tabs>
          <w:tab w:val="num" w:pos="1440"/>
        </w:tabs>
        <w:ind w:left="1440" w:hanging="360"/>
      </w:pPr>
    </w:lvl>
    <w:lvl w:ilvl="2" w:tplc="0424001B">
      <w:start w:val="1"/>
      <w:numFmt w:val="decimal"/>
      <w:lvlText w:val="%3."/>
      <w:lvlJc w:val="left"/>
      <w:pPr>
        <w:tabs>
          <w:tab w:val="num" w:pos="2160"/>
        </w:tabs>
        <w:ind w:left="2160" w:hanging="360"/>
      </w:pPr>
    </w:lvl>
    <w:lvl w:ilvl="3" w:tplc="0424000F">
      <w:start w:val="1"/>
      <w:numFmt w:val="decimal"/>
      <w:lvlText w:val="%4."/>
      <w:lvlJc w:val="left"/>
      <w:pPr>
        <w:tabs>
          <w:tab w:val="num" w:pos="2880"/>
        </w:tabs>
        <w:ind w:left="2880" w:hanging="360"/>
      </w:pPr>
    </w:lvl>
    <w:lvl w:ilvl="4" w:tplc="04240019">
      <w:start w:val="1"/>
      <w:numFmt w:val="decimal"/>
      <w:lvlText w:val="%5."/>
      <w:lvlJc w:val="left"/>
      <w:pPr>
        <w:tabs>
          <w:tab w:val="num" w:pos="3600"/>
        </w:tabs>
        <w:ind w:left="3600" w:hanging="360"/>
      </w:pPr>
    </w:lvl>
    <w:lvl w:ilvl="5" w:tplc="0424001B">
      <w:start w:val="1"/>
      <w:numFmt w:val="decimal"/>
      <w:lvlText w:val="%6."/>
      <w:lvlJc w:val="left"/>
      <w:pPr>
        <w:tabs>
          <w:tab w:val="num" w:pos="4320"/>
        </w:tabs>
        <w:ind w:left="4320" w:hanging="360"/>
      </w:pPr>
    </w:lvl>
    <w:lvl w:ilvl="6" w:tplc="0424000F">
      <w:start w:val="1"/>
      <w:numFmt w:val="decimal"/>
      <w:lvlText w:val="%7."/>
      <w:lvlJc w:val="left"/>
      <w:pPr>
        <w:tabs>
          <w:tab w:val="num" w:pos="5040"/>
        </w:tabs>
        <w:ind w:left="5040" w:hanging="360"/>
      </w:pPr>
    </w:lvl>
    <w:lvl w:ilvl="7" w:tplc="04240019">
      <w:start w:val="1"/>
      <w:numFmt w:val="decimal"/>
      <w:lvlText w:val="%8."/>
      <w:lvlJc w:val="left"/>
      <w:pPr>
        <w:tabs>
          <w:tab w:val="num" w:pos="5760"/>
        </w:tabs>
        <w:ind w:left="5760" w:hanging="360"/>
      </w:pPr>
    </w:lvl>
    <w:lvl w:ilvl="8" w:tplc="0424001B">
      <w:start w:val="1"/>
      <w:numFmt w:val="decimal"/>
      <w:lvlText w:val="%9."/>
      <w:lvlJc w:val="left"/>
      <w:pPr>
        <w:tabs>
          <w:tab w:val="num" w:pos="6480"/>
        </w:tabs>
        <w:ind w:left="6480" w:hanging="360"/>
      </w:pPr>
    </w:lvl>
  </w:abstractNum>
  <w:abstractNum w:abstractNumId="32" w15:restartNumberingAfterBreak="0">
    <w:nsid w:val="6E951E8B"/>
    <w:multiLevelType w:val="hybridMultilevel"/>
    <w:tmpl w:val="E2020886"/>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15:restartNumberingAfterBreak="0">
    <w:nsid w:val="77AB37F1"/>
    <w:multiLevelType w:val="multilevel"/>
    <w:tmpl w:val="72B856B4"/>
    <w:styleLink w:val="Slog2"/>
    <w:lvl w:ilvl="0">
      <w:start w:val="5"/>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AE33803"/>
    <w:multiLevelType w:val="hybridMultilevel"/>
    <w:tmpl w:val="9EBAB19E"/>
    <w:lvl w:ilvl="0" w:tplc="36E8EF34">
      <w:start w:val="1"/>
      <w:numFmt w:val="decimal"/>
      <w:pStyle w:val="Brezrazmikov"/>
      <w:lvlText w:val="(%1)"/>
      <w:lvlJc w:val="left"/>
      <w:pPr>
        <w:ind w:left="360" w:hanging="360"/>
      </w:pPr>
      <w:rPr>
        <w:rFonts w:hint="default"/>
        <w:b w:val="0"/>
      </w:r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7B8735EA"/>
    <w:multiLevelType w:val="multilevel"/>
    <w:tmpl w:val="E4A8878A"/>
    <w:lvl w:ilvl="0">
      <w:start w:val="3"/>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FD60C7D"/>
    <w:multiLevelType w:val="multilevel"/>
    <w:tmpl w:val="FC46D45E"/>
    <w:lvl w:ilvl="0">
      <w:start w:val="1"/>
      <w:numFmt w:val="decimal"/>
      <w:pStyle w:val="Slog3"/>
      <w:lvlText w:val="%1."/>
      <w:lvlJc w:val="left"/>
      <w:pPr>
        <w:ind w:left="4188" w:hanging="360"/>
      </w:pPr>
      <w:rPr>
        <w:rFonts w:hint="default"/>
      </w:rPr>
    </w:lvl>
    <w:lvl w:ilvl="1">
      <w:start w:val="1"/>
      <w:numFmt w:val="decimal"/>
      <w:isLgl/>
      <w:lvlText w:val="%1.%2"/>
      <w:lvlJc w:val="left"/>
      <w:pPr>
        <w:ind w:left="4683" w:hanging="435"/>
      </w:pPr>
      <w:rPr>
        <w:rFonts w:hint="default"/>
      </w:rPr>
    </w:lvl>
    <w:lvl w:ilvl="2">
      <w:start w:val="1"/>
      <w:numFmt w:val="decimal"/>
      <w:isLgl/>
      <w:lvlText w:val="%1.%2.%3"/>
      <w:lvlJc w:val="center"/>
      <w:pPr>
        <w:ind w:left="3897" w:hanging="69"/>
      </w:pPr>
      <w:rPr>
        <w:rFonts w:hint="default"/>
      </w:rPr>
    </w:lvl>
    <w:lvl w:ilvl="3">
      <w:start w:val="1"/>
      <w:numFmt w:val="decimal"/>
      <w:isLgl/>
      <w:lvlText w:val="%1.%2.%3.%4"/>
      <w:lvlJc w:val="left"/>
      <w:pPr>
        <w:ind w:left="4968" w:hanging="720"/>
      </w:pPr>
      <w:rPr>
        <w:rFonts w:hint="default"/>
      </w:rPr>
    </w:lvl>
    <w:lvl w:ilvl="4">
      <w:start w:val="1"/>
      <w:numFmt w:val="decimal"/>
      <w:isLgl/>
      <w:lvlText w:val="%1.%2.%3.%4.%5"/>
      <w:lvlJc w:val="left"/>
      <w:pPr>
        <w:ind w:left="5328" w:hanging="1080"/>
      </w:pPr>
      <w:rPr>
        <w:rFonts w:hint="default"/>
      </w:rPr>
    </w:lvl>
    <w:lvl w:ilvl="5">
      <w:start w:val="1"/>
      <w:numFmt w:val="decimal"/>
      <w:isLgl/>
      <w:lvlText w:val="%1.%2.%3.%4.%5.%6"/>
      <w:lvlJc w:val="left"/>
      <w:pPr>
        <w:ind w:left="5328" w:hanging="1080"/>
      </w:pPr>
      <w:rPr>
        <w:rFonts w:hint="default"/>
      </w:rPr>
    </w:lvl>
    <w:lvl w:ilvl="6">
      <w:start w:val="1"/>
      <w:numFmt w:val="decimal"/>
      <w:isLgl/>
      <w:lvlText w:val="%1.%2.%3.%4.%5.%6.%7"/>
      <w:lvlJc w:val="left"/>
      <w:pPr>
        <w:ind w:left="5688" w:hanging="1440"/>
      </w:pPr>
      <w:rPr>
        <w:rFonts w:hint="default"/>
      </w:rPr>
    </w:lvl>
    <w:lvl w:ilvl="7">
      <w:start w:val="1"/>
      <w:numFmt w:val="decimal"/>
      <w:isLgl/>
      <w:lvlText w:val="%1.%2.%3.%4.%5.%6.%7.%8"/>
      <w:lvlJc w:val="left"/>
      <w:pPr>
        <w:ind w:left="5688" w:hanging="1440"/>
      </w:pPr>
      <w:rPr>
        <w:rFonts w:hint="default"/>
      </w:rPr>
    </w:lvl>
    <w:lvl w:ilvl="8">
      <w:start w:val="1"/>
      <w:numFmt w:val="decimal"/>
      <w:isLgl/>
      <w:lvlText w:val="%1.%2.%3.%4.%5.%6.%7.%8.%9"/>
      <w:lvlJc w:val="left"/>
      <w:pPr>
        <w:ind w:left="6048" w:hanging="1800"/>
      </w:pPr>
      <w:rPr>
        <w:rFonts w:hint="default"/>
      </w:rPr>
    </w:lvl>
  </w:abstractNum>
  <w:num w:numId="1">
    <w:abstractNumId w:val="36"/>
  </w:num>
  <w:num w:numId="2">
    <w:abstractNumId w:val="27"/>
  </w:num>
  <w:num w:numId="3">
    <w:abstractNumId w:val="7"/>
  </w:num>
  <w:num w:numId="4">
    <w:abstractNumId w:val="34"/>
  </w:num>
  <w:num w:numId="5">
    <w:abstractNumId w:val="34"/>
    <w:lvlOverride w:ilvl="0">
      <w:startOverride w:val="1"/>
    </w:lvlOverride>
  </w:num>
  <w:num w:numId="6">
    <w:abstractNumId w:val="34"/>
    <w:lvlOverride w:ilvl="0">
      <w:startOverride w:val="1"/>
    </w:lvlOverride>
  </w:num>
  <w:num w:numId="7">
    <w:abstractNumId w:val="34"/>
    <w:lvlOverride w:ilvl="0">
      <w:startOverride w:val="1"/>
    </w:lvlOverride>
  </w:num>
  <w:num w:numId="8">
    <w:abstractNumId w:val="34"/>
    <w:lvlOverride w:ilvl="0">
      <w:startOverride w:val="1"/>
    </w:lvlOverride>
  </w:num>
  <w:num w:numId="9">
    <w:abstractNumId w:val="34"/>
    <w:lvlOverride w:ilvl="0">
      <w:startOverride w:val="1"/>
    </w:lvlOverride>
  </w:num>
  <w:num w:numId="10">
    <w:abstractNumId w:val="34"/>
    <w:lvlOverride w:ilvl="0">
      <w:startOverride w:val="1"/>
    </w:lvlOverride>
  </w:num>
  <w:num w:numId="11">
    <w:abstractNumId w:val="9"/>
  </w:num>
  <w:num w:numId="12">
    <w:abstractNumId w:val="23"/>
  </w:num>
  <w:num w:numId="13">
    <w:abstractNumId w:val="26"/>
  </w:num>
  <w:num w:numId="14">
    <w:abstractNumId w:val="34"/>
    <w:lvlOverride w:ilvl="0">
      <w:startOverride w:val="1"/>
    </w:lvlOverride>
  </w:num>
  <w:num w:numId="15">
    <w:abstractNumId w:val="34"/>
    <w:lvlOverride w:ilvl="0">
      <w:startOverride w:val="1"/>
    </w:lvlOverride>
  </w:num>
  <w:num w:numId="16">
    <w:abstractNumId w:val="34"/>
    <w:lvlOverride w:ilvl="0">
      <w:startOverride w:val="1"/>
    </w:lvlOverride>
  </w:num>
  <w:num w:numId="17">
    <w:abstractNumId w:val="34"/>
    <w:lvlOverride w:ilvl="0">
      <w:startOverride w:val="1"/>
    </w:lvlOverride>
  </w:num>
  <w:num w:numId="18">
    <w:abstractNumId w:val="34"/>
    <w:lvlOverride w:ilvl="0">
      <w:startOverride w:val="1"/>
    </w:lvlOverride>
  </w:num>
  <w:num w:numId="19">
    <w:abstractNumId w:val="34"/>
    <w:lvlOverride w:ilvl="0">
      <w:startOverride w:val="1"/>
    </w:lvlOverride>
  </w:num>
  <w:num w:numId="20">
    <w:abstractNumId w:val="34"/>
    <w:lvlOverride w:ilvl="0">
      <w:startOverride w:val="1"/>
    </w:lvlOverride>
  </w:num>
  <w:num w:numId="21">
    <w:abstractNumId w:val="27"/>
    <w:lvlOverride w:ilvl="0">
      <w:startOverride w:val="1"/>
    </w:lvlOverride>
  </w:num>
  <w:num w:numId="22">
    <w:abstractNumId w:val="34"/>
    <w:lvlOverride w:ilvl="0">
      <w:startOverride w:val="1"/>
    </w:lvlOverride>
  </w:num>
  <w:num w:numId="23">
    <w:abstractNumId w:val="33"/>
  </w:num>
  <w:num w:numId="24">
    <w:abstractNumId w:val="16"/>
  </w:num>
  <w:num w:numId="25">
    <w:abstractNumId w:val="34"/>
    <w:lvlOverride w:ilvl="0">
      <w:startOverride w:val="1"/>
    </w:lvlOverride>
  </w:num>
  <w:num w:numId="26">
    <w:abstractNumId w:val="34"/>
    <w:lvlOverride w:ilvl="0">
      <w:startOverride w:val="1"/>
    </w:lvlOverride>
  </w:num>
  <w:num w:numId="27">
    <w:abstractNumId w:val="34"/>
    <w:lvlOverride w:ilvl="0">
      <w:startOverride w:val="1"/>
    </w:lvlOverride>
  </w:num>
  <w:num w:numId="28">
    <w:abstractNumId w:val="34"/>
    <w:lvlOverride w:ilvl="0">
      <w:startOverride w:val="1"/>
    </w:lvlOverride>
  </w:num>
  <w:num w:numId="29">
    <w:abstractNumId w:val="34"/>
    <w:lvlOverride w:ilvl="0">
      <w:startOverride w:val="1"/>
    </w:lvlOverride>
  </w:num>
  <w:num w:numId="30">
    <w:abstractNumId w:val="34"/>
    <w:lvlOverride w:ilvl="0">
      <w:startOverride w:val="1"/>
    </w:lvlOverride>
  </w:num>
  <w:num w:numId="31">
    <w:abstractNumId w:val="27"/>
    <w:lvlOverride w:ilvl="0">
      <w:startOverride w:val="1"/>
    </w:lvlOverride>
  </w:num>
  <w:num w:numId="32">
    <w:abstractNumId w:val="34"/>
    <w:lvlOverride w:ilvl="0">
      <w:startOverride w:val="1"/>
    </w:lvlOverride>
  </w:num>
  <w:num w:numId="33">
    <w:abstractNumId w:val="35"/>
  </w:num>
  <w:num w:numId="34">
    <w:abstractNumId w:val="28"/>
  </w:num>
  <w:num w:numId="35">
    <w:abstractNumId w:val="29"/>
  </w:num>
  <w:num w:numId="36">
    <w:abstractNumId w:val="3"/>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20"/>
  </w:num>
  <w:num w:numId="44">
    <w:abstractNumId w:val="11"/>
  </w:num>
  <w:num w:numId="45">
    <w:abstractNumId w:val="25"/>
  </w:num>
  <w:num w:numId="46">
    <w:abstractNumId w:val="10"/>
  </w:num>
  <w:num w:numId="47">
    <w:abstractNumId w:val="19"/>
  </w:num>
  <w:num w:numId="48">
    <w:abstractNumId w:val="1"/>
  </w:num>
  <w:num w:numId="49">
    <w:abstractNumId w:val="12"/>
  </w:num>
  <w:num w:numId="50">
    <w:abstractNumId w:val="32"/>
  </w:num>
  <w:num w:numId="51">
    <w:abstractNumId w:val="15"/>
  </w:num>
  <w:num w:numId="52">
    <w:abstractNumId w:val="18"/>
  </w:num>
  <w:num w:numId="53">
    <w:abstractNumId w:val="5"/>
  </w:num>
  <w:num w:numId="5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4"/>
    <w:lvlOverride w:ilvl="0">
      <w:startOverride w:val="1"/>
    </w:lvlOverride>
  </w:num>
  <w:num w:numId="57">
    <w:abstractNumId w:val="34"/>
    <w:lvlOverride w:ilvl="0">
      <w:startOverride w:val="1"/>
    </w:lvlOverride>
  </w:num>
  <w:num w:numId="58">
    <w:abstractNumId w:val="14"/>
  </w:num>
  <w:num w:numId="59">
    <w:abstractNumId w:val="4"/>
  </w:num>
  <w:num w:numId="60">
    <w:abstractNumId w:val="2"/>
  </w:num>
  <w:num w:numId="61">
    <w:abstractNumId w:val="21"/>
  </w:num>
  <w:num w:numId="62">
    <w:abstractNumId w:val="3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7YwNLI0trQwMTVT0lEKTi0uzszPAykwrAUAGnpqLSwAAAA="/>
  </w:docVars>
  <w:rsids>
    <w:rsidRoot w:val="00D531FE"/>
    <w:rsid w:val="00005086"/>
    <w:rsid w:val="00012772"/>
    <w:rsid w:val="00012B66"/>
    <w:rsid w:val="00012D21"/>
    <w:rsid w:val="000140C0"/>
    <w:rsid w:val="00014AD7"/>
    <w:rsid w:val="00017C79"/>
    <w:rsid w:val="00021162"/>
    <w:rsid w:val="0002153E"/>
    <w:rsid w:val="00022D19"/>
    <w:rsid w:val="00023B66"/>
    <w:rsid w:val="00026640"/>
    <w:rsid w:val="00026C3E"/>
    <w:rsid w:val="00027502"/>
    <w:rsid w:val="0003004D"/>
    <w:rsid w:val="00030491"/>
    <w:rsid w:val="00040B9D"/>
    <w:rsid w:val="00042AE0"/>
    <w:rsid w:val="00053E8B"/>
    <w:rsid w:val="0005445A"/>
    <w:rsid w:val="00054E4F"/>
    <w:rsid w:val="00067230"/>
    <w:rsid w:val="0006780D"/>
    <w:rsid w:val="00073B57"/>
    <w:rsid w:val="00074E78"/>
    <w:rsid w:val="00076046"/>
    <w:rsid w:val="00084432"/>
    <w:rsid w:val="0009132F"/>
    <w:rsid w:val="00091894"/>
    <w:rsid w:val="000925A2"/>
    <w:rsid w:val="0009312B"/>
    <w:rsid w:val="000936F6"/>
    <w:rsid w:val="000948BD"/>
    <w:rsid w:val="000A0440"/>
    <w:rsid w:val="000B1679"/>
    <w:rsid w:val="000B16B4"/>
    <w:rsid w:val="000B1AC1"/>
    <w:rsid w:val="000B7C45"/>
    <w:rsid w:val="000C5E34"/>
    <w:rsid w:val="000C79D9"/>
    <w:rsid w:val="000D7BF7"/>
    <w:rsid w:val="000E0457"/>
    <w:rsid w:val="000E555C"/>
    <w:rsid w:val="000F2403"/>
    <w:rsid w:val="000F301F"/>
    <w:rsid w:val="00100DE9"/>
    <w:rsid w:val="0010209A"/>
    <w:rsid w:val="00102C16"/>
    <w:rsid w:val="00103209"/>
    <w:rsid w:val="00103D1A"/>
    <w:rsid w:val="0011498B"/>
    <w:rsid w:val="0012190E"/>
    <w:rsid w:val="001232D8"/>
    <w:rsid w:val="0012667A"/>
    <w:rsid w:val="00126E59"/>
    <w:rsid w:val="001301BB"/>
    <w:rsid w:val="00130681"/>
    <w:rsid w:val="00134E88"/>
    <w:rsid w:val="00142175"/>
    <w:rsid w:val="00143AD4"/>
    <w:rsid w:val="0014549C"/>
    <w:rsid w:val="00145E8A"/>
    <w:rsid w:val="0014631D"/>
    <w:rsid w:val="00150ACF"/>
    <w:rsid w:val="00153004"/>
    <w:rsid w:val="00154E31"/>
    <w:rsid w:val="00157621"/>
    <w:rsid w:val="0016777F"/>
    <w:rsid w:val="00167CC0"/>
    <w:rsid w:val="0017737C"/>
    <w:rsid w:val="0018248C"/>
    <w:rsid w:val="00185154"/>
    <w:rsid w:val="001909C1"/>
    <w:rsid w:val="001964F6"/>
    <w:rsid w:val="001B08A8"/>
    <w:rsid w:val="001B3A3C"/>
    <w:rsid w:val="001C2D17"/>
    <w:rsid w:val="001E2599"/>
    <w:rsid w:val="001E37B4"/>
    <w:rsid w:val="001E59DF"/>
    <w:rsid w:val="00200DB8"/>
    <w:rsid w:val="00203A9C"/>
    <w:rsid w:val="00204BA4"/>
    <w:rsid w:val="00215D07"/>
    <w:rsid w:val="00246213"/>
    <w:rsid w:val="002631CD"/>
    <w:rsid w:val="00276AE7"/>
    <w:rsid w:val="0028058F"/>
    <w:rsid w:val="00281AD4"/>
    <w:rsid w:val="0028240A"/>
    <w:rsid w:val="002906FE"/>
    <w:rsid w:val="00291A2C"/>
    <w:rsid w:val="002941D9"/>
    <w:rsid w:val="00297F0B"/>
    <w:rsid w:val="002A45F7"/>
    <w:rsid w:val="002A5432"/>
    <w:rsid w:val="002A5D2E"/>
    <w:rsid w:val="002B1576"/>
    <w:rsid w:val="002B3C43"/>
    <w:rsid w:val="002B4DF4"/>
    <w:rsid w:val="002B62EA"/>
    <w:rsid w:val="002B6FED"/>
    <w:rsid w:val="002C17F6"/>
    <w:rsid w:val="002C1CCA"/>
    <w:rsid w:val="002C562D"/>
    <w:rsid w:val="002C682C"/>
    <w:rsid w:val="002D6B10"/>
    <w:rsid w:val="002D7AD4"/>
    <w:rsid w:val="002E0FB3"/>
    <w:rsid w:val="002F3A92"/>
    <w:rsid w:val="00304F07"/>
    <w:rsid w:val="003104B2"/>
    <w:rsid w:val="00315D81"/>
    <w:rsid w:val="003175D1"/>
    <w:rsid w:val="0032544B"/>
    <w:rsid w:val="00331BFC"/>
    <w:rsid w:val="003349F6"/>
    <w:rsid w:val="00337293"/>
    <w:rsid w:val="00337520"/>
    <w:rsid w:val="00341D19"/>
    <w:rsid w:val="00345A94"/>
    <w:rsid w:val="00347579"/>
    <w:rsid w:val="00356D0B"/>
    <w:rsid w:val="00360D7E"/>
    <w:rsid w:val="003655BA"/>
    <w:rsid w:val="00367080"/>
    <w:rsid w:val="00371DCB"/>
    <w:rsid w:val="00373B04"/>
    <w:rsid w:val="00374D25"/>
    <w:rsid w:val="00377CD1"/>
    <w:rsid w:val="00383047"/>
    <w:rsid w:val="00386F62"/>
    <w:rsid w:val="0039538D"/>
    <w:rsid w:val="0039701C"/>
    <w:rsid w:val="0039794F"/>
    <w:rsid w:val="003A7269"/>
    <w:rsid w:val="003B402E"/>
    <w:rsid w:val="003B5EDF"/>
    <w:rsid w:val="003B73AF"/>
    <w:rsid w:val="003C7E18"/>
    <w:rsid w:val="003D073D"/>
    <w:rsid w:val="003E39B7"/>
    <w:rsid w:val="003E3C69"/>
    <w:rsid w:val="003E4BCC"/>
    <w:rsid w:val="003F69F9"/>
    <w:rsid w:val="003F74E3"/>
    <w:rsid w:val="00410569"/>
    <w:rsid w:val="00412675"/>
    <w:rsid w:val="004145A0"/>
    <w:rsid w:val="0041771C"/>
    <w:rsid w:val="004206C9"/>
    <w:rsid w:val="00420BD8"/>
    <w:rsid w:val="00422A9D"/>
    <w:rsid w:val="00423C5A"/>
    <w:rsid w:val="00424039"/>
    <w:rsid w:val="00424B81"/>
    <w:rsid w:val="00432687"/>
    <w:rsid w:val="00441D21"/>
    <w:rsid w:val="00453690"/>
    <w:rsid w:val="00463939"/>
    <w:rsid w:val="0046486F"/>
    <w:rsid w:val="0046512E"/>
    <w:rsid w:val="00466147"/>
    <w:rsid w:val="004667E0"/>
    <w:rsid w:val="00481D01"/>
    <w:rsid w:val="004920C9"/>
    <w:rsid w:val="00492BAF"/>
    <w:rsid w:val="00494176"/>
    <w:rsid w:val="00497520"/>
    <w:rsid w:val="004A2B08"/>
    <w:rsid w:val="004A33E4"/>
    <w:rsid w:val="004A3E46"/>
    <w:rsid w:val="004A3F5A"/>
    <w:rsid w:val="004A7539"/>
    <w:rsid w:val="004B116C"/>
    <w:rsid w:val="004B19C1"/>
    <w:rsid w:val="004B2315"/>
    <w:rsid w:val="004C1B89"/>
    <w:rsid w:val="004C2952"/>
    <w:rsid w:val="004C3F1A"/>
    <w:rsid w:val="004C4C96"/>
    <w:rsid w:val="004C6C10"/>
    <w:rsid w:val="004D2C70"/>
    <w:rsid w:val="004E640E"/>
    <w:rsid w:val="004F1705"/>
    <w:rsid w:val="004F7D15"/>
    <w:rsid w:val="00501549"/>
    <w:rsid w:val="0050432D"/>
    <w:rsid w:val="005045EC"/>
    <w:rsid w:val="00506FFB"/>
    <w:rsid w:val="005113D0"/>
    <w:rsid w:val="00513F29"/>
    <w:rsid w:val="00517F2B"/>
    <w:rsid w:val="00520739"/>
    <w:rsid w:val="005246B1"/>
    <w:rsid w:val="0052558B"/>
    <w:rsid w:val="005326B8"/>
    <w:rsid w:val="005334F9"/>
    <w:rsid w:val="005413D1"/>
    <w:rsid w:val="0056068D"/>
    <w:rsid w:val="005620DE"/>
    <w:rsid w:val="00563AEF"/>
    <w:rsid w:val="00563EA4"/>
    <w:rsid w:val="00565A48"/>
    <w:rsid w:val="0056789A"/>
    <w:rsid w:val="00573F27"/>
    <w:rsid w:val="005766A0"/>
    <w:rsid w:val="00577DD6"/>
    <w:rsid w:val="005943BE"/>
    <w:rsid w:val="0059466D"/>
    <w:rsid w:val="00595574"/>
    <w:rsid w:val="005957C5"/>
    <w:rsid w:val="005A51CA"/>
    <w:rsid w:val="005A7664"/>
    <w:rsid w:val="005B21D1"/>
    <w:rsid w:val="005C3893"/>
    <w:rsid w:val="005C6D8B"/>
    <w:rsid w:val="005C749C"/>
    <w:rsid w:val="005D7BDA"/>
    <w:rsid w:val="005E0B0A"/>
    <w:rsid w:val="005E53BD"/>
    <w:rsid w:val="005F0247"/>
    <w:rsid w:val="005F405D"/>
    <w:rsid w:val="005F4171"/>
    <w:rsid w:val="005F4381"/>
    <w:rsid w:val="005F708F"/>
    <w:rsid w:val="005F7D92"/>
    <w:rsid w:val="006005D4"/>
    <w:rsid w:val="00605D88"/>
    <w:rsid w:val="00610FB2"/>
    <w:rsid w:val="00611A2E"/>
    <w:rsid w:val="006124A6"/>
    <w:rsid w:val="00612581"/>
    <w:rsid w:val="0061510F"/>
    <w:rsid w:val="0062235C"/>
    <w:rsid w:val="00622997"/>
    <w:rsid w:val="00622ED8"/>
    <w:rsid w:val="006235D6"/>
    <w:rsid w:val="006276F8"/>
    <w:rsid w:val="00631793"/>
    <w:rsid w:val="00632279"/>
    <w:rsid w:val="006322C0"/>
    <w:rsid w:val="00636F1F"/>
    <w:rsid w:val="00640290"/>
    <w:rsid w:val="006409A2"/>
    <w:rsid w:val="00645241"/>
    <w:rsid w:val="006470E7"/>
    <w:rsid w:val="006563A4"/>
    <w:rsid w:val="00657755"/>
    <w:rsid w:val="006621BB"/>
    <w:rsid w:val="00667023"/>
    <w:rsid w:val="00667748"/>
    <w:rsid w:val="006677D3"/>
    <w:rsid w:val="00670A70"/>
    <w:rsid w:val="00671F88"/>
    <w:rsid w:val="0067205C"/>
    <w:rsid w:val="00676D40"/>
    <w:rsid w:val="0068061D"/>
    <w:rsid w:val="006848BC"/>
    <w:rsid w:val="006870A1"/>
    <w:rsid w:val="00687DFD"/>
    <w:rsid w:val="006939ED"/>
    <w:rsid w:val="006A1C4E"/>
    <w:rsid w:val="006A6E22"/>
    <w:rsid w:val="006A6FEE"/>
    <w:rsid w:val="006B08D6"/>
    <w:rsid w:val="006B0C6B"/>
    <w:rsid w:val="006B5498"/>
    <w:rsid w:val="006C089A"/>
    <w:rsid w:val="006C0AA8"/>
    <w:rsid w:val="006C0F08"/>
    <w:rsid w:val="006C1853"/>
    <w:rsid w:val="006D4622"/>
    <w:rsid w:val="006E623E"/>
    <w:rsid w:val="006E7A3F"/>
    <w:rsid w:val="006F1FB4"/>
    <w:rsid w:val="00700529"/>
    <w:rsid w:val="0071022A"/>
    <w:rsid w:val="00711F21"/>
    <w:rsid w:val="007120C0"/>
    <w:rsid w:val="00717765"/>
    <w:rsid w:val="007208B1"/>
    <w:rsid w:val="00724FCC"/>
    <w:rsid w:val="00727BCD"/>
    <w:rsid w:val="007319F7"/>
    <w:rsid w:val="00742A3B"/>
    <w:rsid w:val="00742DF6"/>
    <w:rsid w:val="00745809"/>
    <w:rsid w:val="00752AAC"/>
    <w:rsid w:val="00753AFE"/>
    <w:rsid w:val="00754608"/>
    <w:rsid w:val="0076343D"/>
    <w:rsid w:val="00766A1E"/>
    <w:rsid w:val="00767B53"/>
    <w:rsid w:val="00770E37"/>
    <w:rsid w:val="00770F7D"/>
    <w:rsid w:val="007835C3"/>
    <w:rsid w:val="00794719"/>
    <w:rsid w:val="007A0394"/>
    <w:rsid w:val="007B121B"/>
    <w:rsid w:val="007B2E9D"/>
    <w:rsid w:val="007E022B"/>
    <w:rsid w:val="007E053D"/>
    <w:rsid w:val="007E0773"/>
    <w:rsid w:val="007F7205"/>
    <w:rsid w:val="00805461"/>
    <w:rsid w:val="008119D1"/>
    <w:rsid w:val="008121F8"/>
    <w:rsid w:val="0081223B"/>
    <w:rsid w:val="00815D44"/>
    <w:rsid w:val="00822057"/>
    <w:rsid w:val="00822471"/>
    <w:rsid w:val="0082413C"/>
    <w:rsid w:val="00824256"/>
    <w:rsid w:val="008331D6"/>
    <w:rsid w:val="00835D80"/>
    <w:rsid w:val="008412B1"/>
    <w:rsid w:val="00846269"/>
    <w:rsid w:val="00846629"/>
    <w:rsid w:val="00852EE3"/>
    <w:rsid w:val="0085394C"/>
    <w:rsid w:val="00856941"/>
    <w:rsid w:val="00873845"/>
    <w:rsid w:val="0088192B"/>
    <w:rsid w:val="00883001"/>
    <w:rsid w:val="008836B6"/>
    <w:rsid w:val="00885926"/>
    <w:rsid w:val="00887E0C"/>
    <w:rsid w:val="00891EDC"/>
    <w:rsid w:val="00892181"/>
    <w:rsid w:val="00894DAE"/>
    <w:rsid w:val="008A03AE"/>
    <w:rsid w:val="008B00D4"/>
    <w:rsid w:val="008B1378"/>
    <w:rsid w:val="008B21E8"/>
    <w:rsid w:val="008C053A"/>
    <w:rsid w:val="008C3301"/>
    <w:rsid w:val="008C5861"/>
    <w:rsid w:val="008C6234"/>
    <w:rsid w:val="008D5669"/>
    <w:rsid w:val="008E0009"/>
    <w:rsid w:val="008E1F1D"/>
    <w:rsid w:val="008E7B9A"/>
    <w:rsid w:val="008F7C2E"/>
    <w:rsid w:val="00901C68"/>
    <w:rsid w:val="00904C44"/>
    <w:rsid w:val="00905761"/>
    <w:rsid w:val="0090746E"/>
    <w:rsid w:val="00914FE9"/>
    <w:rsid w:val="009240A5"/>
    <w:rsid w:val="009267F4"/>
    <w:rsid w:val="00927765"/>
    <w:rsid w:val="00930722"/>
    <w:rsid w:val="009354AC"/>
    <w:rsid w:val="009449F1"/>
    <w:rsid w:val="00960515"/>
    <w:rsid w:val="009613A6"/>
    <w:rsid w:val="00962C2C"/>
    <w:rsid w:val="0097409E"/>
    <w:rsid w:val="0097628F"/>
    <w:rsid w:val="009763DB"/>
    <w:rsid w:val="009777E2"/>
    <w:rsid w:val="009A2A26"/>
    <w:rsid w:val="009A4D55"/>
    <w:rsid w:val="009A7BD3"/>
    <w:rsid w:val="009C0999"/>
    <w:rsid w:val="009C251E"/>
    <w:rsid w:val="009C292A"/>
    <w:rsid w:val="009C3E80"/>
    <w:rsid w:val="009C54FC"/>
    <w:rsid w:val="009D0EE0"/>
    <w:rsid w:val="009D5D4B"/>
    <w:rsid w:val="009D736C"/>
    <w:rsid w:val="009D7D9D"/>
    <w:rsid w:val="009E04EE"/>
    <w:rsid w:val="009E09E2"/>
    <w:rsid w:val="009E1399"/>
    <w:rsid w:val="009E5F31"/>
    <w:rsid w:val="009E6F59"/>
    <w:rsid w:val="009F38D2"/>
    <w:rsid w:val="009F6DC5"/>
    <w:rsid w:val="00A004F8"/>
    <w:rsid w:val="00A00BDE"/>
    <w:rsid w:val="00A0191F"/>
    <w:rsid w:val="00A06952"/>
    <w:rsid w:val="00A10DA0"/>
    <w:rsid w:val="00A2050A"/>
    <w:rsid w:val="00A318A5"/>
    <w:rsid w:val="00A32832"/>
    <w:rsid w:val="00A36323"/>
    <w:rsid w:val="00A41241"/>
    <w:rsid w:val="00A42DC6"/>
    <w:rsid w:val="00A42DE3"/>
    <w:rsid w:val="00A43FE5"/>
    <w:rsid w:val="00A45EC9"/>
    <w:rsid w:val="00A47660"/>
    <w:rsid w:val="00A47D4E"/>
    <w:rsid w:val="00A53804"/>
    <w:rsid w:val="00A63120"/>
    <w:rsid w:val="00A65802"/>
    <w:rsid w:val="00A72869"/>
    <w:rsid w:val="00A76DA2"/>
    <w:rsid w:val="00A82515"/>
    <w:rsid w:val="00A82CD7"/>
    <w:rsid w:val="00A858CE"/>
    <w:rsid w:val="00A90128"/>
    <w:rsid w:val="00A91B14"/>
    <w:rsid w:val="00A928FA"/>
    <w:rsid w:val="00AA6375"/>
    <w:rsid w:val="00AA7C6A"/>
    <w:rsid w:val="00AB7773"/>
    <w:rsid w:val="00AC1CE0"/>
    <w:rsid w:val="00AC1D58"/>
    <w:rsid w:val="00AC4C1B"/>
    <w:rsid w:val="00AC50A7"/>
    <w:rsid w:val="00AC561A"/>
    <w:rsid w:val="00AD088E"/>
    <w:rsid w:val="00AD440F"/>
    <w:rsid w:val="00AE7B5B"/>
    <w:rsid w:val="00AF0CFB"/>
    <w:rsid w:val="00AF2BE2"/>
    <w:rsid w:val="00AF51EB"/>
    <w:rsid w:val="00AF6177"/>
    <w:rsid w:val="00B12F88"/>
    <w:rsid w:val="00B1393B"/>
    <w:rsid w:val="00B17390"/>
    <w:rsid w:val="00B175E9"/>
    <w:rsid w:val="00B31A8F"/>
    <w:rsid w:val="00B36C24"/>
    <w:rsid w:val="00B4127C"/>
    <w:rsid w:val="00B412AE"/>
    <w:rsid w:val="00B4787C"/>
    <w:rsid w:val="00B52053"/>
    <w:rsid w:val="00B53545"/>
    <w:rsid w:val="00B5415F"/>
    <w:rsid w:val="00B73178"/>
    <w:rsid w:val="00B74196"/>
    <w:rsid w:val="00B75C86"/>
    <w:rsid w:val="00B77285"/>
    <w:rsid w:val="00B775AA"/>
    <w:rsid w:val="00B7779B"/>
    <w:rsid w:val="00B82313"/>
    <w:rsid w:val="00B915C2"/>
    <w:rsid w:val="00B97A28"/>
    <w:rsid w:val="00BA19AE"/>
    <w:rsid w:val="00BB323B"/>
    <w:rsid w:val="00BC04B8"/>
    <w:rsid w:val="00BC1E8E"/>
    <w:rsid w:val="00BC2B8B"/>
    <w:rsid w:val="00BC3BF0"/>
    <w:rsid w:val="00BD47CE"/>
    <w:rsid w:val="00BE34D8"/>
    <w:rsid w:val="00BE5A21"/>
    <w:rsid w:val="00BF38E3"/>
    <w:rsid w:val="00BF3BDA"/>
    <w:rsid w:val="00C011CE"/>
    <w:rsid w:val="00C02213"/>
    <w:rsid w:val="00C07444"/>
    <w:rsid w:val="00C13815"/>
    <w:rsid w:val="00C24912"/>
    <w:rsid w:val="00C30767"/>
    <w:rsid w:val="00C323EF"/>
    <w:rsid w:val="00C3684A"/>
    <w:rsid w:val="00C36889"/>
    <w:rsid w:val="00C41679"/>
    <w:rsid w:val="00C47D96"/>
    <w:rsid w:val="00C51759"/>
    <w:rsid w:val="00C527FB"/>
    <w:rsid w:val="00C53E2A"/>
    <w:rsid w:val="00C54885"/>
    <w:rsid w:val="00C55138"/>
    <w:rsid w:val="00C56151"/>
    <w:rsid w:val="00C60231"/>
    <w:rsid w:val="00C7040F"/>
    <w:rsid w:val="00C70A52"/>
    <w:rsid w:val="00C713CB"/>
    <w:rsid w:val="00C71EF4"/>
    <w:rsid w:val="00C72974"/>
    <w:rsid w:val="00C74752"/>
    <w:rsid w:val="00C775B9"/>
    <w:rsid w:val="00C84020"/>
    <w:rsid w:val="00C85038"/>
    <w:rsid w:val="00C90253"/>
    <w:rsid w:val="00C91919"/>
    <w:rsid w:val="00C933E1"/>
    <w:rsid w:val="00CA051C"/>
    <w:rsid w:val="00CA2D95"/>
    <w:rsid w:val="00CA5B4E"/>
    <w:rsid w:val="00CA60FE"/>
    <w:rsid w:val="00CB149A"/>
    <w:rsid w:val="00CB2075"/>
    <w:rsid w:val="00CB76BE"/>
    <w:rsid w:val="00CC46A4"/>
    <w:rsid w:val="00CD19F1"/>
    <w:rsid w:val="00CD3692"/>
    <w:rsid w:val="00CD4FB8"/>
    <w:rsid w:val="00CE3A13"/>
    <w:rsid w:val="00CE43E4"/>
    <w:rsid w:val="00CE6DEB"/>
    <w:rsid w:val="00CF1319"/>
    <w:rsid w:val="00CF7253"/>
    <w:rsid w:val="00CF7540"/>
    <w:rsid w:val="00CF7DE6"/>
    <w:rsid w:val="00D0272B"/>
    <w:rsid w:val="00D03029"/>
    <w:rsid w:val="00D03F07"/>
    <w:rsid w:val="00D119B6"/>
    <w:rsid w:val="00D12EF7"/>
    <w:rsid w:val="00D16EE7"/>
    <w:rsid w:val="00D232C3"/>
    <w:rsid w:val="00D34993"/>
    <w:rsid w:val="00D35068"/>
    <w:rsid w:val="00D37188"/>
    <w:rsid w:val="00D3794C"/>
    <w:rsid w:val="00D42328"/>
    <w:rsid w:val="00D44433"/>
    <w:rsid w:val="00D475CE"/>
    <w:rsid w:val="00D50162"/>
    <w:rsid w:val="00D513D9"/>
    <w:rsid w:val="00D531FE"/>
    <w:rsid w:val="00D632B6"/>
    <w:rsid w:val="00D65DA0"/>
    <w:rsid w:val="00D67411"/>
    <w:rsid w:val="00D82A39"/>
    <w:rsid w:val="00D862A8"/>
    <w:rsid w:val="00D87A5D"/>
    <w:rsid w:val="00D92A3A"/>
    <w:rsid w:val="00DA5B42"/>
    <w:rsid w:val="00DA72FC"/>
    <w:rsid w:val="00DB2C08"/>
    <w:rsid w:val="00DB4FE0"/>
    <w:rsid w:val="00DB7AEA"/>
    <w:rsid w:val="00DC0746"/>
    <w:rsid w:val="00DC6B99"/>
    <w:rsid w:val="00DD02A5"/>
    <w:rsid w:val="00DD13A5"/>
    <w:rsid w:val="00DD290F"/>
    <w:rsid w:val="00DD31A1"/>
    <w:rsid w:val="00DD3A4D"/>
    <w:rsid w:val="00DD79B2"/>
    <w:rsid w:val="00DE56E1"/>
    <w:rsid w:val="00DF1509"/>
    <w:rsid w:val="00DF2457"/>
    <w:rsid w:val="00DF2DB9"/>
    <w:rsid w:val="00DF33EF"/>
    <w:rsid w:val="00E00539"/>
    <w:rsid w:val="00E12E36"/>
    <w:rsid w:val="00E1368D"/>
    <w:rsid w:val="00E13FA0"/>
    <w:rsid w:val="00E176B5"/>
    <w:rsid w:val="00E22F9C"/>
    <w:rsid w:val="00E26BC8"/>
    <w:rsid w:val="00E30A62"/>
    <w:rsid w:val="00E418BF"/>
    <w:rsid w:val="00E4615A"/>
    <w:rsid w:val="00E517FF"/>
    <w:rsid w:val="00E53C4A"/>
    <w:rsid w:val="00E67D33"/>
    <w:rsid w:val="00E67FBE"/>
    <w:rsid w:val="00E70908"/>
    <w:rsid w:val="00E7544C"/>
    <w:rsid w:val="00E76FD4"/>
    <w:rsid w:val="00E81571"/>
    <w:rsid w:val="00E8389C"/>
    <w:rsid w:val="00E86329"/>
    <w:rsid w:val="00E877F6"/>
    <w:rsid w:val="00E87A81"/>
    <w:rsid w:val="00E94230"/>
    <w:rsid w:val="00EA46AB"/>
    <w:rsid w:val="00EA4EED"/>
    <w:rsid w:val="00EA5022"/>
    <w:rsid w:val="00EA70B0"/>
    <w:rsid w:val="00EA75D8"/>
    <w:rsid w:val="00EB022C"/>
    <w:rsid w:val="00EB0878"/>
    <w:rsid w:val="00EB5114"/>
    <w:rsid w:val="00EB5B6B"/>
    <w:rsid w:val="00ED2FF3"/>
    <w:rsid w:val="00ED3040"/>
    <w:rsid w:val="00ED3216"/>
    <w:rsid w:val="00ED722A"/>
    <w:rsid w:val="00EE0C27"/>
    <w:rsid w:val="00EF0310"/>
    <w:rsid w:val="00EF1FA6"/>
    <w:rsid w:val="00EF234B"/>
    <w:rsid w:val="00EF66B6"/>
    <w:rsid w:val="00F00CC2"/>
    <w:rsid w:val="00F07E66"/>
    <w:rsid w:val="00F118DB"/>
    <w:rsid w:val="00F12176"/>
    <w:rsid w:val="00F142CC"/>
    <w:rsid w:val="00F16FB9"/>
    <w:rsid w:val="00F21BE9"/>
    <w:rsid w:val="00F27E71"/>
    <w:rsid w:val="00F41422"/>
    <w:rsid w:val="00F455A2"/>
    <w:rsid w:val="00F611FB"/>
    <w:rsid w:val="00F63059"/>
    <w:rsid w:val="00F663A8"/>
    <w:rsid w:val="00F70FF7"/>
    <w:rsid w:val="00F8154F"/>
    <w:rsid w:val="00F8252A"/>
    <w:rsid w:val="00F82843"/>
    <w:rsid w:val="00F8694A"/>
    <w:rsid w:val="00F935AD"/>
    <w:rsid w:val="00FA1635"/>
    <w:rsid w:val="00FA2CEE"/>
    <w:rsid w:val="00FA52A0"/>
    <w:rsid w:val="00FA698F"/>
    <w:rsid w:val="00FB0423"/>
    <w:rsid w:val="00FC4CA2"/>
    <w:rsid w:val="00FC5FCF"/>
    <w:rsid w:val="00FD14EB"/>
    <w:rsid w:val="00FD6C15"/>
    <w:rsid w:val="00FE0817"/>
    <w:rsid w:val="00FE7404"/>
    <w:rsid w:val="00FF30EF"/>
    <w:rsid w:val="04CFBF71"/>
    <w:rsid w:val="1573826A"/>
    <w:rsid w:val="163BDFFC"/>
    <w:rsid w:val="1C9F03BA"/>
    <w:rsid w:val="2BC1CDE0"/>
    <w:rsid w:val="347693A7"/>
    <w:rsid w:val="369CFE63"/>
    <w:rsid w:val="396093DA"/>
    <w:rsid w:val="4942C9B6"/>
    <w:rsid w:val="5F57A5F1"/>
    <w:rsid w:val="63C41712"/>
    <w:rsid w:val="6716493F"/>
    <w:rsid w:val="6D7E274B"/>
    <w:rsid w:val="73AF396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6154"/>
  <w15:chartTrackingRefBased/>
  <w15:docId w15:val="{DBB8C465-ED2D-451B-B94C-E0AA328BA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767B53"/>
    <w:pPr>
      <w:jc w:val="both"/>
    </w:pPr>
    <w:rPr>
      <w:rFonts w:eastAsia="Times New Roman"/>
      <w:sz w:val="22"/>
      <w:szCs w:val="24"/>
    </w:rPr>
  </w:style>
  <w:style w:type="paragraph" w:styleId="Naslov1">
    <w:name w:val="heading 1"/>
    <w:basedOn w:val="Navaden"/>
    <w:next w:val="Navaden"/>
    <w:link w:val="Naslov1Znak"/>
    <w:qFormat/>
    <w:rsid w:val="003F69F9"/>
    <w:pPr>
      <w:keepNext/>
      <w:numPr>
        <w:numId w:val="11"/>
      </w:numPr>
      <w:spacing w:before="240" w:after="60"/>
      <w:jc w:val="center"/>
      <w:outlineLvl w:val="0"/>
    </w:pPr>
    <w:rPr>
      <w:rFonts w:cs="Arial"/>
      <w:b/>
      <w:bCs/>
      <w:kern w:val="32"/>
      <w:sz w:val="28"/>
      <w:szCs w:val="32"/>
    </w:rPr>
  </w:style>
  <w:style w:type="paragraph" w:styleId="Naslov2">
    <w:name w:val="heading 2"/>
    <w:basedOn w:val="Navaden"/>
    <w:next w:val="Navaden"/>
    <w:link w:val="Naslov2Znak"/>
    <w:unhideWhenUsed/>
    <w:qFormat/>
    <w:rsid w:val="00595574"/>
    <w:pPr>
      <w:keepNext/>
      <w:numPr>
        <w:ilvl w:val="1"/>
        <w:numId w:val="11"/>
      </w:numPr>
      <w:spacing w:before="240" w:after="60"/>
      <w:jc w:val="left"/>
      <w:outlineLvl w:val="1"/>
    </w:pPr>
    <w:rPr>
      <w:rFonts w:cs="Arial"/>
      <w:b/>
      <w:bCs/>
      <w:iCs/>
      <w:sz w:val="24"/>
      <w:szCs w:val="28"/>
    </w:rPr>
  </w:style>
  <w:style w:type="paragraph" w:styleId="Naslov3">
    <w:name w:val="heading 3"/>
    <w:basedOn w:val="Navaden"/>
    <w:next w:val="Navaden"/>
    <w:link w:val="Naslov3Znak"/>
    <w:unhideWhenUsed/>
    <w:qFormat/>
    <w:rsid w:val="00A42DC6"/>
    <w:pPr>
      <w:jc w:val="left"/>
      <w:outlineLvl w:val="2"/>
    </w:pPr>
    <w:rPr>
      <w:b/>
    </w:rPr>
  </w:style>
  <w:style w:type="paragraph" w:styleId="Naslov4">
    <w:name w:val="heading 4"/>
    <w:basedOn w:val="Navaden"/>
    <w:next w:val="Navaden"/>
    <w:link w:val="Naslov4Znak"/>
    <w:unhideWhenUsed/>
    <w:qFormat/>
    <w:rsid w:val="00B17390"/>
    <w:pPr>
      <w:keepNext/>
      <w:numPr>
        <w:ilvl w:val="3"/>
        <w:numId w:val="11"/>
      </w:numPr>
      <w:spacing w:before="240" w:after="60"/>
      <w:outlineLvl w:val="3"/>
    </w:pPr>
    <w:rPr>
      <w:b/>
      <w:bCs/>
      <w:sz w:val="28"/>
      <w:szCs w:val="28"/>
    </w:rPr>
  </w:style>
  <w:style w:type="paragraph" w:styleId="Naslov5">
    <w:name w:val="heading 5"/>
    <w:basedOn w:val="Navaden"/>
    <w:next w:val="Navaden"/>
    <w:link w:val="Naslov5Znak"/>
    <w:unhideWhenUsed/>
    <w:qFormat/>
    <w:rsid w:val="00B17390"/>
    <w:pPr>
      <w:numPr>
        <w:ilvl w:val="4"/>
        <w:numId w:val="11"/>
      </w:numPr>
      <w:spacing w:before="240" w:after="60"/>
      <w:outlineLvl w:val="4"/>
    </w:pPr>
    <w:rPr>
      <w:b/>
      <w:bCs/>
      <w:i/>
      <w:iCs/>
      <w:sz w:val="26"/>
      <w:szCs w:val="26"/>
    </w:rPr>
  </w:style>
  <w:style w:type="paragraph" w:styleId="Naslov6">
    <w:name w:val="heading 6"/>
    <w:basedOn w:val="Navaden"/>
    <w:next w:val="Navaden"/>
    <w:link w:val="Naslov6Znak"/>
    <w:unhideWhenUsed/>
    <w:qFormat/>
    <w:rsid w:val="00D531FE"/>
    <w:pPr>
      <w:numPr>
        <w:ilvl w:val="5"/>
        <w:numId w:val="11"/>
      </w:numPr>
      <w:spacing w:before="240" w:after="60"/>
      <w:outlineLvl w:val="5"/>
    </w:pPr>
    <w:rPr>
      <w:b/>
      <w:bCs/>
      <w:szCs w:val="22"/>
    </w:rPr>
  </w:style>
  <w:style w:type="paragraph" w:styleId="Naslov7">
    <w:name w:val="heading 7"/>
    <w:basedOn w:val="Navaden"/>
    <w:next w:val="Navaden"/>
    <w:link w:val="Naslov7Znak"/>
    <w:semiHidden/>
    <w:unhideWhenUsed/>
    <w:qFormat/>
    <w:rsid w:val="00D531FE"/>
    <w:pPr>
      <w:numPr>
        <w:ilvl w:val="6"/>
        <w:numId w:val="11"/>
      </w:numPr>
      <w:spacing w:before="240" w:after="60"/>
      <w:outlineLvl w:val="6"/>
    </w:pPr>
  </w:style>
  <w:style w:type="paragraph" w:styleId="Naslov8">
    <w:name w:val="heading 8"/>
    <w:basedOn w:val="Navaden"/>
    <w:next w:val="Navaden"/>
    <w:link w:val="Naslov8Znak"/>
    <w:semiHidden/>
    <w:unhideWhenUsed/>
    <w:qFormat/>
    <w:rsid w:val="00D531FE"/>
    <w:pPr>
      <w:numPr>
        <w:ilvl w:val="7"/>
        <w:numId w:val="11"/>
      </w:numPr>
      <w:spacing w:before="240" w:after="60"/>
      <w:outlineLvl w:val="7"/>
    </w:pPr>
    <w:rPr>
      <w:i/>
      <w:iCs/>
    </w:rPr>
  </w:style>
  <w:style w:type="paragraph" w:styleId="Naslov9">
    <w:name w:val="heading 9"/>
    <w:basedOn w:val="Navaden"/>
    <w:next w:val="Navaden"/>
    <w:link w:val="Naslov9Znak"/>
    <w:semiHidden/>
    <w:unhideWhenUsed/>
    <w:qFormat/>
    <w:rsid w:val="00D531FE"/>
    <w:pPr>
      <w:numPr>
        <w:ilvl w:val="8"/>
        <w:numId w:val="11"/>
      </w:numPr>
      <w:spacing w:before="240" w:after="60"/>
      <w:outlineLvl w:val="8"/>
    </w:pPr>
    <w:rPr>
      <w:rFonts w:ascii="Arial" w:hAnsi="Arial" w:cs="Arial"/>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link w:val="Naslov1"/>
    <w:rsid w:val="003F69F9"/>
    <w:rPr>
      <w:rFonts w:eastAsia="Times New Roman" w:cs="Arial"/>
      <w:b/>
      <w:bCs/>
      <w:kern w:val="32"/>
      <w:sz w:val="28"/>
      <w:szCs w:val="32"/>
    </w:rPr>
  </w:style>
  <w:style w:type="character" w:customStyle="1" w:styleId="Naslov2Znak">
    <w:name w:val="Naslov 2 Znak"/>
    <w:link w:val="Naslov2"/>
    <w:rsid w:val="00595574"/>
    <w:rPr>
      <w:rFonts w:eastAsia="Times New Roman" w:cs="Arial"/>
      <w:b/>
      <w:bCs/>
      <w:iCs/>
      <w:sz w:val="24"/>
      <w:szCs w:val="28"/>
    </w:rPr>
  </w:style>
  <w:style w:type="character" w:customStyle="1" w:styleId="Naslov6Znak">
    <w:name w:val="Naslov 6 Znak"/>
    <w:link w:val="Naslov6"/>
    <w:rsid w:val="00D531FE"/>
    <w:rPr>
      <w:rFonts w:eastAsia="Times New Roman"/>
      <w:b/>
      <w:bCs/>
      <w:sz w:val="22"/>
      <w:szCs w:val="22"/>
    </w:rPr>
  </w:style>
  <w:style w:type="character" w:customStyle="1" w:styleId="Naslov7Znak">
    <w:name w:val="Naslov 7 Znak"/>
    <w:link w:val="Naslov7"/>
    <w:semiHidden/>
    <w:rsid w:val="00D531FE"/>
    <w:rPr>
      <w:rFonts w:eastAsia="Times New Roman"/>
      <w:sz w:val="22"/>
      <w:szCs w:val="24"/>
    </w:rPr>
  </w:style>
  <w:style w:type="character" w:customStyle="1" w:styleId="Naslov8Znak">
    <w:name w:val="Naslov 8 Znak"/>
    <w:link w:val="Naslov8"/>
    <w:semiHidden/>
    <w:rsid w:val="00D531FE"/>
    <w:rPr>
      <w:rFonts w:eastAsia="Times New Roman"/>
      <w:i/>
      <w:iCs/>
      <w:sz w:val="22"/>
      <w:szCs w:val="24"/>
    </w:rPr>
  </w:style>
  <w:style w:type="character" w:customStyle="1" w:styleId="Naslov9Znak">
    <w:name w:val="Naslov 9 Znak"/>
    <w:link w:val="Naslov9"/>
    <w:semiHidden/>
    <w:rsid w:val="00D531FE"/>
    <w:rPr>
      <w:rFonts w:ascii="Arial" w:eastAsia="Times New Roman" w:hAnsi="Arial" w:cs="Arial"/>
      <w:sz w:val="22"/>
      <w:szCs w:val="22"/>
    </w:rPr>
  </w:style>
  <w:style w:type="character" w:styleId="Hiperpovezava">
    <w:name w:val="Hyperlink"/>
    <w:unhideWhenUsed/>
    <w:rsid w:val="00D531FE"/>
    <w:rPr>
      <w:color w:val="0000FF"/>
      <w:u w:val="single"/>
    </w:rPr>
  </w:style>
  <w:style w:type="paragraph" w:styleId="Glava">
    <w:name w:val="header"/>
    <w:basedOn w:val="Navaden"/>
    <w:link w:val="GlavaZnak"/>
    <w:unhideWhenUsed/>
    <w:rsid w:val="00D531FE"/>
    <w:pPr>
      <w:tabs>
        <w:tab w:val="left" w:pos="0"/>
        <w:tab w:val="right" w:pos="9725"/>
      </w:tabs>
      <w:spacing w:line="240" w:lineRule="atLeast"/>
    </w:pPr>
    <w:rPr>
      <w:sz w:val="20"/>
      <w:szCs w:val="20"/>
    </w:rPr>
  </w:style>
  <w:style w:type="character" w:customStyle="1" w:styleId="GlavaZnak">
    <w:name w:val="Glava Znak"/>
    <w:link w:val="Glava"/>
    <w:rsid w:val="00D531FE"/>
    <w:rPr>
      <w:rFonts w:ascii="Times New Roman" w:eastAsia="Times New Roman" w:hAnsi="Times New Roman" w:cs="Times New Roman"/>
      <w:sz w:val="20"/>
      <w:szCs w:val="20"/>
      <w:lang w:eastAsia="sl-SI"/>
    </w:rPr>
  </w:style>
  <w:style w:type="paragraph" w:styleId="Telobesedila">
    <w:name w:val="Body Text"/>
    <w:basedOn w:val="Navaden"/>
    <w:link w:val="TelobesedilaZnak"/>
    <w:unhideWhenUsed/>
    <w:rsid w:val="00D531FE"/>
  </w:style>
  <w:style w:type="character" w:customStyle="1" w:styleId="TelobesedilaZnak">
    <w:name w:val="Telo besedila Znak"/>
    <w:link w:val="Telobesedila"/>
    <w:rsid w:val="00D531FE"/>
    <w:rPr>
      <w:rFonts w:ascii="Times New Roman" w:eastAsia="Times New Roman" w:hAnsi="Times New Roman" w:cs="Times New Roman"/>
      <w:szCs w:val="24"/>
      <w:lang w:eastAsia="sl-SI"/>
    </w:rPr>
  </w:style>
  <w:style w:type="paragraph" w:styleId="Odstavekseznama">
    <w:name w:val="List Paragraph"/>
    <w:basedOn w:val="Navaden"/>
    <w:link w:val="OdstavekseznamaZnak"/>
    <w:uiPriority w:val="34"/>
    <w:qFormat/>
    <w:rsid w:val="00D531FE"/>
    <w:pPr>
      <w:ind w:left="720"/>
      <w:contextualSpacing/>
    </w:pPr>
  </w:style>
  <w:style w:type="character" w:styleId="Pripombasklic">
    <w:name w:val="annotation reference"/>
    <w:unhideWhenUsed/>
    <w:rsid w:val="009D7D9D"/>
    <w:rPr>
      <w:sz w:val="16"/>
      <w:szCs w:val="16"/>
    </w:rPr>
  </w:style>
  <w:style w:type="paragraph" w:styleId="Pripombabesedilo">
    <w:name w:val="annotation text"/>
    <w:basedOn w:val="Navaden"/>
    <w:link w:val="PripombabesediloZnak"/>
    <w:unhideWhenUsed/>
    <w:rsid w:val="009D7D9D"/>
    <w:rPr>
      <w:sz w:val="20"/>
      <w:szCs w:val="20"/>
    </w:rPr>
  </w:style>
  <w:style w:type="character" w:customStyle="1" w:styleId="PripombabesediloZnak">
    <w:name w:val="Pripomba – besedilo Znak"/>
    <w:link w:val="Pripombabesedilo"/>
    <w:rsid w:val="009D7D9D"/>
    <w:rPr>
      <w:rFonts w:ascii="Times New Roman" w:eastAsia="Times New Roman" w:hAnsi="Times New Roman" w:cs="Times New Roman"/>
      <w:sz w:val="20"/>
      <w:szCs w:val="20"/>
      <w:lang w:eastAsia="sl-SI"/>
    </w:rPr>
  </w:style>
  <w:style w:type="paragraph" w:styleId="Zadevapripombe">
    <w:name w:val="annotation subject"/>
    <w:basedOn w:val="Pripombabesedilo"/>
    <w:next w:val="Pripombabesedilo"/>
    <w:link w:val="ZadevapripombeZnak"/>
    <w:unhideWhenUsed/>
    <w:rsid w:val="009D7D9D"/>
    <w:rPr>
      <w:b/>
      <w:bCs/>
    </w:rPr>
  </w:style>
  <w:style w:type="character" w:customStyle="1" w:styleId="ZadevapripombeZnak">
    <w:name w:val="Zadeva pripombe Znak"/>
    <w:link w:val="Zadevapripombe"/>
    <w:rsid w:val="009D7D9D"/>
    <w:rPr>
      <w:rFonts w:ascii="Times New Roman" w:eastAsia="Times New Roman" w:hAnsi="Times New Roman" w:cs="Times New Roman"/>
      <w:b/>
      <w:bCs/>
      <w:sz w:val="20"/>
      <w:szCs w:val="20"/>
      <w:lang w:eastAsia="sl-SI"/>
    </w:rPr>
  </w:style>
  <w:style w:type="paragraph" w:styleId="Besedilooblaka">
    <w:name w:val="Balloon Text"/>
    <w:basedOn w:val="Navaden"/>
    <w:link w:val="BesedilooblakaZnak"/>
    <w:semiHidden/>
    <w:unhideWhenUsed/>
    <w:rsid w:val="009D7D9D"/>
    <w:rPr>
      <w:rFonts w:ascii="Tahoma" w:hAnsi="Tahoma" w:cs="Tahoma"/>
      <w:sz w:val="16"/>
      <w:szCs w:val="16"/>
    </w:rPr>
  </w:style>
  <w:style w:type="character" w:customStyle="1" w:styleId="BesedilooblakaZnak">
    <w:name w:val="Besedilo oblačka Znak"/>
    <w:link w:val="Besedilooblaka"/>
    <w:semiHidden/>
    <w:rsid w:val="009D7D9D"/>
    <w:rPr>
      <w:rFonts w:ascii="Tahoma" w:eastAsia="Times New Roman" w:hAnsi="Tahoma" w:cs="Tahoma"/>
      <w:sz w:val="16"/>
      <w:szCs w:val="16"/>
      <w:lang w:eastAsia="sl-SI"/>
    </w:rPr>
  </w:style>
  <w:style w:type="paragraph" w:styleId="Revizija">
    <w:name w:val="Revision"/>
    <w:hidden/>
    <w:uiPriority w:val="99"/>
    <w:semiHidden/>
    <w:rsid w:val="002906FE"/>
    <w:rPr>
      <w:rFonts w:ascii="Times New Roman" w:eastAsia="Times New Roman" w:hAnsi="Times New Roman"/>
      <w:sz w:val="24"/>
      <w:szCs w:val="24"/>
    </w:rPr>
  </w:style>
  <w:style w:type="paragraph" w:styleId="Noga">
    <w:name w:val="footer"/>
    <w:basedOn w:val="Navaden"/>
    <w:link w:val="NogaZnak"/>
    <w:unhideWhenUsed/>
    <w:rsid w:val="0081223B"/>
    <w:pPr>
      <w:tabs>
        <w:tab w:val="center" w:pos="4536"/>
        <w:tab w:val="right" w:pos="9072"/>
      </w:tabs>
    </w:pPr>
  </w:style>
  <w:style w:type="character" w:customStyle="1" w:styleId="NogaZnak">
    <w:name w:val="Noga Znak"/>
    <w:link w:val="Noga"/>
    <w:rsid w:val="0081223B"/>
    <w:rPr>
      <w:rFonts w:ascii="Times New Roman" w:eastAsia="Times New Roman" w:hAnsi="Times New Roman"/>
      <w:sz w:val="24"/>
      <w:szCs w:val="24"/>
    </w:rPr>
  </w:style>
  <w:style w:type="character" w:customStyle="1" w:styleId="Naslov4Znak">
    <w:name w:val="Naslov 4 Znak"/>
    <w:link w:val="Naslov4"/>
    <w:rsid w:val="00B17390"/>
    <w:rPr>
      <w:rFonts w:eastAsia="Times New Roman"/>
      <w:b/>
      <w:bCs/>
      <w:sz w:val="28"/>
      <w:szCs w:val="28"/>
    </w:rPr>
  </w:style>
  <w:style w:type="character" w:customStyle="1" w:styleId="Naslov5Znak">
    <w:name w:val="Naslov 5 Znak"/>
    <w:link w:val="Naslov5"/>
    <w:rsid w:val="00B17390"/>
    <w:rPr>
      <w:rFonts w:eastAsia="Times New Roman"/>
      <w:b/>
      <w:bCs/>
      <w:i/>
      <w:iCs/>
      <w:sz w:val="26"/>
      <w:szCs w:val="26"/>
    </w:rPr>
  </w:style>
  <w:style w:type="paragraph" w:customStyle="1" w:styleId="Default">
    <w:name w:val="Default"/>
    <w:rsid w:val="00C56151"/>
    <w:pPr>
      <w:autoSpaceDE w:val="0"/>
      <w:autoSpaceDN w:val="0"/>
      <w:adjustRightInd w:val="0"/>
    </w:pPr>
    <w:rPr>
      <w:rFonts w:ascii="Arial" w:hAnsi="Arial" w:cs="Arial"/>
      <w:color w:val="000000"/>
      <w:sz w:val="24"/>
      <w:szCs w:val="24"/>
      <w:lang w:eastAsia="en-US"/>
    </w:rPr>
  </w:style>
  <w:style w:type="paragraph" w:styleId="Sprotnaopomba-besedilo">
    <w:name w:val="footnote text"/>
    <w:basedOn w:val="Navaden"/>
    <w:link w:val="Sprotnaopomba-besediloZnak"/>
    <w:semiHidden/>
    <w:rsid w:val="00A76DA2"/>
    <w:rPr>
      <w:sz w:val="20"/>
      <w:szCs w:val="20"/>
      <w:lang w:eastAsia="en-US"/>
    </w:rPr>
  </w:style>
  <w:style w:type="character" w:customStyle="1" w:styleId="Sprotnaopomba-besediloZnak">
    <w:name w:val="Sprotna opomba - besedilo Znak"/>
    <w:link w:val="Sprotnaopomba-besedilo"/>
    <w:semiHidden/>
    <w:rsid w:val="00A76DA2"/>
    <w:rPr>
      <w:rFonts w:ascii="Times New Roman" w:eastAsia="Times New Roman" w:hAnsi="Times New Roman"/>
      <w:lang w:eastAsia="en-US"/>
    </w:rPr>
  </w:style>
  <w:style w:type="character" w:styleId="Sprotnaopomba-sklic">
    <w:name w:val="footnote reference"/>
    <w:semiHidden/>
    <w:rsid w:val="00A76DA2"/>
    <w:rPr>
      <w:vertAlign w:val="superscript"/>
    </w:rPr>
  </w:style>
  <w:style w:type="paragraph" w:styleId="Brezrazmikov">
    <w:name w:val="No Spacing"/>
    <w:aliases w:val="Besedilo"/>
    <w:uiPriority w:val="1"/>
    <w:qFormat/>
    <w:rsid w:val="003F69F9"/>
    <w:pPr>
      <w:numPr>
        <w:numId w:val="4"/>
      </w:numPr>
      <w:jc w:val="both"/>
    </w:pPr>
    <w:rPr>
      <w:rFonts w:eastAsia="Times New Roman"/>
      <w:sz w:val="22"/>
      <w:szCs w:val="24"/>
    </w:rPr>
  </w:style>
  <w:style w:type="character" w:customStyle="1" w:styleId="Naslov3Znak">
    <w:name w:val="Naslov 3 Znak"/>
    <w:link w:val="Naslov3"/>
    <w:rsid w:val="00A42DC6"/>
    <w:rPr>
      <w:rFonts w:ascii="Calibri" w:eastAsia="Times New Roman" w:hAnsi="Calibri"/>
      <w:b/>
      <w:sz w:val="22"/>
      <w:szCs w:val="24"/>
    </w:rPr>
  </w:style>
  <w:style w:type="paragraph" w:customStyle="1" w:styleId="naslov40">
    <w:name w:val="naslov4"/>
    <w:basedOn w:val="Navaden"/>
    <w:link w:val="naslov4Znak0"/>
    <w:qFormat/>
    <w:rsid w:val="00DD79B2"/>
    <w:pPr>
      <w:numPr>
        <w:ilvl w:val="2"/>
        <w:numId w:val="13"/>
      </w:numPr>
    </w:pPr>
    <w:rPr>
      <w:b/>
      <w:bCs/>
      <w:szCs w:val="22"/>
      <w:lang w:bidi="my-MM"/>
    </w:rPr>
  </w:style>
  <w:style w:type="paragraph" w:customStyle="1" w:styleId="oznaevanje">
    <w:name w:val="označevanje"/>
    <w:basedOn w:val="Navaden"/>
    <w:link w:val="oznaevanjeZnak"/>
    <w:qFormat/>
    <w:rsid w:val="00595574"/>
    <w:pPr>
      <w:numPr>
        <w:numId w:val="3"/>
      </w:numPr>
    </w:pPr>
    <w:rPr>
      <w:rFonts w:cs="Calibri"/>
      <w:bCs/>
      <w:szCs w:val="22"/>
    </w:rPr>
  </w:style>
  <w:style w:type="character" w:customStyle="1" w:styleId="naslov4Znak0">
    <w:name w:val="naslov4 Znak"/>
    <w:link w:val="naslov40"/>
    <w:rsid w:val="00DD79B2"/>
    <w:rPr>
      <w:rFonts w:eastAsia="Times New Roman"/>
      <w:b/>
      <w:bCs/>
      <w:sz w:val="22"/>
      <w:szCs w:val="22"/>
      <w:lang w:bidi="my-MM"/>
    </w:rPr>
  </w:style>
  <w:style w:type="paragraph" w:customStyle="1" w:styleId="otevilenje">
    <w:name w:val="oštevilčenje"/>
    <w:basedOn w:val="Navaden"/>
    <w:link w:val="otevilenjeZnak"/>
    <w:qFormat/>
    <w:rsid w:val="00595574"/>
    <w:pPr>
      <w:numPr>
        <w:numId w:val="2"/>
      </w:numPr>
      <w:tabs>
        <w:tab w:val="clear" w:pos="768"/>
        <w:tab w:val="num" w:pos="408"/>
      </w:tabs>
      <w:ind w:left="426" w:firstLine="0"/>
    </w:pPr>
    <w:rPr>
      <w:szCs w:val="22"/>
    </w:rPr>
  </w:style>
  <w:style w:type="character" w:customStyle="1" w:styleId="oznaevanjeZnak">
    <w:name w:val="označevanje Znak"/>
    <w:link w:val="oznaevanje"/>
    <w:rsid w:val="00595574"/>
    <w:rPr>
      <w:rFonts w:eastAsia="Times New Roman" w:cs="Calibri"/>
      <w:bCs/>
      <w:sz w:val="22"/>
      <w:szCs w:val="22"/>
    </w:rPr>
  </w:style>
  <w:style w:type="numbering" w:customStyle="1" w:styleId="Slog1">
    <w:name w:val="Slog1"/>
    <w:uiPriority w:val="99"/>
    <w:rsid w:val="005C3893"/>
    <w:pPr>
      <w:numPr>
        <w:numId w:val="12"/>
      </w:numPr>
    </w:pPr>
  </w:style>
  <w:style w:type="character" w:customStyle="1" w:styleId="otevilenjeZnak">
    <w:name w:val="oštevilčenje Znak"/>
    <w:link w:val="otevilenje"/>
    <w:rsid w:val="00595574"/>
    <w:rPr>
      <w:rFonts w:eastAsia="Times New Roman"/>
      <w:sz w:val="22"/>
      <w:szCs w:val="22"/>
    </w:rPr>
  </w:style>
  <w:style w:type="numbering" w:customStyle="1" w:styleId="Slog2">
    <w:name w:val="Slog2"/>
    <w:uiPriority w:val="99"/>
    <w:rsid w:val="00A47D4E"/>
    <w:pPr>
      <w:numPr>
        <w:numId w:val="23"/>
      </w:numPr>
    </w:pPr>
  </w:style>
  <w:style w:type="paragraph" w:customStyle="1" w:styleId="Karmen1">
    <w:name w:val="Karmen 1"/>
    <w:autoRedefine/>
    <w:rsid w:val="00846629"/>
    <w:rPr>
      <w:rFonts w:ascii="Arial" w:eastAsia="Times New Roman" w:hAnsi="Arial"/>
      <w:b/>
      <w:bCs/>
      <w:sz w:val="28"/>
      <w:szCs w:val="26"/>
    </w:rPr>
  </w:style>
  <w:style w:type="paragraph" w:customStyle="1" w:styleId="Karmen2">
    <w:name w:val="Karmen 2"/>
    <w:autoRedefine/>
    <w:rsid w:val="00846629"/>
    <w:rPr>
      <w:rFonts w:ascii="Arial" w:eastAsia="Times New Roman" w:hAnsi="Arial"/>
      <w:b/>
      <w:sz w:val="24"/>
    </w:rPr>
  </w:style>
  <w:style w:type="character" w:styleId="tevilkastrani">
    <w:name w:val="page number"/>
    <w:rsid w:val="00846629"/>
  </w:style>
  <w:style w:type="table" w:styleId="Tabelamrea">
    <w:name w:val="Table Grid"/>
    <w:basedOn w:val="Navadnatabela"/>
    <w:rsid w:val="00846629"/>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sedilolena">
    <w:name w:val="Besedilo člena"/>
    <w:basedOn w:val="Navaden"/>
    <w:rsid w:val="00846629"/>
    <w:pPr>
      <w:numPr>
        <w:numId w:val="36"/>
      </w:numPr>
      <w:autoSpaceDE w:val="0"/>
      <w:autoSpaceDN w:val="0"/>
      <w:adjustRightInd w:val="0"/>
    </w:pPr>
    <w:rPr>
      <w:rFonts w:ascii="Century Gothic" w:hAnsi="Century Gothic"/>
      <w:szCs w:val="22"/>
    </w:rPr>
  </w:style>
  <w:style w:type="numbering" w:customStyle="1" w:styleId="Brezseznama1">
    <w:name w:val="Brez seznama1"/>
    <w:next w:val="Brezseznama"/>
    <w:uiPriority w:val="99"/>
    <w:semiHidden/>
    <w:unhideWhenUsed/>
    <w:rsid w:val="009449F1"/>
  </w:style>
  <w:style w:type="table" w:customStyle="1" w:styleId="Tabelamrea1">
    <w:name w:val="Tabela – mreža1"/>
    <w:basedOn w:val="Navadnatabela"/>
    <w:next w:val="Tabelamrea"/>
    <w:rsid w:val="009449F1"/>
    <w:rPr>
      <w:rFonts w:ascii="CG Times" w:eastAsia="Times New Roman" w:hAnsi="CG 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log3">
    <w:name w:val="Slog3"/>
    <w:basedOn w:val="Odstavekseznama"/>
    <w:link w:val="Slog3Znak"/>
    <w:qFormat/>
    <w:rsid w:val="00C54885"/>
    <w:pPr>
      <w:numPr>
        <w:numId w:val="1"/>
      </w:numPr>
      <w:jc w:val="center"/>
    </w:pPr>
    <w:rPr>
      <w:rFonts w:cs="Arial"/>
      <w:b/>
      <w:szCs w:val="22"/>
    </w:rPr>
  </w:style>
  <w:style w:type="character" w:customStyle="1" w:styleId="OdstavekseznamaZnak">
    <w:name w:val="Odstavek seznama Znak"/>
    <w:link w:val="Odstavekseznama"/>
    <w:uiPriority w:val="34"/>
    <w:rsid w:val="006322C0"/>
    <w:rPr>
      <w:rFonts w:eastAsia="Times New Roman"/>
      <w:sz w:val="22"/>
      <w:szCs w:val="24"/>
    </w:rPr>
  </w:style>
  <w:style w:type="character" w:customStyle="1" w:styleId="Slog3Znak">
    <w:name w:val="Slog3 Znak"/>
    <w:link w:val="Slog3"/>
    <w:rsid w:val="00C54885"/>
    <w:rPr>
      <w:rFonts w:eastAsia="Times New Roman" w:cs="Arial"/>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732601">
      <w:bodyDiv w:val="1"/>
      <w:marLeft w:val="0"/>
      <w:marRight w:val="0"/>
      <w:marTop w:val="0"/>
      <w:marBottom w:val="0"/>
      <w:divBdr>
        <w:top w:val="none" w:sz="0" w:space="0" w:color="auto"/>
        <w:left w:val="none" w:sz="0" w:space="0" w:color="auto"/>
        <w:bottom w:val="none" w:sz="0" w:space="0" w:color="auto"/>
        <w:right w:val="none" w:sz="0" w:space="0" w:color="auto"/>
      </w:divBdr>
    </w:div>
    <w:div w:id="294070535">
      <w:bodyDiv w:val="1"/>
      <w:marLeft w:val="0"/>
      <w:marRight w:val="0"/>
      <w:marTop w:val="0"/>
      <w:marBottom w:val="0"/>
      <w:divBdr>
        <w:top w:val="none" w:sz="0" w:space="0" w:color="auto"/>
        <w:left w:val="none" w:sz="0" w:space="0" w:color="auto"/>
        <w:bottom w:val="none" w:sz="0" w:space="0" w:color="auto"/>
        <w:right w:val="none" w:sz="0" w:space="0" w:color="auto"/>
      </w:divBdr>
    </w:div>
    <w:div w:id="459037795">
      <w:bodyDiv w:val="1"/>
      <w:marLeft w:val="0"/>
      <w:marRight w:val="0"/>
      <w:marTop w:val="0"/>
      <w:marBottom w:val="0"/>
      <w:divBdr>
        <w:top w:val="none" w:sz="0" w:space="0" w:color="auto"/>
        <w:left w:val="none" w:sz="0" w:space="0" w:color="auto"/>
        <w:bottom w:val="none" w:sz="0" w:space="0" w:color="auto"/>
        <w:right w:val="none" w:sz="0" w:space="0" w:color="auto"/>
      </w:divBdr>
    </w:div>
    <w:div w:id="556890962">
      <w:bodyDiv w:val="1"/>
      <w:marLeft w:val="0"/>
      <w:marRight w:val="0"/>
      <w:marTop w:val="0"/>
      <w:marBottom w:val="0"/>
      <w:divBdr>
        <w:top w:val="none" w:sz="0" w:space="0" w:color="auto"/>
        <w:left w:val="none" w:sz="0" w:space="0" w:color="auto"/>
        <w:bottom w:val="none" w:sz="0" w:space="0" w:color="auto"/>
        <w:right w:val="none" w:sz="0" w:space="0" w:color="auto"/>
      </w:divBdr>
    </w:div>
    <w:div w:id="602961740">
      <w:bodyDiv w:val="1"/>
      <w:marLeft w:val="0"/>
      <w:marRight w:val="0"/>
      <w:marTop w:val="0"/>
      <w:marBottom w:val="0"/>
      <w:divBdr>
        <w:top w:val="none" w:sz="0" w:space="0" w:color="auto"/>
        <w:left w:val="none" w:sz="0" w:space="0" w:color="auto"/>
        <w:bottom w:val="none" w:sz="0" w:space="0" w:color="auto"/>
        <w:right w:val="none" w:sz="0" w:space="0" w:color="auto"/>
      </w:divBdr>
    </w:div>
    <w:div w:id="774178609">
      <w:bodyDiv w:val="1"/>
      <w:marLeft w:val="0"/>
      <w:marRight w:val="0"/>
      <w:marTop w:val="0"/>
      <w:marBottom w:val="0"/>
      <w:divBdr>
        <w:top w:val="none" w:sz="0" w:space="0" w:color="auto"/>
        <w:left w:val="none" w:sz="0" w:space="0" w:color="auto"/>
        <w:bottom w:val="none" w:sz="0" w:space="0" w:color="auto"/>
        <w:right w:val="none" w:sz="0" w:space="0" w:color="auto"/>
      </w:divBdr>
    </w:div>
    <w:div w:id="872033100">
      <w:bodyDiv w:val="1"/>
      <w:marLeft w:val="0"/>
      <w:marRight w:val="0"/>
      <w:marTop w:val="0"/>
      <w:marBottom w:val="0"/>
      <w:divBdr>
        <w:top w:val="none" w:sz="0" w:space="0" w:color="auto"/>
        <w:left w:val="none" w:sz="0" w:space="0" w:color="auto"/>
        <w:bottom w:val="none" w:sz="0" w:space="0" w:color="auto"/>
        <w:right w:val="none" w:sz="0" w:space="0" w:color="auto"/>
      </w:divBdr>
    </w:div>
    <w:div w:id="890192935">
      <w:bodyDiv w:val="1"/>
      <w:marLeft w:val="0"/>
      <w:marRight w:val="0"/>
      <w:marTop w:val="0"/>
      <w:marBottom w:val="0"/>
      <w:divBdr>
        <w:top w:val="none" w:sz="0" w:space="0" w:color="auto"/>
        <w:left w:val="none" w:sz="0" w:space="0" w:color="auto"/>
        <w:bottom w:val="none" w:sz="0" w:space="0" w:color="auto"/>
        <w:right w:val="none" w:sz="0" w:space="0" w:color="auto"/>
      </w:divBdr>
    </w:div>
    <w:div w:id="901671257">
      <w:bodyDiv w:val="1"/>
      <w:marLeft w:val="0"/>
      <w:marRight w:val="0"/>
      <w:marTop w:val="0"/>
      <w:marBottom w:val="0"/>
      <w:divBdr>
        <w:top w:val="none" w:sz="0" w:space="0" w:color="auto"/>
        <w:left w:val="none" w:sz="0" w:space="0" w:color="auto"/>
        <w:bottom w:val="none" w:sz="0" w:space="0" w:color="auto"/>
        <w:right w:val="none" w:sz="0" w:space="0" w:color="auto"/>
      </w:divBdr>
    </w:div>
    <w:div w:id="1490488087">
      <w:bodyDiv w:val="1"/>
      <w:marLeft w:val="0"/>
      <w:marRight w:val="0"/>
      <w:marTop w:val="0"/>
      <w:marBottom w:val="0"/>
      <w:divBdr>
        <w:top w:val="none" w:sz="0" w:space="0" w:color="auto"/>
        <w:left w:val="none" w:sz="0" w:space="0" w:color="auto"/>
        <w:bottom w:val="none" w:sz="0" w:space="0" w:color="auto"/>
        <w:right w:val="none" w:sz="0" w:space="0" w:color="auto"/>
      </w:divBdr>
    </w:div>
    <w:div w:id="1590966194">
      <w:bodyDiv w:val="1"/>
      <w:marLeft w:val="0"/>
      <w:marRight w:val="0"/>
      <w:marTop w:val="0"/>
      <w:marBottom w:val="0"/>
      <w:divBdr>
        <w:top w:val="none" w:sz="0" w:space="0" w:color="auto"/>
        <w:left w:val="none" w:sz="0" w:space="0" w:color="auto"/>
        <w:bottom w:val="none" w:sz="0" w:space="0" w:color="auto"/>
        <w:right w:val="none" w:sz="0" w:space="0" w:color="auto"/>
      </w:divBdr>
    </w:div>
    <w:div w:id="1678341954">
      <w:bodyDiv w:val="1"/>
      <w:marLeft w:val="0"/>
      <w:marRight w:val="0"/>
      <w:marTop w:val="0"/>
      <w:marBottom w:val="0"/>
      <w:divBdr>
        <w:top w:val="none" w:sz="0" w:space="0" w:color="auto"/>
        <w:left w:val="none" w:sz="0" w:space="0" w:color="auto"/>
        <w:bottom w:val="none" w:sz="0" w:space="0" w:color="auto"/>
        <w:right w:val="none" w:sz="0" w:space="0" w:color="auto"/>
      </w:divBdr>
    </w:div>
    <w:div w:id="1711147634">
      <w:bodyDiv w:val="1"/>
      <w:marLeft w:val="0"/>
      <w:marRight w:val="0"/>
      <w:marTop w:val="0"/>
      <w:marBottom w:val="0"/>
      <w:divBdr>
        <w:top w:val="none" w:sz="0" w:space="0" w:color="auto"/>
        <w:left w:val="none" w:sz="0" w:space="0" w:color="auto"/>
        <w:bottom w:val="none" w:sz="0" w:space="0" w:color="auto"/>
        <w:right w:val="none" w:sz="0" w:space="0" w:color="auto"/>
      </w:divBdr>
    </w:div>
    <w:div w:id="1821191388">
      <w:bodyDiv w:val="1"/>
      <w:marLeft w:val="0"/>
      <w:marRight w:val="0"/>
      <w:marTop w:val="0"/>
      <w:marBottom w:val="0"/>
      <w:divBdr>
        <w:top w:val="none" w:sz="0" w:space="0" w:color="auto"/>
        <w:left w:val="none" w:sz="0" w:space="0" w:color="auto"/>
        <w:bottom w:val="none" w:sz="0" w:space="0" w:color="auto"/>
        <w:right w:val="none" w:sz="0" w:space="0" w:color="auto"/>
      </w:divBdr>
    </w:div>
    <w:div w:id="1861049126">
      <w:bodyDiv w:val="1"/>
      <w:marLeft w:val="0"/>
      <w:marRight w:val="0"/>
      <w:marTop w:val="0"/>
      <w:marBottom w:val="0"/>
      <w:divBdr>
        <w:top w:val="none" w:sz="0" w:space="0" w:color="auto"/>
        <w:left w:val="none" w:sz="0" w:space="0" w:color="auto"/>
        <w:bottom w:val="none" w:sz="0" w:space="0" w:color="auto"/>
        <w:right w:val="none" w:sz="0" w:space="0" w:color="auto"/>
      </w:divBdr>
    </w:div>
    <w:div w:id="191099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308CC52B89E714B806D786DF48C37C5" ma:contentTypeVersion="12" ma:contentTypeDescription="Ustvari nov dokument." ma:contentTypeScope="" ma:versionID="8c22a1e58bb9e3dcdf24885d0ed2fd13">
  <xsd:schema xmlns:xsd="http://www.w3.org/2001/XMLSchema" xmlns:xs="http://www.w3.org/2001/XMLSchema" xmlns:p="http://schemas.microsoft.com/office/2006/metadata/properties" xmlns:ns3="56afde38-ede8-42a3-8dc2-2d1df5713552" xmlns:ns4="a17ded16-1589-432d-a458-dd3a24a4a150" targetNamespace="http://schemas.microsoft.com/office/2006/metadata/properties" ma:root="true" ma:fieldsID="8a4db5094dce2ef2b9c365e031cc928e" ns3:_="" ns4:_="">
    <xsd:import namespace="56afde38-ede8-42a3-8dc2-2d1df5713552"/>
    <xsd:import namespace="a17ded16-1589-432d-a458-dd3a24a4a15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afde38-ede8-42a3-8dc2-2d1df57135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17ded16-1589-432d-a458-dd3a24a4a150" elementFormDefault="qualified">
    <xsd:import namespace="http://schemas.microsoft.com/office/2006/documentManagement/types"/>
    <xsd:import namespace="http://schemas.microsoft.com/office/infopath/2007/PartnerControls"/>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element name="SharingHintHash" ma:index="15" nillable="true" ma:displayName="Razprševanje namiga za skupno rabo"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2A0F295-DBDC-43AA-A731-565837092DD3}">
  <ds:schemaRefs>
    <ds:schemaRef ds:uri="http://schemas.microsoft.com/sharepoint/v3/contenttype/forms"/>
  </ds:schemaRefs>
</ds:datastoreItem>
</file>

<file path=customXml/itemProps2.xml><?xml version="1.0" encoding="utf-8"?>
<ds:datastoreItem xmlns:ds="http://schemas.openxmlformats.org/officeDocument/2006/customXml" ds:itemID="{360E9655-A30C-4BEB-A1B9-63B608EA4B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4CEC7F-0F74-4B55-8BE9-E7BF6F32B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afde38-ede8-42a3-8dc2-2d1df5713552"/>
    <ds:schemaRef ds:uri="a17ded16-1589-432d-a458-dd3a24a4a1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0B8233-4459-4B89-9FED-185D4FDAC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1448</Words>
  <Characters>65255</Characters>
  <Application>Microsoft Office Word</Application>
  <DocSecurity>0</DocSecurity>
  <Lines>543</Lines>
  <Paragraphs>153</Paragraphs>
  <ScaleCrop>false</ScaleCrop>
  <HeadingPairs>
    <vt:vector size="2" baseType="variant">
      <vt:variant>
        <vt:lpstr>Naslov</vt:lpstr>
      </vt:variant>
      <vt:variant>
        <vt:i4>1</vt:i4>
      </vt:variant>
    </vt:vector>
  </HeadingPairs>
  <TitlesOfParts>
    <vt:vector size="1" baseType="lpstr">
      <vt:lpstr/>
    </vt:vector>
  </TitlesOfParts>
  <Company>FNM</Company>
  <LinksUpToDate>false</LinksUpToDate>
  <CharactersWithSpaces>7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lka</dc:creator>
  <cp:keywords/>
  <dc:description/>
  <cp:lastModifiedBy>Uroš Čarman</cp:lastModifiedBy>
  <cp:revision>2</cp:revision>
  <cp:lastPrinted>2020-03-06T09:51:00Z</cp:lastPrinted>
  <dcterms:created xsi:type="dcterms:W3CDTF">2022-05-06T12:26:00Z</dcterms:created>
  <dcterms:modified xsi:type="dcterms:W3CDTF">2022-05-0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8CC52B89E714B806D786DF48C37C5</vt:lpwstr>
  </property>
</Properties>
</file>